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040B7" w14:textId="77777777" w:rsidR="006826A1" w:rsidRPr="00B26AE9" w:rsidRDefault="006826A1" w:rsidP="006826A1">
      <w:pPr>
        <w:pStyle w:val="Web"/>
        <w:spacing w:before="0" w:beforeAutospacing="0" w:after="0" w:afterAutospacing="0" w:line="240" w:lineRule="atLeast"/>
        <w:jc w:val="center"/>
        <w:textAlignment w:val="baseline"/>
        <w:rPr>
          <w:rFonts w:ascii="Times New Roman" w:eastAsia="標楷體" w:hAnsi="Times New Roman" w:cs="Times New Roman"/>
          <w:b/>
          <w:bCs/>
          <w:sz w:val="28"/>
          <w:szCs w:val="28"/>
        </w:rPr>
      </w:pPr>
      <w:r w:rsidRPr="00B26AE9">
        <w:rPr>
          <w:rFonts w:ascii="Times New Roman" w:eastAsia="標楷體" w:hAnsi="Times New Roman" w:cs="Times New Roman"/>
          <w:b/>
          <w:bCs/>
          <w:sz w:val="28"/>
          <w:szCs w:val="28"/>
        </w:rPr>
        <w:t>國立中興大學雙語教學推動資源中心</w:t>
      </w:r>
    </w:p>
    <w:p w14:paraId="20ADB109" w14:textId="793F9E25" w:rsidR="006F31F0" w:rsidRPr="00B26AE9" w:rsidRDefault="006826A1" w:rsidP="006826A1">
      <w:pPr>
        <w:pStyle w:val="Web"/>
        <w:spacing w:before="0" w:beforeAutospacing="0" w:after="0" w:afterAutospacing="0" w:line="240" w:lineRule="atLeast"/>
        <w:jc w:val="center"/>
        <w:textAlignment w:val="baseline"/>
        <w:rPr>
          <w:rFonts w:ascii="Times New Roman" w:eastAsia="標楷體" w:hAnsi="Times New Roman" w:cs="Times New Roman"/>
          <w:b/>
          <w:bCs/>
          <w:sz w:val="28"/>
          <w:szCs w:val="28"/>
        </w:rPr>
      </w:pPr>
      <w:r w:rsidRPr="00B26AE9">
        <w:rPr>
          <w:rFonts w:ascii="Times New Roman" w:eastAsia="標楷體" w:hAnsi="Times New Roman" w:cs="Times New Roman"/>
          <w:b/>
          <w:bCs/>
          <w:sz w:val="28"/>
          <w:szCs w:val="28"/>
        </w:rPr>
        <w:t>雙語學生自主學習社群</w:t>
      </w:r>
      <w:r w:rsidR="00C160EF" w:rsidRPr="00B26AE9">
        <w:rPr>
          <w:rFonts w:ascii="Times New Roman" w:eastAsia="標楷體" w:hAnsi="Times New Roman" w:cs="Times New Roman"/>
          <w:b/>
          <w:bCs/>
          <w:sz w:val="28"/>
          <w:szCs w:val="28"/>
        </w:rPr>
        <w:t>申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89"/>
        <w:gridCol w:w="1417"/>
        <w:gridCol w:w="707"/>
        <w:gridCol w:w="1278"/>
        <w:gridCol w:w="848"/>
        <w:gridCol w:w="1564"/>
        <w:gridCol w:w="3391"/>
      </w:tblGrid>
      <w:tr w:rsidR="002612D0" w:rsidRPr="00B26AE9" w14:paraId="07A3E12E" w14:textId="77777777" w:rsidTr="002612D0">
        <w:trPr>
          <w:trHeight w:val="397"/>
        </w:trPr>
        <w:tc>
          <w:tcPr>
            <w:tcW w:w="5000" w:type="pct"/>
            <w:gridSpan w:val="7"/>
            <w:tcMar>
              <w:top w:w="0" w:type="dxa"/>
              <w:left w:w="108" w:type="dxa"/>
              <w:bottom w:w="0" w:type="dxa"/>
              <w:right w:w="108" w:type="dxa"/>
            </w:tcMar>
            <w:vAlign w:val="center"/>
          </w:tcPr>
          <w:p w14:paraId="33741705" w14:textId="6C62777C" w:rsidR="002612D0" w:rsidRPr="00B26AE9" w:rsidRDefault="002612D0" w:rsidP="0004330A">
            <w:pPr>
              <w:widowControl/>
              <w:rPr>
                <w:rFonts w:ascii="Times New Roman" w:eastAsia="標楷體" w:hAnsi="Times New Roman" w:cs="Times New Roman"/>
                <w:color w:val="FF0000"/>
                <w:kern w:val="0"/>
                <w:szCs w:val="24"/>
              </w:rPr>
            </w:pPr>
            <w:bookmarkStart w:id="0" w:name="_Hlk155604303"/>
            <w:bookmarkStart w:id="1" w:name="_Hlk155606180"/>
            <w:r w:rsidRPr="00B26AE9">
              <w:rPr>
                <w:rFonts w:ascii="Times New Roman" w:eastAsia="標楷體" w:hAnsi="Times New Roman" w:cs="Times New Roman"/>
                <w:kern w:val="0"/>
                <w:szCs w:val="24"/>
              </w:rPr>
              <w:t>社群名稱：</w:t>
            </w:r>
          </w:p>
        </w:tc>
      </w:tr>
      <w:bookmarkEnd w:id="0"/>
      <w:bookmarkEnd w:id="1"/>
      <w:tr w:rsidR="006826A1" w:rsidRPr="00B26AE9" w14:paraId="25BA4CAE" w14:textId="77777777" w:rsidTr="00DB4101">
        <w:trPr>
          <w:trHeight w:val="397"/>
        </w:trPr>
        <w:tc>
          <w:tcPr>
            <w:tcW w:w="5000" w:type="pct"/>
            <w:gridSpan w:val="7"/>
            <w:tcMar>
              <w:top w:w="0" w:type="dxa"/>
              <w:left w:w="108" w:type="dxa"/>
              <w:bottom w:w="0" w:type="dxa"/>
              <w:right w:w="108" w:type="dxa"/>
            </w:tcMar>
            <w:vAlign w:val="center"/>
            <w:hideMark/>
          </w:tcPr>
          <w:p w14:paraId="185F93EB" w14:textId="531886F4" w:rsidR="006826A1" w:rsidRPr="00B26AE9" w:rsidRDefault="006826A1" w:rsidP="008C34D8">
            <w:pPr>
              <w:widowControl/>
              <w:jc w:val="both"/>
              <w:rPr>
                <w:rFonts w:ascii="Times New Roman" w:eastAsia="標楷體" w:hAnsi="Times New Roman" w:cs="Times New Roman"/>
                <w:kern w:val="0"/>
                <w:szCs w:val="24"/>
              </w:rPr>
            </w:pPr>
            <w:r w:rsidRPr="00B26AE9">
              <w:rPr>
                <w:rFonts w:ascii="Times New Roman" w:eastAsia="標楷體" w:hAnsi="Times New Roman" w:cs="Times New Roman"/>
                <w:kern w:val="0"/>
                <w:szCs w:val="24"/>
              </w:rPr>
              <w:t>召集人姓名：</w:t>
            </w:r>
          </w:p>
        </w:tc>
      </w:tr>
      <w:tr w:rsidR="00F76D88" w:rsidRPr="00B26AE9" w14:paraId="1DE27B39" w14:textId="77777777" w:rsidTr="00DB4101">
        <w:trPr>
          <w:trHeight w:val="397"/>
        </w:trPr>
        <w:tc>
          <w:tcPr>
            <w:tcW w:w="5000" w:type="pct"/>
            <w:gridSpan w:val="7"/>
            <w:tcMar>
              <w:top w:w="0" w:type="dxa"/>
              <w:left w:w="108" w:type="dxa"/>
              <w:bottom w:w="0" w:type="dxa"/>
              <w:right w:w="108" w:type="dxa"/>
            </w:tcMar>
            <w:vAlign w:val="center"/>
          </w:tcPr>
          <w:p w14:paraId="1FB92C3A" w14:textId="0F025B91" w:rsidR="00F76D88" w:rsidRPr="00B26AE9" w:rsidRDefault="00F76D88" w:rsidP="008C34D8">
            <w:pPr>
              <w:widowControl/>
              <w:jc w:val="both"/>
              <w:rPr>
                <w:rFonts w:ascii="Times New Roman" w:eastAsia="標楷體" w:hAnsi="Times New Roman" w:cs="Times New Roman"/>
                <w:kern w:val="0"/>
                <w:szCs w:val="24"/>
              </w:rPr>
            </w:pPr>
            <w:r w:rsidRPr="00B26AE9">
              <w:rPr>
                <w:rFonts w:ascii="Times New Roman" w:eastAsia="標楷體" w:hAnsi="Times New Roman" w:cs="Times New Roman"/>
                <w:kern w:val="0"/>
                <w:szCs w:val="24"/>
              </w:rPr>
              <w:t>召集人電子信箱：</w:t>
            </w:r>
          </w:p>
        </w:tc>
      </w:tr>
      <w:tr w:rsidR="00F76D88" w:rsidRPr="00B26AE9" w14:paraId="3CB6BC14" w14:textId="77777777" w:rsidTr="00DB4101">
        <w:trPr>
          <w:trHeight w:val="397"/>
        </w:trPr>
        <w:tc>
          <w:tcPr>
            <w:tcW w:w="5000" w:type="pct"/>
            <w:gridSpan w:val="7"/>
            <w:tcMar>
              <w:top w:w="0" w:type="dxa"/>
              <w:left w:w="108" w:type="dxa"/>
              <w:bottom w:w="0" w:type="dxa"/>
              <w:right w:w="108" w:type="dxa"/>
            </w:tcMar>
            <w:vAlign w:val="center"/>
          </w:tcPr>
          <w:p w14:paraId="5FAE4C6C" w14:textId="4D91E99C" w:rsidR="00F76D88" w:rsidRPr="00B26AE9" w:rsidRDefault="00F76D88" w:rsidP="008C34D8">
            <w:pPr>
              <w:widowControl/>
              <w:jc w:val="both"/>
              <w:rPr>
                <w:rFonts w:ascii="Times New Roman" w:eastAsia="標楷體" w:hAnsi="Times New Roman" w:cs="Times New Roman"/>
                <w:kern w:val="0"/>
                <w:szCs w:val="24"/>
              </w:rPr>
            </w:pPr>
            <w:r w:rsidRPr="00B26AE9">
              <w:rPr>
                <w:rFonts w:ascii="Times New Roman" w:eastAsia="標楷體" w:hAnsi="Times New Roman" w:cs="Times New Roman"/>
                <w:kern w:val="0"/>
                <w:szCs w:val="24"/>
              </w:rPr>
              <w:t>召集人聯繫電話：</w:t>
            </w:r>
          </w:p>
        </w:tc>
      </w:tr>
      <w:tr w:rsidR="008261CD" w:rsidRPr="00B26AE9" w14:paraId="63C13F83" w14:textId="77777777" w:rsidTr="00DB4101">
        <w:trPr>
          <w:trHeight w:val="510"/>
        </w:trPr>
        <w:tc>
          <w:tcPr>
            <w:tcW w:w="5000" w:type="pct"/>
            <w:gridSpan w:val="7"/>
            <w:shd w:val="clear" w:color="auto" w:fill="E7E6E6"/>
            <w:tcMar>
              <w:top w:w="0" w:type="dxa"/>
              <w:left w:w="108" w:type="dxa"/>
              <w:bottom w:w="0" w:type="dxa"/>
              <w:right w:w="108" w:type="dxa"/>
            </w:tcMar>
            <w:vAlign w:val="center"/>
          </w:tcPr>
          <w:p w14:paraId="2AD0AD0D" w14:textId="50AEA02F" w:rsidR="0070724E" w:rsidRPr="00B26AE9" w:rsidRDefault="00742B29" w:rsidP="00742B29">
            <w:pPr>
              <w:widowControl/>
              <w:jc w:val="center"/>
              <w:rPr>
                <w:rFonts w:ascii="Times New Roman" w:eastAsia="標楷體" w:hAnsi="Times New Roman" w:cs="Times New Roman"/>
                <w:b/>
                <w:bCs/>
                <w:kern w:val="0"/>
                <w:szCs w:val="24"/>
              </w:rPr>
            </w:pPr>
            <w:r w:rsidRPr="00B26AE9">
              <w:rPr>
                <w:rFonts w:ascii="Times New Roman" w:eastAsia="標楷體" w:hAnsi="Times New Roman" w:cs="Times New Roman"/>
                <w:b/>
                <w:bCs/>
                <w:kern w:val="0"/>
                <w:szCs w:val="24"/>
              </w:rPr>
              <w:t>成員名單</w:t>
            </w:r>
            <w:r w:rsidR="00881AF9" w:rsidRPr="00B26AE9">
              <w:rPr>
                <w:rFonts w:ascii="Times New Roman" w:eastAsia="標楷體" w:hAnsi="Times New Roman" w:cs="Times New Roman"/>
                <w:b/>
                <w:bCs/>
                <w:kern w:val="0"/>
                <w:szCs w:val="24"/>
              </w:rPr>
              <w:t>(</w:t>
            </w:r>
            <w:r w:rsidR="00881AF9" w:rsidRPr="00B26AE9">
              <w:rPr>
                <w:rFonts w:ascii="Times New Roman" w:eastAsia="標楷體" w:hAnsi="Times New Roman" w:cs="Times New Roman"/>
                <w:b/>
                <w:bCs/>
                <w:kern w:val="0"/>
                <w:szCs w:val="24"/>
              </w:rPr>
              <w:t>須附上</w:t>
            </w:r>
            <w:r w:rsidR="00B6694C" w:rsidRPr="00B26AE9">
              <w:rPr>
                <w:rFonts w:ascii="Times New Roman" w:eastAsia="標楷體" w:hAnsi="Times New Roman" w:cs="Times New Roman"/>
                <w:b/>
                <w:bCs/>
                <w:kern w:val="0"/>
                <w:szCs w:val="24"/>
              </w:rPr>
              <w:t>所有</w:t>
            </w:r>
            <w:r w:rsidR="00AA3124" w:rsidRPr="00B26AE9">
              <w:rPr>
                <w:rFonts w:ascii="Times New Roman" w:eastAsia="標楷體" w:hAnsi="Times New Roman" w:cs="Times New Roman"/>
                <w:b/>
                <w:bCs/>
                <w:kern w:val="0"/>
                <w:szCs w:val="24"/>
              </w:rPr>
              <w:t>成員</w:t>
            </w:r>
            <w:r w:rsidR="00881AF9" w:rsidRPr="00B26AE9">
              <w:rPr>
                <w:rFonts w:ascii="Times New Roman" w:eastAsia="標楷體" w:hAnsi="Times New Roman" w:cs="Times New Roman"/>
                <w:b/>
                <w:bCs/>
                <w:kern w:val="0"/>
                <w:szCs w:val="24"/>
                <w:u w:val="single"/>
              </w:rPr>
              <w:t>當學期在學證明</w:t>
            </w:r>
            <w:r w:rsidR="00881AF9" w:rsidRPr="00B26AE9">
              <w:rPr>
                <w:rFonts w:ascii="Times New Roman" w:eastAsia="標楷體" w:hAnsi="Times New Roman" w:cs="Times New Roman"/>
                <w:b/>
                <w:bCs/>
                <w:kern w:val="0"/>
                <w:szCs w:val="24"/>
              </w:rPr>
              <w:t>)</w:t>
            </w:r>
          </w:p>
          <w:p w14:paraId="02AA8BC9" w14:textId="73D4A39F" w:rsidR="00742B29" w:rsidRPr="00B26AE9" w:rsidRDefault="00881AF9" w:rsidP="00742B29">
            <w:pPr>
              <w:widowControl/>
              <w:jc w:val="center"/>
              <w:rPr>
                <w:rFonts w:ascii="Times New Roman" w:eastAsia="標楷體" w:hAnsi="Times New Roman" w:cs="Times New Roman"/>
                <w:kern w:val="0"/>
                <w:szCs w:val="24"/>
              </w:rPr>
            </w:pPr>
            <w:r w:rsidRPr="00B26AE9">
              <w:rPr>
                <w:rFonts w:ascii="Times New Roman" w:eastAsia="標楷體" w:hAnsi="Times New Roman" w:cs="Times New Roman"/>
                <w:kern w:val="0"/>
                <w:sz w:val="22"/>
              </w:rPr>
              <w:t>※</w:t>
            </w:r>
            <w:r w:rsidRPr="00B26AE9">
              <w:rPr>
                <w:rFonts w:ascii="Times New Roman" w:eastAsia="標楷體" w:hAnsi="Times New Roman" w:cs="Times New Roman"/>
                <w:kern w:val="0"/>
                <w:sz w:val="22"/>
              </w:rPr>
              <w:t>請務必確認個人資料及提供給學校</w:t>
            </w:r>
            <w:r w:rsidR="00E27899" w:rsidRPr="00B26AE9">
              <w:rPr>
                <w:rFonts w:ascii="Times New Roman" w:eastAsia="標楷體" w:hAnsi="Times New Roman" w:cs="Times New Roman"/>
                <w:kern w:val="0"/>
                <w:sz w:val="22"/>
              </w:rPr>
              <w:t>之</w:t>
            </w:r>
            <w:r w:rsidRPr="00B26AE9">
              <w:rPr>
                <w:rFonts w:ascii="Times New Roman" w:eastAsia="標楷體" w:hAnsi="Times New Roman" w:cs="Times New Roman"/>
                <w:kern w:val="0"/>
                <w:sz w:val="22"/>
              </w:rPr>
              <w:t>銀行帳戶無誤，若無法順利</w:t>
            </w:r>
            <w:r w:rsidR="006A129E" w:rsidRPr="00B26AE9">
              <w:rPr>
                <w:rFonts w:ascii="Times New Roman" w:eastAsia="標楷體" w:hAnsi="Times New Roman" w:cs="Times New Roman"/>
                <w:kern w:val="0"/>
                <w:sz w:val="22"/>
              </w:rPr>
              <w:t>撥付</w:t>
            </w:r>
            <w:r w:rsidRPr="00B26AE9">
              <w:rPr>
                <w:rFonts w:ascii="Times New Roman" w:eastAsia="標楷體" w:hAnsi="Times New Roman" w:cs="Times New Roman"/>
                <w:kern w:val="0"/>
                <w:sz w:val="22"/>
              </w:rPr>
              <w:t>，視為放棄</w:t>
            </w:r>
            <w:r w:rsidR="003A62AE" w:rsidRPr="00B26AE9">
              <w:rPr>
                <w:rFonts w:ascii="Times New Roman" w:eastAsia="標楷體" w:hAnsi="Times New Roman" w:cs="Times New Roman"/>
                <w:kern w:val="0"/>
                <w:sz w:val="22"/>
              </w:rPr>
              <w:t>補助</w:t>
            </w:r>
            <w:r w:rsidRPr="00B26AE9">
              <w:rPr>
                <w:rFonts w:ascii="Times New Roman" w:eastAsia="標楷體" w:hAnsi="Times New Roman" w:cs="Times New Roman"/>
                <w:kern w:val="0"/>
                <w:sz w:val="22"/>
              </w:rPr>
              <w:t>※</w:t>
            </w:r>
          </w:p>
        </w:tc>
      </w:tr>
      <w:tr w:rsidR="00DB4101" w:rsidRPr="00B26AE9" w14:paraId="662BFB16" w14:textId="77777777" w:rsidTr="00584191">
        <w:trPr>
          <w:trHeight w:val="397"/>
        </w:trPr>
        <w:tc>
          <w:tcPr>
            <w:tcW w:w="485" w:type="pct"/>
            <w:shd w:val="clear" w:color="auto" w:fill="auto"/>
            <w:tcMar>
              <w:top w:w="0" w:type="dxa"/>
              <w:left w:w="108" w:type="dxa"/>
              <w:bottom w:w="0" w:type="dxa"/>
              <w:right w:w="108" w:type="dxa"/>
            </w:tcMar>
            <w:vAlign w:val="center"/>
          </w:tcPr>
          <w:p w14:paraId="549B7E5C" w14:textId="46F1A2F8" w:rsidR="00DB4101" w:rsidRPr="00B26AE9" w:rsidRDefault="00DB4101" w:rsidP="006826A1">
            <w:pPr>
              <w:widowControl/>
              <w:jc w:val="center"/>
              <w:rPr>
                <w:rFonts w:ascii="Times New Roman" w:eastAsia="標楷體" w:hAnsi="Times New Roman" w:cs="Times New Roman"/>
                <w:kern w:val="0"/>
                <w:szCs w:val="24"/>
              </w:rPr>
            </w:pPr>
            <w:r w:rsidRPr="00B26AE9">
              <w:rPr>
                <w:rFonts w:ascii="Times New Roman" w:eastAsia="標楷體" w:hAnsi="Times New Roman" w:cs="Times New Roman"/>
                <w:kern w:val="0"/>
                <w:szCs w:val="24"/>
              </w:rPr>
              <w:t>姓名</w:t>
            </w:r>
          </w:p>
        </w:tc>
        <w:tc>
          <w:tcPr>
            <w:tcW w:w="695" w:type="pct"/>
            <w:vAlign w:val="center"/>
          </w:tcPr>
          <w:p w14:paraId="4B112714" w14:textId="7AB7FAD2" w:rsidR="00DB4101" w:rsidRPr="00B26AE9" w:rsidRDefault="00DB4101" w:rsidP="006826A1">
            <w:pPr>
              <w:widowControl/>
              <w:jc w:val="center"/>
              <w:rPr>
                <w:rFonts w:ascii="Times New Roman" w:eastAsia="標楷體" w:hAnsi="Times New Roman" w:cs="Times New Roman"/>
                <w:kern w:val="0"/>
                <w:szCs w:val="24"/>
              </w:rPr>
            </w:pPr>
            <w:r w:rsidRPr="00B26AE9">
              <w:rPr>
                <w:rFonts w:ascii="Times New Roman" w:eastAsia="標楷體" w:hAnsi="Times New Roman" w:cs="Times New Roman"/>
                <w:kern w:val="0"/>
                <w:szCs w:val="24"/>
              </w:rPr>
              <w:t>學號</w:t>
            </w:r>
          </w:p>
        </w:tc>
        <w:tc>
          <w:tcPr>
            <w:tcW w:w="974" w:type="pct"/>
            <w:gridSpan w:val="2"/>
            <w:shd w:val="clear" w:color="auto" w:fill="auto"/>
            <w:tcMar>
              <w:top w:w="0" w:type="dxa"/>
              <w:left w:w="108" w:type="dxa"/>
              <w:bottom w:w="0" w:type="dxa"/>
              <w:right w:w="108" w:type="dxa"/>
            </w:tcMar>
            <w:vAlign w:val="center"/>
          </w:tcPr>
          <w:p w14:paraId="273C9C8B" w14:textId="319269F7" w:rsidR="00DB4101" w:rsidRPr="00B26AE9" w:rsidRDefault="00DB4101" w:rsidP="006826A1">
            <w:pPr>
              <w:widowControl/>
              <w:jc w:val="center"/>
              <w:rPr>
                <w:rFonts w:ascii="Times New Roman" w:eastAsia="標楷體" w:hAnsi="Times New Roman" w:cs="Times New Roman"/>
                <w:kern w:val="0"/>
                <w:szCs w:val="24"/>
              </w:rPr>
            </w:pPr>
            <w:r w:rsidRPr="00B26AE9">
              <w:rPr>
                <w:rFonts w:ascii="Times New Roman" w:eastAsia="標楷體" w:hAnsi="Times New Roman" w:cs="Times New Roman"/>
                <w:kern w:val="0"/>
                <w:szCs w:val="24"/>
              </w:rPr>
              <w:t>身分證</w:t>
            </w:r>
            <w:r w:rsidRPr="00B26AE9">
              <w:rPr>
                <w:rFonts w:ascii="Times New Roman" w:eastAsia="標楷體" w:hAnsi="Times New Roman" w:cs="Times New Roman"/>
                <w:kern w:val="0"/>
                <w:szCs w:val="24"/>
              </w:rPr>
              <w:t>/</w:t>
            </w:r>
            <w:r w:rsidRPr="00B26AE9">
              <w:rPr>
                <w:rFonts w:ascii="Times New Roman" w:eastAsia="標楷體" w:hAnsi="Times New Roman" w:cs="Times New Roman"/>
                <w:kern w:val="0"/>
                <w:szCs w:val="24"/>
              </w:rPr>
              <w:t>居留證號</w:t>
            </w:r>
          </w:p>
        </w:tc>
        <w:tc>
          <w:tcPr>
            <w:tcW w:w="416" w:type="pct"/>
            <w:vAlign w:val="center"/>
          </w:tcPr>
          <w:p w14:paraId="7466E708" w14:textId="795BD193" w:rsidR="00DB4101" w:rsidRPr="00B26AE9" w:rsidRDefault="00DB4101" w:rsidP="006826A1">
            <w:pPr>
              <w:widowControl/>
              <w:jc w:val="center"/>
              <w:rPr>
                <w:rFonts w:ascii="Times New Roman" w:eastAsia="標楷體" w:hAnsi="Times New Roman" w:cs="Times New Roman"/>
                <w:kern w:val="0"/>
                <w:szCs w:val="24"/>
              </w:rPr>
            </w:pPr>
            <w:r w:rsidRPr="00B26AE9">
              <w:rPr>
                <w:rFonts w:ascii="Times New Roman" w:eastAsia="標楷體" w:hAnsi="Times New Roman" w:cs="Times New Roman"/>
                <w:kern w:val="0"/>
                <w:szCs w:val="24"/>
              </w:rPr>
              <w:t>國</w:t>
            </w:r>
            <w:r w:rsidR="00D557D3" w:rsidRPr="00B26AE9">
              <w:rPr>
                <w:rFonts w:ascii="Times New Roman" w:eastAsia="標楷體" w:hAnsi="Times New Roman" w:cs="Times New Roman"/>
                <w:kern w:val="0"/>
                <w:szCs w:val="24"/>
              </w:rPr>
              <w:t>家</w:t>
            </w:r>
          </w:p>
        </w:tc>
        <w:tc>
          <w:tcPr>
            <w:tcW w:w="767" w:type="pct"/>
            <w:vAlign w:val="center"/>
          </w:tcPr>
          <w:p w14:paraId="6A9EFDC9" w14:textId="36ED7897" w:rsidR="00DB4101" w:rsidRPr="00224920" w:rsidRDefault="00B86815" w:rsidP="006826A1">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hint="eastAsia"/>
                <w:kern w:val="0"/>
                <w:szCs w:val="24"/>
              </w:rPr>
              <w:t>在校</w:t>
            </w:r>
            <w:r w:rsidR="00DB4101" w:rsidRPr="00224920">
              <w:rPr>
                <w:rFonts w:ascii="Times New Roman" w:eastAsia="標楷體" w:hAnsi="Times New Roman" w:cs="Times New Roman"/>
                <w:kern w:val="0"/>
                <w:szCs w:val="24"/>
              </w:rPr>
              <w:t>身分別</w:t>
            </w:r>
          </w:p>
        </w:tc>
        <w:tc>
          <w:tcPr>
            <w:tcW w:w="1663" w:type="pct"/>
            <w:shd w:val="clear" w:color="auto" w:fill="auto"/>
            <w:tcMar>
              <w:top w:w="0" w:type="dxa"/>
              <w:left w:w="108" w:type="dxa"/>
              <w:bottom w:w="0" w:type="dxa"/>
              <w:right w:w="108" w:type="dxa"/>
            </w:tcMar>
            <w:vAlign w:val="center"/>
          </w:tcPr>
          <w:p w14:paraId="4AB37875" w14:textId="78C35628" w:rsidR="00DB4101" w:rsidRPr="00224920" w:rsidRDefault="00DB4101" w:rsidP="006826A1">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原已領取獎學金者請勾選</w:t>
            </w:r>
          </w:p>
          <w:p w14:paraId="5B4E4EA5" w14:textId="7014FC6A" w:rsidR="00DB4101" w:rsidRPr="00224920" w:rsidRDefault="00DB4101" w:rsidP="006826A1">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 w:val="20"/>
                <w:szCs w:val="20"/>
              </w:rPr>
              <w:t>(</w:t>
            </w:r>
            <w:r w:rsidRPr="00224920">
              <w:rPr>
                <w:rFonts w:ascii="Times New Roman" w:eastAsia="標楷體" w:hAnsi="Times New Roman" w:cs="Times New Roman"/>
                <w:kern w:val="0"/>
                <w:sz w:val="20"/>
                <w:szCs w:val="20"/>
              </w:rPr>
              <w:t>請確認是否可再領取</w:t>
            </w:r>
            <w:proofErr w:type="gramStart"/>
            <w:r w:rsidRPr="00224920">
              <w:rPr>
                <w:rFonts w:ascii="Times New Roman" w:eastAsia="標楷體" w:hAnsi="Times New Roman" w:cs="Times New Roman"/>
                <w:kern w:val="0"/>
                <w:sz w:val="20"/>
                <w:szCs w:val="20"/>
              </w:rPr>
              <w:t>社群獎助學金</w:t>
            </w:r>
            <w:proofErr w:type="gramEnd"/>
            <w:r w:rsidRPr="00224920">
              <w:rPr>
                <w:rFonts w:ascii="Times New Roman" w:eastAsia="標楷體" w:hAnsi="Times New Roman" w:cs="Times New Roman"/>
                <w:kern w:val="0"/>
                <w:sz w:val="20"/>
                <w:szCs w:val="20"/>
              </w:rPr>
              <w:t>)</w:t>
            </w:r>
          </w:p>
        </w:tc>
      </w:tr>
      <w:tr w:rsidR="00DB4101" w:rsidRPr="00B26AE9" w14:paraId="50630F81" w14:textId="77777777" w:rsidTr="00584191">
        <w:trPr>
          <w:trHeight w:val="397"/>
        </w:trPr>
        <w:tc>
          <w:tcPr>
            <w:tcW w:w="485" w:type="pct"/>
            <w:shd w:val="clear" w:color="auto" w:fill="auto"/>
            <w:tcMar>
              <w:top w:w="0" w:type="dxa"/>
              <w:left w:w="108" w:type="dxa"/>
              <w:bottom w:w="0" w:type="dxa"/>
              <w:right w:w="108" w:type="dxa"/>
            </w:tcMar>
            <w:vAlign w:val="center"/>
          </w:tcPr>
          <w:p w14:paraId="1E73AAA7" w14:textId="7373A384" w:rsidR="00DB4101" w:rsidRPr="00B26AE9" w:rsidRDefault="00572128" w:rsidP="006826A1">
            <w:pPr>
              <w:widowControl/>
              <w:jc w:val="center"/>
              <w:rPr>
                <w:rFonts w:ascii="Times New Roman" w:eastAsia="標楷體" w:hAnsi="Times New Roman" w:cs="Times New Roman"/>
                <w:kern w:val="0"/>
                <w:szCs w:val="24"/>
              </w:rPr>
            </w:pPr>
            <w:r w:rsidRPr="00B26AE9">
              <w:rPr>
                <w:rFonts w:ascii="Times New Roman" w:eastAsia="標楷體" w:hAnsi="Times New Roman" w:cs="Times New Roman"/>
                <w:bCs/>
                <w:color w:val="808080" w:themeColor="background1" w:themeShade="80"/>
                <w:kern w:val="0"/>
                <w:szCs w:val="24"/>
              </w:rPr>
              <w:t>召集人</w:t>
            </w:r>
          </w:p>
        </w:tc>
        <w:tc>
          <w:tcPr>
            <w:tcW w:w="695" w:type="pct"/>
            <w:vAlign w:val="center"/>
          </w:tcPr>
          <w:p w14:paraId="56669A1D" w14:textId="77777777" w:rsidR="00DB4101" w:rsidRPr="00B26AE9" w:rsidRDefault="00DB4101" w:rsidP="006826A1">
            <w:pPr>
              <w:widowControl/>
              <w:jc w:val="center"/>
              <w:rPr>
                <w:rFonts w:ascii="Times New Roman" w:eastAsia="標楷體" w:hAnsi="Times New Roman" w:cs="Times New Roman"/>
                <w:kern w:val="0"/>
                <w:szCs w:val="24"/>
              </w:rPr>
            </w:pPr>
          </w:p>
        </w:tc>
        <w:tc>
          <w:tcPr>
            <w:tcW w:w="974" w:type="pct"/>
            <w:gridSpan w:val="2"/>
            <w:shd w:val="clear" w:color="auto" w:fill="auto"/>
            <w:tcMar>
              <w:top w:w="0" w:type="dxa"/>
              <w:left w:w="108" w:type="dxa"/>
              <w:bottom w:w="0" w:type="dxa"/>
              <w:right w:w="108" w:type="dxa"/>
            </w:tcMar>
            <w:vAlign w:val="center"/>
          </w:tcPr>
          <w:p w14:paraId="39333562" w14:textId="77777777" w:rsidR="00DB4101" w:rsidRPr="00B26AE9" w:rsidRDefault="00DB4101" w:rsidP="006826A1">
            <w:pPr>
              <w:widowControl/>
              <w:jc w:val="center"/>
              <w:rPr>
                <w:rFonts w:ascii="Times New Roman" w:eastAsia="標楷體" w:hAnsi="Times New Roman" w:cs="Times New Roman"/>
                <w:kern w:val="0"/>
                <w:szCs w:val="24"/>
              </w:rPr>
            </w:pPr>
          </w:p>
        </w:tc>
        <w:tc>
          <w:tcPr>
            <w:tcW w:w="416" w:type="pct"/>
            <w:vAlign w:val="center"/>
          </w:tcPr>
          <w:p w14:paraId="519FA851" w14:textId="77777777" w:rsidR="00DB4101" w:rsidRPr="00B26AE9" w:rsidRDefault="00DB4101" w:rsidP="006826A1">
            <w:pPr>
              <w:widowControl/>
              <w:jc w:val="center"/>
              <w:rPr>
                <w:rFonts w:ascii="Times New Roman" w:eastAsia="標楷體" w:hAnsi="Times New Roman" w:cs="Times New Roman"/>
                <w:kern w:val="0"/>
                <w:szCs w:val="24"/>
              </w:rPr>
            </w:pPr>
          </w:p>
        </w:tc>
        <w:tc>
          <w:tcPr>
            <w:tcW w:w="767" w:type="pct"/>
            <w:vAlign w:val="center"/>
          </w:tcPr>
          <w:p w14:paraId="7C93CB30" w14:textId="0CC7088B" w:rsidR="00DB4101" w:rsidRPr="00B26AE9" w:rsidRDefault="00DB4101" w:rsidP="000C7F52">
            <w:pPr>
              <w:widowControl/>
              <w:jc w:val="center"/>
              <w:rPr>
                <w:rFonts w:ascii="Times New Roman" w:eastAsia="標楷體" w:hAnsi="Times New Roman" w:cs="Times New Roman"/>
                <w:color w:val="808080" w:themeColor="background1" w:themeShade="80"/>
                <w:kern w:val="0"/>
                <w:szCs w:val="24"/>
              </w:rPr>
            </w:pPr>
            <w:r w:rsidRPr="00B26AE9">
              <w:rPr>
                <w:rFonts w:ascii="Times New Roman" w:eastAsia="標楷體" w:hAnsi="Times New Roman" w:cs="Times New Roman"/>
                <w:color w:val="808080" w:themeColor="background1" w:themeShade="80"/>
                <w:kern w:val="0"/>
                <w:szCs w:val="24"/>
              </w:rPr>
              <w:t>本國</w:t>
            </w:r>
            <w:r w:rsidRPr="00B26AE9">
              <w:rPr>
                <w:rFonts w:ascii="Times New Roman" w:eastAsia="標楷體" w:hAnsi="Times New Roman" w:cs="Times New Roman"/>
                <w:color w:val="808080" w:themeColor="background1" w:themeShade="80"/>
                <w:kern w:val="0"/>
                <w:szCs w:val="24"/>
              </w:rPr>
              <w:t>/</w:t>
            </w:r>
            <w:r w:rsidRPr="00B26AE9">
              <w:rPr>
                <w:rFonts w:ascii="Times New Roman" w:eastAsia="標楷體" w:hAnsi="Times New Roman" w:cs="Times New Roman"/>
                <w:color w:val="808080" w:themeColor="background1" w:themeShade="80"/>
                <w:kern w:val="0"/>
                <w:szCs w:val="24"/>
              </w:rPr>
              <w:t>外籍</w:t>
            </w:r>
            <w:r w:rsidRPr="00B26AE9">
              <w:rPr>
                <w:rFonts w:ascii="Times New Roman" w:eastAsia="標楷體" w:hAnsi="Times New Roman" w:cs="Times New Roman"/>
                <w:color w:val="808080" w:themeColor="background1" w:themeShade="80"/>
                <w:kern w:val="0"/>
                <w:szCs w:val="24"/>
              </w:rPr>
              <w:t>/</w:t>
            </w:r>
            <w:r w:rsidRPr="00B26AE9">
              <w:rPr>
                <w:rFonts w:ascii="Times New Roman" w:eastAsia="標楷體" w:hAnsi="Times New Roman" w:cs="Times New Roman"/>
                <w:color w:val="808080" w:themeColor="background1" w:themeShade="80"/>
                <w:kern w:val="0"/>
                <w:szCs w:val="24"/>
              </w:rPr>
              <w:t>僑</w:t>
            </w:r>
          </w:p>
        </w:tc>
        <w:tc>
          <w:tcPr>
            <w:tcW w:w="1663" w:type="pct"/>
            <w:shd w:val="clear" w:color="auto" w:fill="auto"/>
            <w:tcMar>
              <w:top w:w="0" w:type="dxa"/>
              <w:left w:w="108" w:type="dxa"/>
              <w:bottom w:w="0" w:type="dxa"/>
              <w:right w:w="108" w:type="dxa"/>
            </w:tcMar>
            <w:vAlign w:val="center"/>
          </w:tcPr>
          <w:p w14:paraId="4CE6E16E" w14:textId="22F2C092" w:rsidR="00DB4101" w:rsidRPr="00B26AE9" w:rsidRDefault="00DB4101" w:rsidP="006826A1">
            <w:pPr>
              <w:widowControl/>
              <w:jc w:val="center"/>
              <w:rPr>
                <w:rFonts w:ascii="Times New Roman" w:eastAsia="標楷體" w:hAnsi="Times New Roman" w:cs="Times New Roman"/>
                <w:kern w:val="0"/>
                <w:szCs w:val="24"/>
              </w:rPr>
            </w:pPr>
            <w:r w:rsidRPr="00B26AE9">
              <w:rPr>
                <w:rFonts w:ascii="Times New Roman" w:eastAsia="標楷體" w:hAnsi="Times New Roman" w:cs="Times New Roman"/>
                <w:kern w:val="0"/>
                <w:sz w:val="22"/>
              </w:rPr>
              <w:t>□</w:t>
            </w:r>
            <w:r w:rsidRPr="00B26AE9">
              <w:rPr>
                <w:rFonts w:ascii="Times New Roman" w:eastAsia="標楷體" w:hAnsi="Times New Roman" w:cs="Times New Roman"/>
                <w:kern w:val="0"/>
                <w:sz w:val="22"/>
              </w:rPr>
              <w:t>可領；</w:t>
            </w:r>
            <w:r w:rsidRPr="00B26AE9">
              <w:rPr>
                <w:rFonts w:ascii="Times New Roman" w:eastAsia="標楷體" w:hAnsi="Times New Roman" w:cs="Times New Roman"/>
                <w:kern w:val="0"/>
                <w:sz w:val="22"/>
              </w:rPr>
              <w:t>□</w:t>
            </w:r>
            <w:r w:rsidRPr="00B26AE9">
              <w:rPr>
                <w:rFonts w:ascii="Times New Roman" w:eastAsia="標楷體" w:hAnsi="Times New Roman" w:cs="Times New Roman"/>
                <w:kern w:val="0"/>
                <w:sz w:val="22"/>
              </w:rPr>
              <w:t>不可領，仍參加</w:t>
            </w:r>
          </w:p>
        </w:tc>
      </w:tr>
      <w:tr w:rsidR="000C7F52" w:rsidRPr="00B26AE9" w14:paraId="2511720A" w14:textId="77777777" w:rsidTr="00584191">
        <w:trPr>
          <w:trHeight w:val="397"/>
        </w:trPr>
        <w:tc>
          <w:tcPr>
            <w:tcW w:w="485" w:type="pct"/>
            <w:shd w:val="clear" w:color="auto" w:fill="auto"/>
            <w:tcMar>
              <w:top w:w="0" w:type="dxa"/>
              <w:left w:w="108" w:type="dxa"/>
              <w:bottom w:w="0" w:type="dxa"/>
              <w:right w:w="108" w:type="dxa"/>
            </w:tcMar>
            <w:vAlign w:val="center"/>
          </w:tcPr>
          <w:p w14:paraId="122CADE1" w14:textId="7DCFBCF4" w:rsidR="00DB4101" w:rsidRPr="00B26AE9" w:rsidRDefault="00DB4101" w:rsidP="00DB4101">
            <w:pPr>
              <w:widowControl/>
              <w:jc w:val="center"/>
              <w:rPr>
                <w:rFonts w:ascii="Times New Roman" w:eastAsia="標楷體" w:hAnsi="Times New Roman" w:cs="Times New Roman"/>
                <w:bCs/>
                <w:color w:val="808080" w:themeColor="background1" w:themeShade="80"/>
                <w:kern w:val="0"/>
                <w:szCs w:val="24"/>
              </w:rPr>
            </w:pPr>
            <w:r w:rsidRPr="00B26AE9">
              <w:rPr>
                <w:rFonts w:ascii="Times New Roman" w:eastAsia="標楷體" w:hAnsi="Times New Roman" w:cs="Times New Roman"/>
                <w:bCs/>
                <w:color w:val="808080" w:themeColor="background1" w:themeShade="80"/>
                <w:kern w:val="0"/>
                <w:szCs w:val="24"/>
              </w:rPr>
              <w:t>成員</w:t>
            </w:r>
            <w:r w:rsidRPr="00B26AE9">
              <w:rPr>
                <w:rFonts w:ascii="Times New Roman" w:eastAsia="標楷體" w:hAnsi="Times New Roman" w:cs="Times New Roman"/>
                <w:bCs/>
                <w:color w:val="808080" w:themeColor="background1" w:themeShade="80"/>
                <w:kern w:val="0"/>
                <w:szCs w:val="24"/>
              </w:rPr>
              <w:t>2</w:t>
            </w:r>
          </w:p>
        </w:tc>
        <w:tc>
          <w:tcPr>
            <w:tcW w:w="695" w:type="pct"/>
            <w:vAlign w:val="center"/>
          </w:tcPr>
          <w:p w14:paraId="7C14DF72" w14:textId="77777777" w:rsidR="00DB4101" w:rsidRPr="00B26AE9" w:rsidRDefault="00DB4101" w:rsidP="00DB4101">
            <w:pPr>
              <w:widowControl/>
              <w:jc w:val="center"/>
              <w:rPr>
                <w:rFonts w:ascii="Times New Roman" w:eastAsia="標楷體" w:hAnsi="Times New Roman" w:cs="Times New Roman"/>
                <w:strike/>
                <w:kern w:val="0"/>
                <w:szCs w:val="24"/>
              </w:rPr>
            </w:pPr>
          </w:p>
        </w:tc>
        <w:tc>
          <w:tcPr>
            <w:tcW w:w="974" w:type="pct"/>
            <w:gridSpan w:val="2"/>
            <w:shd w:val="clear" w:color="auto" w:fill="auto"/>
            <w:tcMar>
              <w:top w:w="0" w:type="dxa"/>
              <w:left w:w="108" w:type="dxa"/>
              <w:bottom w:w="0" w:type="dxa"/>
              <w:right w:w="108" w:type="dxa"/>
            </w:tcMar>
            <w:vAlign w:val="center"/>
          </w:tcPr>
          <w:p w14:paraId="34EB2945" w14:textId="6C14FC03" w:rsidR="00DB4101" w:rsidRPr="00B26AE9" w:rsidRDefault="00DB4101" w:rsidP="00DB4101">
            <w:pPr>
              <w:widowControl/>
              <w:jc w:val="center"/>
              <w:rPr>
                <w:rFonts w:ascii="Times New Roman" w:eastAsia="標楷體" w:hAnsi="Times New Roman" w:cs="Times New Roman"/>
                <w:strike/>
                <w:kern w:val="0"/>
                <w:szCs w:val="24"/>
              </w:rPr>
            </w:pPr>
          </w:p>
        </w:tc>
        <w:tc>
          <w:tcPr>
            <w:tcW w:w="416" w:type="pct"/>
            <w:vAlign w:val="center"/>
          </w:tcPr>
          <w:p w14:paraId="6E634E66" w14:textId="77777777" w:rsidR="00DB4101" w:rsidRPr="00B26AE9" w:rsidRDefault="00DB4101" w:rsidP="00DB4101">
            <w:pPr>
              <w:widowControl/>
              <w:jc w:val="center"/>
              <w:rPr>
                <w:rFonts w:ascii="Times New Roman" w:eastAsia="標楷體" w:hAnsi="Times New Roman" w:cs="Times New Roman"/>
                <w:kern w:val="0"/>
                <w:sz w:val="22"/>
              </w:rPr>
            </w:pPr>
          </w:p>
        </w:tc>
        <w:tc>
          <w:tcPr>
            <w:tcW w:w="767" w:type="pct"/>
            <w:vAlign w:val="center"/>
          </w:tcPr>
          <w:p w14:paraId="3670D880" w14:textId="51AA949B" w:rsidR="00DB4101" w:rsidRPr="00B26AE9" w:rsidRDefault="00DB4101" w:rsidP="000C7F52">
            <w:pPr>
              <w:widowControl/>
              <w:jc w:val="center"/>
              <w:rPr>
                <w:rFonts w:ascii="Times New Roman" w:eastAsia="標楷體" w:hAnsi="Times New Roman" w:cs="Times New Roman"/>
                <w:color w:val="808080" w:themeColor="background1" w:themeShade="80"/>
                <w:kern w:val="0"/>
                <w:sz w:val="22"/>
              </w:rPr>
            </w:pPr>
            <w:r w:rsidRPr="00B26AE9">
              <w:rPr>
                <w:rFonts w:ascii="Times New Roman" w:eastAsia="標楷體" w:hAnsi="Times New Roman" w:cs="Times New Roman"/>
                <w:color w:val="808080" w:themeColor="background1" w:themeShade="80"/>
                <w:kern w:val="0"/>
                <w:szCs w:val="24"/>
              </w:rPr>
              <w:t>本國</w:t>
            </w:r>
            <w:r w:rsidRPr="00B26AE9">
              <w:rPr>
                <w:rFonts w:ascii="Times New Roman" w:eastAsia="標楷體" w:hAnsi="Times New Roman" w:cs="Times New Roman"/>
                <w:color w:val="808080" w:themeColor="background1" w:themeShade="80"/>
                <w:kern w:val="0"/>
                <w:szCs w:val="24"/>
              </w:rPr>
              <w:t>/</w:t>
            </w:r>
            <w:r w:rsidRPr="00B26AE9">
              <w:rPr>
                <w:rFonts w:ascii="Times New Roman" w:eastAsia="標楷體" w:hAnsi="Times New Roman" w:cs="Times New Roman"/>
                <w:color w:val="808080" w:themeColor="background1" w:themeShade="80"/>
                <w:kern w:val="0"/>
                <w:szCs w:val="24"/>
              </w:rPr>
              <w:t>外籍</w:t>
            </w:r>
            <w:r w:rsidRPr="00B26AE9">
              <w:rPr>
                <w:rFonts w:ascii="Times New Roman" w:eastAsia="標楷體" w:hAnsi="Times New Roman" w:cs="Times New Roman"/>
                <w:color w:val="808080" w:themeColor="background1" w:themeShade="80"/>
                <w:kern w:val="0"/>
                <w:szCs w:val="24"/>
              </w:rPr>
              <w:t>/</w:t>
            </w:r>
            <w:r w:rsidRPr="00B26AE9">
              <w:rPr>
                <w:rFonts w:ascii="Times New Roman" w:eastAsia="標楷體" w:hAnsi="Times New Roman" w:cs="Times New Roman"/>
                <w:color w:val="808080" w:themeColor="background1" w:themeShade="80"/>
                <w:kern w:val="0"/>
                <w:szCs w:val="24"/>
              </w:rPr>
              <w:t>僑</w:t>
            </w:r>
          </w:p>
        </w:tc>
        <w:tc>
          <w:tcPr>
            <w:tcW w:w="1663" w:type="pct"/>
            <w:shd w:val="clear" w:color="auto" w:fill="auto"/>
            <w:tcMar>
              <w:top w:w="0" w:type="dxa"/>
              <w:left w:w="108" w:type="dxa"/>
              <w:bottom w:w="0" w:type="dxa"/>
              <w:right w:w="108" w:type="dxa"/>
            </w:tcMar>
            <w:vAlign w:val="center"/>
          </w:tcPr>
          <w:p w14:paraId="3C9B18C1" w14:textId="55D260E1" w:rsidR="00DB4101" w:rsidRPr="00B26AE9" w:rsidRDefault="00DB4101" w:rsidP="00DB4101">
            <w:pPr>
              <w:widowControl/>
              <w:jc w:val="center"/>
              <w:rPr>
                <w:rFonts w:ascii="Times New Roman" w:eastAsia="標楷體" w:hAnsi="Times New Roman" w:cs="Times New Roman"/>
                <w:kern w:val="0"/>
                <w:sz w:val="22"/>
              </w:rPr>
            </w:pPr>
            <w:r w:rsidRPr="00B26AE9">
              <w:rPr>
                <w:rFonts w:ascii="Times New Roman" w:eastAsia="標楷體" w:hAnsi="Times New Roman" w:cs="Times New Roman"/>
                <w:kern w:val="0"/>
                <w:sz w:val="22"/>
              </w:rPr>
              <w:t>□</w:t>
            </w:r>
            <w:r w:rsidRPr="00B26AE9">
              <w:rPr>
                <w:rFonts w:ascii="Times New Roman" w:eastAsia="標楷體" w:hAnsi="Times New Roman" w:cs="Times New Roman"/>
                <w:kern w:val="0"/>
                <w:sz w:val="22"/>
              </w:rPr>
              <w:t>可領；</w:t>
            </w:r>
            <w:r w:rsidRPr="00B26AE9">
              <w:rPr>
                <w:rFonts w:ascii="Times New Roman" w:eastAsia="標楷體" w:hAnsi="Times New Roman" w:cs="Times New Roman"/>
                <w:kern w:val="0"/>
                <w:sz w:val="22"/>
              </w:rPr>
              <w:t>□</w:t>
            </w:r>
            <w:r w:rsidRPr="00B26AE9">
              <w:rPr>
                <w:rFonts w:ascii="Times New Roman" w:eastAsia="標楷體" w:hAnsi="Times New Roman" w:cs="Times New Roman"/>
                <w:kern w:val="0"/>
                <w:sz w:val="22"/>
              </w:rPr>
              <w:t>不可領，仍參加</w:t>
            </w:r>
          </w:p>
        </w:tc>
      </w:tr>
      <w:tr w:rsidR="000C7F52" w:rsidRPr="00B26AE9" w14:paraId="35E8A28D" w14:textId="77777777" w:rsidTr="00584191">
        <w:trPr>
          <w:trHeight w:val="397"/>
        </w:trPr>
        <w:tc>
          <w:tcPr>
            <w:tcW w:w="485" w:type="pct"/>
            <w:shd w:val="clear" w:color="auto" w:fill="auto"/>
            <w:tcMar>
              <w:top w:w="0" w:type="dxa"/>
              <w:left w:w="108" w:type="dxa"/>
              <w:bottom w:w="0" w:type="dxa"/>
              <w:right w:w="108" w:type="dxa"/>
            </w:tcMar>
            <w:vAlign w:val="center"/>
          </w:tcPr>
          <w:p w14:paraId="404C7174" w14:textId="7C121DE2" w:rsidR="00DB4101" w:rsidRPr="00B26AE9" w:rsidRDefault="00DB4101" w:rsidP="00DB4101">
            <w:pPr>
              <w:widowControl/>
              <w:jc w:val="center"/>
              <w:rPr>
                <w:rFonts w:ascii="Times New Roman" w:eastAsia="標楷體" w:hAnsi="Times New Roman" w:cs="Times New Roman"/>
                <w:color w:val="808080" w:themeColor="background1" w:themeShade="80"/>
                <w:kern w:val="0"/>
                <w:szCs w:val="24"/>
              </w:rPr>
            </w:pPr>
            <w:r w:rsidRPr="00B26AE9">
              <w:rPr>
                <w:rFonts w:ascii="Times New Roman" w:eastAsia="標楷體" w:hAnsi="Times New Roman" w:cs="Times New Roman"/>
                <w:bCs/>
                <w:color w:val="808080" w:themeColor="background1" w:themeShade="80"/>
                <w:kern w:val="0"/>
                <w:szCs w:val="24"/>
              </w:rPr>
              <w:t>成員</w:t>
            </w:r>
            <w:r w:rsidRPr="00B26AE9">
              <w:rPr>
                <w:rFonts w:ascii="Times New Roman" w:eastAsia="標楷體" w:hAnsi="Times New Roman" w:cs="Times New Roman"/>
                <w:bCs/>
                <w:color w:val="808080" w:themeColor="background1" w:themeShade="80"/>
                <w:kern w:val="0"/>
                <w:szCs w:val="24"/>
              </w:rPr>
              <w:t>3</w:t>
            </w:r>
          </w:p>
        </w:tc>
        <w:tc>
          <w:tcPr>
            <w:tcW w:w="695" w:type="pct"/>
            <w:vAlign w:val="center"/>
          </w:tcPr>
          <w:p w14:paraId="1FE0520C" w14:textId="77777777" w:rsidR="00DB4101" w:rsidRPr="00B26AE9" w:rsidRDefault="00DB4101" w:rsidP="00DB4101">
            <w:pPr>
              <w:widowControl/>
              <w:jc w:val="center"/>
              <w:rPr>
                <w:rFonts w:ascii="Times New Roman" w:eastAsia="標楷體" w:hAnsi="Times New Roman" w:cs="Times New Roman"/>
                <w:strike/>
                <w:kern w:val="0"/>
                <w:szCs w:val="24"/>
              </w:rPr>
            </w:pPr>
          </w:p>
        </w:tc>
        <w:tc>
          <w:tcPr>
            <w:tcW w:w="974" w:type="pct"/>
            <w:gridSpan w:val="2"/>
            <w:shd w:val="clear" w:color="auto" w:fill="auto"/>
            <w:tcMar>
              <w:top w:w="0" w:type="dxa"/>
              <w:left w:w="108" w:type="dxa"/>
              <w:bottom w:w="0" w:type="dxa"/>
              <w:right w:w="108" w:type="dxa"/>
            </w:tcMar>
            <w:vAlign w:val="center"/>
          </w:tcPr>
          <w:p w14:paraId="2D616B59" w14:textId="47CD0908" w:rsidR="00DB4101" w:rsidRPr="00B26AE9" w:rsidRDefault="00DB4101" w:rsidP="00DB4101">
            <w:pPr>
              <w:widowControl/>
              <w:jc w:val="center"/>
              <w:rPr>
                <w:rFonts w:ascii="Times New Roman" w:eastAsia="標楷體" w:hAnsi="Times New Roman" w:cs="Times New Roman"/>
                <w:strike/>
                <w:kern w:val="0"/>
                <w:szCs w:val="24"/>
              </w:rPr>
            </w:pPr>
          </w:p>
        </w:tc>
        <w:tc>
          <w:tcPr>
            <w:tcW w:w="416" w:type="pct"/>
            <w:vAlign w:val="center"/>
          </w:tcPr>
          <w:p w14:paraId="03C3396F" w14:textId="77777777" w:rsidR="00DB4101" w:rsidRPr="00B26AE9" w:rsidRDefault="00DB4101" w:rsidP="00DB4101">
            <w:pPr>
              <w:widowControl/>
              <w:jc w:val="center"/>
              <w:rPr>
                <w:rFonts w:ascii="Times New Roman" w:eastAsia="標楷體" w:hAnsi="Times New Roman" w:cs="Times New Roman"/>
                <w:kern w:val="0"/>
                <w:szCs w:val="24"/>
              </w:rPr>
            </w:pPr>
          </w:p>
        </w:tc>
        <w:tc>
          <w:tcPr>
            <w:tcW w:w="767" w:type="pct"/>
            <w:vAlign w:val="center"/>
          </w:tcPr>
          <w:p w14:paraId="68DC8ADE" w14:textId="1813E184" w:rsidR="00DB4101" w:rsidRPr="00B26AE9" w:rsidRDefault="00DB4101" w:rsidP="000C7F52">
            <w:pPr>
              <w:widowControl/>
              <w:jc w:val="center"/>
              <w:rPr>
                <w:rFonts w:ascii="Times New Roman" w:eastAsia="標楷體" w:hAnsi="Times New Roman" w:cs="Times New Roman"/>
                <w:color w:val="808080" w:themeColor="background1" w:themeShade="80"/>
                <w:kern w:val="0"/>
                <w:szCs w:val="24"/>
              </w:rPr>
            </w:pPr>
            <w:r w:rsidRPr="00B26AE9">
              <w:rPr>
                <w:rFonts w:ascii="Times New Roman" w:eastAsia="標楷體" w:hAnsi="Times New Roman" w:cs="Times New Roman"/>
                <w:color w:val="808080" w:themeColor="background1" w:themeShade="80"/>
                <w:kern w:val="0"/>
                <w:szCs w:val="24"/>
              </w:rPr>
              <w:t>本國</w:t>
            </w:r>
            <w:r w:rsidRPr="00B26AE9">
              <w:rPr>
                <w:rFonts w:ascii="Times New Roman" w:eastAsia="標楷體" w:hAnsi="Times New Roman" w:cs="Times New Roman"/>
                <w:color w:val="808080" w:themeColor="background1" w:themeShade="80"/>
                <w:kern w:val="0"/>
                <w:szCs w:val="24"/>
              </w:rPr>
              <w:t>/</w:t>
            </w:r>
            <w:r w:rsidRPr="00B26AE9">
              <w:rPr>
                <w:rFonts w:ascii="Times New Roman" w:eastAsia="標楷體" w:hAnsi="Times New Roman" w:cs="Times New Roman"/>
                <w:color w:val="808080" w:themeColor="background1" w:themeShade="80"/>
                <w:kern w:val="0"/>
                <w:szCs w:val="24"/>
              </w:rPr>
              <w:t>外籍</w:t>
            </w:r>
            <w:r w:rsidRPr="00B26AE9">
              <w:rPr>
                <w:rFonts w:ascii="Times New Roman" w:eastAsia="標楷體" w:hAnsi="Times New Roman" w:cs="Times New Roman"/>
                <w:color w:val="808080" w:themeColor="background1" w:themeShade="80"/>
                <w:kern w:val="0"/>
                <w:szCs w:val="24"/>
              </w:rPr>
              <w:t>/</w:t>
            </w:r>
            <w:r w:rsidRPr="00B26AE9">
              <w:rPr>
                <w:rFonts w:ascii="Times New Roman" w:eastAsia="標楷體" w:hAnsi="Times New Roman" w:cs="Times New Roman"/>
                <w:color w:val="808080" w:themeColor="background1" w:themeShade="80"/>
                <w:kern w:val="0"/>
                <w:szCs w:val="24"/>
              </w:rPr>
              <w:t>僑</w:t>
            </w:r>
          </w:p>
        </w:tc>
        <w:tc>
          <w:tcPr>
            <w:tcW w:w="1663" w:type="pct"/>
            <w:shd w:val="clear" w:color="auto" w:fill="auto"/>
            <w:tcMar>
              <w:top w:w="0" w:type="dxa"/>
              <w:left w:w="108" w:type="dxa"/>
              <w:bottom w:w="0" w:type="dxa"/>
              <w:right w:w="108" w:type="dxa"/>
            </w:tcMar>
            <w:vAlign w:val="center"/>
          </w:tcPr>
          <w:p w14:paraId="0D5FF938" w14:textId="02DB684A" w:rsidR="00DB4101" w:rsidRPr="00B26AE9" w:rsidRDefault="00DB4101" w:rsidP="00DB4101">
            <w:pPr>
              <w:widowControl/>
              <w:jc w:val="center"/>
              <w:rPr>
                <w:rFonts w:ascii="Times New Roman" w:eastAsia="標楷體" w:hAnsi="Times New Roman" w:cs="Times New Roman"/>
                <w:kern w:val="0"/>
                <w:szCs w:val="24"/>
              </w:rPr>
            </w:pPr>
            <w:r w:rsidRPr="00B26AE9">
              <w:rPr>
                <w:rFonts w:ascii="Times New Roman" w:eastAsia="標楷體" w:hAnsi="Times New Roman" w:cs="Times New Roman"/>
                <w:kern w:val="0"/>
                <w:sz w:val="22"/>
              </w:rPr>
              <w:t>□</w:t>
            </w:r>
            <w:r w:rsidRPr="00B26AE9">
              <w:rPr>
                <w:rFonts w:ascii="Times New Roman" w:eastAsia="標楷體" w:hAnsi="Times New Roman" w:cs="Times New Roman"/>
                <w:kern w:val="0"/>
                <w:sz w:val="22"/>
              </w:rPr>
              <w:t>可領；</w:t>
            </w:r>
            <w:r w:rsidRPr="00B26AE9">
              <w:rPr>
                <w:rFonts w:ascii="Times New Roman" w:eastAsia="標楷體" w:hAnsi="Times New Roman" w:cs="Times New Roman"/>
                <w:kern w:val="0"/>
                <w:sz w:val="22"/>
              </w:rPr>
              <w:t>□</w:t>
            </w:r>
            <w:r w:rsidRPr="00B26AE9">
              <w:rPr>
                <w:rFonts w:ascii="Times New Roman" w:eastAsia="標楷體" w:hAnsi="Times New Roman" w:cs="Times New Roman"/>
                <w:kern w:val="0"/>
                <w:sz w:val="22"/>
              </w:rPr>
              <w:t>不可領，仍參加</w:t>
            </w:r>
          </w:p>
        </w:tc>
      </w:tr>
      <w:tr w:rsidR="000C7F52" w:rsidRPr="00B26AE9" w14:paraId="19AA1608" w14:textId="77777777" w:rsidTr="00584191">
        <w:trPr>
          <w:trHeight w:val="397"/>
        </w:trPr>
        <w:tc>
          <w:tcPr>
            <w:tcW w:w="485" w:type="pct"/>
            <w:shd w:val="clear" w:color="auto" w:fill="auto"/>
            <w:tcMar>
              <w:top w:w="0" w:type="dxa"/>
              <w:left w:w="108" w:type="dxa"/>
              <w:bottom w:w="0" w:type="dxa"/>
              <w:right w:w="108" w:type="dxa"/>
            </w:tcMar>
            <w:vAlign w:val="center"/>
          </w:tcPr>
          <w:p w14:paraId="38B0C075" w14:textId="5D3C0714" w:rsidR="00DB4101" w:rsidRPr="00B26AE9" w:rsidRDefault="00DB4101" w:rsidP="00DB4101">
            <w:pPr>
              <w:widowControl/>
              <w:jc w:val="center"/>
              <w:rPr>
                <w:rFonts w:ascii="Times New Roman" w:eastAsia="標楷體" w:hAnsi="Times New Roman" w:cs="Times New Roman"/>
                <w:bCs/>
                <w:color w:val="808080" w:themeColor="background1" w:themeShade="80"/>
                <w:kern w:val="0"/>
                <w:szCs w:val="24"/>
              </w:rPr>
            </w:pPr>
            <w:r w:rsidRPr="00B26AE9">
              <w:rPr>
                <w:rFonts w:ascii="Times New Roman" w:eastAsia="標楷體" w:hAnsi="Times New Roman" w:cs="Times New Roman"/>
                <w:bCs/>
                <w:color w:val="808080" w:themeColor="background1" w:themeShade="80"/>
                <w:kern w:val="0"/>
                <w:szCs w:val="24"/>
              </w:rPr>
              <w:t>成員</w:t>
            </w:r>
            <w:r w:rsidRPr="00B26AE9">
              <w:rPr>
                <w:rFonts w:ascii="Times New Roman" w:eastAsia="標楷體" w:hAnsi="Times New Roman" w:cs="Times New Roman"/>
                <w:bCs/>
                <w:color w:val="808080" w:themeColor="background1" w:themeShade="80"/>
                <w:kern w:val="0"/>
                <w:szCs w:val="24"/>
              </w:rPr>
              <w:t>4</w:t>
            </w:r>
          </w:p>
        </w:tc>
        <w:tc>
          <w:tcPr>
            <w:tcW w:w="695" w:type="pct"/>
            <w:vAlign w:val="center"/>
          </w:tcPr>
          <w:p w14:paraId="6AE96666" w14:textId="77777777" w:rsidR="00DB4101" w:rsidRPr="00B26AE9" w:rsidRDefault="00DB4101" w:rsidP="00DB4101">
            <w:pPr>
              <w:widowControl/>
              <w:jc w:val="center"/>
              <w:rPr>
                <w:rFonts w:ascii="Times New Roman" w:eastAsia="標楷體" w:hAnsi="Times New Roman" w:cs="Times New Roman"/>
                <w:strike/>
                <w:kern w:val="0"/>
                <w:szCs w:val="24"/>
              </w:rPr>
            </w:pPr>
          </w:p>
        </w:tc>
        <w:tc>
          <w:tcPr>
            <w:tcW w:w="974" w:type="pct"/>
            <w:gridSpan w:val="2"/>
            <w:shd w:val="clear" w:color="auto" w:fill="auto"/>
            <w:tcMar>
              <w:top w:w="0" w:type="dxa"/>
              <w:left w:w="108" w:type="dxa"/>
              <w:bottom w:w="0" w:type="dxa"/>
              <w:right w:w="108" w:type="dxa"/>
            </w:tcMar>
            <w:vAlign w:val="center"/>
          </w:tcPr>
          <w:p w14:paraId="3744E681" w14:textId="7BB85D8A" w:rsidR="00DB4101" w:rsidRPr="00B26AE9" w:rsidRDefault="00DB4101" w:rsidP="00DB4101">
            <w:pPr>
              <w:widowControl/>
              <w:jc w:val="center"/>
              <w:rPr>
                <w:rFonts w:ascii="Times New Roman" w:eastAsia="標楷體" w:hAnsi="Times New Roman" w:cs="Times New Roman"/>
                <w:strike/>
                <w:kern w:val="0"/>
                <w:szCs w:val="24"/>
              </w:rPr>
            </w:pPr>
          </w:p>
        </w:tc>
        <w:tc>
          <w:tcPr>
            <w:tcW w:w="416" w:type="pct"/>
            <w:vAlign w:val="center"/>
          </w:tcPr>
          <w:p w14:paraId="530635EF" w14:textId="77777777" w:rsidR="00DB4101" w:rsidRPr="00B26AE9" w:rsidRDefault="00DB4101" w:rsidP="00DB4101">
            <w:pPr>
              <w:widowControl/>
              <w:jc w:val="center"/>
              <w:rPr>
                <w:rFonts w:ascii="Times New Roman" w:eastAsia="標楷體" w:hAnsi="Times New Roman" w:cs="Times New Roman"/>
                <w:kern w:val="0"/>
                <w:szCs w:val="24"/>
              </w:rPr>
            </w:pPr>
          </w:p>
        </w:tc>
        <w:tc>
          <w:tcPr>
            <w:tcW w:w="767" w:type="pct"/>
            <w:vAlign w:val="center"/>
          </w:tcPr>
          <w:p w14:paraId="735B6AAE" w14:textId="4DBF4B4F" w:rsidR="00DB4101" w:rsidRPr="00B26AE9" w:rsidRDefault="00DB4101" w:rsidP="000C7F52">
            <w:pPr>
              <w:widowControl/>
              <w:jc w:val="center"/>
              <w:rPr>
                <w:rFonts w:ascii="Times New Roman" w:eastAsia="標楷體" w:hAnsi="Times New Roman" w:cs="Times New Roman"/>
                <w:color w:val="808080" w:themeColor="background1" w:themeShade="80"/>
                <w:kern w:val="0"/>
                <w:szCs w:val="24"/>
              </w:rPr>
            </w:pPr>
            <w:r w:rsidRPr="00B26AE9">
              <w:rPr>
                <w:rFonts w:ascii="Times New Roman" w:eastAsia="標楷體" w:hAnsi="Times New Roman" w:cs="Times New Roman"/>
                <w:color w:val="808080" w:themeColor="background1" w:themeShade="80"/>
                <w:kern w:val="0"/>
                <w:szCs w:val="24"/>
              </w:rPr>
              <w:t>本國</w:t>
            </w:r>
            <w:r w:rsidRPr="00B26AE9">
              <w:rPr>
                <w:rFonts w:ascii="Times New Roman" w:eastAsia="標楷體" w:hAnsi="Times New Roman" w:cs="Times New Roman"/>
                <w:color w:val="808080" w:themeColor="background1" w:themeShade="80"/>
                <w:kern w:val="0"/>
                <w:szCs w:val="24"/>
              </w:rPr>
              <w:t>/</w:t>
            </w:r>
            <w:r w:rsidRPr="00B26AE9">
              <w:rPr>
                <w:rFonts w:ascii="Times New Roman" w:eastAsia="標楷體" w:hAnsi="Times New Roman" w:cs="Times New Roman"/>
                <w:color w:val="808080" w:themeColor="background1" w:themeShade="80"/>
                <w:kern w:val="0"/>
                <w:szCs w:val="24"/>
              </w:rPr>
              <w:t>外籍</w:t>
            </w:r>
            <w:r w:rsidRPr="00B26AE9">
              <w:rPr>
                <w:rFonts w:ascii="Times New Roman" w:eastAsia="標楷體" w:hAnsi="Times New Roman" w:cs="Times New Roman"/>
                <w:color w:val="808080" w:themeColor="background1" w:themeShade="80"/>
                <w:kern w:val="0"/>
                <w:szCs w:val="24"/>
              </w:rPr>
              <w:t>/</w:t>
            </w:r>
            <w:r w:rsidRPr="00B26AE9">
              <w:rPr>
                <w:rFonts w:ascii="Times New Roman" w:eastAsia="標楷體" w:hAnsi="Times New Roman" w:cs="Times New Roman"/>
                <w:color w:val="808080" w:themeColor="background1" w:themeShade="80"/>
                <w:kern w:val="0"/>
                <w:szCs w:val="24"/>
              </w:rPr>
              <w:t>僑</w:t>
            </w:r>
          </w:p>
        </w:tc>
        <w:tc>
          <w:tcPr>
            <w:tcW w:w="1663" w:type="pct"/>
            <w:shd w:val="clear" w:color="auto" w:fill="auto"/>
            <w:tcMar>
              <w:top w:w="0" w:type="dxa"/>
              <w:left w:w="108" w:type="dxa"/>
              <w:bottom w:w="0" w:type="dxa"/>
              <w:right w:w="108" w:type="dxa"/>
            </w:tcMar>
            <w:vAlign w:val="center"/>
          </w:tcPr>
          <w:p w14:paraId="694BBD4D" w14:textId="363C9C7A" w:rsidR="00DB4101" w:rsidRPr="00B26AE9" w:rsidRDefault="00DB4101" w:rsidP="00DB4101">
            <w:pPr>
              <w:widowControl/>
              <w:jc w:val="center"/>
              <w:rPr>
                <w:rFonts w:ascii="Times New Roman" w:eastAsia="標楷體" w:hAnsi="Times New Roman" w:cs="Times New Roman"/>
                <w:kern w:val="0"/>
                <w:szCs w:val="24"/>
              </w:rPr>
            </w:pPr>
            <w:r w:rsidRPr="00B26AE9">
              <w:rPr>
                <w:rFonts w:ascii="Times New Roman" w:eastAsia="標楷體" w:hAnsi="Times New Roman" w:cs="Times New Roman"/>
                <w:kern w:val="0"/>
                <w:sz w:val="22"/>
              </w:rPr>
              <w:t>□</w:t>
            </w:r>
            <w:r w:rsidRPr="00B26AE9">
              <w:rPr>
                <w:rFonts w:ascii="Times New Roman" w:eastAsia="標楷體" w:hAnsi="Times New Roman" w:cs="Times New Roman"/>
                <w:kern w:val="0"/>
                <w:sz w:val="22"/>
              </w:rPr>
              <w:t>可領；</w:t>
            </w:r>
            <w:r w:rsidRPr="00B26AE9">
              <w:rPr>
                <w:rFonts w:ascii="Times New Roman" w:eastAsia="標楷體" w:hAnsi="Times New Roman" w:cs="Times New Roman"/>
                <w:kern w:val="0"/>
                <w:sz w:val="22"/>
              </w:rPr>
              <w:t>□</w:t>
            </w:r>
            <w:r w:rsidRPr="00B26AE9">
              <w:rPr>
                <w:rFonts w:ascii="Times New Roman" w:eastAsia="標楷體" w:hAnsi="Times New Roman" w:cs="Times New Roman"/>
                <w:kern w:val="0"/>
                <w:sz w:val="22"/>
              </w:rPr>
              <w:t>不可領，仍參加</w:t>
            </w:r>
          </w:p>
        </w:tc>
      </w:tr>
      <w:tr w:rsidR="00BA50EB" w:rsidRPr="00B26AE9" w14:paraId="4B09E030" w14:textId="77777777" w:rsidTr="00584191">
        <w:trPr>
          <w:trHeight w:val="397"/>
        </w:trPr>
        <w:tc>
          <w:tcPr>
            <w:tcW w:w="485" w:type="pct"/>
            <w:shd w:val="clear" w:color="auto" w:fill="auto"/>
            <w:tcMar>
              <w:top w:w="0" w:type="dxa"/>
              <w:left w:w="108" w:type="dxa"/>
              <w:bottom w:w="0" w:type="dxa"/>
              <w:right w:w="108" w:type="dxa"/>
            </w:tcMar>
            <w:vAlign w:val="center"/>
          </w:tcPr>
          <w:p w14:paraId="291D886D" w14:textId="5DC7556E" w:rsidR="00DB4101" w:rsidRPr="00B26AE9" w:rsidRDefault="00DB4101" w:rsidP="00DB4101">
            <w:pPr>
              <w:widowControl/>
              <w:jc w:val="center"/>
              <w:rPr>
                <w:rFonts w:ascii="Times New Roman" w:eastAsia="標楷體" w:hAnsi="Times New Roman" w:cs="Times New Roman"/>
                <w:bCs/>
                <w:color w:val="808080" w:themeColor="background1" w:themeShade="80"/>
                <w:kern w:val="0"/>
                <w:szCs w:val="24"/>
              </w:rPr>
            </w:pPr>
            <w:r w:rsidRPr="00B26AE9">
              <w:rPr>
                <w:rFonts w:ascii="Times New Roman" w:eastAsia="標楷體" w:hAnsi="Times New Roman" w:cs="Times New Roman"/>
                <w:bCs/>
                <w:color w:val="808080" w:themeColor="background1" w:themeShade="80"/>
                <w:kern w:val="0"/>
                <w:szCs w:val="24"/>
              </w:rPr>
              <w:t>成員</w:t>
            </w:r>
            <w:r w:rsidRPr="00B26AE9">
              <w:rPr>
                <w:rFonts w:ascii="Times New Roman" w:eastAsia="標楷體" w:hAnsi="Times New Roman" w:cs="Times New Roman"/>
                <w:bCs/>
                <w:color w:val="808080" w:themeColor="background1" w:themeShade="80"/>
                <w:kern w:val="0"/>
                <w:szCs w:val="24"/>
              </w:rPr>
              <w:t>5</w:t>
            </w:r>
          </w:p>
        </w:tc>
        <w:tc>
          <w:tcPr>
            <w:tcW w:w="695" w:type="pct"/>
            <w:vAlign w:val="center"/>
          </w:tcPr>
          <w:p w14:paraId="6D078A79" w14:textId="77777777" w:rsidR="00DB4101" w:rsidRPr="00B26AE9" w:rsidRDefault="00DB4101" w:rsidP="00DB4101">
            <w:pPr>
              <w:widowControl/>
              <w:jc w:val="center"/>
              <w:rPr>
                <w:rFonts w:ascii="Times New Roman" w:eastAsia="標楷體" w:hAnsi="Times New Roman" w:cs="Times New Roman"/>
                <w:strike/>
                <w:kern w:val="0"/>
                <w:szCs w:val="24"/>
              </w:rPr>
            </w:pPr>
          </w:p>
        </w:tc>
        <w:tc>
          <w:tcPr>
            <w:tcW w:w="974" w:type="pct"/>
            <w:gridSpan w:val="2"/>
            <w:shd w:val="clear" w:color="auto" w:fill="auto"/>
            <w:tcMar>
              <w:top w:w="0" w:type="dxa"/>
              <w:left w:w="108" w:type="dxa"/>
              <w:bottom w:w="0" w:type="dxa"/>
              <w:right w:w="108" w:type="dxa"/>
            </w:tcMar>
            <w:vAlign w:val="center"/>
          </w:tcPr>
          <w:p w14:paraId="55582BBB" w14:textId="77777777" w:rsidR="00DB4101" w:rsidRPr="00B26AE9" w:rsidRDefault="00DB4101" w:rsidP="00DB4101">
            <w:pPr>
              <w:widowControl/>
              <w:jc w:val="center"/>
              <w:rPr>
                <w:rFonts w:ascii="Times New Roman" w:eastAsia="標楷體" w:hAnsi="Times New Roman" w:cs="Times New Roman"/>
                <w:strike/>
                <w:kern w:val="0"/>
                <w:szCs w:val="24"/>
              </w:rPr>
            </w:pPr>
          </w:p>
        </w:tc>
        <w:tc>
          <w:tcPr>
            <w:tcW w:w="416" w:type="pct"/>
            <w:vAlign w:val="center"/>
          </w:tcPr>
          <w:p w14:paraId="679FBBA3" w14:textId="77777777" w:rsidR="00DB4101" w:rsidRPr="00B26AE9" w:rsidRDefault="00DB4101" w:rsidP="00DB4101">
            <w:pPr>
              <w:widowControl/>
              <w:jc w:val="center"/>
              <w:rPr>
                <w:rFonts w:ascii="Times New Roman" w:eastAsia="標楷體" w:hAnsi="Times New Roman" w:cs="Times New Roman"/>
                <w:kern w:val="0"/>
                <w:szCs w:val="24"/>
              </w:rPr>
            </w:pPr>
          </w:p>
        </w:tc>
        <w:tc>
          <w:tcPr>
            <w:tcW w:w="767" w:type="pct"/>
            <w:vAlign w:val="center"/>
          </w:tcPr>
          <w:p w14:paraId="329294CD" w14:textId="3EB9050B" w:rsidR="00DB4101" w:rsidRPr="00B26AE9" w:rsidRDefault="00DB4101" w:rsidP="000C7F52">
            <w:pPr>
              <w:widowControl/>
              <w:jc w:val="center"/>
              <w:rPr>
                <w:rFonts w:ascii="Times New Roman" w:eastAsia="標楷體" w:hAnsi="Times New Roman" w:cs="Times New Roman"/>
                <w:color w:val="808080" w:themeColor="background1" w:themeShade="80"/>
                <w:kern w:val="0"/>
                <w:szCs w:val="24"/>
              </w:rPr>
            </w:pPr>
            <w:r w:rsidRPr="00B26AE9">
              <w:rPr>
                <w:rFonts w:ascii="Times New Roman" w:eastAsia="標楷體" w:hAnsi="Times New Roman" w:cs="Times New Roman"/>
                <w:color w:val="808080" w:themeColor="background1" w:themeShade="80"/>
                <w:kern w:val="0"/>
                <w:szCs w:val="24"/>
              </w:rPr>
              <w:t>本國</w:t>
            </w:r>
            <w:r w:rsidRPr="00B26AE9">
              <w:rPr>
                <w:rFonts w:ascii="Times New Roman" w:eastAsia="標楷體" w:hAnsi="Times New Roman" w:cs="Times New Roman"/>
                <w:color w:val="808080" w:themeColor="background1" w:themeShade="80"/>
                <w:kern w:val="0"/>
                <w:szCs w:val="24"/>
              </w:rPr>
              <w:t>/</w:t>
            </w:r>
            <w:r w:rsidRPr="00B26AE9">
              <w:rPr>
                <w:rFonts w:ascii="Times New Roman" w:eastAsia="標楷體" w:hAnsi="Times New Roman" w:cs="Times New Roman"/>
                <w:color w:val="808080" w:themeColor="background1" w:themeShade="80"/>
                <w:kern w:val="0"/>
                <w:szCs w:val="24"/>
              </w:rPr>
              <w:t>外籍</w:t>
            </w:r>
            <w:r w:rsidRPr="00B26AE9">
              <w:rPr>
                <w:rFonts w:ascii="Times New Roman" w:eastAsia="標楷體" w:hAnsi="Times New Roman" w:cs="Times New Roman"/>
                <w:color w:val="808080" w:themeColor="background1" w:themeShade="80"/>
                <w:kern w:val="0"/>
                <w:szCs w:val="24"/>
              </w:rPr>
              <w:t>/</w:t>
            </w:r>
            <w:r w:rsidRPr="00B26AE9">
              <w:rPr>
                <w:rFonts w:ascii="Times New Roman" w:eastAsia="標楷體" w:hAnsi="Times New Roman" w:cs="Times New Roman"/>
                <w:color w:val="808080" w:themeColor="background1" w:themeShade="80"/>
                <w:kern w:val="0"/>
                <w:szCs w:val="24"/>
              </w:rPr>
              <w:t>僑</w:t>
            </w:r>
          </w:p>
        </w:tc>
        <w:tc>
          <w:tcPr>
            <w:tcW w:w="1663" w:type="pct"/>
            <w:shd w:val="clear" w:color="auto" w:fill="auto"/>
            <w:tcMar>
              <w:top w:w="0" w:type="dxa"/>
              <w:left w:w="108" w:type="dxa"/>
              <w:bottom w:w="0" w:type="dxa"/>
              <w:right w:w="108" w:type="dxa"/>
            </w:tcMar>
            <w:vAlign w:val="center"/>
          </w:tcPr>
          <w:p w14:paraId="3C635D95" w14:textId="4E4BB3A3" w:rsidR="00DB4101" w:rsidRPr="00B26AE9" w:rsidRDefault="00DB4101" w:rsidP="00DB4101">
            <w:pPr>
              <w:widowControl/>
              <w:jc w:val="center"/>
              <w:rPr>
                <w:rFonts w:ascii="Times New Roman" w:eastAsia="標楷體" w:hAnsi="Times New Roman" w:cs="Times New Roman"/>
                <w:kern w:val="0"/>
                <w:sz w:val="22"/>
              </w:rPr>
            </w:pPr>
            <w:r w:rsidRPr="00B26AE9">
              <w:rPr>
                <w:rFonts w:ascii="Times New Roman" w:eastAsia="標楷體" w:hAnsi="Times New Roman" w:cs="Times New Roman"/>
                <w:kern w:val="0"/>
                <w:sz w:val="22"/>
              </w:rPr>
              <w:t>□</w:t>
            </w:r>
            <w:r w:rsidRPr="00B26AE9">
              <w:rPr>
                <w:rFonts w:ascii="Times New Roman" w:eastAsia="標楷體" w:hAnsi="Times New Roman" w:cs="Times New Roman"/>
                <w:kern w:val="0"/>
                <w:sz w:val="22"/>
              </w:rPr>
              <w:t>可領；</w:t>
            </w:r>
            <w:r w:rsidRPr="00B26AE9">
              <w:rPr>
                <w:rFonts w:ascii="Times New Roman" w:eastAsia="標楷體" w:hAnsi="Times New Roman" w:cs="Times New Roman"/>
                <w:kern w:val="0"/>
                <w:sz w:val="22"/>
              </w:rPr>
              <w:t>□</w:t>
            </w:r>
            <w:r w:rsidRPr="00B26AE9">
              <w:rPr>
                <w:rFonts w:ascii="Times New Roman" w:eastAsia="標楷體" w:hAnsi="Times New Roman" w:cs="Times New Roman"/>
                <w:kern w:val="0"/>
                <w:sz w:val="22"/>
              </w:rPr>
              <w:t>不可領，仍參加</w:t>
            </w:r>
          </w:p>
        </w:tc>
      </w:tr>
      <w:tr w:rsidR="006826A1" w:rsidRPr="00B26AE9" w14:paraId="0B929781" w14:textId="77777777" w:rsidTr="00DB4101">
        <w:trPr>
          <w:trHeight w:val="510"/>
        </w:trPr>
        <w:tc>
          <w:tcPr>
            <w:tcW w:w="5000" w:type="pct"/>
            <w:gridSpan w:val="7"/>
            <w:shd w:val="clear" w:color="auto" w:fill="E7E6E6" w:themeFill="background2"/>
            <w:tcMar>
              <w:top w:w="0" w:type="dxa"/>
              <w:left w:w="108" w:type="dxa"/>
              <w:bottom w:w="0" w:type="dxa"/>
              <w:right w:w="108" w:type="dxa"/>
            </w:tcMar>
            <w:vAlign w:val="center"/>
          </w:tcPr>
          <w:p w14:paraId="4DE955EF" w14:textId="70A1F25E" w:rsidR="006826A1" w:rsidRPr="00B26AE9" w:rsidRDefault="006826A1" w:rsidP="00714B4A">
            <w:pPr>
              <w:widowControl/>
              <w:jc w:val="center"/>
              <w:rPr>
                <w:rFonts w:ascii="Times New Roman" w:eastAsia="標楷體" w:hAnsi="Times New Roman" w:cs="Times New Roman"/>
                <w:b/>
                <w:bCs/>
                <w:kern w:val="0"/>
                <w:szCs w:val="24"/>
              </w:rPr>
            </w:pPr>
            <w:bookmarkStart w:id="2" w:name="_Hlk176180244"/>
            <w:r w:rsidRPr="00B26AE9">
              <w:rPr>
                <w:rFonts w:ascii="Times New Roman" w:eastAsia="標楷體" w:hAnsi="Times New Roman" w:cs="Times New Roman"/>
                <w:b/>
                <w:bCs/>
                <w:kern w:val="0"/>
                <w:szCs w:val="24"/>
              </w:rPr>
              <w:t>社群</w:t>
            </w:r>
            <w:r w:rsidR="00037B17">
              <w:rPr>
                <w:rFonts w:ascii="Times New Roman" w:eastAsia="標楷體" w:hAnsi="Times New Roman" w:cs="Times New Roman" w:hint="eastAsia"/>
                <w:b/>
                <w:bCs/>
                <w:kern w:val="0"/>
                <w:szCs w:val="24"/>
              </w:rPr>
              <w:t>執行</w:t>
            </w:r>
            <w:r w:rsidRPr="00B26AE9">
              <w:rPr>
                <w:rFonts w:ascii="Times New Roman" w:eastAsia="標楷體" w:hAnsi="Times New Roman" w:cs="Times New Roman"/>
                <w:b/>
                <w:bCs/>
                <w:kern w:val="0"/>
                <w:szCs w:val="24"/>
              </w:rPr>
              <w:t>規劃</w:t>
            </w:r>
          </w:p>
        </w:tc>
      </w:tr>
      <w:tr w:rsidR="00D557D3" w:rsidRPr="00B26AE9" w14:paraId="7E9DCE86" w14:textId="77777777" w:rsidTr="00DD4A7C">
        <w:trPr>
          <w:trHeight w:val="1319"/>
        </w:trPr>
        <w:tc>
          <w:tcPr>
            <w:tcW w:w="1527" w:type="pct"/>
            <w:gridSpan w:val="3"/>
            <w:tcMar>
              <w:top w:w="0" w:type="dxa"/>
              <w:left w:w="108" w:type="dxa"/>
              <w:bottom w:w="0" w:type="dxa"/>
              <w:right w:w="108" w:type="dxa"/>
            </w:tcMar>
            <w:vAlign w:val="center"/>
          </w:tcPr>
          <w:p w14:paraId="2F38F128" w14:textId="36921042" w:rsidR="00D557D3" w:rsidRPr="00224920" w:rsidRDefault="00D557D3" w:rsidP="002E1CFE">
            <w:pPr>
              <w:widowControl/>
              <w:jc w:val="center"/>
              <w:rPr>
                <w:rFonts w:ascii="Times New Roman" w:eastAsia="標楷體" w:hAnsi="Times New Roman" w:cs="Times New Roman"/>
                <w:kern w:val="0"/>
                <w:szCs w:val="24"/>
              </w:rPr>
            </w:pPr>
            <w:bookmarkStart w:id="3" w:name="_Hlk155615792"/>
            <w:r w:rsidRPr="00224920">
              <w:rPr>
                <w:rFonts w:ascii="Times New Roman" w:eastAsia="標楷體" w:hAnsi="Times New Roman" w:cs="Times New Roman"/>
                <w:kern w:val="0"/>
                <w:szCs w:val="24"/>
              </w:rPr>
              <w:t>影片</w:t>
            </w:r>
            <w:r w:rsidR="00A20618" w:rsidRPr="00224920">
              <w:rPr>
                <w:rFonts w:ascii="Times New Roman" w:eastAsia="標楷體" w:hAnsi="Times New Roman" w:cs="Times New Roman" w:hint="eastAsia"/>
                <w:kern w:val="0"/>
                <w:szCs w:val="24"/>
              </w:rPr>
              <w:t>構想</w:t>
            </w:r>
          </w:p>
          <w:p w14:paraId="57B1FD1A" w14:textId="5C9EF95A" w:rsidR="0035416E" w:rsidRPr="00224920" w:rsidRDefault="0035416E" w:rsidP="00A20618">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hint="eastAsia"/>
                <w:kern w:val="0"/>
                <w:szCs w:val="24"/>
              </w:rPr>
              <w:t>(</w:t>
            </w:r>
            <w:r w:rsidR="00A20618" w:rsidRPr="00224920">
              <w:rPr>
                <w:rFonts w:ascii="Times New Roman" w:eastAsia="標楷體" w:hAnsi="Times New Roman" w:cs="Times New Roman" w:hint="eastAsia"/>
                <w:kern w:val="0"/>
                <w:szCs w:val="24"/>
              </w:rPr>
              <w:t>字數約</w:t>
            </w:r>
            <w:r w:rsidR="00236128" w:rsidRPr="00224920">
              <w:rPr>
                <w:rFonts w:ascii="Times New Roman" w:eastAsia="標楷體" w:hAnsi="Times New Roman" w:cs="Times New Roman"/>
                <w:kern w:val="0"/>
                <w:szCs w:val="24"/>
              </w:rPr>
              <w:t>50</w:t>
            </w:r>
            <w:r w:rsidR="00A20618" w:rsidRPr="00224920">
              <w:rPr>
                <w:rFonts w:ascii="Times New Roman" w:eastAsia="標楷體" w:hAnsi="Times New Roman" w:cs="Times New Roman" w:hint="eastAsia"/>
                <w:kern w:val="0"/>
                <w:szCs w:val="24"/>
              </w:rPr>
              <w:t>至</w:t>
            </w:r>
            <w:r w:rsidR="00A20618" w:rsidRPr="00224920">
              <w:rPr>
                <w:rFonts w:ascii="Times New Roman" w:eastAsia="標楷體" w:hAnsi="Times New Roman" w:cs="Times New Roman" w:hint="eastAsia"/>
                <w:kern w:val="0"/>
                <w:szCs w:val="24"/>
              </w:rPr>
              <w:t>1</w:t>
            </w:r>
            <w:r w:rsidR="00236128" w:rsidRPr="00224920">
              <w:rPr>
                <w:rFonts w:ascii="Times New Roman" w:eastAsia="標楷體" w:hAnsi="Times New Roman" w:cs="Times New Roman"/>
                <w:kern w:val="0"/>
                <w:szCs w:val="24"/>
              </w:rPr>
              <w:t>0</w:t>
            </w:r>
            <w:r w:rsidR="00A20618" w:rsidRPr="00224920">
              <w:rPr>
                <w:rFonts w:ascii="Times New Roman" w:eastAsia="標楷體" w:hAnsi="Times New Roman" w:cs="Times New Roman"/>
                <w:kern w:val="0"/>
                <w:szCs w:val="24"/>
              </w:rPr>
              <w:t>0</w:t>
            </w:r>
            <w:r w:rsidRPr="00224920">
              <w:rPr>
                <w:rFonts w:ascii="Times New Roman" w:eastAsia="標楷體" w:hAnsi="Times New Roman" w:cs="Times New Roman" w:hint="eastAsia"/>
                <w:kern w:val="0"/>
                <w:szCs w:val="24"/>
              </w:rPr>
              <w:t>字</w:t>
            </w:r>
            <w:r w:rsidRPr="00224920">
              <w:rPr>
                <w:rFonts w:ascii="Times New Roman" w:eastAsia="標楷體" w:hAnsi="Times New Roman" w:cs="Times New Roman" w:hint="eastAsia"/>
                <w:kern w:val="0"/>
                <w:szCs w:val="24"/>
              </w:rPr>
              <w:t>)</w:t>
            </w:r>
          </w:p>
        </w:tc>
        <w:tc>
          <w:tcPr>
            <w:tcW w:w="3473" w:type="pct"/>
            <w:gridSpan w:val="4"/>
            <w:tcMar>
              <w:top w:w="0" w:type="dxa"/>
              <w:left w:w="108" w:type="dxa"/>
              <w:bottom w:w="0" w:type="dxa"/>
              <w:right w:w="108" w:type="dxa"/>
            </w:tcMar>
            <w:vAlign w:val="center"/>
          </w:tcPr>
          <w:p w14:paraId="7A8FEDAC" w14:textId="43ACFCEE" w:rsidR="00D557D3" w:rsidRPr="00224920" w:rsidRDefault="00D557D3" w:rsidP="00D557D3">
            <w:pPr>
              <w:widowControl/>
              <w:rPr>
                <w:rFonts w:ascii="Times New Roman" w:eastAsia="標楷體" w:hAnsi="Times New Roman" w:cs="Times New Roman"/>
                <w:kern w:val="0"/>
                <w:szCs w:val="24"/>
              </w:rPr>
            </w:pPr>
          </w:p>
        </w:tc>
      </w:tr>
      <w:tr w:rsidR="00D557D3" w:rsidRPr="00B26AE9" w14:paraId="2B074ECF" w14:textId="77777777" w:rsidTr="00DD4A7C">
        <w:trPr>
          <w:trHeight w:val="1319"/>
        </w:trPr>
        <w:tc>
          <w:tcPr>
            <w:tcW w:w="1527" w:type="pct"/>
            <w:gridSpan w:val="3"/>
            <w:tcMar>
              <w:top w:w="0" w:type="dxa"/>
              <w:left w:w="108" w:type="dxa"/>
              <w:bottom w:w="0" w:type="dxa"/>
              <w:right w:w="108" w:type="dxa"/>
            </w:tcMar>
            <w:vAlign w:val="center"/>
          </w:tcPr>
          <w:p w14:paraId="3CC7C910" w14:textId="77777777" w:rsidR="0035416E" w:rsidRPr="00224920" w:rsidRDefault="00D557D3" w:rsidP="002E1CFE">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影片類型</w:t>
            </w:r>
          </w:p>
          <w:p w14:paraId="23803C20" w14:textId="06D34259" w:rsidR="00C63826" w:rsidRPr="00224920" w:rsidRDefault="00AB3690" w:rsidP="002E1CFE">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hint="eastAsia"/>
                <w:kern w:val="0"/>
                <w:szCs w:val="24"/>
              </w:rPr>
              <w:t>(</w:t>
            </w:r>
            <w:r w:rsidR="0035416E" w:rsidRPr="00224920">
              <w:rPr>
                <w:rFonts w:ascii="Times New Roman" w:eastAsia="標楷體" w:hAnsi="Times New Roman" w:cs="Times New Roman"/>
                <w:kern w:val="0"/>
                <w:szCs w:val="24"/>
              </w:rPr>
              <w:t>請擇</w:t>
            </w:r>
            <w:proofErr w:type="gramStart"/>
            <w:r w:rsidR="0035416E" w:rsidRPr="00224920">
              <w:rPr>
                <w:rFonts w:ascii="Times New Roman" w:eastAsia="標楷體" w:hAnsi="Times New Roman" w:cs="Times New Roman"/>
                <w:kern w:val="0"/>
                <w:szCs w:val="24"/>
              </w:rPr>
              <w:t>一</w:t>
            </w:r>
            <w:proofErr w:type="gramEnd"/>
            <w:r w:rsidR="0035416E" w:rsidRPr="00224920">
              <w:rPr>
                <w:rFonts w:ascii="Times New Roman" w:eastAsia="標楷體" w:hAnsi="Times New Roman" w:cs="Times New Roman"/>
                <w:kern w:val="0"/>
                <w:szCs w:val="24"/>
              </w:rPr>
              <w:t>類</w:t>
            </w:r>
            <w:r w:rsidR="0035416E" w:rsidRPr="00224920">
              <w:rPr>
                <w:rFonts w:ascii="Times New Roman" w:eastAsia="標楷體" w:hAnsi="Times New Roman" w:cs="Times New Roman" w:hint="eastAsia"/>
                <w:kern w:val="0"/>
                <w:szCs w:val="24"/>
              </w:rPr>
              <w:t>型</w:t>
            </w:r>
            <w:r w:rsidR="0035416E" w:rsidRPr="00224920">
              <w:rPr>
                <w:rFonts w:ascii="Times New Roman" w:eastAsia="標楷體" w:hAnsi="Times New Roman" w:cs="Times New Roman"/>
                <w:kern w:val="0"/>
                <w:szCs w:val="24"/>
              </w:rPr>
              <w:t>執行，</w:t>
            </w:r>
          </w:p>
          <w:p w14:paraId="6CC60ED3" w14:textId="548FD613" w:rsidR="00D557D3" w:rsidRPr="00224920" w:rsidRDefault="0035416E" w:rsidP="002E1CFE">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擇定後不得異動</w:t>
            </w:r>
            <w:r w:rsidR="00AB3690" w:rsidRPr="00224920">
              <w:rPr>
                <w:rFonts w:ascii="Times New Roman" w:eastAsia="標楷體" w:hAnsi="Times New Roman" w:cs="Times New Roman" w:hint="eastAsia"/>
                <w:kern w:val="0"/>
                <w:szCs w:val="24"/>
              </w:rPr>
              <w:t>)</w:t>
            </w:r>
          </w:p>
        </w:tc>
        <w:tc>
          <w:tcPr>
            <w:tcW w:w="3473" w:type="pct"/>
            <w:gridSpan w:val="4"/>
            <w:tcMar>
              <w:top w:w="0" w:type="dxa"/>
              <w:left w:w="108" w:type="dxa"/>
              <w:bottom w:w="0" w:type="dxa"/>
              <w:right w:w="108" w:type="dxa"/>
            </w:tcMar>
            <w:vAlign w:val="center"/>
          </w:tcPr>
          <w:p w14:paraId="79D1F476" w14:textId="0F02238E" w:rsidR="00D557D3" w:rsidRPr="00224920" w:rsidRDefault="00D557D3" w:rsidP="00D557D3">
            <w:pPr>
              <w:widowControl/>
              <w:rPr>
                <w:rFonts w:ascii="Times New Roman" w:eastAsia="標楷體" w:hAnsi="Times New Roman" w:cs="Times New Roman" w:hint="eastAsia"/>
                <w:kern w:val="0"/>
                <w:szCs w:val="24"/>
              </w:rPr>
            </w:pPr>
            <w:r w:rsidRPr="00224920">
              <w:rPr>
                <w:rFonts w:ascii="Times New Roman" w:eastAsia="標楷體" w:hAnsi="Times New Roman" w:cs="Times New Roman"/>
                <w:kern w:val="0"/>
                <w:szCs w:val="24"/>
              </w:rPr>
              <w:t xml:space="preserve">□ </w:t>
            </w:r>
            <w:r w:rsidRPr="00224920">
              <w:rPr>
                <w:rFonts w:ascii="Times New Roman" w:eastAsia="標楷體" w:hAnsi="Times New Roman" w:cs="Times New Roman"/>
                <w:kern w:val="0"/>
                <w:szCs w:val="24"/>
              </w:rPr>
              <w:t>主題深度報導或導</w:t>
            </w:r>
            <w:proofErr w:type="gramStart"/>
            <w:r w:rsidRPr="00224920">
              <w:rPr>
                <w:rFonts w:ascii="Times New Roman" w:eastAsia="標楷體" w:hAnsi="Times New Roman" w:cs="Times New Roman"/>
                <w:kern w:val="0"/>
                <w:szCs w:val="24"/>
              </w:rPr>
              <w:t>覽</w:t>
            </w:r>
            <w:proofErr w:type="gramEnd"/>
            <w:r w:rsidRPr="00224920">
              <w:rPr>
                <w:rFonts w:ascii="Times New Roman" w:eastAsia="標楷體" w:hAnsi="Times New Roman" w:cs="Times New Roman"/>
                <w:kern w:val="0"/>
                <w:szCs w:val="24"/>
              </w:rPr>
              <w:t>；</w:t>
            </w:r>
            <w:r w:rsidRPr="00224920">
              <w:rPr>
                <w:rFonts w:ascii="Times New Roman" w:eastAsia="標楷體" w:hAnsi="Times New Roman" w:cs="Times New Roman"/>
                <w:kern w:val="0"/>
                <w:szCs w:val="24"/>
              </w:rPr>
              <w:t xml:space="preserve">□ </w:t>
            </w:r>
            <w:r w:rsidRPr="00224920">
              <w:rPr>
                <w:rFonts w:ascii="Times New Roman" w:eastAsia="標楷體" w:hAnsi="Times New Roman" w:cs="Times New Roman"/>
                <w:kern w:val="0"/>
                <w:szCs w:val="24"/>
              </w:rPr>
              <w:t>圓桌論壇實境</w:t>
            </w:r>
            <w:r w:rsidRPr="00224920">
              <w:rPr>
                <w:rFonts w:ascii="Times New Roman" w:eastAsia="標楷體" w:hAnsi="Times New Roman" w:cs="Times New Roman"/>
                <w:kern w:val="0"/>
                <w:szCs w:val="24"/>
              </w:rPr>
              <w:t>Show</w:t>
            </w:r>
          </w:p>
          <w:p w14:paraId="0533B083" w14:textId="2C2F7B04" w:rsidR="002E1CFE" w:rsidRPr="00224920" w:rsidRDefault="0035416E" w:rsidP="00D557D3">
            <w:pPr>
              <w:widowControl/>
              <w:rPr>
                <w:rFonts w:ascii="Times New Roman" w:eastAsia="標楷體" w:hAnsi="Times New Roman" w:cs="Times New Roman"/>
                <w:kern w:val="0"/>
                <w:szCs w:val="24"/>
              </w:rPr>
            </w:pPr>
            <w:r w:rsidRPr="00224920">
              <w:rPr>
                <w:rFonts w:ascii="Times New Roman" w:eastAsia="標楷體" w:hAnsi="Times New Roman" w:cs="Times New Roman"/>
                <w:kern w:val="0"/>
                <w:szCs w:val="24"/>
              </w:rPr>
              <w:t>□</w:t>
            </w:r>
            <w:r w:rsidRPr="00224920">
              <w:rPr>
                <w:rFonts w:ascii="Times New Roman" w:eastAsia="標楷體" w:hAnsi="Times New Roman" w:cs="Times New Roman" w:hint="eastAsia"/>
                <w:kern w:val="0"/>
                <w:szCs w:val="24"/>
              </w:rPr>
              <w:t xml:space="preserve"> </w:t>
            </w:r>
            <w:r w:rsidRPr="00224920">
              <w:rPr>
                <w:rFonts w:ascii="Times New Roman" w:eastAsia="標楷體" w:hAnsi="Times New Roman" w:cs="Times New Roman" w:hint="eastAsia"/>
                <w:kern w:val="0"/>
                <w:szCs w:val="24"/>
              </w:rPr>
              <w:t>其他</w:t>
            </w:r>
            <w:r w:rsidR="00290043" w:rsidRPr="00224920">
              <w:rPr>
                <w:rFonts w:ascii="Times New Roman" w:eastAsia="標楷體" w:hAnsi="Times New Roman" w:cs="Times New Roman" w:hint="eastAsia"/>
                <w:kern w:val="0"/>
                <w:szCs w:val="24"/>
              </w:rPr>
              <w:t>類型：</w:t>
            </w:r>
            <w:r w:rsidR="00290043" w:rsidRPr="00224920">
              <w:rPr>
                <w:rFonts w:ascii="Times New Roman" w:eastAsia="標楷體" w:hAnsi="Times New Roman" w:cs="Times New Roman" w:hint="eastAsia"/>
                <w:kern w:val="0"/>
                <w:szCs w:val="24"/>
              </w:rPr>
              <w:t>_</w:t>
            </w:r>
            <w:r w:rsidR="00290043" w:rsidRPr="00224920">
              <w:rPr>
                <w:rFonts w:ascii="Times New Roman" w:eastAsia="標楷體" w:hAnsi="Times New Roman" w:cs="Times New Roman"/>
                <w:kern w:val="0"/>
                <w:szCs w:val="24"/>
              </w:rPr>
              <w:t>_____________</w:t>
            </w:r>
            <w:r w:rsidRPr="00224920">
              <w:rPr>
                <w:rFonts w:ascii="Times New Roman" w:eastAsia="標楷體" w:hAnsi="Times New Roman" w:cs="Times New Roman" w:hint="eastAsia"/>
                <w:kern w:val="0"/>
                <w:szCs w:val="24"/>
              </w:rPr>
              <w:t>（</w:t>
            </w:r>
            <w:r w:rsidR="008A1F57" w:rsidRPr="00224920">
              <w:rPr>
                <w:rFonts w:ascii="Times New Roman" w:eastAsia="標楷體" w:hAnsi="Times New Roman" w:cs="Times New Roman" w:hint="eastAsia"/>
                <w:kern w:val="0"/>
                <w:szCs w:val="24"/>
              </w:rPr>
              <w:t>於申請前，需</w:t>
            </w:r>
            <w:r w:rsidRPr="00224920">
              <w:rPr>
                <w:rFonts w:ascii="Times New Roman" w:eastAsia="標楷體" w:hAnsi="Times New Roman" w:cs="Times New Roman" w:hint="eastAsia"/>
                <w:kern w:val="0"/>
                <w:szCs w:val="24"/>
              </w:rPr>
              <w:t>取得本中心同意）</w:t>
            </w:r>
          </w:p>
        </w:tc>
      </w:tr>
      <w:tr w:rsidR="00D557D3" w:rsidRPr="00B26AE9" w14:paraId="163BE0E2" w14:textId="77777777" w:rsidTr="00DD4A7C">
        <w:trPr>
          <w:trHeight w:val="1319"/>
        </w:trPr>
        <w:tc>
          <w:tcPr>
            <w:tcW w:w="1527" w:type="pct"/>
            <w:gridSpan w:val="3"/>
            <w:tcMar>
              <w:top w:w="0" w:type="dxa"/>
              <w:left w:w="108" w:type="dxa"/>
              <w:bottom w:w="0" w:type="dxa"/>
              <w:right w:w="108" w:type="dxa"/>
            </w:tcMar>
            <w:vAlign w:val="center"/>
          </w:tcPr>
          <w:p w14:paraId="5EEE7582" w14:textId="77777777" w:rsidR="00D557D3" w:rsidRPr="00224920" w:rsidRDefault="0083089D" w:rsidP="002E1CFE">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hint="eastAsia"/>
                <w:kern w:val="0"/>
                <w:szCs w:val="24"/>
              </w:rPr>
              <w:t>主題</w:t>
            </w:r>
            <w:r w:rsidR="00D557D3" w:rsidRPr="00224920">
              <w:rPr>
                <w:rFonts w:ascii="Times New Roman" w:eastAsia="標楷體" w:hAnsi="Times New Roman" w:cs="Times New Roman"/>
                <w:kern w:val="0"/>
                <w:szCs w:val="24"/>
              </w:rPr>
              <w:t>與「以英語為主要媒介語言學習、</w:t>
            </w:r>
            <w:r w:rsidR="00D557D3" w:rsidRPr="00224920">
              <w:rPr>
                <w:rFonts w:ascii="Times New Roman" w:eastAsia="標楷體" w:hAnsi="Times New Roman" w:cs="Times New Roman"/>
                <w:kern w:val="0"/>
                <w:szCs w:val="24"/>
              </w:rPr>
              <w:t>EMI/ESAP</w:t>
            </w:r>
            <w:r w:rsidR="00D557D3" w:rsidRPr="00224920">
              <w:rPr>
                <w:rFonts w:ascii="Times New Roman" w:eastAsia="標楷體" w:hAnsi="Times New Roman" w:cs="Times New Roman"/>
                <w:kern w:val="0"/>
                <w:szCs w:val="24"/>
              </w:rPr>
              <w:t>課程」相關說明</w:t>
            </w:r>
          </w:p>
          <w:p w14:paraId="32FDC0E4" w14:textId="1AD4E83F" w:rsidR="0083089D" w:rsidRPr="00224920" w:rsidRDefault="0083089D" w:rsidP="002E1CFE">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hint="eastAsia"/>
                <w:kern w:val="0"/>
                <w:szCs w:val="24"/>
              </w:rPr>
              <w:t>(</w:t>
            </w:r>
            <w:r w:rsidRPr="00224920">
              <w:rPr>
                <w:rFonts w:ascii="Times New Roman" w:eastAsia="標楷體" w:hAnsi="Times New Roman" w:cs="Times New Roman" w:hint="eastAsia"/>
                <w:kern w:val="0"/>
                <w:szCs w:val="24"/>
              </w:rPr>
              <w:t>字數約</w:t>
            </w:r>
            <w:r w:rsidR="00236128" w:rsidRPr="00224920">
              <w:rPr>
                <w:rFonts w:ascii="Times New Roman" w:eastAsia="標楷體" w:hAnsi="Times New Roman" w:cs="Times New Roman"/>
                <w:kern w:val="0"/>
                <w:szCs w:val="24"/>
              </w:rPr>
              <w:t>50</w:t>
            </w:r>
            <w:r w:rsidR="00236128" w:rsidRPr="00224920">
              <w:rPr>
                <w:rFonts w:ascii="Times New Roman" w:eastAsia="標楷體" w:hAnsi="Times New Roman" w:cs="Times New Roman" w:hint="eastAsia"/>
                <w:kern w:val="0"/>
                <w:szCs w:val="24"/>
              </w:rPr>
              <w:t>至</w:t>
            </w:r>
            <w:r w:rsidR="00236128" w:rsidRPr="00224920">
              <w:rPr>
                <w:rFonts w:ascii="Times New Roman" w:eastAsia="標楷體" w:hAnsi="Times New Roman" w:cs="Times New Roman" w:hint="eastAsia"/>
                <w:kern w:val="0"/>
                <w:szCs w:val="24"/>
              </w:rPr>
              <w:t>1</w:t>
            </w:r>
            <w:r w:rsidR="00236128" w:rsidRPr="00224920">
              <w:rPr>
                <w:rFonts w:ascii="Times New Roman" w:eastAsia="標楷體" w:hAnsi="Times New Roman" w:cs="Times New Roman"/>
                <w:kern w:val="0"/>
                <w:szCs w:val="24"/>
              </w:rPr>
              <w:t>00</w:t>
            </w:r>
            <w:r w:rsidRPr="00224920">
              <w:rPr>
                <w:rFonts w:ascii="Times New Roman" w:eastAsia="標楷體" w:hAnsi="Times New Roman" w:cs="Times New Roman" w:hint="eastAsia"/>
                <w:kern w:val="0"/>
                <w:szCs w:val="24"/>
              </w:rPr>
              <w:t>字</w:t>
            </w:r>
            <w:r w:rsidRPr="00224920">
              <w:rPr>
                <w:rFonts w:ascii="Times New Roman" w:eastAsia="標楷體" w:hAnsi="Times New Roman" w:cs="Times New Roman" w:hint="eastAsia"/>
                <w:kern w:val="0"/>
                <w:szCs w:val="24"/>
              </w:rPr>
              <w:t>)</w:t>
            </w:r>
          </w:p>
        </w:tc>
        <w:tc>
          <w:tcPr>
            <w:tcW w:w="3473" w:type="pct"/>
            <w:gridSpan w:val="4"/>
            <w:tcMar>
              <w:top w:w="0" w:type="dxa"/>
              <w:left w:w="108" w:type="dxa"/>
              <w:bottom w:w="0" w:type="dxa"/>
              <w:right w:w="108" w:type="dxa"/>
            </w:tcMar>
            <w:vAlign w:val="center"/>
          </w:tcPr>
          <w:p w14:paraId="4BDDC784" w14:textId="43E6DB46" w:rsidR="00D557D3" w:rsidRPr="00224920" w:rsidRDefault="00D557D3" w:rsidP="00D557D3">
            <w:pPr>
              <w:widowControl/>
              <w:rPr>
                <w:rFonts w:ascii="Times New Roman" w:eastAsia="標楷體" w:hAnsi="Times New Roman" w:cs="Times New Roman"/>
                <w:kern w:val="0"/>
                <w:szCs w:val="24"/>
              </w:rPr>
            </w:pPr>
          </w:p>
        </w:tc>
      </w:tr>
      <w:bookmarkEnd w:id="2"/>
      <w:bookmarkEnd w:id="3"/>
      <w:tr w:rsidR="00F76D88" w:rsidRPr="00B26AE9" w14:paraId="49043746" w14:textId="77777777" w:rsidTr="00DD4A7C">
        <w:trPr>
          <w:trHeight w:val="2814"/>
        </w:trPr>
        <w:tc>
          <w:tcPr>
            <w:tcW w:w="5000" w:type="pct"/>
            <w:gridSpan w:val="7"/>
            <w:vAlign w:val="center"/>
          </w:tcPr>
          <w:p w14:paraId="2079CDD2" w14:textId="77777777" w:rsidR="00F76D88" w:rsidRPr="00B26AE9" w:rsidRDefault="00F76D88" w:rsidP="00F76D88">
            <w:pPr>
              <w:widowControl/>
              <w:rPr>
                <w:rFonts w:ascii="Times New Roman" w:eastAsia="標楷體" w:hAnsi="Times New Roman" w:cs="Times New Roman"/>
              </w:rPr>
            </w:pPr>
            <w:r w:rsidRPr="00B26AE9">
              <w:rPr>
                <w:rFonts w:ascii="Times New Roman" w:eastAsia="標楷體" w:hAnsi="Times New Roman" w:cs="Times New Roman"/>
              </w:rPr>
              <w:t>注意事項：</w:t>
            </w:r>
          </w:p>
          <w:p w14:paraId="7BD9C80D" w14:textId="193636E4" w:rsidR="00F76D88" w:rsidRPr="00B26AE9" w:rsidRDefault="00F76D88" w:rsidP="00F76D88">
            <w:pPr>
              <w:widowControl/>
              <w:jc w:val="both"/>
              <w:rPr>
                <w:rFonts w:ascii="Times New Roman" w:eastAsia="標楷體" w:hAnsi="Times New Roman" w:cs="Times New Roman"/>
                <w:bCs/>
              </w:rPr>
            </w:pPr>
            <w:r w:rsidRPr="00B26AE9">
              <w:rPr>
                <w:rFonts w:ascii="Times New Roman" w:eastAsia="標楷體" w:hAnsi="Times New Roman" w:cs="Times New Roman"/>
              </w:rPr>
              <w:t xml:space="preserve">□ </w:t>
            </w:r>
            <w:r w:rsidRPr="00B26AE9">
              <w:rPr>
                <w:rFonts w:ascii="Times New Roman" w:eastAsia="標楷體" w:hAnsi="Times New Roman" w:cs="Times New Roman"/>
              </w:rPr>
              <w:t>社群全體</w:t>
            </w:r>
            <w:proofErr w:type="gramStart"/>
            <w:r w:rsidRPr="00B26AE9">
              <w:rPr>
                <w:rFonts w:ascii="Times New Roman" w:eastAsia="標楷體" w:hAnsi="Times New Roman" w:cs="Times New Roman"/>
              </w:rPr>
              <w:t>成員均</w:t>
            </w:r>
            <w:r w:rsidRPr="00B26AE9">
              <w:rPr>
                <w:rFonts w:ascii="Times New Roman" w:eastAsia="標楷體" w:hAnsi="Times New Roman" w:cs="Times New Roman"/>
                <w:b/>
                <w:u w:val="single"/>
              </w:rPr>
              <w:t>已了解</w:t>
            </w:r>
            <w:proofErr w:type="gramEnd"/>
            <w:r w:rsidRPr="00B26AE9">
              <w:rPr>
                <w:rFonts w:ascii="Times New Roman" w:eastAsia="標楷體" w:hAnsi="Times New Roman" w:cs="Times New Roman"/>
                <w:b/>
                <w:u w:val="single"/>
              </w:rPr>
              <w:t>並確實遵守</w:t>
            </w:r>
            <w:r w:rsidRPr="00B26AE9">
              <w:rPr>
                <w:rFonts w:ascii="Times New Roman" w:eastAsia="標楷體" w:hAnsi="Times New Roman" w:cs="Times New Roman"/>
                <w:bCs/>
              </w:rPr>
              <w:t>本計畫之相關規定，且</w:t>
            </w:r>
            <w:r w:rsidR="00A0776F" w:rsidRPr="00B26AE9">
              <w:rPr>
                <w:rFonts w:ascii="Times New Roman" w:eastAsia="標楷體" w:hAnsi="Times New Roman" w:cs="Times New Roman"/>
                <w:bCs/>
              </w:rPr>
              <w:t>社群執行</w:t>
            </w:r>
            <w:r w:rsidRPr="00B26AE9">
              <w:rPr>
                <w:rFonts w:ascii="Times New Roman" w:eastAsia="標楷體" w:hAnsi="Times New Roman" w:cs="Times New Roman"/>
              </w:rPr>
              <w:t>時間與課表無</w:t>
            </w:r>
            <w:proofErr w:type="gramStart"/>
            <w:r w:rsidRPr="00B26AE9">
              <w:rPr>
                <w:rFonts w:ascii="Times New Roman" w:eastAsia="標楷體" w:hAnsi="Times New Roman" w:cs="Times New Roman"/>
              </w:rPr>
              <w:t>衝</w:t>
            </w:r>
            <w:proofErr w:type="gramEnd"/>
            <w:r w:rsidRPr="00B26AE9">
              <w:rPr>
                <w:rFonts w:ascii="Times New Roman" w:eastAsia="標楷體" w:hAnsi="Times New Roman" w:cs="Times New Roman"/>
              </w:rPr>
              <w:t>堂問題</w:t>
            </w:r>
            <w:r w:rsidRPr="00B26AE9">
              <w:rPr>
                <w:rFonts w:ascii="Times New Roman" w:eastAsia="標楷體" w:hAnsi="Times New Roman" w:cs="Times New Roman"/>
                <w:bCs/>
              </w:rPr>
              <w:t>。</w:t>
            </w:r>
          </w:p>
          <w:p w14:paraId="236A08CB" w14:textId="71D14707" w:rsidR="00F76D88" w:rsidRPr="00B26AE9" w:rsidRDefault="00F76D88" w:rsidP="00F76D88">
            <w:pPr>
              <w:widowControl/>
              <w:ind w:left="360" w:hangingChars="150" w:hanging="360"/>
              <w:jc w:val="both"/>
              <w:rPr>
                <w:rFonts w:ascii="Times New Roman" w:eastAsia="標楷體" w:hAnsi="Times New Roman" w:cs="Times New Roman"/>
              </w:rPr>
            </w:pPr>
            <w:r w:rsidRPr="00B26AE9">
              <w:rPr>
                <w:rFonts w:ascii="Times New Roman" w:eastAsia="標楷體" w:hAnsi="Times New Roman" w:cs="Times New Roman"/>
              </w:rPr>
              <w:t xml:space="preserve">□ </w:t>
            </w:r>
            <w:r w:rsidRPr="00B26AE9">
              <w:rPr>
                <w:rFonts w:ascii="Times New Roman" w:eastAsia="標楷體" w:hAnsi="Times New Roman" w:cs="Times New Roman"/>
              </w:rPr>
              <w:t>社群全體</w:t>
            </w:r>
            <w:proofErr w:type="gramStart"/>
            <w:r w:rsidRPr="00B26AE9">
              <w:rPr>
                <w:rFonts w:ascii="Times New Roman" w:eastAsia="標楷體" w:hAnsi="Times New Roman" w:cs="Times New Roman"/>
              </w:rPr>
              <w:t>成員均</w:t>
            </w:r>
            <w:r w:rsidRPr="00B26AE9">
              <w:rPr>
                <w:rFonts w:ascii="Times New Roman" w:eastAsia="標楷體" w:hAnsi="Times New Roman" w:cs="Times New Roman"/>
                <w:b/>
                <w:bCs/>
                <w:u w:val="single"/>
              </w:rPr>
              <w:t>已了解</w:t>
            </w:r>
            <w:proofErr w:type="gramEnd"/>
            <w:r w:rsidRPr="00B26AE9">
              <w:rPr>
                <w:rFonts w:ascii="Times New Roman" w:eastAsia="標楷體" w:hAnsi="Times New Roman" w:cs="Times New Roman"/>
              </w:rPr>
              <w:t>本計畫之</w:t>
            </w:r>
            <w:proofErr w:type="gramStart"/>
            <w:r w:rsidR="008965FF" w:rsidRPr="008965FF">
              <w:rPr>
                <w:rFonts w:ascii="Times New Roman" w:eastAsia="標楷體" w:hAnsi="Times New Roman" w:cs="Times New Roman" w:hint="eastAsia"/>
              </w:rPr>
              <w:t>之</w:t>
            </w:r>
            <w:proofErr w:type="gramEnd"/>
            <w:r w:rsidR="008965FF" w:rsidRPr="008965FF">
              <w:rPr>
                <w:rFonts w:ascii="Times New Roman" w:eastAsia="標楷體" w:hAnsi="Times New Roman" w:cs="Times New Roman" w:hint="eastAsia"/>
              </w:rPr>
              <w:t>經費補助原則</w:t>
            </w:r>
            <w:r w:rsidRPr="00B26AE9">
              <w:rPr>
                <w:rFonts w:ascii="Times New Roman" w:eastAsia="標楷體" w:hAnsi="Times New Roman" w:cs="Times New Roman"/>
              </w:rPr>
              <w:t>。</w:t>
            </w:r>
          </w:p>
          <w:p w14:paraId="6CDCA7F6" w14:textId="7364D80D" w:rsidR="00F76D88" w:rsidRPr="00B26AE9" w:rsidRDefault="00F76D88" w:rsidP="00F76D88">
            <w:pPr>
              <w:widowControl/>
              <w:ind w:left="360" w:hangingChars="150" w:hanging="360"/>
              <w:jc w:val="both"/>
              <w:rPr>
                <w:rFonts w:ascii="Times New Roman" w:eastAsia="標楷體" w:hAnsi="Times New Roman" w:cs="Times New Roman"/>
              </w:rPr>
            </w:pPr>
            <w:r w:rsidRPr="00B26AE9">
              <w:rPr>
                <w:rFonts w:ascii="Times New Roman" w:eastAsia="標楷體" w:hAnsi="Times New Roman" w:cs="Times New Roman"/>
              </w:rPr>
              <w:t xml:space="preserve">□ </w:t>
            </w:r>
            <w:r w:rsidRPr="00B26AE9">
              <w:rPr>
                <w:rFonts w:ascii="Times New Roman" w:eastAsia="標楷體" w:hAnsi="Times New Roman" w:cs="Times New Roman"/>
              </w:rPr>
              <w:t>社群全體</w:t>
            </w:r>
            <w:proofErr w:type="gramStart"/>
            <w:r w:rsidRPr="00B26AE9">
              <w:rPr>
                <w:rFonts w:ascii="Times New Roman" w:eastAsia="標楷體" w:hAnsi="Times New Roman" w:cs="Times New Roman"/>
              </w:rPr>
              <w:t>成員均</w:t>
            </w:r>
            <w:r w:rsidRPr="00B26AE9">
              <w:rPr>
                <w:rFonts w:ascii="Times New Roman" w:eastAsia="標楷體" w:hAnsi="Times New Roman" w:cs="Times New Roman"/>
                <w:b/>
                <w:u w:val="single"/>
              </w:rPr>
              <w:t>已了解</w:t>
            </w:r>
            <w:proofErr w:type="gramEnd"/>
            <w:r w:rsidRPr="00B26AE9">
              <w:rPr>
                <w:rFonts w:ascii="Times New Roman" w:eastAsia="標楷體" w:hAnsi="Times New Roman" w:cs="Times New Roman"/>
                <w:b/>
                <w:u w:val="single"/>
              </w:rPr>
              <w:t>並同意</w:t>
            </w:r>
            <w:r w:rsidRPr="00B26AE9">
              <w:rPr>
                <w:rFonts w:ascii="Times New Roman" w:eastAsia="標楷體" w:hAnsi="Times New Roman" w:cs="Times New Roman"/>
              </w:rPr>
              <w:t>將成果報告公開於學校網站或校內外其他公開資料與平台上，作為教學與學習成效展示及交流使用。</w:t>
            </w:r>
          </w:p>
          <w:p w14:paraId="591D02E0" w14:textId="73C26D6B" w:rsidR="00F76D88" w:rsidRPr="00B26AE9" w:rsidRDefault="00F76D88" w:rsidP="00F76D88">
            <w:pPr>
              <w:widowControl/>
              <w:ind w:left="360" w:hangingChars="150" w:hanging="360"/>
              <w:jc w:val="both"/>
              <w:rPr>
                <w:rFonts w:ascii="Times New Roman" w:eastAsia="標楷體" w:hAnsi="Times New Roman" w:cs="Times New Roman"/>
              </w:rPr>
            </w:pPr>
            <w:r w:rsidRPr="00B26AE9">
              <w:rPr>
                <w:rFonts w:ascii="Times New Roman" w:eastAsia="標楷體" w:hAnsi="Times New Roman" w:cs="Times New Roman"/>
              </w:rPr>
              <w:t xml:space="preserve">□ </w:t>
            </w:r>
            <w:r w:rsidRPr="00B26AE9">
              <w:rPr>
                <w:rFonts w:ascii="Times New Roman" w:eastAsia="標楷體" w:hAnsi="Times New Roman" w:cs="Times New Roman"/>
              </w:rPr>
              <w:t>本表單蒐集之個人資料，僅限於特定目的使用，非經當事人同意，絕不轉做其他用途，亦不會公布任何資料，並遵循本校資料保存與安全控管辦理。</w:t>
            </w:r>
          </w:p>
        </w:tc>
      </w:tr>
    </w:tbl>
    <w:p w14:paraId="773B913D" w14:textId="55D20A8B" w:rsidR="0032364D" w:rsidRPr="00B26AE9" w:rsidRDefault="0032364D" w:rsidP="008B1E60">
      <w:pPr>
        <w:widowControl/>
        <w:rPr>
          <w:rFonts w:ascii="Times New Roman" w:eastAsia="標楷體" w:hAnsi="Times New Roman" w:cs="Times New Roman"/>
          <w:b/>
          <w:sz w:val="28"/>
        </w:rPr>
      </w:pPr>
      <w:r w:rsidRPr="00B26AE9">
        <w:rPr>
          <w:rFonts w:ascii="Times New Roman" w:eastAsia="標楷體" w:hAnsi="Times New Roman" w:cs="Times New Roman"/>
          <w:b/>
          <w:sz w:val="28"/>
        </w:rPr>
        <w:br w:type="page"/>
      </w:r>
    </w:p>
    <w:p w14:paraId="36468331" w14:textId="245D03AF" w:rsidR="00593D8D" w:rsidRDefault="00593D8D" w:rsidP="00593D8D">
      <w:pPr>
        <w:widowControl/>
        <w:jc w:val="center"/>
        <w:rPr>
          <w:rFonts w:ascii="Times New Roman" w:eastAsia="標楷體" w:hAnsi="Times New Roman" w:cs="Times New Roman"/>
          <w:b/>
          <w:bCs/>
          <w:sz w:val="28"/>
          <w:szCs w:val="24"/>
        </w:rPr>
      </w:pPr>
      <w:r w:rsidRPr="00F14575">
        <w:rPr>
          <w:rFonts w:ascii="Times New Roman" w:eastAsia="標楷體" w:hAnsi="Times New Roman" w:cs="Times New Roman"/>
          <w:b/>
          <w:bCs/>
          <w:sz w:val="28"/>
          <w:szCs w:val="24"/>
        </w:rPr>
        <w:lastRenderedPageBreak/>
        <w:t>NCHU BERC</w:t>
      </w:r>
    </w:p>
    <w:p w14:paraId="4A23AE44" w14:textId="77777777" w:rsidR="00593D8D" w:rsidRPr="00D1040D" w:rsidRDefault="00593D8D" w:rsidP="00593D8D">
      <w:pPr>
        <w:jc w:val="center"/>
        <w:rPr>
          <w:rFonts w:ascii="Times New Roman" w:eastAsia="標楷體" w:hAnsi="Times New Roman" w:cs="Times New Roman"/>
          <w:b/>
          <w:bCs/>
          <w:sz w:val="28"/>
          <w:szCs w:val="24"/>
        </w:rPr>
      </w:pPr>
      <w:r w:rsidRPr="00F14575">
        <w:rPr>
          <w:rFonts w:ascii="Times New Roman" w:eastAsia="標楷體" w:hAnsi="Times New Roman" w:cs="Times New Roman"/>
          <w:b/>
          <w:bCs/>
          <w:sz w:val="28"/>
          <w:szCs w:val="24"/>
        </w:rPr>
        <w:t>Bilingual Self-directed Learning Community Program</w:t>
      </w:r>
      <w:r>
        <w:rPr>
          <w:rFonts w:ascii="Times New Roman" w:eastAsia="標楷體" w:hAnsi="Times New Roman" w:cs="Times New Roman" w:hint="eastAsia"/>
          <w:b/>
          <w:bCs/>
          <w:sz w:val="28"/>
          <w:szCs w:val="24"/>
        </w:rPr>
        <w:t xml:space="preserve"> </w:t>
      </w:r>
      <w:r w:rsidRPr="00D1040D">
        <w:rPr>
          <w:rFonts w:ascii="Times New Roman" w:eastAsia="標楷體" w:hAnsi="Times New Roman" w:cs="Times New Roman"/>
          <w:b/>
          <w:bCs/>
          <w:sz w:val="28"/>
          <w:szCs w:val="24"/>
        </w:rPr>
        <w:t>Application Fo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70"/>
        <w:gridCol w:w="1115"/>
        <w:gridCol w:w="304"/>
        <w:gridCol w:w="1417"/>
        <w:gridCol w:w="1252"/>
        <w:gridCol w:w="1505"/>
        <w:gridCol w:w="3331"/>
      </w:tblGrid>
      <w:tr w:rsidR="00593D8D" w:rsidRPr="00D1040D" w14:paraId="0BA31A14" w14:textId="77777777" w:rsidTr="00593D8D">
        <w:trPr>
          <w:trHeight w:val="397"/>
        </w:trPr>
        <w:tc>
          <w:tcPr>
            <w:tcW w:w="5000" w:type="pct"/>
            <w:gridSpan w:val="7"/>
            <w:tcMar>
              <w:top w:w="0" w:type="dxa"/>
              <w:left w:w="108" w:type="dxa"/>
              <w:bottom w:w="0" w:type="dxa"/>
              <w:right w:w="108" w:type="dxa"/>
            </w:tcMar>
            <w:vAlign w:val="center"/>
          </w:tcPr>
          <w:p w14:paraId="60DFFABD" w14:textId="77777777" w:rsidR="00593D8D" w:rsidRPr="00D1040D" w:rsidRDefault="00593D8D" w:rsidP="00593D8D">
            <w:pPr>
              <w:widowControl/>
              <w:rPr>
                <w:rFonts w:ascii="Times New Roman" w:eastAsia="標楷體" w:hAnsi="Times New Roman" w:cs="Times New Roman"/>
                <w:color w:val="FF0000"/>
                <w:kern w:val="0"/>
                <w:szCs w:val="24"/>
              </w:rPr>
            </w:pPr>
            <w:r w:rsidRPr="00D1040D">
              <w:rPr>
                <w:rFonts w:ascii="Times New Roman" w:eastAsia="標楷體" w:hAnsi="Times New Roman" w:cs="Times New Roman"/>
                <w:kern w:val="0"/>
                <w:szCs w:val="24"/>
              </w:rPr>
              <w:t>Community Name:</w:t>
            </w:r>
          </w:p>
        </w:tc>
      </w:tr>
      <w:tr w:rsidR="00593D8D" w:rsidRPr="00D1040D" w14:paraId="356B1724" w14:textId="77777777" w:rsidTr="00593D8D">
        <w:trPr>
          <w:trHeight w:val="397"/>
        </w:trPr>
        <w:tc>
          <w:tcPr>
            <w:tcW w:w="5000" w:type="pct"/>
            <w:gridSpan w:val="7"/>
            <w:tcMar>
              <w:top w:w="0" w:type="dxa"/>
              <w:left w:w="108" w:type="dxa"/>
              <w:bottom w:w="0" w:type="dxa"/>
              <w:right w:w="108" w:type="dxa"/>
            </w:tcMar>
            <w:vAlign w:val="center"/>
            <w:hideMark/>
          </w:tcPr>
          <w:p w14:paraId="0B2C1695" w14:textId="77777777" w:rsidR="00593D8D" w:rsidRPr="00D1040D" w:rsidRDefault="00593D8D" w:rsidP="00593D8D">
            <w:pPr>
              <w:widowControl/>
              <w:jc w:val="both"/>
              <w:rPr>
                <w:rFonts w:ascii="Times New Roman" w:eastAsia="標楷體" w:hAnsi="Times New Roman" w:cs="Times New Roman"/>
                <w:kern w:val="0"/>
                <w:szCs w:val="24"/>
              </w:rPr>
            </w:pPr>
            <w:r w:rsidRPr="00B2358E">
              <w:rPr>
                <w:rFonts w:ascii="Times New Roman" w:eastAsia="標楷體" w:hAnsi="Times New Roman" w:cs="Times New Roman"/>
                <w:kern w:val="0"/>
                <w:szCs w:val="24"/>
              </w:rPr>
              <w:t>Team Leader</w:t>
            </w:r>
            <w:r w:rsidRPr="00D1040D">
              <w:rPr>
                <w:rFonts w:ascii="Times New Roman" w:eastAsia="標楷體" w:hAnsi="Times New Roman" w:cs="Times New Roman"/>
              </w:rPr>
              <w:t>'s</w:t>
            </w:r>
            <w:r w:rsidRPr="00D1040D">
              <w:rPr>
                <w:rFonts w:ascii="Times New Roman" w:eastAsia="標楷體" w:hAnsi="Times New Roman" w:cs="Times New Roman"/>
                <w:kern w:val="0"/>
                <w:szCs w:val="24"/>
              </w:rPr>
              <w:t xml:space="preserve"> Name</w:t>
            </w:r>
            <w:r w:rsidRPr="00D1040D">
              <w:rPr>
                <w:rFonts w:ascii="Times New Roman" w:eastAsia="標楷體" w:hAnsi="Times New Roman" w:cs="Times New Roman"/>
                <w:kern w:val="0"/>
                <w:szCs w:val="24"/>
              </w:rPr>
              <w:t>：</w:t>
            </w:r>
          </w:p>
        </w:tc>
      </w:tr>
      <w:tr w:rsidR="00593D8D" w:rsidRPr="00D1040D" w14:paraId="4C012CFD" w14:textId="77777777" w:rsidTr="00593D8D">
        <w:trPr>
          <w:trHeight w:val="397"/>
        </w:trPr>
        <w:tc>
          <w:tcPr>
            <w:tcW w:w="5000" w:type="pct"/>
            <w:gridSpan w:val="7"/>
            <w:tcMar>
              <w:top w:w="0" w:type="dxa"/>
              <w:left w:w="108" w:type="dxa"/>
              <w:bottom w:w="0" w:type="dxa"/>
              <w:right w:w="108" w:type="dxa"/>
            </w:tcMar>
            <w:vAlign w:val="center"/>
          </w:tcPr>
          <w:p w14:paraId="68637EB7" w14:textId="77777777" w:rsidR="00593D8D" w:rsidRPr="00D1040D" w:rsidRDefault="00593D8D" w:rsidP="00593D8D">
            <w:pPr>
              <w:widowControl/>
              <w:jc w:val="both"/>
              <w:rPr>
                <w:rFonts w:ascii="Times New Roman" w:eastAsia="標楷體" w:hAnsi="Times New Roman" w:cs="Times New Roman"/>
                <w:kern w:val="0"/>
                <w:szCs w:val="24"/>
              </w:rPr>
            </w:pPr>
            <w:r w:rsidRPr="00B2358E">
              <w:rPr>
                <w:rFonts w:ascii="Times New Roman" w:eastAsia="標楷體" w:hAnsi="Times New Roman" w:cs="Times New Roman"/>
                <w:kern w:val="0"/>
                <w:szCs w:val="24"/>
              </w:rPr>
              <w:t>Team Leader</w:t>
            </w:r>
            <w:r w:rsidRPr="00D1040D">
              <w:rPr>
                <w:rFonts w:ascii="Times New Roman" w:eastAsia="標楷體" w:hAnsi="Times New Roman" w:cs="Times New Roman"/>
              </w:rPr>
              <w:t xml:space="preserve">'s </w:t>
            </w:r>
            <w:r w:rsidRPr="00D1040D">
              <w:rPr>
                <w:rFonts w:ascii="Times New Roman" w:eastAsia="標楷體" w:hAnsi="Times New Roman" w:cs="Times New Roman"/>
                <w:kern w:val="0"/>
                <w:szCs w:val="24"/>
              </w:rPr>
              <w:t>Email</w:t>
            </w:r>
            <w:r w:rsidRPr="00D1040D">
              <w:rPr>
                <w:rFonts w:ascii="Times New Roman" w:eastAsia="標楷體" w:hAnsi="Times New Roman" w:cs="Times New Roman"/>
                <w:kern w:val="0"/>
                <w:szCs w:val="24"/>
              </w:rPr>
              <w:t>：</w:t>
            </w:r>
          </w:p>
        </w:tc>
      </w:tr>
      <w:tr w:rsidR="00593D8D" w:rsidRPr="00D1040D" w14:paraId="63DA1B95" w14:textId="77777777" w:rsidTr="00593D8D">
        <w:trPr>
          <w:trHeight w:val="397"/>
        </w:trPr>
        <w:tc>
          <w:tcPr>
            <w:tcW w:w="5000" w:type="pct"/>
            <w:gridSpan w:val="7"/>
            <w:tcMar>
              <w:top w:w="0" w:type="dxa"/>
              <w:left w:w="108" w:type="dxa"/>
              <w:bottom w:w="0" w:type="dxa"/>
              <w:right w:w="108" w:type="dxa"/>
            </w:tcMar>
            <w:vAlign w:val="center"/>
          </w:tcPr>
          <w:p w14:paraId="6427BF13" w14:textId="77777777" w:rsidR="00593D8D" w:rsidRPr="00D1040D" w:rsidRDefault="00593D8D" w:rsidP="00593D8D">
            <w:pPr>
              <w:widowControl/>
              <w:jc w:val="both"/>
              <w:rPr>
                <w:rFonts w:ascii="Times New Roman" w:eastAsia="標楷體" w:hAnsi="Times New Roman" w:cs="Times New Roman"/>
                <w:kern w:val="0"/>
                <w:szCs w:val="24"/>
              </w:rPr>
            </w:pPr>
            <w:r w:rsidRPr="00B2358E">
              <w:rPr>
                <w:rFonts w:ascii="Times New Roman" w:eastAsia="標楷體" w:hAnsi="Times New Roman" w:cs="Times New Roman"/>
                <w:kern w:val="0"/>
                <w:szCs w:val="24"/>
              </w:rPr>
              <w:t>Team Leader</w:t>
            </w:r>
            <w:r w:rsidRPr="00D1040D">
              <w:rPr>
                <w:rFonts w:ascii="Times New Roman" w:eastAsia="標楷體" w:hAnsi="Times New Roman" w:cs="Times New Roman"/>
              </w:rPr>
              <w:t>'s</w:t>
            </w:r>
            <w:r w:rsidRPr="00D1040D">
              <w:rPr>
                <w:rFonts w:ascii="Times New Roman" w:eastAsia="標楷體" w:hAnsi="Times New Roman" w:cs="Times New Roman"/>
                <w:kern w:val="0"/>
                <w:szCs w:val="24"/>
              </w:rPr>
              <w:t xml:space="preserve"> Contact Num.</w:t>
            </w:r>
            <w:r w:rsidRPr="00D1040D">
              <w:rPr>
                <w:rFonts w:ascii="Times New Roman" w:eastAsia="標楷體" w:hAnsi="Times New Roman" w:cs="Times New Roman"/>
                <w:kern w:val="0"/>
                <w:szCs w:val="24"/>
              </w:rPr>
              <w:t>：</w:t>
            </w:r>
          </w:p>
        </w:tc>
      </w:tr>
      <w:tr w:rsidR="00593D8D" w:rsidRPr="00D1040D" w14:paraId="7F468820" w14:textId="77777777" w:rsidTr="00593D8D">
        <w:trPr>
          <w:trHeight w:val="510"/>
        </w:trPr>
        <w:tc>
          <w:tcPr>
            <w:tcW w:w="5000" w:type="pct"/>
            <w:gridSpan w:val="7"/>
            <w:shd w:val="clear" w:color="auto" w:fill="E7E6E6"/>
            <w:tcMar>
              <w:top w:w="0" w:type="dxa"/>
              <w:left w:w="108" w:type="dxa"/>
              <w:bottom w:w="0" w:type="dxa"/>
              <w:right w:w="108" w:type="dxa"/>
            </w:tcMar>
            <w:vAlign w:val="center"/>
          </w:tcPr>
          <w:p w14:paraId="4161219C" w14:textId="77777777" w:rsidR="00593D8D" w:rsidRPr="00D1040D" w:rsidRDefault="00593D8D" w:rsidP="00593D8D">
            <w:pPr>
              <w:widowControl/>
              <w:jc w:val="center"/>
              <w:rPr>
                <w:rFonts w:ascii="Times New Roman" w:eastAsia="標楷體" w:hAnsi="Times New Roman" w:cs="Times New Roman"/>
                <w:b/>
                <w:bCs/>
                <w:kern w:val="0"/>
                <w:szCs w:val="24"/>
              </w:rPr>
            </w:pPr>
            <w:r w:rsidRPr="00D1040D">
              <w:rPr>
                <w:rFonts w:ascii="Times New Roman" w:eastAsia="標楷體" w:hAnsi="Times New Roman" w:cs="Times New Roman"/>
                <w:b/>
                <w:bCs/>
                <w:kern w:val="0"/>
                <w:szCs w:val="24"/>
              </w:rPr>
              <w:t>Member List (Current semester proof of enrollment certification required for all members)</w:t>
            </w:r>
          </w:p>
          <w:p w14:paraId="46532886" w14:textId="77777777" w:rsidR="00593D8D" w:rsidRPr="00D1040D" w:rsidRDefault="00593D8D"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 xml:space="preserve">※Note: Please ensure personal information and bank account details provided to the school are correct. Inability to process payment will be considered as forfeiting the </w:t>
            </w:r>
            <w:proofErr w:type="gramStart"/>
            <w:r w:rsidRPr="00D1040D">
              <w:rPr>
                <w:rFonts w:ascii="Times New Roman" w:eastAsia="標楷體" w:hAnsi="Times New Roman" w:cs="Times New Roman"/>
                <w:kern w:val="0"/>
                <w:szCs w:val="24"/>
              </w:rPr>
              <w:t>subsidy.※</w:t>
            </w:r>
            <w:proofErr w:type="gramEnd"/>
          </w:p>
        </w:tc>
      </w:tr>
      <w:tr w:rsidR="00593D8D" w:rsidRPr="00D1040D" w14:paraId="71810CA4" w14:textId="77777777" w:rsidTr="00593D8D">
        <w:trPr>
          <w:trHeight w:val="397"/>
        </w:trPr>
        <w:tc>
          <w:tcPr>
            <w:tcW w:w="623" w:type="pct"/>
            <w:shd w:val="clear" w:color="auto" w:fill="auto"/>
            <w:tcMar>
              <w:top w:w="0" w:type="dxa"/>
              <w:left w:w="108" w:type="dxa"/>
              <w:bottom w:w="0" w:type="dxa"/>
              <w:right w:w="108" w:type="dxa"/>
            </w:tcMar>
            <w:vAlign w:val="center"/>
          </w:tcPr>
          <w:p w14:paraId="4FE11F99" w14:textId="77777777" w:rsidR="00593D8D" w:rsidRPr="00D1040D" w:rsidRDefault="00593D8D"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Name</w:t>
            </w:r>
          </w:p>
        </w:tc>
        <w:tc>
          <w:tcPr>
            <w:tcW w:w="547" w:type="pct"/>
            <w:vAlign w:val="center"/>
          </w:tcPr>
          <w:p w14:paraId="0A8600AF" w14:textId="77777777" w:rsidR="00593D8D" w:rsidRPr="00D1040D" w:rsidRDefault="00593D8D"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Student ID</w:t>
            </w:r>
          </w:p>
        </w:tc>
        <w:tc>
          <w:tcPr>
            <w:tcW w:w="844" w:type="pct"/>
            <w:gridSpan w:val="2"/>
            <w:shd w:val="clear" w:color="auto" w:fill="auto"/>
            <w:tcMar>
              <w:top w:w="0" w:type="dxa"/>
              <w:left w:w="108" w:type="dxa"/>
              <w:bottom w:w="0" w:type="dxa"/>
              <w:right w:w="108" w:type="dxa"/>
            </w:tcMar>
            <w:vAlign w:val="center"/>
          </w:tcPr>
          <w:p w14:paraId="51D4F3B8" w14:textId="77777777" w:rsidR="00593D8D" w:rsidRPr="00D1040D" w:rsidRDefault="00593D8D"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Personal /ARC ID Num.</w:t>
            </w:r>
          </w:p>
        </w:tc>
        <w:tc>
          <w:tcPr>
            <w:tcW w:w="614" w:type="pct"/>
            <w:vAlign w:val="center"/>
          </w:tcPr>
          <w:p w14:paraId="7196B1E2" w14:textId="77777777" w:rsidR="00593D8D" w:rsidRPr="00D1040D" w:rsidRDefault="00593D8D"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Nationality</w:t>
            </w:r>
          </w:p>
        </w:tc>
        <w:tc>
          <w:tcPr>
            <w:tcW w:w="738" w:type="pct"/>
            <w:vAlign w:val="center"/>
          </w:tcPr>
          <w:p w14:paraId="3D33155A" w14:textId="77777777" w:rsidR="00593D8D" w:rsidRPr="00D1040D" w:rsidRDefault="00593D8D"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Student Status</w:t>
            </w:r>
          </w:p>
        </w:tc>
        <w:tc>
          <w:tcPr>
            <w:tcW w:w="1634" w:type="pct"/>
            <w:shd w:val="clear" w:color="auto" w:fill="auto"/>
            <w:tcMar>
              <w:top w:w="0" w:type="dxa"/>
              <w:left w:w="108" w:type="dxa"/>
              <w:bottom w:w="0" w:type="dxa"/>
              <w:right w:w="108" w:type="dxa"/>
            </w:tcMar>
            <w:vAlign w:val="center"/>
          </w:tcPr>
          <w:p w14:paraId="6BC6E70C" w14:textId="77777777" w:rsidR="00593D8D" w:rsidRPr="00D1040D" w:rsidRDefault="00593D8D"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Current Scholarship Holder</w:t>
            </w:r>
          </w:p>
          <w:p w14:paraId="489AB0E5" w14:textId="77777777" w:rsidR="00593D8D" w:rsidRPr="00D1040D" w:rsidRDefault="00593D8D"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 w:val="18"/>
                <w:szCs w:val="18"/>
              </w:rPr>
              <w:t>(Please confirm if you are eligible to receive the community scholarship again)</w:t>
            </w:r>
          </w:p>
        </w:tc>
      </w:tr>
      <w:tr w:rsidR="00593D8D" w:rsidRPr="00D1040D" w14:paraId="15B6EE7E" w14:textId="77777777" w:rsidTr="00593D8D">
        <w:trPr>
          <w:trHeight w:val="397"/>
        </w:trPr>
        <w:tc>
          <w:tcPr>
            <w:tcW w:w="623" w:type="pct"/>
            <w:shd w:val="clear" w:color="auto" w:fill="auto"/>
            <w:tcMar>
              <w:top w:w="0" w:type="dxa"/>
              <w:left w:w="108" w:type="dxa"/>
              <w:bottom w:w="0" w:type="dxa"/>
              <w:right w:w="108" w:type="dxa"/>
            </w:tcMar>
            <w:vAlign w:val="center"/>
          </w:tcPr>
          <w:p w14:paraId="7ECEEC68" w14:textId="77777777" w:rsidR="00593D8D" w:rsidRPr="00D1040D" w:rsidRDefault="00593D8D" w:rsidP="00593D8D">
            <w:pPr>
              <w:widowControl/>
              <w:jc w:val="center"/>
              <w:rPr>
                <w:rFonts w:ascii="Times New Roman" w:eastAsia="標楷體" w:hAnsi="Times New Roman" w:cs="Times New Roman"/>
                <w:kern w:val="0"/>
                <w:szCs w:val="24"/>
              </w:rPr>
            </w:pPr>
            <w:r w:rsidRPr="00B2358E">
              <w:rPr>
                <w:rFonts w:ascii="Times New Roman" w:eastAsia="標楷體" w:hAnsi="Times New Roman" w:cs="Times New Roman"/>
                <w:bCs/>
                <w:color w:val="808080" w:themeColor="background1" w:themeShade="80"/>
                <w:kern w:val="0"/>
                <w:szCs w:val="24"/>
              </w:rPr>
              <w:t>Team Leader</w:t>
            </w:r>
          </w:p>
        </w:tc>
        <w:tc>
          <w:tcPr>
            <w:tcW w:w="547" w:type="pct"/>
            <w:vAlign w:val="center"/>
          </w:tcPr>
          <w:p w14:paraId="6350434C" w14:textId="77777777" w:rsidR="00593D8D" w:rsidRPr="00D1040D" w:rsidRDefault="00593D8D" w:rsidP="00593D8D">
            <w:pPr>
              <w:widowControl/>
              <w:jc w:val="center"/>
              <w:rPr>
                <w:rFonts w:ascii="Times New Roman" w:eastAsia="標楷體" w:hAnsi="Times New Roman" w:cs="Times New Roman"/>
                <w:kern w:val="0"/>
                <w:szCs w:val="24"/>
              </w:rPr>
            </w:pPr>
          </w:p>
        </w:tc>
        <w:tc>
          <w:tcPr>
            <w:tcW w:w="844" w:type="pct"/>
            <w:gridSpan w:val="2"/>
            <w:shd w:val="clear" w:color="auto" w:fill="auto"/>
            <w:tcMar>
              <w:top w:w="0" w:type="dxa"/>
              <w:left w:w="108" w:type="dxa"/>
              <w:bottom w:w="0" w:type="dxa"/>
              <w:right w:w="108" w:type="dxa"/>
            </w:tcMar>
            <w:vAlign w:val="center"/>
          </w:tcPr>
          <w:p w14:paraId="19329BA5" w14:textId="77777777" w:rsidR="00593D8D" w:rsidRPr="00D1040D" w:rsidRDefault="00593D8D" w:rsidP="00593D8D">
            <w:pPr>
              <w:widowControl/>
              <w:jc w:val="center"/>
              <w:rPr>
                <w:rFonts w:ascii="Times New Roman" w:eastAsia="標楷體" w:hAnsi="Times New Roman" w:cs="Times New Roman"/>
                <w:kern w:val="0"/>
                <w:szCs w:val="24"/>
              </w:rPr>
            </w:pPr>
          </w:p>
        </w:tc>
        <w:tc>
          <w:tcPr>
            <w:tcW w:w="614" w:type="pct"/>
            <w:vAlign w:val="center"/>
          </w:tcPr>
          <w:p w14:paraId="4589C509" w14:textId="77777777" w:rsidR="00593D8D" w:rsidRPr="00D1040D" w:rsidRDefault="00593D8D" w:rsidP="00593D8D">
            <w:pPr>
              <w:widowControl/>
              <w:jc w:val="center"/>
              <w:rPr>
                <w:rFonts w:ascii="Times New Roman" w:eastAsia="標楷體" w:hAnsi="Times New Roman" w:cs="Times New Roman"/>
                <w:kern w:val="0"/>
                <w:szCs w:val="24"/>
              </w:rPr>
            </w:pPr>
          </w:p>
        </w:tc>
        <w:tc>
          <w:tcPr>
            <w:tcW w:w="738" w:type="pct"/>
            <w:vAlign w:val="center"/>
          </w:tcPr>
          <w:p w14:paraId="5158B7AB" w14:textId="77777777" w:rsidR="00593D8D" w:rsidRPr="00D1040D" w:rsidRDefault="00593D8D" w:rsidP="00593D8D">
            <w:pPr>
              <w:widowControl/>
              <w:jc w:val="center"/>
              <w:rPr>
                <w:rFonts w:ascii="Times New Roman" w:eastAsia="標楷體" w:hAnsi="Times New Roman" w:cs="Times New Roman"/>
                <w:color w:val="808080" w:themeColor="background1" w:themeShade="80"/>
                <w:kern w:val="0"/>
                <w:sz w:val="20"/>
                <w:szCs w:val="20"/>
              </w:rPr>
            </w:pPr>
            <w:r w:rsidRPr="00D1040D">
              <w:rPr>
                <w:rFonts w:ascii="Times New Roman" w:eastAsia="標楷體" w:hAnsi="Times New Roman" w:cs="Times New Roman"/>
                <w:color w:val="808080" w:themeColor="background1" w:themeShade="80"/>
                <w:kern w:val="0"/>
                <w:sz w:val="20"/>
                <w:szCs w:val="20"/>
              </w:rPr>
              <w:t>Local /</w:t>
            </w:r>
            <w:r w:rsidRPr="00D1040D">
              <w:rPr>
                <w:rFonts w:ascii="Times New Roman" w:eastAsia="標楷體" w:hAnsi="Times New Roman" w:cs="Times New Roman"/>
                <w:sz w:val="20"/>
                <w:szCs w:val="20"/>
              </w:rPr>
              <w:t xml:space="preserve"> </w:t>
            </w:r>
            <w:r w:rsidRPr="00D1040D">
              <w:rPr>
                <w:rFonts w:ascii="Times New Roman" w:eastAsia="標楷體" w:hAnsi="Times New Roman" w:cs="Times New Roman"/>
                <w:color w:val="808080" w:themeColor="background1" w:themeShade="80"/>
                <w:kern w:val="0"/>
                <w:sz w:val="20"/>
                <w:szCs w:val="20"/>
              </w:rPr>
              <w:t>International /</w:t>
            </w:r>
            <w:r w:rsidRPr="00D1040D">
              <w:rPr>
                <w:rFonts w:ascii="Times New Roman" w:eastAsia="標楷體" w:hAnsi="Times New Roman" w:cs="Times New Roman"/>
                <w:sz w:val="20"/>
                <w:szCs w:val="20"/>
              </w:rPr>
              <w:t xml:space="preserve"> </w:t>
            </w:r>
            <w:r w:rsidRPr="00D1040D">
              <w:rPr>
                <w:rFonts w:ascii="Times New Roman" w:eastAsia="標楷體" w:hAnsi="Times New Roman" w:cs="Times New Roman"/>
                <w:color w:val="808080" w:themeColor="background1" w:themeShade="80"/>
                <w:kern w:val="0"/>
                <w:sz w:val="20"/>
                <w:szCs w:val="20"/>
              </w:rPr>
              <w:t>Overseas Compatriot</w:t>
            </w:r>
          </w:p>
        </w:tc>
        <w:tc>
          <w:tcPr>
            <w:tcW w:w="1634" w:type="pct"/>
            <w:shd w:val="clear" w:color="auto" w:fill="auto"/>
            <w:tcMar>
              <w:top w:w="0" w:type="dxa"/>
              <w:left w:w="108" w:type="dxa"/>
              <w:bottom w:w="0" w:type="dxa"/>
              <w:right w:w="108" w:type="dxa"/>
            </w:tcMar>
            <w:vAlign w:val="center"/>
          </w:tcPr>
          <w:p w14:paraId="538B0D50" w14:textId="77777777" w:rsidR="00593D8D" w:rsidRPr="00D1040D" w:rsidRDefault="00593D8D" w:rsidP="00593D8D">
            <w:pPr>
              <w:widowControl/>
              <w:rPr>
                <w:rFonts w:ascii="Times New Roman" w:eastAsia="標楷體" w:hAnsi="Times New Roman" w:cs="Times New Roman"/>
                <w:kern w:val="0"/>
                <w:sz w:val="20"/>
                <w:szCs w:val="20"/>
              </w:rPr>
            </w:pPr>
            <w:r w:rsidRPr="00D1040D">
              <w:rPr>
                <w:rFonts w:ascii="Times New Roman" w:eastAsia="標楷體" w:hAnsi="Times New Roman" w:cs="Times New Roman"/>
                <w:kern w:val="0"/>
                <w:sz w:val="20"/>
                <w:szCs w:val="20"/>
              </w:rPr>
              <w:t>□Eligible</w:t>
            </w:r>
            <w:r w:rsidRPr="00D1040D">
              <w:rPr>
                <w:rFonts w:ascii="Times New Roman" w:eastAsia="標楷體" w:hAnsi="Times New Roman" w:cs="Times New Roman"/>
                <w:kern w:val="0"/>
                <w:sz w:val="20"/>
                <w:szCs w:val="20"/>
              </w:rPr>
              <w:t>；</w:t>
            </w:r>
          </w:p>
          <w:p w14:paraId="188A8903" w14:textId="77777777" w:rsidR="00593D8D" w:rsidRPr="00D1040D" w:rsidRDefault="00593D8D" w:rsidP="00593D8D">
            <w:pPr>
              <w:widowControl/>
              <w:rPr>
                <w:rFonts w:ascii="Times New Roman" w:eastAsia="標楷體" w:hAnsi="Times New Roman" w:cs="Times New Roman"/>
                <w:kern w:val="0"/>
                <w:sz w:val="20"/>
                <w:szCs w:val="20"/>
              </w:rPr>
            </w:pPr>
            <w:r w:rsidRPr="00D1040D">
              <w:rPr>
                <w:rFonts w:ascii="Times New Roman" w:eastAsia="標楷體" w:hAnsi="Times New Roman" w:cs="Times New Roman"/>
                <w:kern w:val="0"/>
                <w:sz w:val="20"/>
                <w:szCs w:val="20"/>
              </w:rPr>
              <w:t>□Not eligible, but will participate</w:t>
            </w:r>
          </w:p>
        </w:tc>
      </w:tr>
      <w:tr w:rsidR="00593D8D" w:rsidRPr="00D1040D" w14:paraId="176744BC" w14:textId="77777777" w:rsidTr="00593D8D">
        <w:trPr>
          <w:trHeight w:val="397"/>
        </w:trPr>
        <w:tc>
          <w:tcPr>
            <w:tcW w:w="623" w:type="pct"/>
            <w:shd w:val="clear" w:color="auto" w:fill="auto"/>
            <w:tcMar>
              <w:top w:w="0" w:type="dxa"/>
              <w:left w:w="108" w:type="dxa"/>
              <w:bottom w:w="0" w:type="dxa"/>
              <w:right w:w="108" w:type="dxa"/>
            </w:tcMar>
            <w:vAlign w:val="center"/>
          </w:tcPr>
          <w:p w14:paraId="25E8064E" w14:textId="77777777" w:rsidR="00593D8D" w:rsidRPr="00D1040D" w:rsidRDefault="00593D8D" w:rsidP="00593D8D">
            <w:pPr>
              <w:widowControl/>
              <w:jc w:val="center"/>
              <w:rPr>
                <w:rFonts w:ascii="Times New Roman" w:eastAsia="標楷體" w:hAnsi="Times New Roman" w:cs="Times New Roman"/>
                <w:bCs/>
                <w:color w:val="808080" w:themeColor="background1" w:themeShade="80"/>
                <w:kern w:val="0"/>
                <w:szCs w:val="24"/>
              </w:rPr>
            </w:pPr>
            <w:r w:rsidRPr="00D1040D">
              <w:rPr>
                <w:rFonts w:ascii="Times New Roman" w:eastAsia="標楷體" w:hAnsi="Times New Roman" w:cs="Times New Roman"/>
                <w:bCs/>
                <w:color w:val="808080" w:themeColor="background1" w:themeShade="80"/>
                <w:kern w:val="0"/>
                <w:szCs w:val="24"/>
              </w:rPr>
              <w:t>Member 2</w:t>
            </w:r>
          </w:p>
        </w:tc>
        <w:tc>
          <w:tcPr>
            <w:tcW w:w="547" w:type="pct"/>
            <w:vAlign w:val="center"/>
          </w:tcPr>
          <w:p w14:paraId="5146B075" w14:textId="77777777" w:rsidR="00593D8D" w:rsidRPr="00D1040D" w:rsidRDefault="00593D8D" w:rsidP="00593D8D">
            <w:pPr>
              <w:widowControl/>
              <w:jc w:val="center"/>
              <w:rPr>
                <w:rFonts w:ascii="Times New Roman" w:eastAsia="標楷體" w:hAnsi="Times New Roman" w:cs="Times New Roman"/>
                <w:strike/>
                <w:kern w:val="0"/>
                <w:szCs w:val="24"/>
              </w:rPr>
            </w:pPr>
          </w:p>
        </w:tc>
        <w:tc>
          <w:tcPr>
            <w:tcW w:w="844" w:type="pct"/>
            <w:gridSpan w:val="2"/>
            <w:shd w:val="clear" w:color="auto" w:fill="auto"/>
            <w:tcMar>
              <w:top w:w="0" w:type="dxa"/>
              <w:left w:w="108" w:type="dxa"/>
              <w:bottom w:w="0" w:type="dxa"/>
              <w:right w:w="108" w:type="dxa"/>
            </w:tcMar>
            <w:vAlign w:val="center"/>
          </w:tcPr>
          <w:p w14:paraId="1FEC5558" w14:textId="77777777" w:rsidR="00593D8D" w:rsidRPr="00D1040D" w:rsidRDefault="00593D8D" w:rsidP="00593D8D">
            <w:pPr>
              <w:widowControl/>
              <w:jc w:val="center"/>
              <w:rPr>
                <w:rFonts w:ascii="Times New Roman" w:eastAsia="標楷體" w:hAnsi="Times New Roman" w:cs="Times New Roman"/>
                <w:strike/>
                <w:kern w:val="0"/>
                <w:szCs w:val="24"/>
              </w:rPr>
            </w:pPr>
          </w:p>
        </w:tc>
        <w:tc>
          <w:tcPr>
            <w:tcW w:w="614" w:type="pct"/>
            <w:vAlign w:val="center"/>
          </w:tcPr>
          <w:p w14:paraId="4892C678" w14:textId="77777777" w:rsidR="00593D8D" w:rsidRPr="00D1040D" w:rsidRDefault="00593D8D" w:rsidP="00593D8D">
            <w:pPr>
              <w:widowControl/>
              <w:jc w:val="center"/>
              <w:rPr>
                <w:rFonts w:ascii="Times New Roman" w:eastAsia="標楷體" w:hAnsi="Times New Roman" w:cs="Times New Roman"/>
                <w:kern w:val="0"/>
                <w:sz w:val="22"/>
              </w:rPr>
            </w:pPr>
          </w:p>
        </w:tc>
        <w:tc>
          <w:tcPr>
            <w:tcW w:w="738" w:type="pct"/>
          </w:tcPr>
          <w:p w14:paraId="41D4B798" w14:textId="77777777" w:rsidR="00593D8D" w:rsidRPr="00D1040D" w:rsidRDefault="00593D8D" w:rsidP="00593D8D">
            <w:pPr>
              <w:widowControl/>
              <w:jc w:val="center"/>
              <w:rPr>
                <w:rFonts w:ascii="Times New Roman" w:eastAsia="標楷體" w:hAnsi="Times New Roman" w:cs="Times New Roman"/>
                <w:color w:val="808080" w:themeColor="background1" w:themeShade="80"/>
                <w:kern w:val="0"/>
                <w:sz w:val="20"/>
                <w:szCs w:val="20"/>
              </w:rPr>
            </w:pPr>
            <w:r w:rsidRPr="00D1040D">
              <w:rPr>
                <w:rFonts w:ascii="Times New Roman" w:eastAsia="標楷體" w:hAnsi="Times New Roman" w:cs="Times New Roman"/>
                <w:color w:val="808080" w:themeColor="background1" w:themeShade="80"/>
                <w:kern w:val="0"/>
                <w:sz w:val="20"/>
                <w:szCs w:val="20"/>
              </w:rPr>
              <w:t>Local /</w:t>
            </w:r>
            <w:r w:rsidRPr="00D1040D">
              <w:rPr>
                <w:rFonts w:ascii="Times New Roman" w:eastAsia="標楷體" w:hAnsi="Times New Roman" w:cs="Times New Roman"/>
                <w:sz w:val="20"/>
                <w:szCs w:val="20"/>
              </w:rPr>
              <w:t xml:space="preserve"> </w:t>
            </w:r>
            <w:r w:rsidRPr="00D1040D">
              <w:rPr>
                <w:rFonts w:ascii="Times New Roman" w:eastAsia="標楷體" w:hAnsi="Times New Roman" w:cs="Times New Roman"/>
                <w:color w:val="808080" w:themeColor="background1" w:themeShade="80"/>
                <w:kern w:val="0"/>
                <w:sz w:val="20"/>
                <w:szCs w:val="20"/>
              </w:rPr>
              <w:t>International /</w:t>
            </w:r>
            <w:r w:rsidRPr="00D1040D">
              <w:rPr>
                <w:rFonts w:ascii="Times New Roman" w:eastAsia="標楷體" w:hAnsi="Times New Roman" w:cs="Times New Roman"/>
                <w:sz w:val="20"/>
                <w:szCs w:val="20"/>
              </w:rPr>
              <w:t xml:space="preserve"> </w:t>
            </w:r>
            <w:r w:rsidRPr="00D1040D">
              <w:rPr>
                <w:rFonts w:ascii="Times New Roman" w:eastAsia="標楷體" w:hAnsi="Times New Roman" w:cs="Times New Roman"/>
                <w:color w:val="808080" w:themeColor="background1" w:themeShade="80"/>
                <w:kern w:val="0"/>
                <w:sz w:val="20"/>
                <w:szCs w:val="20"/>
              </w:rPr>
              <w:t>Overseas Compatriot</w:t>
            </w:r>
          </w:p>
        </w:tc>
        <w:tc>
          <w:tcPr>
            <w:tcW w:w="1634" w:type="pct"/>
            <w:shd w:val="clear" w:color="auto" w:fill="auto"/>
            <w:tcMar>
              <w:top w:w="0" w:type="dxa"/>
              <w:left w:w="108" w:type="dxa"/>
              <w:bottom w:w="0" w:type="dxa"/>
              <w:right w:w="108" w:type="dxa"/>
            </w:tcMar>
          </w:tcPr>
          <w:p w14:paraId="18941F6F" w14:textId="77777777" w:rsidR="00593D8D" w:rsidRPr="00D1040D" w:rsidRDefault="00593D8D" w:rsidP="00593D8D">
            <w:pPr>
              <w:widowControl/>
              <w:rPr>
                <w:rFonts w:ascii="Times New Roman" w:eastAsia="標楷體" w:hAnsi="Times New Roman" w:cs="Times New Roman"/>
                <w:kern w:val="0"/>
                <w:sz w:val="20"/>
                <w:szCs w:val="20"/>
              </w:rPr>
            </w:pPr>
            <w:r w:rsidRPr="00D1040D">
              <w:rPr>
                <w:rFonts w:ascii="Times New Roman" w:eastAsia="標楷體" w:hAnsi="Times New Roman" w:cs="Times New Roman"/>
                <w:kern w:val="0"/>
                <w:sz w:val="20"/>
                <w:szCs w:val="20"/>
              </w:rPr>
              <w:t>□Eligible</w:t>
            </w:r>
            <w:r w:rsidRPr="00D1040D">
              <w:rPr>
                <w:rFonts w:ascii="Times New Roman" w:eastAsia="標楷體" w:hAnsi="Times New Roman" w:cs="Times New Roman"/>
                <w:kern w:val="0"/>
                <w:sz w:val="20"/>
                <w:szCs w:val="20"/>
              </w:rPr>
              <w:t>；</w:t>
            </w:r>
          </w:p>
          <w:p w14:paraId="0586974E" w14:textId="77777777" w:rsidR="00593D8D" w:rsidRPr="00D1040D" w:rsidRDefault="00593D8D" w:rsidP="00593D8D">
            <w:pPr>
              <w:widowControl/>
              <w:rPr>
                <w:rFonts w:ascii="Times New Roman" w:eastAsia="標楷體" w:hAnsi="Times New Roman" w:cs="Times New Roman"/>
                <w:kern w:val="0"/>
                <w:sz w:val="20"/>
                <w:szCs w:val="20"/>
              </w:rPr>
            </w:pPr>
            <w:r w:rsidRPr="00D1040D">
              <w:rPr>
                <w:rFonts w:ascii="Times New Roman" w:eastAsia="標楷體" w:hAnsi="Times New Roman" w:cs="Times New Roman"/>
                <w:kern w:val="0"/>
                <w:sz w:val="20"/>
                <w:szCs w:val="20"/>
              </w:rPr>
              <w:t>□Not eligible, but will participate</w:t>
            </w:r>
          </w:p>
        </w:tc>
      </w:tr>
      <w:tr w:rsidR="00593D8D" w:rsidRPr="00D1040D" w14:paraId="548C4FAB" w14:textId="77777777" w:rsidTr="00593D8D">
        <w:trPr>
          <w:trHeight w:val="397"/>
        </w:trPr>
        <w:tc>
          <w:tcPr>
            <w:tcW w:w="623" w:type="pct"/>
            <w:shd w:val="clear" w:color="auto" w:fill="auto"/>
            <w:tcMar>
              <w:top w:w="0" w:type="dxa"/>
              <w:left w:w="108" w:type="dxa"/>
              <w:bottom w:w="0" w:type="dxa"/>
              <w:right w:w="108" w:type="dxa"/>
            </w:tcMar>
            <w:vAlign w:val="center"/>
          </w:tcPr>
          <w:p w14:paraId="6FC49904" w14:textId="77777777" w:rsidR="00593D8D" w:rsidRPr="00D1040D" w:rsidRDefault="00593D8D" w:rsidP="00593D8D">
            <w:pPr>
              <w:widowControl/>
              <w:jc w:val="center"/>
              <w:rPr>
                <w:rFonts w:ascii="Times New Roman" w:eastAsia="標楷體" w:hAnsi="Times New Roman" w:cs="Times New Roman"/>
                <w:color w:val="808080" w:themeColor="background1" w:themeShade="80"/>
                <w:kern w:val="0"/>
                <w:szCs w:val="24"/>
              </w:rPr>
            </w:pPr>
            <w:r w:rsidRPr="00D1040D">
              <w:rPr>
                <w:rFonts w:ascii="Times New Roman" w:eastAsia="標楷體" w:hAnsi="Times New Roman" w:cs="Times New Roman"/>
                <w:bCs/>
                <w:color w:val="808080" w:themeColor="background1" w:themeShade="80"/>
                <w:kern w:val="0"/>
                <w:szCs w:val="24"/>
              </w:rPr>
              <w:t>Member 3</w:t>
            </w:r>
          </w:p>
        </w:tc>
        <w:tc>
          <w:tcPr>
            <w:tcW w:w="547" w:type="pct"/>
            <w:vAlign w:val="center"/>
          </w:tcPr>
          <w:p w14:paraId="642F1B8C" w14:textId="77777777" w:rsidR="00593D8D" w:rsidRPr="00D1040D" w:rsidRDefault="00593D8D" w:rsidP="00593D8D">
            <w:pPr>
              <w:widowControl/>
              <w:jc w:val="center"/>
              <w:rPr>
                <w:rFonts w:ascii="Times New Roman" w:eastAsia="標楷體" w:hAnsi="Times New Roman" w:cs="Times New Roman"/>
                <w:strike/>
                <w:kern w:val="0"/>
                <w:szCs w:val="24"/>
              </w:rPr>
            </w:pPr>
          </w:p>
        </w:tc>
        <w:tc>
          <w:tcPr>
            <w:tcW w:w="844" w:type="pct"/>
            <w:gridSpan w:val="2"/>
            <w:shd w:val="clear" w:color="auto" w:fill="auto"/>
            <w:tcMar>
              <w:top w:w="0" w:type="dxa"/>
              <w:left w:w="108" w:type="dxa"/>
              <w:bottom w:w="0" w:type="dxa"/>
              <w:right w:w="108" w:type="dxa"/>
            </w:tcMar>
            <w:vAlign w:val="center"/>
          </w:tcPr>
          <w:p w14:paraId="7E40B5AD" w14:textId="77777777" w:rsidR="00593D8D" w:rsidRPr="00D1040D" w:rsidRDefault="00593D8D" w:rsidP="00593D8D">
            <w:pPr>
              <w:widowControl/>
              <w:jc w:val="center"/>
              <w:rPr>
                <w:rFonts w:ascii="Times New Roman" w:eastAsia="標楷體" w:hAnsi="Times New Roman" w:cs="Times New Roman"/>
                <w:strike/>
                <w:kern w:val="0"/>
                <w:szCs w:val="24"/>
              </w:rPr>
            </w:pPr>
          </w:p>
        </w:tc>
        <w:tc>
          <w:tcPr>
            <w:tcW w:w="614" w:type="pct"/>
            <w:vAlign w:val="center"/>
          </w:tcPr>
          <w:p w14:paraId="1386BCAA" w14:textId="77777777" w:rsidR="00593D8D" w:rsidRPr="00D1040D" w:rsidRDefault="00593D8D" w:rsidP="00593D8D">
            <w:pPr>
              <w:widowControl/>
              <w:jc w:val="center"/>
              <w:rPr>
                <w:rFonts w:ascii="Times New Roman" w:eastAsia="標楷體" w:hAnsi="Times New Roman" w:cs="Times New Roman"/>
                <w:kern w:val="0"/>
                <w:szCs w:val="24"/>
              </w:rPr>
            </w:pPr>
          </w:p>
        </w:tc>
        <w:tc>
          <w:tcPr>
            <w:tcW w:w="738" w:type="pct"/>
          </w:tcPr>
          <w:p w14:paraId="33008154" w14:textId="77777777" w:rsidR="00593D8D" w:rsidRPr="00D1040D" w:rsidRDefault="00593D8D" w:rsidP="00593D8D">
            <w:pPr>
              <w:widowControl/>
              <w:jc w:val="center"/>
              <w:rPr>
                <w:rFonts w:ascii="Times New Roman" w:eastAsia="標楷體" w:hAnsi="Times New Roman" w:cs="Times New Roman"/>
                <w:color w:val="808080" w:themeColor="background1" w:themeShade="80"/>
                <w:kern w:val="0"/>
                <w:sz w:val="20"/>
                <w:szCs w:val="20"/>
              </w:rPr>
            </w:pPr>
            <w:r w:rsidRPr="00D1040D">
              <w:rPr>
                <w:rFonts w:ascii="Times New Roman" w:eastAsia="標楷體" w:hAnsi="Times New Roman" w:cs="Times New Roman"/>
                <w:color w:val="808080" w:themeColor="background1" w:themeShade="80"/>
                <w:kern w:val="0"/>
                <w:sz w:val="20"/>
                <w:szCs w:val="20"/>
              </w:rPr>
              <w:t>Local /</w:t>
            </w:r>
            <w:r w:rsidRPr="00D1040D">
              <w:rPr>
                <w:rFonts w:ascii="Times New Roman" w:eastAsia="標楷體" w:hAnsi="Times New Roman" w:cs="Times New Roman"/>
                <w:sz w:val="20"/>
                <w:szCs w:val="20"/>
              </w:rPr>
              <w:t xml:space="preserve"> </w:t>
            </w:r>
            <w:r w:rsidRPr="00D1040D">
              <w:rPr>
                <w:rFonts w:ascii="Times New Roman" w:eastAsia="標楷體" w:hAnsi="Times New Roman" w:cs="Times New Roman"/>
                <w:color w:val="808080" w:themeColor="background1" w:themeShade="80"/>
                <w:kern w:val="0"/>
                <w:sz w:val="20"/>
                <w:szCs w:val="20"/>
              </w:rPr>
              <w:t>International /</w:t>
            </w:r>
            <w:r w:rsidRPr="00D1040D">
              <w:rPr>
                <w:rFonts w:ascii="Times New Roman" w:eastAsia="標楷體" w:hAnsi="Times New Roman" w:cs="Times New Roman"/>
                <w:sz w:val="20"/>
                <w:szCs w:val="20"/>
              </w:rPr>
              <w:t xml:space="preserve"> </w:t>
            </w:r>
            <w:r w:rsidRPr="00D1040D">
              <w:rPr>
                <w:rFonts w:ascii="Times New Roman" w:eastAsia="標楷體" w:hAnsi="Times New Roman" w:cs="Times New Roman"/>
                <w:color w:val="808080" w:themeColor="background1" w:themeShade="80"/>
                <w:kern w:val="0"/>
                <w:sz w:val="20"/>
                <w:szCs w:val="20"/>
              </w:rPr>
              <w:t>Overseas Compatriot</w:t>
            </w:r>
          </w:p>
        </w:tc>
        <w:tc>
          <w:tcPr>
            <w:tcW w:w="1634" w:type="pct"/>
            <w:shd w:val="clear" w:color="auto" w:fill="auto"/>
            <w:tcMar>
              <w:top w:w="0" w:type="dxa"/>
              <w:left w:w="108" w:type="dxa"/>
              <w:bottom w:w="0" w:type="dxa"/>
              <w:right w:w="108" w:type="dxa"/>
            </w:tcMar>
          </w:tcPr>
          <w:p w14:paraId="356E3681" w14:textId="77777777" w:rsidR="00593D8D" w:rsidRPr="00D1040D" w:rsidRDefault="00593D8D" w:rsidP="00593D8D">
            <w:pPr>
              <w:widowControl/>
              <w:rPr>
                <w:rFonts w:ascii="Times New Roman" w:eastAsia="標楷體" w:hAnsi="Times New Roman" w:cs="Times New Roman"/>
                <w:kern w:val="0"/>
                <w:sz w:val="20"/>
                <w:szCs w:val="20"/>
              </w:rPr>
            </w:pPr>
            <w:r w:rsidRPr="00D1040D">
              <w:rPr>
                <w:rFonts w:ascii="Times New Roman" w:eastAsia="標楷體" w:hAnsi="Times New Roman" w:cs="Times New Roman"/>
                <w:kern w:val="0"/>
                <w:sz w:val="20"/>
                <w:szCs w:val="20"/>
              </w:rPr>
              <w:t>□Eligible</w:t>
            </w:r>
            <w:r w:rsidRPr="00D1040D">
              <w:rPr>
                <w:rFonts w:ascii="Times New Roman" w:eastAsia="標楷體" w:hAnsi="Times New Roman" w:cs="Times New Roman"/>
                <w:kern w:val="0"/>
                <w:sz w:val="20"/>
                <w:szCs w:val="20"/>
              </w:rPr>
              <w:t>；</w:t>
            </w:r>
          </w:p>
          <w:p w14:paraId="602DB52C" w14:textId="77777777" w:rsidR="00593D8D" w:rsidRPr="00D1040D" w:rsidRDefault="00593D8D" w:rsidP="00593D8D">
            <w:pPr>
              <w:widowControl/>
              <w:rPr>
                <w:rFonts w:ascii="Times New Roman" w:eastAsia="標楷體" w:hAnsi="Times New Roman" w:cs="Times New Roman"/>
                <w:kern w:val="0"/>
                <w:sz w:val="20"/>
                <w:szCs w:val="20"/>
              </w:rPr>
            </w:pPr>
            <w:r w:rsidRPr="00D1040D">
              <w:rPr>
                <w:rFonts w:ascii="Times New Roman" w:eastAsia="標楷體" w:hAnsi="Times New Roman" w:cs="Times New Roman"/>
                <w:kern w:val="0"/>
                <w:sz w:val="20"/>
                <w:szCs w:val="20"/>
              </w:rPr>
              <w:t>□Not eligible, but will participate</w:t>
            </w:r>
          </w:p>
        </w:tc>
      </w:tr>
      <w:tr w:rsidR="00593D8D" w:rsidRPr="00D1040D" w14:paraId="41295B5D" w14:textId="77777777" w:rsidTr="00593D8D">
        <w:trPr>
          <w:trHeight w:val="397"/>
        </w:trPr>
        <w:tc>
          <w:tcPr>
            <w:tcW w:w="623" w:type="pct"/>
            <w:shd w:val="clear" w:color="auto" w:fill="auto"/>
            <w:tcMar>
              <w:top w:w="0" w:type="dxa"/>
              <w:left w:w="108" w:type="dxa"/>
              <w:bottom w:w="0" w:type="dxa"/>
              <w:right w:w="108" w:type="dxa"/>
            </w:tcMar>
            <w:vAlign w:val="center"/>
          </w:tcPr>
          <w:p w14:paraId="25D94889" w14:textId="77777777" w:rsidR="00593D8D" w:rsidRPr="00D1040D" w:rsidRDefault="00593D8D" w:rsidP="00593D8D">
            <w:pPr>
              <w:widowControl/>
              <w:jc w:val="center"/>
              <w:rPr>
                <w:rFonts w:ascii="Times New Roman" w:eastAsia="標楷體" w:hAnsi="Times New Roman" w:cs="Times New Roman"/>
                <w:bCs/>
                <w:color w:val="808080" w:themeColor="background1" w:themeShade="80"/>
                <w:kern w:val="0"/>
                <w:szCs w:val="24"/>
              </w:rPr>
            </w:pPr>
            <w:r w:rsidRPr="00D1040D">
              <w:rPr>
                <w:rFonts w:ascii="Times New Roman" w:eastAsia="標楷體" w:hAnsi="Times New Roman" w:cs="Times New Roman"/>
                <w:bCs/>
                <w:color w:val="808080" w:themeColor="background1" w:themeShade="80"/>
                <w:kern w:val="0"/>
                <w:szCs w:val="24"/>
              </w:rPr>
              <w:t>Member 4</w:t>
            </w:r>
          </w:p>
        </w:tc>
        <w:tc>
          <w:tcPr>
            <w:tcW w:w="547" w:type="pct"/>
            <w:vAlign w:val="center"/>
          </w:tcPr>
          <w:p w14:paraId="1BC07B73" w14:textId="77777777" w:rsidR="00593D8D" w:rsidRPr="00D1040D" w:rsidRDefault="00593D8D" w:rsidP="00593D8D">
            <w:pPr>
              <w:widowControl/>
              <w:jc w:val="center"/>
              <w:rPr>
                <w:rFonts w:ascii="Times New Roman" w:eastAsia="標楷體" w:hAnsi="Times New Roman" w:cs="Times New Roman"/>
                <w:strike/>
                <w:kern w:val="0"/>
                <w:szCs w:val="24"/>
              </w:rPr>
            </w:pPr>
          </w:p>
        </w:tc>
        <w:tc>
          <w:tcPr>
            <w:tcW w:w="844" w:type="pct"/>
            <w:gridSpan w:val="2"/>
            <w:shd w:val="clear" w:color="auto" w:fill="auto"/>
            <w:tcMar>
              <w:top w:w="0" w:type="dxa"/>
              <w:left w:w="108" w:type="dxa"/>
              <w:bottom w:w="0" w:type="dxa"/>
              <w:right w:w="108" w:type="dxa"/>
            </w:tcMar>
            <w:vAlign w:val="center"/>
          </w:tcPr>
          <w:p w14:paraId="424CAFC9" w14:textId="77777777" w:rsidR="00593D8D" w:rsidRPr="00D1040D" w:rsidRDefault="00593D8D" w:rsidP="00593D8D">
            <w:pPr>
              <w:widowControl/>
              <w:jc w:val="center"/>
              <w:rPr>
                <w:rFonts w:ascii="Times New Roman" w:eastAsia="標楷體" w:hAnsi="Times New Roman" w:cs="Times New Roman"/>
                <w:strike/>
                <w:kern w:val="0"/>
                <w:szCs w:val="24"/>
              </w:rPr>
            </w:pPr>
          </w:p>
        </w:tc>
        <w:tc>
          <w:tcPr>
            <w:tcW w:w="614" w:type="pct"/>
            <w:vAlign w:val="center"/>
          </w:tcPr>
          <w:p w14:paraId="13009707" w14:textId="77777777" w:rsidR="00593D8D" w:rsidRPr="00D1040D" w:rsidRDefault="00593D8D" w:rsidP="00593D8D">
            <w:pPr>
              <w:widowControl/>
              <w:jc w:val="center"/>
              <w:rPr>
                <w:rFonts w:ascii="Times New Roman" w:eastAsia="標楷體" w:hAnsi="Times New Roman" w:cs="Times New Roman"/>
                <w:kern w:val="0"/>
                <w:szCs w:val="24"/>
              </w:rPr>
            </w:pPr>
          </w:p>
        </w:tc>
        <w:tc>
          <w:tcPr>
            <w:tcW w:w="738" w:type="pct"/>
          </w:tcPr>
          <w:p w14:paraId="18AE9554" w14:textId="77777777" w:rsidR="00593D8D" w:rsidRPr="00D1040D" w:rsidRDefault="00593D8D" w:rsidP="00593D8D">
            <w:pPr>
              <w:widowControl/>
              <w:jc w:val="center"/>
              <w:rPr>
                <w:rFonts w:ascii="Times New Roman" w:eastAsia="標楷體" w:hAnsi="Times New Roman" w:cs="Times New Roman"/>
                <w:color w:val="808080" w:themeColor="background1" w:themeShade="80"/>
                <w:kern w:val="0"/>
                <w:sz w:val="20"/>
                <w:szCs w:val="20"/>
              </w:rPr>
            </w:pPr>
            <w:r w:rsidRPr="00D1040D">
              <w:rPr>
                <w:rFonts w:ascii="Times New Roman" w:eastAsia="標楷體" w:hAnsi="Times New Roman" w:cs="Times New Roman"/>
                <w:color w:val="808080" w:themeColor="background1" w:themeShade="80"/>
                <w:kern w:val="0"/>
                <w:sz w:val="20"/>
                <w:szCs w:val="20"/>
              </w:rPr>
              <w:t>Local /</w:t>
            </w:r>
            <w:r w:rsidRPr="00D1040D">
              <w:rPr>
                <w:rFonts w:ascii="Times New Roman" w:eastAsia="標楷體" w:hAnsi="Times New Roman" w:cs="Times New Roman"/>
                <w:sz w:val="20"/>
                <w:szCs w:val="20"/>
              </w:rPr>
              <w:t xml:space="preserve"> </w:t>
            </w:r>
            <w:r w:rsidRPr="00D1040D">
              <w:rPr>
                <w:rFonts w:ascii="Times New Roman" w:eastAsia="標楷體" w:hAnsi="Times New Roman" w:cs="Times New Roman"/>
                <w:color w:val="808080" w:themeColor="background1" w:themeShade="80"/>
                <w:kern w:val="0"/>
                <w:sz w:val="20"/>
                <w:szCs w:val="20"/>
              </w:rPr>
              <w:t>International /</w:t>
            </w:r>
            <w:r w:rsidRPr="00D1040D">
              <w:rPr>
                <w:rFonts w:ascii="Times New Roman" w:eastAsia="標楷體" w:hAnsi="Times New Roman" w:cs="Times New Roman"/>
                <w:sz w:val="20"/>
                <w:szCs w:val="20"/>
              </w:rPr>
              <w:t xml:space="preserve"> </w:t>
            </w:r>
            <w:r w:rsidRPr="00D1040D">
              <w:rPr>
                <w:rFonts w:ascii="Times New Roman" w:eastAsia="標楷體" w:hAnsi="Times New Roman" w:cs="Times New Roman"/>
                <w:color w:val="808080" w:themeColor="background1" w:themeShade="80"/>
                <w:kern w:val="0"/>
                <w:sz w:val="20"/>
                <w:szCs w:val="20"/>
              </w:rPr>
              <w:t>Overseas Compatriot</w:t>
            </w:r>
          </w:p>
        </w:tc>
        <w:tc>
          <w:tcPr>
            <w:tcW w:w="1634" w:type="pct"/>
            <w:shd w:val="clear" w:color="auto" w:fill="auto"/>
            <w:tcMar>
              <w:top w:w="0" w:type="dxa"/>
              <w:left w:w="108" w:type="dxa"/>
              <w:bottom w:w="0" w:type="dxa"/>
              <w:right w:w="108" w:type="dxa"/>
            </w:tcMar>
          </w:tcPr>
          <w:p w14:paraId="7CA36A50" w14:textId="77777777" w:rsidR="00593D8D" w:rsidRPr="00D1040D" w:rsidRDefault="00593D8D" w:rsidP="00593D8D">
            <w:pPr>
              <w:widowControl/>
              <w:rPr>
                <w:rFonts w:ascii="Times New Roman" w:eastAsia="標楷體" w:hAnsi="Times New Roman" w:cs="Times New Roman"/>
                <w:kern w:val="0"/>
                <w:sz w:val="20"/>
                <w:szCs w:val="20"/>
              </w:rPr>
            </w:pPr>
            <w:r w:rsidRPr="00D1040D">
              <w:rPr>
                <w:rFonts w:ascii="Times New Roman" w:eastAsia="標楷體" w:hAnsi="Times New Roman" w:cs="Times New Roman"/>
                <w:kern w:val="0"/>
                <w:sz w:val="20"/>
                <w:szCs w:val="20"/>
              </w:rPr>
              <w:t>□Eligible</w:t>
            </w:r>
            <w:r w:rsidRPr="00D1040D">
              <w:rPr>
                <w:rFonts w:ascii="Times New Roman" w:eastAsia="標楷體" w:hAnsi="Times New Roman" w:cs="Times New Roman"/>
                <w:kern w:val="0"/>
                <w:sz w:val="20"/>
                <w:szCs w:val="20"/>
              </w:rPr>
              <w:t>；</w:t>
            </w:r>
          </w:p>
          <w:p w14:paraId="2432851C" w14:textId="77777777" w:rsidR="00593D8D" w:rsidRPr="00D1040D" w:rsidRDefault="00593D8D" w:rsidP="00593D8D">
            <w:pPr>
              <w:widowControl/>
              <w:rPr>
                <w:rFonts w:ascii="Times New Roman" w:eastAsia="標楷體" w:hAnsi="Times New Roman" w:cs="Times New Roman"/>
                <w:kern w:val="0"/>
                <w:sz w:val="20"/>
                <w:szCs w:val="20"/>
              </w:rPr>
            </w:pPr>
            <w:r w:rsidRPr="00D1040D">
              <w:rPr>
                <w:rFonts w:ascii="Times New Roman" w:eastAsia="標楷體" w:hAnsi="Times New Roman" w:cs="Times New Roman"/>
                <w:kern w:val="0"/>
                <w:sz w:val="20"/>
                <w:szCs w:val="20"/>
              </w:rPr>
              <w:t>□Not eligible, but will participate</w:t>
            </w:r>
          </w:p>
        </w:tc>
      </w:tr>
      <w:tr w:rsidR="00593D8D" w:rsidRPr="00D1040D" w14:paraId="5F1C3A02" w14:textId="77777777" w:rsidTr="00593D8D">
        <w:trPr>
          <w:trHeight w:val="397"/>
        </w:trPr>
        <w:tc>
          <w:tcPr>
            <w:tcW w:w="623" w:type="pct"/>
            <w:shd w:val="clear" w:color="auto" w:fill="auto"/>
            <w:tcMar>
              <w:top w:w="0" w:type="dxa"/>
              <w:left w:w="108" w:type="dxa"/>
              <w:bottom w:w="0" w:type="dxa"/>
              <w:right w:w="108" w:type="dxa"/>
            </w:tcMar>
            <w:vAlign w:val="center"/>
          </w:tcPr>
          <w:p w14:paraId="6AA2D09B" w14:textId="77777777" w:rsidR="00593D8D" w:rsidRPr="00D1040D" w:rsidRDefault="00593D8D" w:rsidP="00593D8D">
            <w:pPr>
              <w:widowControl/>
              <w:jc w:val="center"/>
              <w:rPr>
                <w:rFonts w:ascii="Times New Roman" w:eastAsia="標楷體" w:hAnsi="Times New Roman" w:cs="Times New Roman"/>
                <w:bCs/>
                <w:color w:val="808080" w:themeColor="background1" w:themeShade="80"/>
                <w:kern w:val="0"/>
                <w:szCs w:val="24"/>
              </w:rPr>
            </w:pPr>
            <w:r w:rsidRPr="00D1040D">
              <w:rPr>
                <w:rFonts w:ascii="Times New Roman" w:eastAsia="標楷體" w:hAnsi="Times New Roman" w:cs="Times New Roman"/>
                <w:bCs/>
                <w:color w:val="808080" w:themeColor="background1" w:themeShade="80"/>
                <w:kern w:val="0"/>
                <w:szCs w:val="24"/>
              </w:rPr>
              <w:t>Member 5</w:t>
            </w:r>
          </w:p>
        </w:tc>
        <w:tc>
          <w:tcPr>
            <w:tcW w:w="547" w:type="pct"/>
            <w:vAlign w:val="center"/>
          </w:tcPr>
          <w:p w14:paraId="0329B1A4" w14:textId="77777777" w:rsidR="00593D8D" w:rsidRPr="00D1040D" w:rsidRDefault="00593D8D" w:rsidP="00593D8D">
            <w:pPr>
              <w:widowControl/>
              <w:jc w:val="center"/>
              <w:rPr>
                <w:rFonts w:ascii="Times New Roman" w:eastAsia="標楷體" w:hAnsi="Times New Roman" w:cs="Times New Roman"/>
                <w:strike/>
                <w:kern w:val="0"/>
                <w:szCs w:val="24"/>
              </w:rPr>
            </w:pPr>
          </w:p>
        </w:tc>
        <w:tc>
          <w:tcPr>
            <w:tcW w:w="844" w:type="pct"/>
            <w:gridSpan w:val="2"/>
            <w:shd w:val="clear" w:color="auto" w:fill="auto"/>
            <w:tcMar>
              <w:top w:w="0" w:type="dxa"/>
              <w:left w:w="108" w:type="dxa"/>
              <w:bottom w:w="0" w:type="dxa"/>
              <w:right w:w="108" w:type="dxa"/>
            </w:tcMar>
            <w:vAlign w:val="center"/>
          </w:tcPr>
          <w:p w14:paraId="71908032" w14:textId="77777777" w:rsidR="00593D8D" w:rsidRPr="00D1040D" w:rsidRDefault="00593D8D" w:rsidP="00593D8D">
            <w:pPr>
              <w:widowControl/>
              <w:jc w:val="center"/>
              <w:rPr>
                <w:rFonts w:ascii="Times New Roman" w:eastAsia="標楷體" w:hAnsi="Times New Roman" w:cs="Times New Roman"/>
                <w:strike/>
                <w:kern w:val="0"/>
                <w:szCs w:val="24"/>
              </w:rPr>
            </w:pPr>
          </w:p>
        </w:tc>
        <w:tc>
          <w:tcPr>
            <w:tcW w:w="614" w:type="pct"/>
            <w:vAlign w:val="center"/>
          </w:tcPr>
          <w:p w14:paraId="4F92F108" w14:textId="77777777" w:rsidR="00593D8D" w:rsidRPr="00D1040D" w:rsidRDefault="00593D8D" w:rsidP="00593D8D">
            <w:pPr>
              <w:widowControl/>
              <w:jc w:val="center"/>
              <w:rPr>
                <w:rFonts w:ascii="Times New Roman" w:eastAsia="標楷體" w:hAnsi="Times New Roman" w:cs="Times New Roman"/>
                <w:kern w:val="0"/>
                <w:szCs w:val="24"/>
              </w:rPr>
            </w:pPr>
          </w:p>
        </w:tc>
        <w:tc>
          <w:tcPr>
            <w:tcW w:w="738" w:type="pct"/>
          </w:tcPr>
          <w:p w14:paraId="53359BD8" w14:textId="77777777" w:rsidR="00593D8D" w:rsidRPr="00D1040D" w:rsidRDefault="00593D8D" w:rsidP="00593D8D">
            <w:pPr>
              <w:widowControl/>
              <w:jc w:val="center"/>
              <w:rPr>
                <w:rFonts w:ascii="Times New Roman" w:eastAsia="標楷體" w:hAnsi="Times New Roman" w:cs="Times New Roman"/>
                <w:color w:val="808080" w:themeColor="background1" w:themeShade="80"/>
                <w:kern w:val="0"/>
                <w:sz w:val="20"/>
                <w:szCs w:val="20"/>
              </w:rPr>
            </w:pPr>
            <w:r w:rsidRPr="00D1040D">
              <w:rPr>
                <w:rFonts w:ascii="Times New Roman" w:eastAsia="標楷體" w:hAnsi="Times New Roman" w:cs="Times New Roman"/>
                <w:color w:val="808080" w:themeColor="background1" w:themeShade="80"/>
                <w:kern w:val="0"/>
                <w:sz w:val="20"/>
                <w:szCs w:val="20"/>
              </w:rPr>
              <w:t>Local /</w:t>
            </w:r>
            <w:r w:rsidRPr="00D1040D">
              <w:rPr>
                <w:rFonts w:ascii="Times New Roman" w:eastAsia="標楷體" w:hAnsi="Times New Roman" w:cs="Times New Roman"/>
                <w:sz w:val="20"/>
                <w:szCs w:val="20"/>
              </w:rPr>
              <w:t xml:space="preserve"> </w:t>
            </w:r>
            <w:r w:rsidRPr="00D1040D">
              <w:rPr>
                <w:rFonts w:ascii="Times New Roman" w:eastAsia="標楷體" w:hAnsi="Times New Roman" w:cs="Times New Roman"/>
                <w:color w:val="808080" w:themeColor="background1" w:themeShade="80"/>
                <w:kern w:val="0"/>
                <w:sz w:val="20"/>
                <w:szCs w:val="20"/>
              </w:rPr>
              <w:t>International /</w:t>
            </w:r>
            <w:r w:rsidRPr="00D1040D">
              <w:rPr>
                <w:rFonts w:ascii="Times New Roman" w:eastAsia="標楷體" w:hAnsi="Times New Roman" w:cs="Times New Roman"/>
                <w:sz w:val="20"/>
                <w:szCs w:val="20"/>
              </w:rPr>
              <w:t xml:space="preserve"> </w:t>
            </w:r>
            <w:r w:rsidRPr="00D1040D">
              <w:rPr>
                <w:rFonts w:ascii="Times New Roman" w:eastAsia="標楷體" w:hAnsi="Times New Roman" w:cs="Times New Roman"/>
                <w:color w:val="808080" w:themeColor="background1" w:themeShade="80"/>
                <w:kern w:val="0"/>
                <w:sz w:val="20"/>
                <w:szCs w:val="20"/>
              </w:rPr>
              <w:t>Overseas Compatriot</w:t>
            </w:r>
          </w:p>
        </w:tc>
        <w:tc>
          <w:tcPr>
            <w:tcW w:w="1634" w:type="pct"/>
            <w:shd w:val="clear" w:color="auto" w:fill="auto"/>
            <w:tcMar>
              <w:top w:w="0" w:type="dxa"/>
              <w:left w:w="108" w:type="dxa"/>
              <w:bottom w:w="0" w:type="dxa"/>
              <w:right w:w="108" w:type="dxa"/>
            </w:tcMar>
          </w:tcPr>
          <w:p w14:paraId="4AA88270" w14:textId="77777777" w:rsidR="00593D8D" w:rsidRPr="00D1040D" w:rsidRDefault="00593D8D" w:rsidP="00593D8D">
            <w:pPr>
              <w:widowControl/>
              <w:rPr>
                <w:rFonts w:ascii="Times New Roman" w:eastAsia="標楷體" w:hAnsi="Times New Roman" w:cs="Times New Roman"/>
                <w:kern w:val="0"/>
                <w:sz w:val="20"/>
                <w:szCs w:val="20"/>
              </w:rPr>
            </w:pPr>
            <w:r w:rsidRPr="00D1040D">
              <w:rPr>
                <w:rFonts w:ascii="Times New Roman" w:eastAsia="標楷體" w:hAnsi="Times New Roman" w:cs="Times New Roman"/>
                <w:kern w:val="0"/>
                <w:sz w:val="20"/>
                <w:szCs w:val="20"/>
              </w:rPr>
              <w:t>□Eligible</w:t>
            </w:r>
            <w:r w:rsidRPr="00D1040D">
              <w:rPr>
                <w:rFonts w:ascii="Times New Roman" w:eastAsia="標楷體" w:hAnsi="Times New Roman" w:cs="Times New Roman"/>
                <w:kern w:val="0"/>
                <w:sz w:val="20"/>
                <w:szCs w:val="20"/>
              </w:rPr>
              <w:t>；</w:t>
            </w:r>
          </w:p>
          <w:p w14:paraId="3DA0DBC7" w14:textId="77777777" w:rsidR="00593D8D" w:rsidRPr="00D1040D" w:rsidRDefault="00593D8D" w:rsidP="00593D8D">
            <w:pPr>
              <w:widowControl/>
              <w:rPr>
                <w:rFonts w:ascii="Times New Roman" w:eastAsia="標楷體" w:hAnsi="Times New Roman" w:cs="Times New Roman"/>
                <w:kern w:val="0"/>
                <w:sz w:val="20"/>
                <w:szCs w:val="20"/>
              </w:rPr>
            </w:pPr>
            <w:r w:rsidRPr="00D1040D">
              <w:rPr>
                <w:rFonts w:ascii="Times New Roman" w:eastAsia="標楷體" w:hAnsi="Times New Roman" w:cs="Times New Roman"/>
                <w:kern w:val="0"/>
                <w:sz w:val="20"/>
                <w:szCs w:val="20"/>
              </w:rPr>
              <w:t>□Not eligible, but will participate</w:t>
            </w:r>
          </w:p>
        </w:tc>
      </w:tr>
      <w:tr w:rsidR="00593D8D" w:rsidRPr="00D1040D" w14:paraId="2CE4E036" w14:textId="77777777" w:rsidTr="00593D8D">
        <w:trPr>
          <w:trHeight w:val="510"/>
        </w:trPr>
        <w:tc>
          <w:tcPr>
            <w:tcW w:w="5000" w:type="pct"/>
            <w:gridSpan w:val="7"/>
            <w:shd w:val="clear" w:color="auto" w:fill="E7E6E6" w:themeFill="background2"/>
            <w:tcMar>
              <w:top w:w="0" w:type="dxa"/>
              <w:left w:w="108" w:type="dxa"/>
              <w:bottom w:w="0" w:type="dxa"/>
              <w:right w:w="108" w:type="dxa"/>
            </w:tcMar>
            <w:vAlign w:val="center"/>
          </w:tcPr>
          <w:p w14:paraId="58EA3AF6" w14:textId="77777777" w:rsidR="00593D8D" w:rsidRPr="00D1040D" w:rsidRDefault="00593D8D" w:rsidP="00593D8D">
            <w:pPr>
              <w:widowControl/>
              <w:jc w:val="center"/>
              <w:rPr>
                <w:rFonts w:ascii="Times New Roman" w:eastAsia="標楷體" w:hAnsi="Times New Roman" w:cs="Times New Roman"/>
                <w:b/>
                <w:bCs/>
                <w:kern w:val="0"/>
                <w:szCs w:val="24"/>
              </w:rPr>
            </w:pPr>
            <w:r w:rsidRPr="00D1040D">
              <w:rPr>
                <w:rFonts w:ascii="Times New Roman" w:eastAsia="標楷體" w:hAnsi="Times New Roman" w:cs="Times New Roman"/>
                <w:b/>
                <w:bCs/>
                <w:kern w:val="0"/>
                <w:szCs w:val="24"/>
              </w:rPr>
              <w:t>Community Planning</w:t>
            </w:r>
          </w:p>
        </w:tc>
      </w:tr>
      <w:tr w:rsidR="00593D8D" w:rsidRPr="00D1040D" w14:paraId="00132C41" w14:textId="77777777" w:rsidTr="00593D8D">
        <w:trPr>
          <w:trHeight w:val="510"/>
        </w:trPr>
        <w:tc>
          <w:tcPr>
            <w:tcW w:w="1319" w:type="pct"/>
            <w:gridSpan w:val="3"/>
            <w:tcMar>
              <w:top w:w="0" w:type="dxa"/>
              <w:left w:w="108" w:type="dxa"/>
              <w:bottom w:w="0" w:type="dxa"/>
              <w:right w:w="108" w:type="dxa"/>
            </w:tcMar>
            <w:vAlign w:val="center"/>
          </w:tcPr>
          <w:p w14:paraId="637A4039" w14:textId="77777777" w:rsidR="00593D8D" w:rsidRPr="00D1040D" w:rsidRDefault="00593D8D"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Video Concept</w:t>
            </w:r>
          </w:p>
          <w:p w14:paraId="63FEA4EB" w14:textId="77777777" w:rsidR="00593D8D" w:rsidRPr="00D1040D" w:rsidRDefault="00593D8D"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50-100 words)</w:t>
            </w:r>
          </w:p>
        </w:tc>
        <w:tc>
          <w:tcPr>
            <w:tcW w:w="3681" w:type="pct"/>
            <w:gridSpan w:val="4"/>
            <w:tcMar>
              <w:top w:w="0" w:type="dxa"/>
              <w:left w:w="108" w:type="dxa"/>
              <w:bottom w:w="0" w:type="dxa"/>
              <w:right w:w="108" w:type="dxa"/>
            </w:tcMar>
            <w:vAlign w:val="center"/>
          </w:tcPr>
          <w:p w14:paraId="3B09BFE3" w14:textId="77777777" w:rsidR="00593D8D" w:rsidRPr="00D1040D" w:rsidRDefault="00593D8D" w:rsidP="00593D8D">
            <w:pPr>
              <w:widowControl/>
              <w:rPr>
                <w:rFonts w:ascii="Times New Roman" w:eastAsia="標楷體" w:hAnsi="Times New Roman" w:cs="Times New Roman"/>
                <w:kern w:val="0"/>
                <w:szCs w:val="24"/>
              </w:rPr>
            </w:pPr>
          </w:p>
        </w:tc>
      </w:tr>
      <w:tr w:rsidR="00593D8D" w:rsidRPr="00D1040D" w14:paraId="0E855D64" w14:textId="77777777" w:rsidTr="00593D8D">
        <w:trPr>
          <w:trHeight w:val="956"/>
        </w:trPr>
        <w:tc>
          <w:tcPr>
            <w:tcW w:w="1319" w:type="pct"/>
            <w:gridSpan w:val="3"/>
            <w:tcMar>
              <w:top w:w="0" w:type="dxa"/>
              <w:left w:w="108" w:type="dxa"/>
              <w:bottom w:w="0" w:type="dxa"/>
              <w:right w:w="108" w:type="dxa"/>
            </w:tcMar>
            <w:vAlign w:val="center"/>
          </w:tcPr>
          <w:p w14:paraId="7A956358" w14:textId="77777777" w:rsidR="00593D8D" w:rsidRPr="00D1040D" w:rsidRDefault="00593D8D"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Format Categories</w:t>
            </w:r>
          </w:p>
          <w:p w14:paraId="50112DD7" w14:textId="77777777" w:rsidR="00593D8D" w:rsidRPr="00D1040D" w:rsidRDefault="00593D8D"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Choose one; cannot be changed later)</w:t>
            </w:r>
          </w:p>
        </w:tc>
        <w:tc>
          <w:tcPr>
            <w:tcW w:w="3681" w:type="pct"/>
            <w:gridSpan w:val="4"/>
            <w:tcMar>
              <w:top w:w="0" w:type="dxa"/>
              <w:left w:w="108" w:type="dxa"/>
              <w:bottom w:w="0" w:type="dxa"/>
              <w:right w:w="108" w:type="dxa"/>
            </w:tcMar>
            <w:vAlign w:val="center"/>
          </w:tcPr>
          <w:p w14:paraId="3E1876EF" w14:textId="77777777" w:rsidR="00593D8D" w:rsidRPr="00D1040D" w:rsidRDefault="00593D8D" w:rsidP="00593D8D">
            <w:pPr>
              <w:widowControl/>
              <w:rPr>
                <w:rFonts w:ascii="Times New Roman" w:eastAsia="標楷體" w:hAnsi="Times New Roman" w:cs="Times New Roman"/>
                <w:kern w:val="0"/>
                <w:szCs w:val="24"/>
              </w:rPr>
            </w:pPr>
            <w:r w:rsidRPr="00D1040D">
              <w:rPr>
                <w:rFonts w:ascii="Times New Roman" w:eastAsia="標楷體" w:hAnsi="Times New Roman" w:cs="Times New Roman"/>
                <w:kern w:val="0"/>
                <w:sz w:val="20"/>
                <w:szCs w:val="20"/>
              </w:rPr>
              <w:t>□</w:t>
            </w:r>
            <w:r w:rsidRPr="00D1040D">
              <w:rPr>
                <w:rFonts w:ascii="Times New Roman" w:eastAsia="標楷體" w:hAnsi="Times New Roman" w:cs="Times New Roman"/>
                <w:kern w:val="0"/>
                <w:szCs w:val="24"/>
              </w:rPr>
              <w:t>In-depth Thematic Report or Tour</w:t>
            </w:r>
            <w:r w:rsidRPr="00D1040D">
              <w:rPr>
                <w:rFonts w:ascii="Times New Roman" w:eastAsia="標楷體" w:hAnsi="Times New Roman" w:cs="Times New Roman"/>
                <w:kern w:val="0"/>
                <w:szCs w:val="24"/>
              </w:rPr>
              <w:t>；</w:t>
            </w:r>
            <w:r w:rsidRPr="00D1040D">
              <w:rPr>
                <w:rFonts w:ascii="Times New Roman" w:eastAsia="標楷體" w:hAnsi="Times New Roman" w:cs="Times New Roman"/>
                <w:kern w:val="0"/>
                <w:sz w:val="20"/>
                <w:szCs w:val="20"/>
              </w:rPr>
              <w:t>□</w:t>
            </w:r>
            <w:r w:rsidRPr="00D1040D">
              <w:rPr>
                <w:rFonts w:ascii="Times New Roman" w:eastAsia="標楷體" w:hAnsi="Times New Roman" w:cs="Times New Roman"/>
                <w:kern w:val="0"/>
                <w:szCs w:val="24"/>
              </w:rPr>
              <w:t>Roundtable Forum / Reality Show</w:t>
            </w:r>
          </w:p>
          <w:p w14:paraId="4B9782E5" w14:textId="77777777" w:rsidR="00593D8D" w:rsidRPr="00D1040D" w:rsidRDefault="00593D8D" w:rsidP="00593D8D">
            <w:pPr>
              <w:widowControl/>
              <w:rPr>
                <w:rFonts w:ascii="Times New Roman" w:eastAsia="標楷體" w:hAnsi="Times New Roman" w:cs="Times New Roman"/>
                <w:kern w:val="0"/>
                <w:szCs w:val="24"/>
              </w:rPr>
            </w:pPr>
            <w:r w:rsidRPr="00D1040D">
              <w:rPr>
                <w:rFonts w:ascii="Times New Roman" w:eastAsia="標楷體" w:hAnsi="Times New Roman" w:cs="Times New Roman"/>
                <w:kern w:val="0"/>
                <w:sz w:val="20"/>
                <w:szCs w:val="20"/>
              </w:rPr>
              <w:t>□</w:t>
            </w:r>
            <w:r w:rsidRPr="00D1040D">
              <w:rPr>
                <w:rFonts w:ascii="Times New Roman" w:eastAsia="標楷體" w:hAnsi="Times New Roman" w:cs="Times New Roman"/>
                <w:kern w:val="0"/>
                <w:szCs w:val="24"/>
              </w:rPr>
              <w:t>Other:</w:t>
            </w:r>
            <w:r w:rsidRPr="00D1040D">
              <w:rPr>
                <w:rFonts w:ascii="Times New Roman" w:eastAsia="標楷體" w:hAnsi="Times New Roman" w:cs="Times New Roman"/>
                <w:kern w:val="0"/>
                <w:szCs w:val="24"/>
                <w:u w:val="single"/>
              </w:rPr>
              <w:t xml:space="preserve">       </w:t>
            </w:r>
            <w:proofErr w:type="gramStart"/>
            <w:r w:rsidRPr="00D1040D">
              <w:rPr>
                <w:rFonts w:ascii="Times New Roman" w:eastAsia="標楷體" w:hAnsi="Times New Roman" w:cs="Times New Roman"/>
                <w:kern w:val="0"/>
                <w:szCs w:val="24"/>
                <w:u w:val="single"/>
              </w:rPr>
              <w:t xml:space="preserve">   </w:t>
            </w:r>
            <w:r w:rsidRPr="00D1040D">
              <w:rPr>
                <w:rFonts w:ascii="Times New Roman" w:eastAsia="標楷體" w:hAnsi="Times New Roman" w:cs="Times New Roman"/>
                <w:kern w:val="0"/>
                <w:szCs w:val="24"/>
              </w:rPr>
              <w:t>(</w:t>
            </w:r>
            <w:proofErr w:type="gramEnd"/>
            <w:r w:rsidRPr="00D1040D">
              <w:rPr>
                <w:rFonts w:ascii="Times New Roman" w:eastAsia="標楷體" w:hAnsi="Times New Roman" w:cs="Times New Roman"/>
                <w:kern w:val="0"/>
                <w:szCs w:val="24"/>
              </w:rPr>
              <w:t>Requires prior approval from the Center)</w:t>
            </w:r>
          </w:p>
        </w:tc>
      </w:tr>
      <w:tr w:rsidR="00593D8D" w:rsidRPr="00D1040D" w14:paraId="2AE68013" w14:textId="77777777" w:rsidTr="00593D8D">
        <w:trPr>
          <w:trHeight w:val="567"/>
        </w:trPr>
        <w:tc>
          <w:tcPr>
            <w:tcW w:w="1319" w:type="pct"/>
            <w:gridSpan w:val="3"/>
            <w:tcMar>
              <w:top w:w="0" w:type="dxa"/>
              <w:left w:w="108" w:type="dxa"/>
              <w:bottom w:w="0" w:type="dxa"/>
              <w:right w:w="108" w:type="dxa"/>
            </w:tcMar>
            <w:vAlign w:val="center"/>
          </w:tcPr>
          <w:p w14:paraId="2D5C82C5" w14:textId="77777777" w:rsidR="00593D8D" w:rsidRPr="00D1040D" w:rsidRDefault="00593D8D"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Relevance to EMI/ESAP (50-100 words)</w:t>
            </w:r>
          </w:p>
        </w:tc>
        <w:tc>
          <w:tcPr>
            <w:tcW w:w="3681" w:type="pct"/>
            <w:gridSpan w:val="4"/>
            <w:tcMar>
              <w:top w:w="0" w:type="dxa"/>
              <w:left w:w="108" w:type="dxa"/>
              <w:bottom w:w="0" w:type="dxa"/>
              <w:right w:w="108" w:type="dxa"/>
            </w:tcMar>
            <w:vAlign w:val="center"/>
          </w:tcPr>
          <w:p w14:paraId="5111974F" w14:textId="77777777" w:rsidR="00593D8D" w:rsidRPr="00D1040D" w:rsidRDefault="00593D8D" w:rsidP="00593D8D">
            <w:pPr>
              <w:widowControl/>
              <w:rPr>
                <w:rFonts w:ascii="Times New Roman" w:eastAsia="標楷體" w:hAnsi="Times New Roman" w:cs="Times New Roman"/>
                <w:kern w:val="0"/>
                <w:szCs w:val="24"/>
              </w:rPr>
            </w:pPr>
          </w:p>
        </w:tc>
      </w:tr>
      <w:tr w:rsidR="00593D8D" w:rsidRPr="00D1040D" w14:paraId="1501F118" w14:textId="77777777" w:rsidTr="00593D8D">
        <w:trPr>
          <w:trHeight w:val="2596"/>
        </w:trPr>
        <w:tc>
          <w:tcPr>
            <w:tcW w:w="5000" w:type="pct"/>
            <w:gridSpan w:val="7"/>
            <w:vAlign w:val="center"/>
          </w:tcPr>
          <w:p w14:paraId="67CC3297" w14:textId="77777777" w:rsidR="00593D8D" w:rsidRPr="00D1040D" w:rsidRDefault="00593D8D" w:rsidP="00593D8D">
            <w:pPr>
              <w:widowControl/>
              <w:spacing w:line="240" w:lineRule="exact"/>
              <w:jc w:val="both"/>
              <w:rPr>
                <w:rFonts w:ascii="Times New Roman" w:eastAsia="標楷體" w:hAnsi="Times New Roman" w:cs="Times New Roman"/>
              </w:rPr>
            </w:pPr>
            <w:r w:rsidRPr="00D1040D">
              <w:rPr>
                <w:rFonts w:ascii="Times New Roman" w:eastAsia="標楷體" w:hAnsi="Times New Roman" w:cs="Times New Roman"/>
              </w:rPr>
              <w:t>Important Notices:</w:t>
            </w:r>
          </w:p>
          <w:p w14:paraId="1FBDB4F5" w14:textId="77777777" w:rsidR="00593D8D" w:rsidRPr="00D1040D" w:rsidRDefault="00593D8D" w:rsidP="00593D8D">
            <w:pPr>
              <w:widowControl/>
              <w:spacing w:line="240" w:lineRule="exact"/>
              <w:ind w:left="180" w:hangingChars="75" w:hanging="180"/>
              <w:jc w:val="both"/>
              <w:rPr>
                <w:rFonts w:ascii="Times New Roman" w:eastAsia="標楷體" w:hAnsi="Times New Roman" w:cs="Times New Roman"/>
              </w:rPr>
            </w:pPr>
            <w:r w:rsidRPr="00D1040D">
              <w:rPr>
                <w:rFonts w:ascii="Times New Roman" w:eastAsia="標楷體" w:hAnsi="Times New Roman" w:cs="Times New Roman"/>
              </w:rPr>
              <w:t xml:space="preserve">□ All community members </w:t>
            </w:r>
            <w:r w:rsidRPr="00D1040D">
              <w:rPr>
                <w:rFonts w:ascii="Times New Roman" w:eastAsia="標楷體" w:hAnsi="Times New Roman" w:cs="Times New Roman"/>
                <w:b/>
                <w:bCs/>
              </w:rPr>
              <w:t>have understood and will comply with</w:t>
            </w:r>
            <w:r w:rsidRPr="00D1040D">
              <w:rPr>
                <w:rFonts w:ascii="Times New Roman" w:eastAsia="標楷體" w:hAnsi="Times New Roman" w:cs="Times New Roman"/>
              </w:rPr>
              <w:t xml:space="preserve"> the relevant regulations of this project, and discussion times do not overlap with class schedules.</w:t>
            </w:r>
          </w:p>
          <w:p w14:paraId="4BD3D646" w14:textId="77777777" w:rsidR="00593D8D" w:rsidRDefault="00593D8D" w:rsidP="00593D8D">
            <w:pPr>
              <w:widowControl/>
              <w:spacing w:line="240" w:lineRule="exact"/>
              <w:ind w:left="180" w:hangingChars="75" w:hanging="180"/>
              <w:jc w:val="both"/>
              <w:rPr>
                <w:rFonts w:ascii="Times New Roman" w:eastAsia="標楷體" w:hAnsi="Times New Roman" w:cs="Times New Roman"/>
              </w:rPr>
            </w:pPr>
            <w:r w:rsidRPr="00D1040D">
              <w:rPr>
                <w:rFonts w:ascii="Times New Roman" w:eastAsia="標楷體" w:hAnsi="Times New Roman" w:cs="Times New Roman"/>
              </w:rPr>
              <w:t>□</w:t>
            </w:r>
            <w:r>
              <w:rPr>
                <w:rFonts w:ascii="Times New Roman" w:eastAsia="標楷體" w:hAnsi="Times New Roman" w:cs="Times New Roman"/>
              </w:rPr>
              <w:t xml:space="preserve"> </w:t>
            </w:r>
            <w:r w:rsidRPr="00B2358E">
              <w:rPr>
                <w:rFonts w:ascii="Times New Roman" w:eastAsia="標楷體" w:hAnsi="Times New Roman" w:cs="Times New Roman"/>
              </w:rPr>
              <w:t xml:space="preserve">All community members </w:t>
            </w:r>
            <w:r w:rsidRPr="00B2358E">
              <w:rPr>
                <w:rFonts w:ascii="Times New Roman" w:eastAsia="標楷體" w:hAnsi="Times New Roman" w:cs="Times New Roman"/>
                <w:b/>
                <w:bCs/>
              </w:rPr>
              <w:t>have understood</w:t>
            </w:r>
            <w:r w:rsidRPr="00B2358E">
              <w:rPr>
                <w:rFonts w:ascii="Times New Roman" w:eastAsia="標楷體" w:hAnsi="Times New Roman" w:cs="Times New Roman"/>
              </w:rPr>
              <w:t xml:space="preserve"> the stipend principles of this program.</w:t>
            </w:r>
          </w:p>
          <w:p w14:paraId="18D008E9" w14:textId="77777777" w:rsidR="00593D8D" w:rsidRPr="00D1040D" w:rsidRDefault="00593D8D" w:rsidP="00593D8D">
            <w:pPr>
              <w:widowControl/>
              <w:spacing w:line="240" w:lineRule="exact"/>
              <w:ind w:left="180" w:hangingChars="75" w:hanging="180"/>
              <w:jc w:val="both"/>
              <w:rPr>
                <w:rFonts w:ascii="Times New Roman" w:eastAsia="標楷體" w:hAnsi="Times New Roman" w:cs="Times New Roman"/>
              </w:rPr>
            </w:pPr>
            <w:r w:rsidRPr="00D1040D">
              <w:rPr>
                <w:rFonts w:ascii="Times New Roman" w:eastAsia="標楷體" w:hAnsi="Times New Roman" w:cs="Times New Roman"/>
              </w:rPr>
              <w:t xml:space="preserve">□ All community members </w:t>
            </w:r>
            <w:r w:rsidRPr="00D1040D">
              <w:rPr>
                <w:rFonts w:ascii="Times New Roman" w:eastAsia="標楷體" w:hAnsi="Times New Roman" w:cs="Times New Roman"/>
                <w:b/>
                <w:bCs/>
              </w:rPr>
              <w:t>understand and agree</w:t>
            </w:r>
            <w:r w:rsidRPr="00D1040D">
              <w:rPr>
                <w:rFonts w:ascii="Times New Roman" w:eastAsia="標楷體" w:hAnsi="Times New Roman" w:cs="Times New Roman"/>
              </w:rPr>
              <w:t xml:space="preserve"> that outcome reports will be published on school websites or other public platforms for teaching and learning demonstration and exchange purposes.</w:t>
            </w:r>
          </w:p>
          <w:p w14:paraId="7FF27F13" w14:textId="77777777" w:rsidR="00593D8D" w:rsidRPr="00D1040D" w:rsidRDefault="00593D8D" w:rsidP="00593D8D">
            <w:pPr>
              <w:widowControl/>
              <w:ind w:left="360" w:hangingChars="150" w:hanging="360"/>
              <w:jc w:val="both"/>
              <w:rPr>
                <w:rFonts w:ascii="Times New Roman" w:eastAsia="標楷體" w:hAnsi="Times New Roman" w:cs="Times New Roman"/>
              </w:rPr>
            </w:pPr>
            <w:r w:rsidRPr="00D1040D">
              <w:rPr>
                <w:rFonts w:ascii="Times New Roman" w:eastAsia="標楷體" w:hAnsi="Times New Roman" w:cs="Times New Roman"/>
              </w:rPr>
              <w:t>□ Personal information collected in this form is limited to specific purpose use only. Without consent from the individual, it will not be used for other purposes or published, and will follow the school's data retention and security control procedures.</w:t>
            </w:r>
          </w:p>
        </w:tc>
      </w:tr>
    </w:tbl>
    <w:p w14:paraId="068ADC7F" w14:textId="77777777" w:rsidR="00593D8D" w:rsidRPr="00D1040D" w:rsidRDefault="00593D8D" w:rsidP="00593D8D">
      <w:pPr>
        <w:jc w:val="both"/>
        <w:rPr>
          <w:rFonts w:ascii="Times New Roman" w:eastAsia="標楷體" w:hAnsi="Times New Roman" w:cs="Times New Roman"/>
          <w:sz w:val="28"/>
          <w:szCs w:val="24"/>
        </w:rPr>
      </w:pPr>
      <w:r w:rsidRPr="00D1040D">
        <w:rPr>
          <w:rFonts w:ascii="Times New Roman" w:eastAsia="標楷體" w:hAnsi="Times New Roman" w:cs="Times New Roman"/>
          <w:sz w:val="28"/>
          <w:szCs w:val="24"/>
        </w:rPr>
        <w:br w:type="page"/>
      </w:r>
    </w:p>
    <w:p w14:paraId="297D8D04" w14:textId="77777777" w:rsidR="001E2908" w:rsidRPr="00867F2F" w:rsidRDefault="001E2908" w:rsidP="001E2908">
      <w:pPr>
        <w:pStyle w:val="Web"/>
        <w:spacing w:before="0" w:beforeAutospacing="0" w:after="0" w:afterAutospacing="0" w:line="240" w:lineRule="atLeast"/>
        <w:jc w:val="center"/>
        <w:textAlignment w:val="baseline"/>
        <w:rPr>
          <w:rFonts w:ascii="Times New Roman" w:eastAsia="標楷體" w:hAnsi="Times New Roman" w:cs="Times New Roman"/>
          <w:b/>
          <w:bCs/>
          <w:color w:val="000000" w:themeColor="text1"/>
          <w:sz w:val="28"/>
          <w:szCs w:val="28"/>
        </w:rPr>
      </w:pPr>
      <w:bookmarkStart w:id="4" w:name="_Hlk221784980"/>
      <w:r w:rsidRPr="00867F2F">
        <w:rPr>
          <w:rFonts w:ascii="Times New Roman" w:eastAsia="標楷體" w:hAnsi="Times New Roman" w:cs="Times New Roman"/>
          <w:b/>
          <w:bCs/>
          <w:color w:val="000000" w:themeColor="text1"/>
          <w:sz w:val="28"/>
          <w:szCs w:val="28"/>
        </w:rPr>
        <w:lastRenderedPageBreak/>
        <w:t>國立中興大學雙語教學推動資源中心</w:t>
      </w:r>
    </w:p>
    <w:p w14:paraId="2222BD76" w14:textId="7407E67E" w:rsidR="001E2908" w:rsidRPr="00867F2F" w:rsidRDefault="001E2908" w:rsidP="001E2908">
      <w:pPr>
        <w:widowControl/>
        <w:jc w:val="center"/>
        <w:rPr>
          <w:rFonts w:ascii="Times New Roman" w:eastAsia="標楷體" w:hAnsi="Times New Roman" w:cs="Times New Roman"/>
          <w:b/>
          <w:bCs/>
          <w:color w:val="000000" w:themeColor="text1"/>
          <w:sz w:val="28"/>
          <w:szCs w:val="28"/>
        </w:rPr>
      </w:pPr>
      <w:r w:rsidRPr="00867F2F">
        <w:rPr>
          <w:rFonts w:ascii="Times New Roman" w:eastAsia="標楷體" w:hAnsi="Times New Roman" w:cs="Times New Roman"/>
          <w:b/>
          <w:bCs/>
          <w:color w:val="000000" w:themeColor="text1"/>
          <w:sz w:val="28"/>
          <w:szCs w:val="28"/>
        </w:rPr>
        <w:t>雙語學生自主學習社群</w:t>
      </w:r>
      <w:r w:rsidRPr="00867F2F">
        <w:rPr>
          <w:rFonts w:ascii="Times New Roman" w:eastAsia="標楷體" w:hAnsi="Times New Roman" w:cs="Times New Roman" w:hint="eastAsia"/>
          <w:b/>
          <w:bCs/>
          <w:color w:val="000000" w:themeColor="text1"/>
          <w:sz w:val="28"/>
          <w:szCs w:val="28"/>
        </w:rPr>
        <w:t>討論會學習紀錄表</w:t>
      </w:r>
      <w:r w:rsidRPr="00867F2F">
        <w:rPr>
          <w:rFonts w:ascii="Times New Roman" w:eastAsia="標楷體" w:hAnsi="Times New Roman" w:cs="Times New Roman" w:hint="eastAsia"/>
          <w:b/>
          <w:bCs/>
          <w:color w:val="000000" w:themeColor="text1"/>
          <w:sz w:val="28"/>
          <w:szCs w:val="28"/>
        </w:rPr>
        <w:t>(</w:t>
      </w:r>
      <w:r w:rsidRPr="00867F2F">
        <w:rPr>
          <w:rFonts w:ascii="Times New Roman" w:eastAsia="標楷體" w:hAnsi="Times New Roman" w:cs="Times New Roman" w:hint="eastAsia"/>
          <w:b/>
          <w:bCs/>
          <w:color w:val="000000" w:themeColor="text1"/>
          <w:sz w:val="28"/>
          <w:szCs w:val="28"/>
        </w:rPr>
        <w:t>每次紀錄</w:t>
      </w:r>
      <w:r w:rsidRPr="00867F2F">
        <w:rPr>
          <w:rFonts w:ascii="Times New Roman" w:eastAsia="標楷體" w:hAnsi="Times New Roman" w:cs="Times New Roman" w:hint="eastAsia"/>
          <w:b/>
          <w:bCs/>
          <w:color w:val="000000" w:themeColor="text1"/>
          <w:sz w:val="28"/>
          <w:szCs w:val="28"/>
        </w:rPr>
        <w:t>)</w:t>
      </w:r>
    </w:p>
    <w:tbl>
      <w:tblPr>
        <w:tblW w:w="5003" w:type="pct"/>
        <w:tblCellMar>
          <w:top w:w="15" w:type="dxa"/>
          <w:left w:w="15" w:type="dxa"/>
          <w:bottom w:w="15" w:type="dxa"/>
          <w:right w:w="15" w:type="dxa"/>
        </w:tblCellMar>
        <w:tblLook w:val="04A0" w:firstRow="1" w:lastRow="0" w:firstColumn="1" w:lastColumn="0" w:noHBand="0" w:noVBand="1"/>
      </w:tblPr>
      <w:tblGrid>
        <w:gridCol w:w="1695"/>
        <w:gridCol w:w="3405"/>
        <w:gridCol w:w="5100"/>
      </w:tblGrid>
      <w:tr w:rsidR="00867F2F" w:rsidRPr="00867F2F" w14:paraId="3546FD5B" w14:textId="77777777" w:rsidTr="00593D8D">
        <w:trPr>
          <w:trHeight w:val="624"/>
          <w:tblHeader/>
        </w:trPr>
        <w:tc>
          <w:tcPr>
            <w:tcW w:w="831" w:type="pct"/>
            <w:tcBorders>
              <w:top w:val="single" w:sz="4" w:space="0" w:color="000000"/>
              <w:left w:val="single" w:sz="4" w:space="0" w:color="000000"/>
              <w:bottom w:val="single" w:sz="4" w:space="0" w:color="000000"/>
              <w:right w:val="single" w:sz="4" w:space="0" w:color="000000"/>
            </w:tcBorders>
            <w:shd w:val="clear" w:color="auto" w:fill="E7E6E6" w:themeFill="background2"/>
            <w:tcMar>
              <w:top w:w="0" w:type="dxa"/>
              <w:left w:w="108" w:type="dxa"/>
              <w:bottom w:w="0" w:type="dxa"/>
              <w:right w:w="108" w:type="dxa"/>
            </w:tcMar>
            <w:vAlign w:val="center"/>
          </w:tcPr>
          <w:p w14:paraId="33B7DD1C" w14:textId="77777777" w:rsidR="001E2908" w:rsidRPr="00867F2F" w:rsidRDefault="001E2908" w:rsidP="00593D8D">
            <w:pPr>
              <w:widowControl/>
              <w:jc w:val="center"/>
              <w:rPr>
                <w:rFonts w:ascii="Times New Roman" w:eastAsia="標楷體" w:hAnsi="Times New Roman" w:cs="Times New Roman"/>
                <w:color w:val="000000" w:themeColor="text1"/>
                <w:kern w:val="0"/>
                <w:szCs w:val="24"/>
              </w:rPr>
            </w:pPr>
            <w:r w:rsidRPr="00867F2F">
              <w:rPr>
                <w:rFonts w:ascii="Times New Roman" w:eastAsia="標楷體" w:hAnsi="Times New Roman" w:cs="Times New Roman"/>
                <w:color w:val="000000" w:themeColor="text1"/>
                <w:kern w:val="0"/>
                <w:szCs w:val="24"/>
              </w:rPr>
              <w:t>社群名稱</w:t>
            </w:r>
          </w:p>
        </w:tc>
        <w:tc>
          <w:tcPr>
            <w:tcW w:w="4169"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AA59E2" w14:textId="77777777" w:rsidR="001E2908" w:rsidRPr="00867F2F" w:rsidRDefault="001E2908" w:rsidP="00593D8D">
            <w:pPr>
              <w:widowControl/>
              <w:rPr>
                <w:rFonts w:ascii="Times New Roman" w:eastAsia="標楷體" w:hAnsi="Times New Roman" w:cs="Times New Roman"/>
                <w:color w:val="000000" w:themeColor="text1"/>
                <w:kern w:val="0"/>
                <w:szCs w:val="24"/>
              </w:rPr>
            </w:pPr>
          </w:p>
        </w:tc>
      </w:tr>
      <w:tr w:rsidR="00867F2F" w:rsidRPr="00867F2F" w14:paraId="4126FF14" w14:textId="77777777" w:rsidTr="008D3726">
        <w:trPr>
          <w:trHeight w:val="578"/>
        </w:trPr>
        <w:tc>
          <w:tcPr>
            <w:tcW w:w="831" w:type="pct"/>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vAlign w:val="center"/>
          </w:tcPr>
          <w:p w14:paraId="7F72661E" w14:textId="77777777" w:rsidR="008D3726" w:rsidRPr="00867F2F" w:rsidRDefault="008D3726" w:rsidP="00593D8D">
            <w:pPr>
              <w:widowControl/>
              <w:spacing w:line="280" w:lineRule="atLeast"/>
              <w:jc w:val="center"/>
              <w:rPr>
                <w:rFonts w:ascii="Times New Roman" w:eastAsia="標楷體" w:hAnsi="Times New Roman" w:cs="Times New Roman"/>
                <w:color w:val="000000" w:themeColor="text1"/>
                <w:kern w:val="0"/>
                <w:szCs w:val="24"/>
              </w:rPr>
            </w:pPr>
            <w:r w:rsidRPr="00867F2F">
              <w:rPr>
                <w:rFonts w:ascii="Times New Roman" w:eastAsia="標楷體" w:hAnsi="Times New Roman" w:cs="Times New Roman"/>
                <w:color w:val="000000" w:themeColor="text1"/>
                <w:kern w:val="0"/>
                <w:szCs w:val="24"/>
              </w:rPr>
              <w:t>日</w:t>
            </w:r>
            <w:r w:rsidRPr="00867F2F">
              <w:rPr>
                <w:rFonts w:ascii="Times New Roman" w:eastAsia="標楷體" w:hAnsi="Times New Roman" w:cs="Times New Roman" w:hint="eastAsia"/>
                <w:color w:val="000000" w:themeColor="text1"/>
                <w:kern w:val="0"/>
                <w:szCs w:val="24"/>
              </w:rPr>
              <w:t xml:space="preserve"> </w:t>
            </w:r>
            <w:r w:rsidRPr="00867F2F">
              <w:rPr>
                <w:rFonts w:ascii="Times New Roman" w:eastAsia="標楷體" w:hAnsi="Times New Roman" w:cs="Times New Roman"/>
                <w:color w:val="000000" w:themeColor="text1"/>
                <w:kern w:val="0"/>
                <w:szCs w:val="24"/>
              </w:rPr>
              <w:t xml:space="preserve">   </w:t>
            </w:r>
            <w:r w:rsidRPr="00867F2F">
              <w:rPr>
                <w:rFonts w:ascii="Times New Roman" w:eastAsia="標楷體" w:hAnsi="Times New Roman" w:cs="Times New Roman"/>
                <w:color w:val="000000" w:themeColor="text1"/>
                <w:kern w:val="0"/>
                <w:szCs w:val="24"/>
              </w:rPr>
              <w:t>期</w:t>
            </w:r>
          </w:p>
        </w:tc>
        <w:tc>
          <w:tcPr>
            <w:tcW w:w="4169" w:type="pct"/>
            <w:gridSpan w:val="2"/>
            <w:tcBorders>
              <w:top w:val="single" w:sz="8" w:space="0" w:color="000000"/>
              <w:left w:val="single" w:sz="8" w:space="0" w:color="000000"/>
              <w:bottom w:val="single" w:sz="8" w:space="0" w:color="000000"/>
              <w:right w:val="single" w:sz="8" w:space="0" w:color="000000"/>
            </w:tcBorders>
            <w:shd w:val="clear" w:color="auto" w:fill="FFFFFF"/>
            <w:vAlign w:val="center"/>
          </w:tcPr>
          <w:p w14:paraId="61EC4BDB" w14:textId="5B71FCA2" w:rsidR="008D3726" w:rsidRPr="00867F2F" w:rsidRDefault="008D3726" w:rsidP="00593D8D">
            <w:pPr>
              <w:widowControl/>
              <w:spacing w:line="280" w:lineRule="atLeast"/>
              <w:jc w:val="both"/>
              <w:rPr>
                <w:rFonts w:ascii="Times New Roman" w:eastAsia="標楷體" w:hAnsi="Times New Roman" w:cs="Times New Roman"/>
                <w:color w:val="000000" w:themeColor="text1"/>
                <w:kern w:val="0"/>
                <w:szCs w:val="24"/>
              </w:rPr>
            </w:pPr>
            <w:r w:rsidRPr="00867F2F">
              <w:rPr>
                <w:rFonts w:ascii="Times New Roman" w:eastAsia="標楷體" w:hAnsi="Times New Roman" w:cs="Times New Roman" w:hint="eastAsia"/>
                <w:color w:val="000000" w:themeColor="text1"/>
                <w:kern w:val="0"/>
                <w:szCs w:val="24"/>
              </w:rPr>
              <w:t xml:space="preserve">    </w:t>
            </w:r>
            <w:r w:rsidRPr="00867F2F">
              <w:rPr>
                <w:rFonts w:ascii="Times New Roman" w:eastAsia="標楷體" w:hAnsi="Times New Roman" w:cs="Times New Roman"/>
                <w:color w:val="000000" w:themeColor="text1"/>
                <w:kern w:val="0"/>
                <w:szCs w:val="24"/>
              </w:rPr>
              <w:t>年</w:t>
            </w:r>
            <w:r w:rsidRPr="00867F2F">
              <w:rPr>
                <w:rFonts w:ascii="Times New Roman" w:eastAsia="標楷體" w:hAnsi="Times New Roman" w:cs="Times New Roman"/>
                <w:color w:val="000000" w:themeColor="text1"/>
                <w:kern w:val="0"/>
                <w:szCs w:val="24"/>
              </w:rPr>
              <w:t xml:space="preserve">   </w:t>
            </w:r>
            <w:r w:rsidRPr="00867F2F">
              <w:rPr>
                <w:rFonts w:ascii="Times New Roman" w:eastAsia="標楷體" w:hAnsi="Times New Roman" w:cs="Times New Roman"/>
                <w:color w:val="000000" w:themeColor="text1"/>
                <w:kern w:val="0"/>
                <w:szCs w:val="24"/>
              </w:rPr>
              <w:t>月</w:t>
            </w:r>
            <w:r w:rsidRPr="00867F2F">
              <w:rPr>
                <w:rFonts w:ascii="Times New Roman" w:eastAsia="標楷體" w:hAnsi="Times New Roman" w:cs="Times New Roman"/>
                <w:color w:val="000000" w:themeColor="text1"/>
                <w:kern w:val="0"/>
                <w:szCs w:val="24"/>
              </w:rPr>
              <w:t xml:space="preserve">   </w:t>
            </w:r>
            <w:r w:rsidRPr="00867F2F">
              <w:rPr>
                <w:rFonts w:ascii="Times New Roman" w:eastAsia="標楷體" w:hAnsi="Times New Roman" w:cs="Times New Roman"/>
                <w:color w:val="000000" w:themeColor="text1"/>
                <w:kern w:val="0"/>
                <w:szCs w:val="24"/>
              </w:rPr>
              <w:t>日</w:t>
            </w:r>
          </w:p>
        </w:tc>
      </w:tr>
      <w:tr w:rsidR="00867F2F" w:rsidRPr="00867F2F" w14:paraId="0B67F78F" w14:textId="77777777" w:rsidTr="00593D8D">
        <w:trPr>
          <w:trHeight w:val="510"/>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E7E6E6"/>
            <w:tcMar>
              <w:top w:w="0" w:type="dxa"/>
              <w:left w:w="108" w:type="dxa"/>
              <w:bottom w:w="0" w:type="dxa"/>
              <w:right w:w="108" w:type="dxa"/>
            </w:tcMar>
            <w:vAlign w:val="center"/>
          </w:tcPr>
          <w:p w14:paraId="10147909" w14:textId="77777777" w:rsidR="001E2908" w:rsidRPr="00867F2F" w:rsidRDefault="001E2908" w:rsidP="00593D8D">
            <w:pPr>
              <w:widowControl/>
              <w:jc w:val="center"/>
              <w:rPr>
                <w:rFonts w:ascii="Times New Roman" w:eastAsia="標楷體" w:hAnsi="Times New Roman" w:cs="Times New Roman"/>
                <w:b/>
                <w:bCs/>
                <w:color w:val="000000" w:themeColor="text1"/>
                <w:kern w:val="0"/>
                <w:szCs w:val="24"/>
              </w:rPr>
            </w:pPr>
            <w:bookmarkStart w:id="5" w:name="_Hlk176181901"/>
            <w:r w:rsidRPr="00867F2F">
              <w:rPr>
                <w:rFonts w:ascii="Times New Roman" w:eastAsia="標楷體" w:hAnsi="Times New Roman" w:cs="Times New Roman" w:hint="eastAsia"/>
                <w:b/>
                <w:bCs/>
                <w:color w:val="000000" w:themeColor="text1"/>
                <w:kern w:val="0"/>
                <w:szCs w:val="24"/>
              </w:rPr>
              <w:t>社群討論會執行說明及心得</w:t>
            </w:r>
          </w:p>
          <w:p w14:paraId="7C740EC8" w14:textId="62D23ECF" w:rsidR="001E2908" w:rsidRPr="00867F2F" w:rsidRDefault="001E2908" w:rsidP="00593D8D">
            <w:pPr>
              <w:widowControl/>
              <w:jc w:val="center"/>
              <w:rPr>
                <w:rFonts w:ascii="Times New Roman" w:eastAsia="標楷體" w:hAnsi="Times New Roman" w:cs="Times New Roman"/>
                <w:b/>
                <w:bCs/>
                <w:color w:val="000000" w:themeColor="text1"/>
                <w:kern w:val="0"/>
                <w:szCs w:val="24"/>
              </w:rPr>
            </w:pPr>
            <w:r w:rsidRPr="00867F2F">
              <w:rPr>
                <w:rFonts w:ascii="Times New Roman" w:eastAsia="標楷體" w:hAnsi="Times New Roman" w:cs="Times New Roman"/>
                <w:b/>
                <w:bCs/>
                <w:color w:val="000000" w:themeColor="text1"/>
                <w:kern w:val="0"/>
                <w:sz w:val="20"/>
                <w:szCs w:val="24"/>
              </w:rPr>
              <w:t>※</w:t>
            </w:r>
            <w:r w:rsidR="008D3726" w:rsidRPr="00867F2F">
              <w:rPr>
                <w:rFonts w:ascii="Times New Roman" w:eastAsia="標楷體" w:hAnsi="Times New Roman" w:cs="Times New Roman" w:hint="eastAsia"/>
                <w:b/>
                <w:bCs/>
                <w:color w:val="000000" w:themeColor="text1"/>
                <w:kern w:val="0"/>
                <w:sz w:val="20"/>
                <w:szCs w:val="24"/>
              </w:rPr>
              <w:t>以英文呈現，且字跡清楚</w:t>
            </w:r>
            <w:r w:rsidRPr="00867F2F">
              <w:rPr>
                <w:rFonts w:ascii="Times New Roman" w:eastAsia="標楷體" w:hAnsi="Times New Roman" w:cs="Times New Roman"/>
                <w:b/>
                <w:bCs/>
                <w:color w:val="000000" w:themeColor="text1"/>
                <w:kern w:val="0"/>
                <w:sz w:val="20"/>
                <w:szCs w:val="24"/>
              </w:rPr>
              <w:t>※</w:t>
            </w:r>
          </w:p>
        </w:tc>
      </w:tr>
      <w:bookmarkEnd w:id="5"/>
      <w:tr w:rsidR="00867F2F" w:rsidRPr="00867F2F" w14:paraId="1CA691A9" w14:textId="77777777" w:rsidTr="001E2908">
        <w:trPr>
          <w:trHeight w:val="2594"/>
        </w:trPr>
        <w:tc>
          <w:tcPr>
            <w:tcW w:w="2500"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5D508D" w14:textId="1525D7C9" w:rsidR="001E2908" w:rsidRPr="00867F2F" w:rsidRDefault="001E2908" w:rsidP="001E2908">
            <w:pPr>
              <w:widowControl/>
              <w:numPr>
                <w:ilvl w:val="0"/>
                <w:numId w:val="9"/>
              </w:numPr>
              <w:ind w:left="437" w:hanging="437"/>
              <w:jc w:val="both"/>
              <w:rPr>
                <w:rFonts w:ascii="Times New Roman" w:eastAsia="標楷體" w:hAnsi="Times New Roman" w:cs="Times New Roman"/>
                <w:color w:val="000000" w:themeColor="text1"/>
                <w:kern w:val="0"/>
                <w:szCs w:val="24"/>
              </w:rPr>
            </w:pPr>
            <w:r w:rsidRPr="00867F2F">
              <w:rPr>
                <w:rFonts w:ascii="Times New Roman" w:eastAsia="標楷體" w:hAnsi="Times New Roman" w:cs="Times New Roman" w:hint="eastAsia"/>
                <w:color w:val="000000" w:themeColor="text1"/>
                <w:kern w:val="0"/>
                <w:szCs w:val="24"/>
              </w:rPr>
              <w:t>本次討論會的</w:t>
            </w:r>
            <w:r w:rsidRPr="00867F2F">
              <w:rPr>
                <w:rFonts w:ascii="Times New Roman" w:eastAsia="標楷體" w:hAnsi="Times New Roman" w:cs="Times New Roman"/>
                <w:color w:val="000000" w:themeColor="text1"/>
                <w:kern w:val="0"/>
                <w:szCs w:val="24"/>
              </w:rPr>
              <w:t>學習</w:t>
            </w:r>
            <w:r w:rsidRPr="00867F2F">
              <w:rPr>
                <w:rFonts w:ascii="Times New Roman" w:eastAsia="標楷體" w:hAnsi="Times New Roman" w:cs="Times New Roman" w:hint="eastAsia"/>
                <w:color w:val="000000" w:themeColor="text1"/>
                <w:kern w:val="0"/>
                <w:szCs w:val="24"/>
              </w:rPr>
              <w:t>內容為何及如何以英語進行學習、溝通</w:t>
            </w:r>
            <w:r w:rsidRPr="00867F2F">
              <w:rPr>
                <w:rFonts w:ascii="Times New Roman" w:eastAsia="標楷體" w:hAnsi="Times New Roman" w:cs="Times New Roman" w:hint="eastAsia"/>
                <w:color w:val="000000" w:themeColor="text1"/>
                <w:kern w:val="0"/>
                <w:szCs w:val="24"/>
              </w:rPr>
              <w:t>?</w:t>
            </w:r>
          </w:p>
          <w:p w14:paraId="58E7FEC6" w14:textId="77777777" w:rsidR="001E2908" w:rsidRPr="00867F2F" w:rsidRDefault="001E2908" w:rsidP="00593D8D">
            <w:pPr>
              <w:widowControl/>
              <w:jc w:val="both"/>
              <w:rPr>
                <w:rFonts w:ascii="Times New Roman" w:eastAsia="標楷體" w:hAnsi="Times New Roman" w:cs="Times New Roman"/>
                <w:color w:val="000000" w:themeColor="text1"/>
                <w:kern w:val="0"/>
                <w:szCs w:val="24"/>
              </w:rPr>
            </w:pPr>
          </w:p>
        </w:tc>
        <w:tc>
          <w:tcPr>
            <w:tcW w:w="2500" w:type="pct"/>
            <w:tcBorders>
              <w:top w:val="single" w:sz="4" w:space="0" w:color="000000"/>
              <w:left w:val="single" w:sz="4" w:space="0" w:color="000000"/>
              <w:bottom w:val="single" w:sz="4" w:space="0" w:color="000000"/>
              <w:right w:val="single" w:sz="4" w:space="0" w:color="000000"/>
            </w:tcBorders>
            <w:shd w:val="clear" w:color="auto" w:fill="auto"/>
          </w:tcPr>
          <w:p w14:paraId="5725CBB1" w14:textId="36EF409E" w:rsidR="001E2908" w:rsidRPr="00867F2F" w:rsidRDefault="001E2908" w:rsidP="001E2908">
            <w:pPr>
              <w:widowControl/>
              <w:numPr>
                <w:ilvl w:val="0"/>
                <w:numId w:val="9"/>
              </w:numPr>
              <w:ind w:left="437" w:hanging="437"/>
              <w:jc w:val="both"/>
              <w:rPr>
                <w:rFonts w:ascii="Times New Roman" w:eastAsia="標楷體" w:hAnsi="Times New Roman" w:cs="Times New Roman"/>
                <w:color w:val="000000" w:themeColor="text1"/>
                <w:kern w:val="0"/>
                <w:szCs w:val="24"/>
              </w:rPr>
            </w:pPr>
            <w:r w:rsidRPr="00867F2F">
              <w:rPr>
                <w:rFonts w:ascii="Times New Roman" w:eastAsia="標楷體" w:hAnsi="Times New Roman" w:cs="Times New Roman" w:hint="eastAsia"/>
                <w:color w:val="000000" w:themeColor="text1"/>
                <w:kern w:val="0"/>
                <w:szCs w:val="24"/>
              </w:rPr>
              <w:t>透過本次討論會，我們</w:t>
            </w:r>
            <w:r w:rsidRPr="00867F2F">
              <w:rPr>
                <w:rFonts w:ascii="Times New Roman" w:eastAsia="標楷體" w:hAnsi="Times New Roman" w:cs="Times New Roman"/>
                <w:color w:val="000000" w:themeColor="text1"/>
                <w:kern w:val="0"/>
                <w:szCs w:val="24"/>
              </w:rPr>
              <w:t>學習</w:t>
            </w:r>
            <w:r w:rsidRPr="00867F2F">
              <w:rPr>
                <w:rFonts w:ascii="Times New Roman" w:eastAsia="標楷體" w:hAnsi="Times New Roman" w:cs="Times New Roman" w:hint="eastAsia"/>
                <w:color w:val="000000" w:themeColor="text1"/>
                <w:kern w:val="0"/>
                <w:szCs w:val="24"/>
              </w:rPr>
              <w:t>到什麼</w:t>
            </w:r>
            <w:r w:rsidRPr="00867F2F">
              <w:rPr>
                <w:rFonts w:ascii="Times New Roman" w:eastAsia="標楷體" w:hAnsi="Times New Roman" w:cs="Times New Roman" w:hint="eastAsia"/>
                <w:color w:val="000000" w:themeColor="text1"/>
                <w:kern w:val="0"/>
                <w:szCs w:val="24"/>
              </w:rPr>
              <w:t>?</w:t>
            </w:r>
          </w:p>
          <w:p w14:paraId="6004365E" w14:textId="77777777" w:rsidR="001E2908" w:rsidRPr="00867F2F" w:rsidRDefault="001E2908" w:rsidP="00593D8D">
            <w:pPr>
              <w:widowControl/>
              <w:jc w:val="both"/>
              <w:rPr>
                <w:rFonts w:ascii="Times New Roman" w:eastAsia="標楷體" w:hAnsi="Times New Roman" w:cs="Times New Roman"/>
                <w:color w:val="000000" w:themeColor="text1"/>
                <w:kern w:val="0"/>
                <w:szCs w:val="24"/>
              </w:rPr>
            </w:pPr>
          </w:p>
        </w:tc>
      </w:tr>
      <w:tr w:rsidR="00867F2F" w:rsidRPr="00867F2F" w14:paraId="245484A2" w14:textId="77777777" w:rsidTr="001E2908">
        <w:trPr>
          <w:trHeight w:val="2321"/>
        </w:trPr>
        <w:tc>
          <w:tcPr>
            <w:tcW w:w="2500"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583E54" w14:textId="664E21A7" w:rsidR="001E2908" w:rsidRPr="00867F2F" w:rsidRDefault="001E2908" w:rsidP="001E2908">
            <w:pPr>
              <w:widowControl/>
              <w:numPr>
                <w:ilvl w:val="0"/>
                <w:numId w:val="9"/>
              </w:numPr>
              <w:jc w:val="both"/>
              <w:rPr>
                <w:rFonts w:ascii="Times New Roman" w:eastAsia="標楷體" w:hAnsi="Times New Roman" w:cs="Times New Roman"/>
                <w:color w:val="000000" w:themeColor="text1"/>
                <w:kern w:val="0"/>
                <w:szCs w:val="24"/>
              </w:rPr>
            </w:pPr>
            <w:r w:rsidRPr="00867F2F">
              <w:rPr>
                <w:rFonts w:ascii="Times New Roman" w:eastAsia="標楷體" w:hAnsi="Times New Roman" w:cs="Times New Roman" w:hint="eastAsia"/>
                <w:color w:val="000000" w:themeColor="text1"/>
                <w:kern w:val="0"/>
                <w:szCs w:val="24"/>
              </w:rPr>
              <w:t>在本次討論會，曾遇到什麼問題或困難</w:t>
            </w:r>
            <w:r w:rsidRPr="00867F2F">
              <w:rPr>
                <w:rFonts w:ascii="Times New Roman" w:eastAsia="標楷體" w:hAnsi="Times New Roman" w:cs="Times New Roman" w:hint="eastAsia"/>
                <w:color w:val="000000" w:themeColor="text1"/>
                <w:kern w:val="0"/>
                <w:szCs w:val="24"/>
              </w:rPr>
              <w:t>?</w:t>
            </w:r>
          </w:p>
          <w:p w14:paraId="4E5C02A4" w14:textId="77777777" w:rsidR="001E2908" w:rsidRPr="00867F2F" w:rsidRDefault="001E2908" w:rsidP="00593D8D">
            <w:pPr>
              <w:widowControl/>
              <w:jc w:val="both"/>
              <w:rPr>
                <w:rFonts w:ascii="Times New Roman" w:eastAsia="標楷體" w:hAnsi="Times New Roman" w:cs="Times New Roman"/>
                <w:color w:val="000000" w:themeColor="text1"/>
                <w:kern w:val="0"/>
                <w:szCs w:val="24"/>
              </w:rPr>
            </w:pPr>
          </w:p>
        </w:tc>
        <w:tc>
          <w:tcPr>
            <w:tcW w:w="2500" w:type="pct"/>
            <w:tcBorders>
              <w:top w:val="single" w:sz="4" w:space="0" w:color="000000"/>
              <w:left w:val="single" w:sz="4" w:space="0" w:color="000000"/>
              <w:bottom w:val="single" w:sz="4" w:space="0" w:color="000000"/>
              <w:right w:val="single" w:sz="4" w:space="0" w:color="000000"/>
            </w:tcBorders>
            <w:shd w:val="clear" w:color="auto" w:fill="auto"/>
          </w:tcPr>
          <w:p w14:paraId="3ADE3D86" w14:textId="647EC35C" w:rsidR="001E2908" w:rsidRPr="00867F2F" w:rsidRDefault="001E2908" w:rsidP="001E2908">
            <w:pPr>
              <w:widowControl/>
              <w:numPr>
                <w:ilvl w:val="0"/>
                <w:numId w:val="9"/>
              </w:numPr>
              <w:ind w:left="437" w:hanging="437"/>
              <w:jc w:val="both"/>
              <w:rPr>
                <w:rFonts w:ascii="Times New Roman" w:eastAsia="標楷體" w:hAnsi="Times New Roman" w:cs="Times New Roman"/>
                <w:color w:val="000000" w:themeColor="text1"/>
                <w:kern w:val="0"/>
                <w:szCs w:val="24"/>
              </w:rPr>
            </w:pPr>
            <w:r w:rsidRPr="00867F2F">
              <w:rPr>
                <w:rFonts w:ascii="Times New Roman" w:eastAsia="標楷體" w:hAnsi="Times New Roman" w:cs="Times New Roman" w:hint="eastAsia"/>
                <w:color w:val="000000" w:themeColor="text1"/>
                <w:kern w:val="0"/>
                <w:szCs w:val="24"/>
              </w:rPr>
              <w:t>依據問題或困難，我們如何進行調整及改善，以提升學習效益</w:t>
            </w:r>
            <w:r w:rsidRPr="00867F2F">
              <w:rPr>
                <w:rFonts w:ascii="Times New Roman" w:eastAsia="標楷體" w:hAnsi="Times New Roman" w:cs="Times New Roman" w:hint="eastAsia"/>
                <w:color w:val="000000" w:themeColor="text1"/>
                <w:kern w:val="0"/>
                <w:szCs w:val="24"/>
              </w:rPr>
              <w:t>?</w:t>
            </w:r>
          </w:p>
          <w:p w14:paraId="7AEAFF63" w14:textId="77777777" w:rsidR="001E2908" w:rsidRPr="00867F2F" w:rsidRDefault="001E2908" w:rsidP="00593D8D">
            <w:pPr>
              <w:widowControl/>
              <w:jc w:val="both"/>
              <w:rPr>
                <w:rFonts w:ascii="Times New Roman" w:eastAsia="標楷體" w:hAnsi="Times New Roman" w:cs="Times New Roman"/>
                <w:color w:val="000000" w:themeColor="text1"/>
                <w:kern w:val="0"/>
                <w:szCs w:val="24"/>
              </w:rPr>
            </w:pPr>
          </w:p>
        </w:tc>
      </w:tr>
      <w:tr w:rsidR="00867F2F" w:rsidRPr="00867F2F" w14:paraId="5FC6B7E8" w14:textId="77777777" w:rsidTr="00593D8D">
        <w:trPr>
          <w:trHeight w:val="510"/>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E7E6E6"/>
            <w:tcMar>
              <w:top w:w="0" w:type="dxa"/>
              <w:left w:w="108" w:type="dxa"/>
              <w:bottom w:w="0" w:type="dxa"/>
              <w:right w:w="108" w:type="dxa"/>
            </w:tcMar>
            <w:vAlign w:val="center"/>
          </w:tcPr>
          <w:p w14:paraId="59710481" w14:textId="77777777" w:rsidR="001E2908" w:rsidRPr="00867F2F" w:rsidRDefault="001E2908" w:rsidP="00593D8D">
            <w:pPr>
              <w:widowControl/>
              <w:jc w:val="center"/>
              <w:rPr>
                <w:rFonts w:ascii="Times New Roman" w:eastAsia="標楷體" w:hAnsi="Times New Roman" w:cs="Times New Roman"/>
                <w:b/>
                <w:bCs/>
                <w:color w:val="000000" w:themeColor="text1"/>
                <w:kern w:val="0"/>
                <w:szCs w:val="24"/>
              </w:rPr>
            </w:pPr>
            <w:bookmarkStart w:id="6" w:name="_Hlk176187966"/>
            <w:r w:rsidRPr="00867F2F">
              <w:rPr>
                <w:rFonts w:ascii="Times New Roman" w:eastAsia="標楷體" w:hAnsi="Times New Roman" w:cs="Times New Roman" w:hint="eastAsia"/>
                <w:b/>
                <w:bCs/>
                <w:color w:val="000000" w:themeColor="text1"/>
                <w:kern w:val="0"/>
                <w:szCs w:val="24"/>
              </w:rPr>
              <w:t>討論會照片</w:t>
            </w:r>
          </w:p>
        </w:tc>
      </w:tr>
      <w:tr w:rsidR="00867F2F" w:rsidRPr="00867F2F" w14:paraId="2143A527" w14:textId="77777777" w:rsidTr="001E2908">
        <w:trPr>
          <w:trHeight w:val="5210"/>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0C3F42" w14:textId="2D118B9D" w:rsidR="001E2908" w:rsidRPr="00867F2F" w:rsidRDefault="001E2908" w:rsidP="001E2908">
            <w:pPr>
              <w:widowControl/>
              <w:jc w:val="center"/>
              <w:rPr>
                <w:rFonts w:ascii="Times New Roman" w:eastAsia="標楷體" w:hAnsi="Times New Roman" w:cs="Times New Roman"/>
                <w:color w:val="000000" w:themeColor="text1"/>
                <w:kern w:val="0"/>
                <w:szCs w:val="24"/>
              </w:rPr>
            </w:pPr>
            <w:r w:rsidRPr="00867F2F">
              <w:rPr>
                <w:rFonts w:ascii="Times New Roman" w:eastAsia="標楷體" w:hAnsi="Times New Roman" w:cs="Times New Roman" w:hint="eastAsia"/>
                <w:color w:val="000000" w:themeColor="text1"/>
                <w:kern w:val="0"/>
                <w:szCs w:val="24"/>
              </w:rPr>
              <w:t>【照片包含所有出席人員正面照</w:t>
            </w:r>
            <w:r w:rsidRPr="00867F2F">
              <w:rPr>
                <w:rFonts w:ascii="Times New Roman" w:eastAsia="標楷體" w:hAnsi="Times New Roman" w:cs="Times New Roman" w:hint="eastAsia"/>
                <w:color w:val="000000" w:themeColor="text1"/>
                <w:kern w:val="0"/>
                <w:szCs w:val="24"/>
              </w:rPr>
              <w:t>(</w:t>
            </w:r>
            <w:r w:rsidRPr="00867F2F">
              <w:rPr>
                <w:rFonts w:ascii="Times New Roman" w:eastAsia="標楷體" w:hAnsi="Times New Roman" w:cs="Times New Roman" w:hint="eastAsia"/>
                <w:color w:val="000000" w:themeColor="text1"/>
                <w:kern w:val="0"/>
                <w:szCs w:val="24"/>
              </w:rPr>
              <w:t>含拍照者</w:t>
            </w:r>
            <w:r w:rsidRPr="00867F2F">
              <w:rPr>
                <w:rFonts w:ascii="Times New Roman" w:eastAsia="標楷體" w:hAnsi="Times New Roman" w:cs="Times New Roman" w:hint="eastAsia"/>
                <w:color w:val="000000" w:themeColor="text1"/>
                <w:kern w:val="0"/>
                <w:szCs w:val="24"/>
              </w:rPr>
              <w:t>)</w:t>
            </w:r>
            <w:r w:rsidRPr="00867F2F">
              <w:rPr>
                <w:rFonts w:ascii="Times New Roman" w:eastAsia="標楷體" w:hAnsi="Times New Roman" w:cs="Times New Roman" w:hint="eastAsia"/>
                <w:color w:val="000000" w:themeColor="text1"/>
                <w:kern w:val="0"/>
                <w:szCs w:val="24"/>
              </w:rPr>
              <w:t>、學習資料】</w:t>
            </w:r>
          </w:p>
          <w:p w14:paraId="13E3B280" w14:textId="77777777" w:rsidR="001E2908" w:rsidRPr="00867F2F" w:rsidRDefault="001E2908" w:rsidP="00593D8D">
            <w:pPr>
              <w:widowControl/>
              <w:jc w:val="center"/>
              <w:rPr>
                <w:rFonts w:ascii="Times New Roman" w:eastAsia="標楷體" w:hAnsi="Times New Roman" w:cs="Times New Roman"/>
                <w:b/>
                <w:bCs/>
                <w:color w:val="000000" w:themeColor="text1"/>
                <w:kern w:val="0"/>
                <w:szCs w:val="24"/>
              </w:rPr>
            </w:pPr>
            <w:r w:rsidRPr="00867F2F">
              <w:rPr>
                <w:rFonts w:ascii="Times New Roman" w:eastAsia="標楷體" w:hAnsi="Times New Roman" w:cs="Times New Roman" w:hint="eastAsia"/>
                <w:color w:val="000000" w:themeColor="text1"/>
                <w:kern w:val="0"/>
                <w:sz w:val="48"/>
                <w:szCs w:val="48"/>
              </w:rPr>
              <w:t>照片須清晰且可辨識</w:t>
            </w:r>
          </w:p>
        </w:tc>
      </w:tr>
    </w:tbl>
    <w:bookmarkEnd w:id="6"/>
    <w:p w14:paraId="1B267DD6" w14:textId="20D0C587" w:rsidR="001E2908" w:rsidRPr="00867F2F" w:rsidRDefault="001E2908" w:rsidP="008B1E60">
      <w:pPr>
        <w:widowControl/>
        <w:rPr>
          <w:rFonts w:ascii="Times New Roman" w:eastAsia="標楷體" w:hAnsi="Times New Roman" w:cs="Times New Roman"/>
          <w:bCs/>
          <w:color w:val="000000" w:themeColor="text1"/>
          <w:sz w:val="28"/>
        </w:rPr>
      </w:pPr>
      <w:r w:rsidRPr="00867F2F">
        <w:rPr>
          <w:rFonts w:ascii="Times New Roman" w:eastAsia="標楷體" w:hAnsi="Times New Roman" w:cs="Times New Roman" w:hint="eastAsia"/>
          <w:bCs/>
          <w:color w:val="000000" w:themeColor="text1"/>
          <w:szCs w:val="20"/>
        </w:rPr>
        <w:t>※表格如不敷使用可自行增列</w:t>
      </w:r>
      <w:bookmarkEnd w:id="4"/>
      <w:r w:rsidRPr="00867F2F">
        <w:rPr>
          <w:rFonts w:ascii="Times New Roman" w:eastAsia="標楷體" w:hAnsi="Times New Roman" w:cs="Times New Roman"/>
          <w:bCs/>
          <w:color w:val="000000" w:themeColor="text1"/>
          <w:sz w:val="28"/>
        </w:rPr>
        <w:br w:type="page"/>
      </w:r>
    </w:p>
    <w:p w14:paraId="30549F30" w14:textId="77777777" w:rsidR="00593D8D" w:rsidRPr="00593D8D" w:rsidRDefault="00593D8D" w:rsidP="00593D8D">
      <w:pPr>
        <w:jc w:val="center"/>
        <w:rPr>
          <w:rFonts w:ascii="Times New Roman" w:eastAsia="標楷體" w:hAnsi="Times New Roman" w:cs="Times New Roman"/>
          <w:b/>
          <w:bCs/>
          <w:sz w:val="28"/>
          <w:szCs w:val="24"/>
        </w:rPr>
      </w:pPr>
      <w:r w:rsidRPr="00593D8D">
        <w:rPr>
          <w:rFonts w:ascii="Times New Roman" w:eastAsia="標楷體" w:hAnsi="Times New Roman" w:cs="Times New Roman"/>
          <w:b/>
          <w:bCs/>
          <w:sz w:val="28"/>
          <w:szCs w:val="24"/>
        </w:rPr>
        <w:lastRenderedPageBreak/>
        <w:t>NCHU BERC</w:t>
      </w:r>
    </w:p>
    <w:p w14:paraId="07C3E39C" w14:textId="396BCD01" w:rsidR="00593D8D" w:rsidRPr="000E2219" w:rsidRDefault="00593D8D" w:rsidP="00593D8D">
      <w:pPr>
        <w:jc w:val="center"/>
        <w:rPr>
          <w:rFonts w:ascii="Times New Roman" w:eastAsia="標楷體" w:hAnsi="Times New Roman" w:cs="Times New Roman"/>
          <w:b/>
          <w:bCs/>
          <w:sz w:val="28"/>
          <w:szCs w:val="24"/>
        </w:rPr>
      </w:pPr>
      <w:r w:rsidRPr="00593D8D">
        <w:rPr>
          <w:rFonts w:ascii="Times New Roman" w:eastAsia="標楷體" w:hAnsi="Times New Roman" w:cs="Times New Roman"/>
          <w:b/>
          <w:bCs/>
          <w:sz w:val="28"/>
          <w:szCs w:val="24"/>
        </w:rPr>
        <w:t>Bilingual Self-directed Learning Community Program Discussion Record</w:t>
      </w:r>
    </w:p>
    <w:tbl>
      <w:tblPr>
        <w:tblW w:w="5003" w:type="pct"/>
        <w:tblCellMar>
          <w:top w:w="15" w:type="dxa"/>
          <w:left w:w="15" w:type="dxa"/>
          <w:bottom w:w="15" w:type="dxa"/>
          <w:right w:w="15" w:type="dxa"/>
        </w:tblCellMar>
        <w:tblLook w:val="04A0" w:firstRow="1" w:lastRow="0" w:firstColumn="1" w:lastColumn="0" w:noHBand="0" w:noVBand="1"/>
      </w:tblPr>
      <w:tblGrid>
        <w:gridCol w:w="1695"/>
        <w:gridCol w:w="3405"/>
        <w:gridCol w:w="5100"/>
      </w:tblGrid>
      <w:tr w:rsidR="00593D8D" w:rsidRPr="00867F2F" w14:paraId="6F597554" w14:textId="77777777" w:rsidTr="00593D8D">
        <w:trPr>
          <w:trHeight w:val="624"/>
          <w:tblHeader/>
        </w:trPr>
        <w:tc>
          <w:tcPr>
            <w:tcW w:w="831" w:type="pct"/>
            <w:tcBorders>
              <w:top w:val="single" w:sz="4" w:space="0" w:color="000000"/>
              <w:left w:val="single" w:sz="4" w:space="0" w:color="000000"/>
              <w:bottom w:val="single" w:sz="4" w:space="0" w:color="000000"/>
              <w:right w:val="single" w:sz="4" w:space="0" w:color="000000"/>
            </w:tcBorders>
            <w:shd w:val="clear" w:color="auto" w:fill="E7E6E6" w:themeFill="background2"/>
            <w:tcMar>
              <w:top w:w="0" w:type="dxa"/>
              <w:left w:w="108" w:type="dxa"/>
              <w:bottom w:w="0" w:type="dxa"/>
              <w:right w:w="108" w:type="dxa"/>
            </w:tcMar>
            <w:vAlign w:val="center"/>
          </w:tcPr>
          <w:p w14:paraId="00FF848F" w14:textId="77777777" w:rsidR="00593D8D" w:rsidRPr="00867F2F" w:rsidRDefault="00593D8D" w:rsidP="00593D8D">
            <w:pPr>
              <w:widowControl/>
              <w:jc w:val="center"/>
              <w:rPr>
                <w:rFonts w:ascii="Times New Roman" w:eastAsia="標楷體" w:hAnsi="Times New Roman" w:cs="Times New Roman"/>
                <w:color w:val="000000" w:themeColor="text1"/>
                <w:kern w:val="0"/>
                <w:szCs w:val="24"/>
              </w:rPr>
            </w:pPr>
            <w:r w:rsidRPr="000E2219">
              <w:rPr>
                <w:rFonts w:ascii="Times New Roman" w:eastAsia="標楷體" w:hAnsi="Times New Roman" w:cs="Times New Roman"/>
                <w:color w:val="000000" w:themeColor="text1"/>
                <w:kern w:val="0"/>
                <w:szCs w:val="24"/>
              </w:rPr>
              <w:t>Community Name</w:t>
            </w:r>
          </w:p>
        </w:tc>
        <w:tc>
          <w:tcPr>
            <w:tcW w:w="4169"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8D0DDB" w14:textId="77777777" w:rsidR="00593D8D" w:rsidRPr="00867F2F" w:rsidRDefault="00593D8D" w:rsidP="00593D8D">
            <w:pPr>
              <w:widowControl/>
              <w:rPr>
                <w:rFonts w:ascii="Times New Roman" w:eastAsia="標楷體" w:hAnsi="Times New Roman" w:cs="Times New Roman"/>
                <w:color w:val="000000" w:themeColor="text1"/>
                <w:kern w:val="0"/>
                <w:szCs w:val="24"/>
              </w:rPr>
            </w:pPr>
          </w:p>
        </w:tc>
      </w:tr>
      <w:tr w:rsidR="00593D8D" w:rsidRPr="00867F2F" w14:paraId="32E4D890" w14:textId="77777777" w:rsidTr="00593D8D">
        <w:trPr>
          <w:trHeight w:val="578"/>
        </w:trPr>
        <w:tc>
          <w:tcPr>
            <w:tcW w:w="831" w:type="pct"/>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vAlign w:val="center"/>
          </w:tcPr>
          <w:p w14:paraId="55F71CF6" w14:textId="77777777" w:rsidR="00593D8D" w:rsidRPr="00867F2F" w:rsidRDefault="00593D8D" w:rsidP="00593D8D">
            <w:pPr>
              <w:widowControl/>
              <w:spacing w:line="280" w:lineRule="atLeast"/>
              <w:jc w:val="center"/>
              <w:rPr>
                <w:rFonts w:ascii="Times New Roman" w:eastAsia="標楷體" w:hAnsi="Times New Roman" w:cs="Times New Roman"/>
                <w:color w:val="000000" w:themeColor="text1"/>
                <w:kern w:val="0"/>
                <w:szCs w:val="24"/>
              </w:rPr>
            </w:pPr>
            <w:r>
              <w:t>Date</w:t>
            </w:r>
          </w:p>
        </w:tc>
        <w:tc>
          <w:tcPr>
            <w:tcW w:w="4169" w:type="pct"/>
            <w:gridSpan w:val="2"/>
            <w:tcBorders>
              <w:top w:val="single" w:sz="8" w:space="0" w:color="000000"/>
              <w:left w:val="single" w:sz="8" w:space="0" w:color="000000"/>
              <w:bottom w:val="single" w:sz="8" w:space="0" w:color="000000"/>
              <w:right w:val="single" w:sz="8" w:space="0" w:color="000000"/>
            </w:tcBorders>
            <w:shd w:val="clear" w:color="auto" w:fill="FFFFFF"/>
            <w:vAlign w:val="center"/>
          </w:tcPr>
          <w:p w14:paraId="041EF68B" w14:textId="77777777" w:rsidR="00593D8D" w:rsidRPr="00867F2F" w:rsidRDefault="00593D8D" w:rsidP="00593D8D">
            <w:pPr>
              <w:widowControl/>
              <w:spacing w:line="280" w:lineRule="atLeast"/>
              <w:jc w:val="both"/>
              <w:rPr>
                <w:rFonts w:ascii="Times New Roman" w:eastAsia="標楷體" w:hAnsi="Times New Roman" w:cs="Times New Roman"/>
                <w:color w:val="000000" w:themeColor="text1"/>
                <w:kern w:val="0"/>
                <w:szCs w:val="24"/>
              </w:rPr>
            </w:pPr>
            <w:r w:rsidRPr="000E2219">
              <w:rPr>
                <w:rFonts w:ascii="Times New Roman" w:eastAsia="標楷體" w:hAnsi="Times New Roman" w:cs="Times New Roman"/>
                <w:color w:val="000000" w:themeColor="text1"/>
                <w:kern w:val="0"/>
                <w:szCs w:val="24"/>
              </w:rPr>
              <w:t>YYYY/MM/DD</w:t>
            </w:r>
          </w:p>
        </w:tc>
      </w:tr>
      <w:tr w:rsidR="00593D8D" w:rsidRPr="00867F2F" w14:paraId="122F2D2C" w14:textId="77777777" w:rsidTr="00593D8D">
        <w:trPr>
          <w:trHeight w:val="510"/>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E7E6E6"/>
            <w:tcMar>
              <w:top w:w="0" w:type="dxa"/>
              <w:left w:w="108" w:type="dxa"/>
              <w:bottom w:w="0" w:type="dxa"/>
              <w:right w:w="108" w:type="dxa"/>
            </w:tcMar>
            <w:vAlign w:val="center"/>
          </w:tcPr>
          <w:p w14:paraId="1054CA48" w14:textId="77777777" w:rsidR="00593D8D" w:rsidRPr="00867F2F" w:rsidRDefault="00593D8D" w:rsidP="00593D8D">
            <w:pPr>
              <w:widowControl/>
              <w:jc w:val="center"/>
              <w:rPr>
                <w:rFonts w:ascii="Times New Roman" w:eastAsia="標楷體" w:hAnsi="Times New Roman" w:cs="Times New Roman"/>
                <w:b/>
                <w:bCs/>
                <w:color w:val="000000" w:themeColor="text1"/>
                <w:kern w:val="0"/>
                <w:szCs w:val="24"/>
              </w:rPr>
            </w:pPr>
            <w:r w:rsidRPr="000E2219">
              <w:rPr>
                <w:rFonts w:ascii="Times New Roman" w:eastAsia="標楷體" w:hAnsi="Times New Roman" w:cs="Times New Roman"/>
                <w:b/>
                <w:bCs/>
                <w:color w:val="000000" w:themeColor="text1"/>
                <w:kern w:val="0"/>
                <w:szCs w:val="24"/>
              </w:rPr>
              <w:t>Instructions and Reflections on Discussion Sessions</w:t>
            </w:r>
          </w:p>
          <w:p w14:paraId="1FE0E7F4" w14:textId="77777777" w:rsidR="00593D8D" w:rsidRPr="00867F2F" w:rsidRDefault="00593D8D" w:rsidP="00593D8D">
            <w:pPr>
              <w:widowControl/>
              <w:jc w:val="center"/>
              <w:rPr>
                <w:rFonts w:ascii="Times New Roman" w:eastAsia="標楷體" w:hAnsi="Times New Roman" w:cs="Times New Roman"/>
                <w:b/>
                <w:bCs/>
                <w:color w:val="000000" w:themeColor="text1"/>
                <w:kern w:val="0"/>
                <w:szCs w:val="24"/>
              </w:rPr>
            </w:pPr>
            <w:r w:rsidRPr="000E2219">
              <w:rPr>
                <w:rFonts w:ascii="Times New Roman" w:eastAsia="標楷體" w:hAnsi="Times New Roman" w:cs="Times New Roman" w:hint="eastAsia"/>
                <w:b/>
                <w:bCs/>
                <w:color w:val="000000" w:themeColor="text1"/>
                <w:kern w:val="0"/>
                <w:sz w:val="20"/>
                <w:szCs w:val="24"/>
              </w:rPr>
              <w:t>※</w:t>
            </w:r>
            <w:r w:rsidRPr="000E2219">
              <w:rPr>
                <w:rFonts w:ascii="Times New Roman" w:eastAsia="標楷體" w:hAnsi="Times New Roman" w:cs="Times New Roman" w:hint="eastAsia"/>
                <w:b/>
                <w:bCs/>
                <w:color w:val="000000" w:themeColor="text1"/>
                <w:kern w:val="0"/>
                <w:sz w:val="20"/>
                <w:szCs w:val="24"/>
              </w:rPr>
              <w:t>Please complete in English and ensure handwriting is legible.</w:t>
            </w:r>
            <w:r w:rsidRPr="000E2219">
              <w:rPr>
                <w:rFonts w:ascii="Times New Roman" w:eastAsia="標楷體" w:hAnsi="Times New Roman" w:cs="Times New Roman" w:hint="eastAsia"/>
                <w:b/>
                <w:bCs/>
                <w:color w:val="000000" w:themeColor="text1"/>
                <w:kern w:val="0"/>
                <w:sz w:val="20"/>
                <w:szCs w:val="24"/>
              </w:rPr>
              <w:t>※</w:t>
            </w:r>
          </w:p>
        </w:tc>
      </w:tr>
      <w:tr w:rsidR="00593D8D" w:rsidRPr="00867F2F" w14:paraId="23AB9007" w14:textId="77777777" w:rsidTr="00593D8D">
        <w:trPr>
          <w:trHeight w:val="2594"/>
        </w:trPr>
        <w:tc>
          <w:tcPr>
            <w:tcW w:w="2500"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E4A6EF" w14:textId="77777777" w:rsidR="00593D8D" w:rsidRPr="00867F2F" w:rsidRDefault="00593D8D" w:rsidP="00593D8D">
            <w:pPr>
              <w:widowControl/>
              <w:numPr>
                <w:ilvl w:val="0"/>
                <w:numId w:val="18"/>
              </w:numPr>
              <w:jc w:val="both"/>
              <w:rPr>
                <w:rFonts w:ascii="Times New Roman" w:eastAsia="標楷體" w:hAnsi="Times New Roman" w:cs="Times New Roman"/>
                <w:color w:val="000000" w:themeColor="text1"/>
                <w:kern w:val="0"/>
                <w:szCs w:val="24"/>
              </w:rPr>
            </w:pPr>
            <w:r w:rsidRPr="000E2219">
              <w:rPr>
                <w:rFonts w:ascii="Times New Roman" w:eastAsia="標楷體" w:hAnsi="Times New Roman" w:cs="Times New Roman"/>
                <w:color w:val="000000" w:themeColor="text1"/>
                <w:kern w:val="0"/>
                <w:szCs w:val="24"/>
              </w:rPr>
              <w:t>What were the learning objectives of this session, and how did the group use English for learning and communication?</w:t>
            </w:r>
          </w:p>
          <w:p w14:paraId="7CE4F045" w14:textId="77777777" w:rsidR="00593D8D" w:rsidRPr="00867F2F" w:rsidRDefault="00593D8D" w:rsidP="00593D8D">
            <w:pPr>
              <w:widowControl/>
              <w:jc w:val="both"/>
              <w:rPr>
                <w:rFonts w:ascii="Times New Roman" w:eastAsia="標楷體" w:hAnsi="Times New Roman" w:cs="Times New Roman"/>
                <w:color w:val="000000" w:themeColor="text1"/>
                <w:kern w:val="0"/>
                <w:szCs w:val="24"/>
              </w:rPr>
            </w:pPr>
          </w:p>
        </w:tc>
        <w:tc>
          <w:tcPr>
            <w:tcW w:w="2500" w:type="pct"/>
            <w:tcBorders>
              <w:top w:val="single" w:sz="4" w:space="0" w:color="000000"/>
              <w:left w:val="single" w:sz="4" w:space="0" w:color="000000"/>
              <w:bottom w:val="single" w:sz="4" w:space="0" w:color="000000"/>
              <w:right w:val="single" w:sz="4" w:space="0" w:color="000000"/>
            </w:tcBorders>
            <w:shd w:val="clear" w:color="auto" w:fill="auto"/>
          </w:tcPr>
          <w:p w14:paraId="75E271E9" w14:textId="77777777" w:rsidR="00593D8D" w:rsidRPr="00867F2F" w:rsidRDefault="00593D8D" w:rsidP="00593D8D">
            <w:pPr>
              <w:widowControl/>
              <w:numPr>
                <w:ilvl w:val="0"/>
                <w:numId w:val="18"/>
              </w:numPr>
              <w:ind w:left="437" w:hanging="437"/>
              <w:jc w:val="both"/>
              <w:rPr>
                <w:rFonts w:ascii="Times New Roman" w:eastAsia="標楷體" w:hAnsi="Times New Roman" w:cs="Times New Roman"/>
                <w:color w:val="000000" w:themeColor="text1"/>
                <w:kern w:val="0"/>
                <w:szCs w:val="24"/>
              </w:rPr>
            </w:pPr>
            <w:r w:rsidRPr="000E2219">
              <w:rPr>
                <w:rFonts w:ascii="Times New Roman" w:eastAsia="標楷體" w:hAnsi="Times New Roman" w:cs="Times New Roman"/>
                <w:color w:val="000000" w:themeColor="text1"/>
                <w:kern w:val="0"/>
                <w:szCs w:val="24"/>
              </w:rPr>
              <w:t>What key insights or knowledge did the team gain from this session?</w:t>
            </w:r>
          </w:p>
          <w:p w14:paraId="0B38F8C0" w14:textId="77777777" w:rsidR="00593D8D" w:rsidRPr="00867F2F" w:rsidRDefault="00593D8D" w:rsidP="00593D8D">
            <w:pPr>
              <w:widowControl/>
              <w:jc w:val="both"/>
              <w:rPr>
                <w:rFonts w:ascii="Times New Roman" w:eastAsia="標楷體" w:hAnsi="Times New Roman" w:cs="Times New Roman"/>
                <w:color w:val="000000" w:themeColor="text1"/>
                <w:kern w:val="0"/>
                <w:szCs w:val="24"/>
              </w:rPr>
            </w:pPr>
          </w:p>
        </w:tc>
      </w:tr>
      <w:tr w:rsidR="00593D8D" w:rsidRPr="00867F2F" w14:paraId="4ADFD132" w14:textId="77777777" w:rsidTr="00593D8D">
        <w:trPr>
          <w:trHeight w:val="2321"/>
        </w:trPr>
        <w:tc>
          <w:tcPr>
            <w:tcW w:w="2500"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C131D1" w14:textId="77777777" w:rsidR="00593D8D" w:rsidRPr="00867F2F" w:rsidRDefault="00593D8D" w:rsidP="00593D8D">
            <w:pPr>
              <w:widowControl/>
              <w:numPr>
                <w:ilvl w:val="0"/>
                <w:numId w:val="18"/>
              </w:numPr>
              <w:jc w:val="both"/>
              <w:rPr>
                <w:rFonts w:ascii="Times New Roman" w:eastAsia="標楷體" w:hAnsi="Times New Roman" w:cs="Times New Roman"/>
                <w:color w:val="000000" w:themeColor="text1"/>
                <w:kern w:val="0"/>
                <w:szCs w:val="24"/>
              </w:rPr>
            </w:pPr>
            <w:r w:rsidRPr="000E2219">
              <w:rPr>
                <w:rFonts w:ascii="Times New Roman" w:eastAsia="標楷體" w:hAnsi="Times New Roman" w:cs="Times New Roman"/>
                <w:color w:val="000000" w:themeColor="text1"/>
                <w:kern w:val="0"/>
                <w:szCs w:val="24"/>
              </w:rPr>
              <w:t>What challenges or obstacles did the team encounter during this session?</w:t>
            </w:r>
          </w:p>
          <w:p w14:paraId="19A0C72A" w14:textId="77777777" w:rsidR="00593D8D" w:rsidRPr="00867F2F" w:rsidRDefault="00593D8D" w:rsidP="00593D8D">
            <w:pPr>
              <w:widowControl/>
              <w:jc w:val="both"/>
              <w:rPr>
                <w:rFonts w:ascii="Times New Roman" w:eastAsia="標楷體" w:hAnsi="Times New Roman" w:cs="Times New Roman"/>
                <w:color w:val="000000" w:themeColor="text1"/>
                <w:kern w:val="0"/>
                <w:szCs w:val="24"/>
              </w:rPr>
            </w:pPr>
          </w:p>
        </w:tc>
        <w:tc>
          <w:tcPr>
            <w:tcW w:w="2500" w:type="pct"/>
            <w:tcBorders>
              <w:top w:val="single" w:sz="4" w:space="0" w:color="000000"/>
              <w:left w:val="single" w:sz="4" w:space="0" w:color="000000"/>
              <w:bottom w:val="single" w:sz="4" w:space="0" w:color="000000"/>
              <w:right w:val="single" w:sz="4" w:space="0" w:color="000000"/>
            </w:tcBorders>
            <w:shd w:val="clear" w:color="auto" w:fill="auto"/>
          </w:tcPr>
          <w:p w14:paraId="48055E7D" w14:textId="77777777" w:rsidR="00593D8D" w:rsidRPr="00867F2F" w:rsidRDefault="00593D8D" w:rsidP="00593D8D">
            <w:pPr>
              <w:widowControl/>
              <w:numPr>
                <w:ilvl w:val="0"/>
                <w:numId w:val="18"/>
              </w:numPr>
              <w:ind w:left="437" w:hanging="437"/>
              <w:jc w:val="both"/>
              <w:rPr>
                <w:rFonts w:ascii="Times New Roman" w:eastAsia="標楷體" w:hAnsi="Times New Roman" w:cs="Times New Roman"/>
                <w:color w:val="000000" w:themeColor="text1"/>
                <w:kern w:val="0"/>
                <w:szCs w:val="24"/>
              </w:rPr>
            </w:pPr>
            <w:r w:rsidRPr="000E2219">
              <w:rPr>
                <w:rFonts w:ascii="Times New Roman" w:eastAsia="標楷體" w:hAnsi="Times New Roman" w:cs="Times New Roman"/>
                <w:color w:val="000000" w:themeColor="text1"/>
                <w:kern w:val="0"/>
                <w:szCs w:val="24"/>
              </w:rPr>
              <w:t>How did the team adjust or implement improvements to address these challenges and enhance learning effectiveness?</w:t>
            </w:r>
          </w:p>
          <w:p w14:paraId="1106BF26" w14:textId="77777777" w:rsidR="00593D8D" w:rsidRPr="00867F2F" w:rsidRDefault="00593D8D" w:rsidP="00593D8D">
            <w:pPr>
              <w:widowControl/>
              <w:jc w:val="both"/>
              <w:rPr>
                <w:rFonts w:ascii="Times New Roman" w:eastAsia="標楷體" w:hAnsi="Times New Roman" w:cs="Times New Roman"/>
                <w:color w:val="000000" w:themeColor="text1"/>
                <w:kern w:val="0"/>
                <w:szCs w:val="24"/>
              </w:rPr>
            </w:pPr>
          </w:p>
        </w:tc>
      </w:tr>
      <w:tr w:rsidR="00593D8D" w:rsidRPr="00867F2F" w14:paraId="6ED92E64" w14:textId="77777777" w:rsidTr="00593D8D">
        <w:trPr>
          <w:trHeight w:val="510"/>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E7E6E6"/>
            <w:tcMar>
              <w:top w:w="0" w:type="dxa"/>
              <w:left w:w="108" w:type="dxa"/>
              <w:bottom w:w="0" w:type="dxa"/>
              <w:right w:w="108" w:type="dxa"/>
            </w:tcMar>
            <w:vAlign w:val="center"/>
          </w:tcPr>
          <w:p w14:paraId="07695471" w14:textId="77777777" w:rsidR="00593D8D" w:rsidRPr="00867F2F" w:rsidRDefault="00593D8D" w:rsidP="00593D8D">
            <w:pPr>
              <w:widowControl/>
              <w:jc w:val="center"/>
              <w:rPr>
                <w:rFonts w:ascii="Times New Roman" w:eastAsia="標楷體" w:hAnsi="Times New Roman" w:cs="Times New Roman"/>
                <w:b/>
                <w:bCs/>
                <w:color w:val="000000" w:themeColor="text1"/>
                <w:kern w:val="0"/>
                <w:szCs w:val="24"/>
              </w:rPr>
            </w:pPr>
            <w:r w:rsidRPr="000E2219">
              <w:rPr>
                <w:rFonts w:ascii="Times New Roman" w:eastAsia="標楷體" w:hAnsi="Times New Roman" w:cs="Times New Roman"/>
                <w:b/>
                <w:bCs/>
                <w:color w:val="000000" w:themeColor="text1"/>
                <w:kern w:val="0"/>
                <w:szCs w:val="24"/>
              </w:rPr>
              <w:t>Session Photos</w:t>
            </w:r>
          </w:p>
        </w:tc>
      </w:tr>
      <w:tr w:rsidR="00593D8D" w:rsidRPr="00867F2F" w14:paraId="60BBD38C" w14:textId="77777777" w:rsidTr="00593D8D">
        <w:trPr>
          <w:trHeight w:val="5210"/>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D5AD23" w14:textId="77777777" w:rsidR="00593D8D" w:rsidRDefault="00593D8D" w:rsidP="00593D8D">
            <w:pPr>
              <w:widowControl/>
              <w:jc w:val="center"/>
              <w:rPr>
                <w:rFonts w:ascii="Times New Roman" w:eastAsia="標楷體" w:hAnsi="Times New Roman" w:cs="Times New Roman"/>
                <w:color w:val="000000" w:themeColor="text1"/>
                <w:kern w:val="0"/>
                <w:sz w:val="28"/>
                <w:szCs w:val="28"/>
              </w:rPr>
            </w:pPr>
            <w:proofErr w:type="gramStart"/>
            <w:r w:rsidRPr="00685F90">
              <w:rPr>
                <w:rFonts w:ascii="Times New Roman" w:eastAsia="標楷體" w:hAnsi="Times New Roman" w:cs="Times New Roman" w:hint="eastAsia"/>
                <w:color w:val="000000" w:themeColor="text1"/>
                <w:kern w:val="0"/>
                <w:sz w:val="28"/>
                <w:szCs w:val="28"/>
              </w:rPr>
              <w:t>【</w:t>
            </w:r>
            <w:proofErr w:type="gramEnd"/>
            <w:r w:rsidRPr="00685F90">
              <w:rPr>
                <w:rFonts w:ascii="Times New Roman" w:eastAsia="標楷體" w:hAnsi="Times New Roman" w:cs="Times New Roman"/>
                <w:color w:val="000000" w:themeColor="text1"/>
                <w:kern w:val="0"/>
                <w:sz w:val="28"/>
                <w:szCs w:val="28"/>
              </w:rPr>
              <w:t>Photos must include all attendees (front-facing, including the photographer)</w:t>
            </w:r>
          </w:p>
          <w:p w14:paraId="4C5FE677" w14:textId="77777777" w:rsidR="00593D8D" w:rsidRPr="00867F2F" w:rsidRDefault="00593D8D" w:rsidP="00593D8D">
            <w:pPr>
              <w:widowControl/>
              <w:jc w:val="center"/>
              <w:rPr>
                <w:rFonts w:ascii="Times New Roman" w:eastAsia="標楷體" w:hAnsi="Times New Roman" w:cs="Times New Roman"/>
                <w:color w:val="000000" w:themeColor="text1"/>
                <w:kern w:val="0"/>
                <w:szCs w:val="24"/>
              </w:rPr>
            </w:pPr>
            <w:r w:rsidRPr="00685F90">
              <w:rPr>
                <w:rFonts w:ascii="Times New Roman" w:eastAsia="標楷體" w:hAnsi="Times New Roman" w:cs="Times New Roman"/>
                <w:color w:val="000000" w:themeColor="text1"/>
                <w:kern w:val="0"/>
                <w:sz w:val="28"/>
                <w:szCs w:val="28"/>
              </w:rPr>
              <w:t>and learning materials.</w:t>
            </w:r>
            <w:r w:rsidRPr="00685F90">
              <w:rPr>
                <w:rFonts w:ascii="Times New Roman" w:eastAsia="標楷體" w:hAnsi="Times New Roman" w:cs="Times New Roman" w:hint="eastAsia"/>
                <w:color w:val="000000" w:themeColor="text1"/>
                <w:kern w:val="0"/>
                <w:sz w:val="28"/>
                <w:szCs w:val="28"/>
              </w:rPr>
              <w:t>】</w:t>
            </w:r>
          </w:p>
          <w:p w14:paraId="16193967" w14:textId="77777777" w:rsidR="00593D8D" w:rsidRPr="00867F2F" w:rsidRDefault="00593D8D" w:rsidP="00593D8D">
            <w:pPr>
              <w:widowControl/>
              <w:jc w:val="center"/>
              <w:rPr>
                <w:rFonts w:ascii="Times New Roman" w:eastAsia="標楷體" w:hAnsi="Times New Roman" w:cs="Times New Roman"/>
                <w:b/>
                <w:bCs/>
                <w:color w:val="000000" w:themeColor="text1"/>
                <w:kern w:val="0"/>
                <w:szCs w:val="24"/>
              </w:rPr>
            </w:pPr>
            <w:r w:rsidRPr="00685F90">
              <w:rPr>
                <w:rFonts w:ascii="Times New Roman" w:eastAsia="標楷體" w:hAnsi="Times New Roman" w:cs="Times New Roman"/>
                <w:color w:val="000000" w:themeColor="text1"/>
                <w:kern w:val="0"/>
                <w:sz w:val="48"/>
                <w:szCs w:val="48"/>
              </w:rPr>
              <w:t>Photos must be clear and identifiable.</w:t>
            </w:r>
          </w:p>
        </w:tc>
      </w:tr>
    </w:tbl>
    <w:p w14:paraId="67F7C2C0" w14:textId="20AF855E" w:rsidR="00593D8D" w:rsidRDefault="00593D8D" w:rsidP="008B1E60">
      <w:pPr>
        <w:widowControl/>
        <w:rPr>
          <w:rFonts w:ascii="Times New Roman" w:eastAsia="標楷體" w:hAnsi="Times New Roman" w:cs="Times New Roman"/>
          <w:b/>
          <w:sz w:val="28"/>
        </w:rPr>
      </w:pPr>
      <w:r w:rsidRPr="00685F90">
        <w:rPr>
          <w:rFonts w:ascii="Times New Roman" w:eastAsia="標楷體" w:hAnsi="Times New Roman" w:cs="Times New Roman" w:hint="eastAsia"/>
          <w:bCs/>
          <w:color w:val="000000" w:themeColor="text1"/>
          <w:szCs w:val="20"/>
        </w:rPr>
        <w:t>※</w:t>
      </w:r>
      <w:r w:rsidRPr="00685F90">
        <w:rPr>
          <w:rFonts w:ascii="Times New Roman" w:eastAsia="標楷體" w:hAnsi="Times New Roman" w:cs="Times New Roman" w:hint="eastAsia"/>
          <w:bCs/>
          <w:color w:val="000000" w:themeColor="text1"/>
          <w:szCs w:val="20"/>
        </w:rPr>
        <w:t xml:space="preserve"> Please add more rows to the table if necessary.</w:t>
      </w:r>
      <w:r w:rsidRPr="00685F90">
        <w:rPr>
          <w:rFonts w:ascii="Times New Roman" w:eastAsia="標楷體" w:hAnsi="Times New Roman" w:cs="Times New Roman"/>
          <w:bCs/>
          <w:color w:val="000000" w:themeColor="text1"/>
          <w:szCs w:val="20"/>
        </w:rPr>
        <w:t xml:space="preserve"> </w:t>
      </w:r>
      <w:r>
        <w:rPr>
          <w:rFonts w:ascii="Times New Roman" w:eastAsia="標楷體" w:hAnsi="Times New Roman" w:cs="Times New Roman"/>
          <w:b/>
          <w:sz w:val="28"/>
        </w:rPr>
        <w:br w:type="page"/>
      </w:r>
    </w:p>
    <w:p w14:paraId="404F9FE0" w14:textId="77777777" w:rsidR="00714B4A" w:rsidRPr="00B26AE9" w:rsidRDefault="00714B4A" w:rsidP="00714B4A">
      <w:pPr>
        <w:pStyle w:val="Web"/>
        <w:spacing w:before="0" w:beforeAutospacing="0" w:after="0" w:afterAutospacing="0" w:line="240" w:lineRule="atLeast"/>
        <w:jc w:val="center"/>
        <w:textAlignment w:val="baseline"/>
        <w:rPr>
          <w:rFonts w:ascii="Times New Roman" w:eastAsia="標楷體" w:hAnsi="Times New Roman" w:cs="Times New Roman"/>
          <w:b/>
          <w:bCs/>
          <w:sz w:val="28"/>
          <w:szCs w:val="28"/>
        </w:rPr>
      </w:pPr>
      <w:bookmarkStart w:id="7" w:name="_Hlk205379930"/>
      <w:r w:rsidRPr="00B26AE9">
        <w:rPr>
          <w:rFonts w:ascii="Times New Roman" w:eastAsia="標楷體" w:hAnsi="Times New Roman" w:cs="Times New Roman"/>
          <w:b/>
          <w:bCs/>
          <w:sz w:val="28"/>
          <w:szCs w:val="28"/>
        </w:rPr>
        <w:lastRenderedPageBreak/>
        <w:t>國立中興大學雙語教學推動資源中心</w:t>
      </w:r>
    </w:p>
    <w:p w14:paraId="010C9802" w14:textId="06168B8D" w:rsidR="00CD78A7" w:rsidRPr="00224920" w:rsidRDefault="00714B4A" w:rsidP="00714B4A">
      <w:pPr>
        <w:widowControl/>
        <w:jc w:val="center"/>
        <w:rPr>
          <w:rFonts w:ascii="Times New Roman" w:eastAsia="標楷體" w:hAnsi="Times New Roman" w:cs="Times New Roman"/>
          <w:b/>
          <w:sz w:val="28"/>
        </w:rPr>
      </w:pPr>
      <w:r w:rsidRPr="00B26AE9">
        <w:rPr>
          <w:rFonts w:ascii="Times New Roman" w:eastAsia="標楷體" w:hAnsi="Times New Roman" w:cs="Times New Roman"/>
          <w:b/>
          <w:bCs/>
          <w:sz w:val="28"/>
          <w:szCs w:val="28"/>
        </w:rPr>
        <w:t>雙語學生自主學習社</w:t>
      </w:r>
      <w:r w:rsidRPr="00224920">
        <w:rPr>
          <w:rFonts w:ascii="Times New Roman" w:eastAsia="標楷體" w:hAnsi="Times New Roman" w:cs="Times New Roman"/>
          <w:b/>
          <w:bCs/>
          <w:sz w:val="28"/>
          <w:szCs w:val="28"/>
        </w:rPr>
        <w:t>群</w:t>
      </w:r>
      <w:bookmarkEnd w:id="7"/>
      <w:r w:rsidR="00E136B1" w:rsidRPr="00224920">
        <w:rPr>
          <w:rFonts w:ascii="Times New Roman" w:eastAsia="標楷體" w:hAnsi="Times New Roman" w:cs="Times New Roman" w:hint="eastAsia"/>
          <w:b/>
          <w:bCs/>
          <w:sz w:val="28"/>
          <w:szCs w:val="28"/>
        </w:rPr>
        <w:t>學習成果</w:t>
      </w:r>
      <w:r w:rsidR="00B804C6" w:rsidRPr="00224920">
        <w:rPr>
          <w:rFonts w:ascii="Times New Roman" w:eastAsia="標楷體" w:hAnsi="Times New Roman" w:cs="Times New Roman"/>
          <w:b/>
          <w:bCs/>
          <w:sz w:val="28"/>
          <w:szCs w:val="28"/>
        </w:rPr>
        <w:t>影片資料</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20"/>
        <w:gridCol w:w="1411"/>
        <w:gridCol w:w="3123"/>
        <w:gridCol w:w="1276"/>
        <w:gridCol w:w="2964"/>
      </w:tblGrid>
      <w:tr w:rsidR="00224920" w:rsidRPr="00224920" w14:paraId="2585B996" w14:textId="77777777" w:rsidTr="002044AF">
        <w:trPr>
          <w:trHeight w:val="453"/>
          <w:tblHeader/>
        </w:trPr>
        <w:tc>
          <w:tcPr>
            <w:tcW w:w="696" w:type="pct"/>
            <w:shd w:val="clear" w:color="auto" w:fill="E7E6E6" w:themeFill="background2"/>
            <w:vAlign w:val="center"/>
          </w:tcPr>
          <w:p w14:paraId="44355683" w14:textId="3655D21E" w:rsidR="00F56C0F" w:rsidRPr="00224920" w:rsidRDefault="00F56C0F" w:rsidP="00F56C0F">
            <w:pPr>
              <w:widowControl/>
              <w:jc w:val="center"/>
              <w:rPr>
                <w:rFonts w:ascii="Times New Roman" w:eastAsia="標楷體" w:hAnsi="Times New Roman" w:cs="Times New Roman"/>
                <w:b/>
                <w:bCs/>
                <w:kern w:val="0"/>
                <w:szCs w:val="24"/>
              </w:rPr>
            </w:pPr>
            <w:r w:rsidRPr="00224920">
              <w:rPr>
                <w:rFonts w:ascii="Times New Roman" w:eastAsia="標楷體" w:hAnsi="Times New Roman" w:cs="Times New Roman"/>
                <w:b/>
                <w:bCs/>
                <w:kern w:val="0"/>
                <w:szCs w:val="24"/>
              </w:rPr>
              <w:t>社群名稱</w:t>
            </w:r>
          </w:p>
        </w:tc>
        <w:tc>
          <w:tcPr>
            <w:tcW w:w="4304" w:type="pct"/>
            <w:gridSpan w:val="4"/>
            <w:shd w:val="clear" w:color="auto" w:fill="auto"/>
            <w:vAlign w:val="center"/>
          </w:tcPr>
          <w:p w14:paraId="10444131" w14:textId="23566389" w:rsidR="00F56C0F" w:rsidRPr="00224920" w:rsidRDefault="00F56C0F" w:rsidP="009E13AF">
            <w:pPr>
              <w:widowControl/>
              <w:jc w:val="both"/>
              <w:rPr>
                <w:rFonts w:ascii="Times New Roman" w:eastAsia="標楷體" w:hAnsi="Times New Roman" w:cs="Times New Roman"/>
                <w:kern w:val="0"/>
                <w:szCs w:val="24"/>
              </w:rPr>
            </w:pPr>
          </w:p>
        </w:tc>
      </w:tr>
      <w:tr w:rsidR="00224920" w:rsidRPr="00224920" w14:paraId="2355A873" w14:textId="77777777" w:rsidTr="00A839F3">
        <w:trPr>
          <w:trHeight w:val="1511"/>
          <w:tblHeader/>
        </w:trPr>
        <w:tc>
          <w:tcPr>
            <w:tcW w:w="696" w:type="pct"/>
            <w:shd w:val="clear" w:color="auto" w:fill="E7E6E6" w:themeFill="background2"/>
            <w:vAlign w:val="center"/>
          </w:tcPr>
          <w:p w14:paraId="2CD2DE69" w14:textId="77777777" w:rsidR="005B7863" w:rsidRPr="00224920" w:rsidRDefault="00991403" w:rsidP="00F56C0F">
            <w:pPr>
              <w:widowControl/>
              <w:jc w:val="center"/>
              <w:rPr>
                <w:rFonts w:ascii="Times New Roman" w:eastAsia="標楷體" w:hAnsi="Times New Roman" w:cs="Times New Roman"/>
                <w:b/>
                <w:bCs/>
                <w:kern w:val="0"/>
                <w:szCs w:val="24"/>
              </w:rPr>
            </w:pPr>
            <w:r w:rsidRPr="00224920">
              <w:rPr>
                <w:rFonts w:ascii="Times New Roman" w:eastAsia="標楷體" w:hAnsi="Times New Roman" w:cs="Times New Roman"/>
                <w:b/>
                <w:bCs/>
                <w:kern w:val="0"/>
                <w:szCs w:val="24"/>
              </w:rPr>
              <w:t>影片主題</w:t>
            </w:r>
          </w:p>
          <w:p w14:paraId="52FC4043" w14:textId="77777777" w:rsidR="00290043" w:rsidRPr="00224920" w:rsidRDefault="00290043" w:rsidP="00F56C0F">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hint="eastAsia"/>
                <w:kern w:val="0"/>
                <w:szCs w:val="24"/>
              </w:rPr>
              <w:t>(</w:t>
            </w:r>
            <w:r w:rsidRPr="00224920">
              <w:rPr>
                <w:rFonts w:ascii="Times New Roman" w:eastAsia="標楷體" w:hAnsi="Times New Roman" w:cs="Times New Roman"/>
                <w:kern w:val="0"/>
                <w:szCs w:val="24"/>
              </w:rPr>
              <w:t>20</w:t>
            </w:r>
            <w:r w:rsidRPr="00224920">
              <w:rPr>
                <w:rFonts w:ascii="Times New Roman" w:eastAsia="標楷體" w:hAnsi="Times New Roman" w:cs="Times New Roman" w:hint="eastAsia"/>
                <w:kern w:val="0"/>
                <w:szCs w:val="24"/>
              </w:rPr>
              <w:t>字以內，</w:t>
            </w:r>
          </w:p>
          <w:p w14:paraId="14DF85A4" w14:textId="516CB8D9" w:rsidR="00290043" w:rsidRPr="00224920" w:rsidRDefault="00290043" w:rsidP="00F56C0F">
            <w:pPr>
              <w:widowControl/>
              <w:jc w:val="center"/>
              <w:rPr>
                <w:rFonts w:ascii="Times New Roman" w:eastAsia="標楷體" w:hAnsi="Times New Roman" w:cs="Times New Roman"/>
                <w:b/>
                <w:bCs/>
                <w:kern w:val="0"/>
                <w:szCs w:val="24"/>
              </w:rPr>
            </w:pPr>
            <w:r w:rsidRPr="00224920">
              <w:rPr>
                <w:rFonts w:ascii="Times New Roman" w:eastAsia="標楷體" w:hAnsi="Times New Roman" w:cs="Times New Roman" w:hint="eastAsia"/>
                <w:kern w:val="0"/>
                <w:szCs w:val="24"/>
              </w:rPr>
              <w:t>以英文呈現</w:t>
            </w:r>
            <w:r w:rsidRPr="00224920">
              <w:rPr>
                <w:rFonts w:ascii="Times New Roman" w:eastAsia="標楷體" w:hAnsi="Times New Roman" w:cs="Times New Roman" w:hint="eastAsia"/>
                <w:kern w:val="0"/>
                <w:szCs w:val="24"/>
              </w:rPr>
              <w:t>)</w:t>
            </w:r>
          </w:p>
        </w:tc>
        <w:tc>
          <w:tcPr>
            <w:tcW w:w="2224" w:type="pct"/>
            <w:gridSpan w:val="2"/>
            <w:shd w:val="clear" w:color="auto" w:fill="auto"/>
            <w:vAlign w:val="center"/>
          </w:tcPr>
          <w:p w14:paraId="44BF3959" w14:textId="77777777" w:rsidR="005B7863" w:rsidRPr="00224920" w:rsidRDefault="005B7863" w:rsidP="00DF741A">
            <w:pPr>
              <w:widowControl/>
              <w:jc w:val="both"/>
              <w:rPr>
                <w:rFonts w:ascii="Times New Roman" w:eastAsia="標楷體" w:hAnsi="Times New Roman" w:cs="Times New Roman"/>
                <w:b/>
                <w:bCs/>
                <w:kern w:val="0"/>
                <w:szCs w:val="24"/>
              </w:rPr>
            </w:pPr>
          </w:p>
        </w:tc>
        <w:tc>
          <w:tcPr>
            <w:tcW w:w="626" w:type="pct"/>
            <w:shd w:val="clear" w:color="auto" w:fill="E7E6E6" w:themeFill="background2"/>
            <w:vAlign w:val="center"/>
          </w:tcPr>
          <w:p w14:paraId="56BFF04B" w14:textId="16FC00E1" w:rsidR="005B7863" w:rsidRPr="00224920" w:rsidRDefault="00991403" w:rsidP="005B7863">
            <w:pPr>
              <w:widowControl/>
              <w:jc w:val="center"/>
              <w:rPr>
                <w:rFonts w:ascii="Times New Roman" w:eastAsia="標楷體" w:hAnsi="Times New Roman" w:cs="Times New Roman"/>
                <w:b/>
                <w:bCs/>
                <w:kern w:val="0"/>
                <w:szCs w:val="24"/>
              </w:rPr>
            </w:pPr>
            <w:r w:rsidRPr="00224920">
              <w:rPr>
                <w:rFonts w:ascii="Times New Roman" w:eastAsia="標楷體" w:hAnsi="Times New Roman" w:cs="Times New Roman"/>
                <w:b/>
                <w:bCs/>
                <w:kern w:val="0"/>
                <w:szCs w:val="24"/>
              </w:rPr>
              <w:t>類型</w:t>
            </w:r>
          </w:p>
        </w:tc>
        <w:tc>
          <w:tcPr>
            <w:tcW w:w="1454" w:type="pct"/>
            <w:shd w:val="clear" w:color="auto" w:fill="auto"/>
            <w:vAlign w:val="center"/>
          </w:tcPr>
          <w:p w14:paraId="25D850C2" w14:textId="77777777" w:rsidR="00991403" w:rsidRPr="00224920" w:rsidRDefault="00991403" w:rsidP="00991403">
            <w:pPr>
              <w:widowControl/>
              <w:jc w:val="both"/>
              <w:rPr>
                <w:rFonts w:ascii="Times New Roman" w:eastAsia="標楷體" w:hAnsi="Times New Roman" w:cs="Times New Roman"/>
              </w:rPr>
            </w:pPr>
            <w:r w:rsidRPr="00224920">
              <w:rPr>
                <w:rFonts w:ascii="Times New Roman" w:eastAsia="標楷體" w:hAnsi="Times New Roman" w:cs="Times New Roman"/>
              </w:rPr>
              <w:t xml:space="preserve">□ </w:t>
            </w:r>
            <w:r w:rsidRPr="00224920">
              <w:rPr>
                <w:rFonts w:ascii="Times New Roman" w:eastAsia="標楷體" w:hAnsi="Times New Roman" w:cs="Times New Roman"/>
              </w:rPr>
              <w:t>主題深度報導或導</w:t>
            </w:r>
            <w:proofErr w:type="gramStart"/>
            <w:r w:rsidRPr="00224920">
              <w:rPr>
                <w:rFonts w:ascii="Times New Roman" w:eastAsia="標楷體" w:hAnsi="Times New Roman" w:cs="Times New Roman"/>
              </w:rPr>
              <w:t>覽</w:t>
            </w:r>
            <w:proofErr w:type="gramEnd"/>
          </w:p>
          <w:p w14:paraId="4913F2FB" w14:textId="65B6834F" w:rsidR="00991403" w:rsidRPr="00224920" w:rsidRDefault="00991403" w:rsidP="00991403">
            <w:pPr>
              <w:widowControl/>
              <w:jc w:val="both"/>
              <w:rPr>
                <w:rFonts w:ascii="Times New Roman" w:eastAsia="標楷體" w:hAnsi="Times New Roman" w:cs="Times New Roman"/>
              </w:rPr>
            </w:pPr>
            <w:r w:rsidRPr="00224920">
              <w:rPr>
                <w:rFonts w:ascii="Times New Roman" w:eastAsia="標楷體" w:hAnsi="Times New Roman" w:cs="Times New Roman"/>
              </w:rPr>
              <w:t xml:space="preserve">□ </w:t>
            </w:r>
            <w:r w:rsidRPr="00224920">
              <w:rPr>
                <w:rFonts w:ascii="Times New Roman" w:eastAsia="標楷體" w:hAnsi="Times New Roman" w:cs="Times New Roman"/>
              </w:rPr>
              <w:t>圓桌論壇實境</w:t>
            </w:r>
            <w:r w:rsidRPr="00224920">
              <w:rPr>
                <w:rFonts w:ascii="Times New Roman" w:eastAsia="標楷體" w:hAnsi="Times New Roman" w:cs="Times New Roman"/>
              </w:rPr>
              <w:t>Show</w:t>
            </w:r>
          </w:p>
          <w:p w14:paraId="5E1694C1" w14:textId="79716D49" w:rsidR="00290043" w:rsidRPr="00224920" w:rsidRDefault="00290043" w:rsidP="00991403">
            <w:pPr>
              <w:widowControl/>
              <w:jc w:val="both"/>
              <w:rPr>
                <w:rFonts w:ascii="Times New Roman" w:eastAsia="標楷體" w:hAnsi="Times New Roman" w:cs="Times New Roman"/>
                <w:kern w:val="0"/>
                <w:szCs w:val="24"/>
              </w:rPr>
            </w:pPr>
            <w:r w:rsidRPr="00224920">
              <w:rPr>
                <w:rFonts w:ascii="Times New Roman" w:eastAsia="標楷體" w:hAnsi="Times New Roman" w:cs="Times New Roman"/>
                <w:kern w:val="0"/>
                <w:sz w:val="22"/>
              </w:rPr>
              <w:t>□</w:t>
            </w:r>
            <w:r w:rsidRPr="00224920">
              <w:rPr>
                <w:rFonts w:ascii="Times New Roman" w:eastAsia="標楷體" w:hAnsi="Times New Roman" w:cs="Times New Roman" w:hint="eastAsia"/>
                <w:kern w:val="0"/>
                <w:sz w:val="22"/>
              </w:rPr>
              <w:t xml:space="preserve"> </w:t>
            </w:r>
            <w:r w:rsidRPr="00224920">
              <w:rPr>
                <w:rFonts w:ascii="Times New Roman" w:eastAsia="標楷體" w:hAnsi="Times New Roman" w:cs="Times New Roman" w:hint="eastAsia"/>
                <w:kern w:val="0"/>
                <w:sz w:val="22"/>
              </w:rPr>
              <w:t>其他類型：</w:t>
            </w:r>
            <w:r w:rsidRPr="00224920">
              <w:rPr>
                <w:rFonts w:ascii="Times New Roman" w:eastAsia="標楷體" w:hAnsi="Times New Roman" w:cs="Times New Roman" w:hint="eastAsia"/>
                <w:kern w:val="0"/>
                <w:sz w:val="22"/>
              </w:rPr>
              <w:t>_</w:t>
            </w:r>
            <w:r w:rsidRPr="00224920">
              <w:rPr>
                <w:rFonts w:ascii="Times New Roman" w:eastAsia="標楷體" w:hAnsi="Times New Roman" w:cs="Times New Roman"/>
                <w:kern w:val="0"/>
                <w:sz w:val="22"/>
              </w:rPr>
              <w:t>_________</w:t>
            </w:r>
          </w:p>
        </w:tc>
      </w:tr>
      <w:tr w:rsidR="00224920" w:rsidRPr="00224920" w14:paraId="60168175" w14:textId="77777777" w:rsidTr="002044AF">
        <w:trPr>
          <w:trHeight w:val="368"/>
          <w:tblHeader/>
        </w:trPr>
        <w:tc>
          <w:tcPr>
            <w:tcW w:w="696" w:type="pct"/>
            <w:shd w:val="clear" w:color="auto" w:fill="E7E6E6" w:themeFill="background2"/>
            <w:vAlign w:val="center"/>
          </w:tcPr>
          <w:p w14:paraId="04720B00" w14:textId="3174CD2D" w:rsidR="002044AF" w:rsidRPr="00224920" w:rsidRDefault="002044AF" w:rsidP="00F56C0F">
            <w:pPr>
              <w:widowControl/>
              <w:jc w:val="center"/>
              <w:rPr>
                <w:rFonts w:ascii="Times New Roman" w:eastAsia="標楷體" w:hAnsi="Times New Roman" w:cs="Times New Roman"/>
                <w:b/>
                <w:bCs/>
                <w:kern w:val="0"/>
                <w:szCs w:val="24"/>
              </w:rPr>
            </w:pPr>
            <w:r w:rsidRPr="00224920">
              <w:rPr>
                <w:rFonts w:ascii="Times New Roman" w:eastAsia="標楷體" w:hAnsi="Times New Roman" w:cs="Times New Roman" w:hint="eastAsia"/>
                <w:b/>
                <w:bCs/>
                <w:kern w:val="0"/>
                <w:szCs w:val="24"/>
              </w:rPr>
              <w:t>拍攝時間</w:t>
            </w:r>
          </w:p>
        </w:tc>
        <w:tc>
          <w:tcPr>
            <w:tcW w:w="4304" w:type="pct"/>
            <w:gridSpan w:val="4"/>
            <w:shd w:val="clear" w:color="auto" w:fill="auto"/>
            <w:vAlign w:val="center"/>
          </w:tcPr>
          <w:p w14:paraId="3891011C" w14:textId="50F913E8" w:rsidR="002044AF" w:rsidRPr="00224920" w:rsidRDefault="002044AF" w:rsidP="00991403">
            <w:pPr>
              <w:widowControl/>
              <w:jc w:val="both"/>
              <w:rPr>
                <w:rFonts w:ascii="Times New Roman" w:eastAsia="標楷體" w:hAnsi="Times New Roman" w:cs="Times New Roman"/>
              </w:rPr>
            </w:pPr>
            <w:r w:rsidRPr="00224920">
              <w:rPr>
                <w:rFonts w:ascii="Times New Roman" w:eastAsia="標楷體" w:hAnsi="Times New Roman" w:cs="Times New Roman" w:hint="eastAsia"/>
              </w:rPr>
              <w:t>預計於</w:t>
            </w:r>
            <w:r w:rsidRPr="00224920">
              <w:rPr>
                <w:rFonts w:ascii="Times New Roman" w:eastAsia="標楷體" w:hAnsi="Times New Roman" w:cs="Times New Roman" w:hint="eastAsia"/>
              </w:rPr>
              <w:t>_____</w:t>
            </w:r>
            <w:r w:rsidRPr="00224920">
              <w:rPr>
                <w:rFonts w:ascii="Times New Roman" w:eastAsia="標楷體" w:hAnsi="Times New Roman" w:cs="Times New Roman" w:hint="eastAsia"/>
              </w:rPr>
              <w:t>年</w:t>
            </w:r>
            <w:r w:rsidRPr="00224920">
              <w:rPr>
                <w:rFonts w:ascii="Times New Roman" w:eastAsia="標楷體" w:hAnsi="Times New Roman" w:cs="Times New Roman" w:hint="eastAsia"/>
              </w:rPr>
              <w:t>_____</w:t>
            </w:r>
            <w:r w:rsidRPr="00224920">
              <w:rPr>
                <w:rFonts w:ascii="Times New Roman" w:eastAsia="標楷體" w:hAnsi="Times New Roman" w:cs="Times New Roman" w:hint="eastAsia"/>
              </w:rPr>
              <w:t>月</w:t>
            </w:r>
            <w:r w:rsidRPr="00224920">
              <w:rPr>
                <w:rFonts w:ascii="Times New Roman" w:eastAsia="標楷體" w:hAnsi="Times New Roman" w:cs="Times New Roman" w:hint="eastAsia"/>
              </w:rPr>
              <w:t>_____</w:t>
            </w:r>
            <w:r w:rsidRPr="00224920">
              <w:rPr>
                <w:rFonts w:ascii="Times New Roman" w:eastAsia="標楷體" w:hAnsi="Times New Roman" w:cs="Times New Roman" w:hint="eastAsia"/>
              </w:rPr>
              <w:t>日前</w:t>
            </w:r>
            <w:r w:rsidR="00F41B1D" w:rsidRPr="00224920">
              <w:rPr>
                <w:rFonts w:ascii="Times New Roman" w:eastAsia="標楷體" w:hAnsi="Times New Roman" w:cs="Times New Roman" w:hint="eastAsia"/>
              </w:rPr>
              <w:t>拍攝</w:t>
            </w:r>
            <w:r w:rsidRPr="00224920">
              <w:rPr>
                <w:rFonts w:ascii="Times New Roman" w:eastAsia="標楷體" w:hAnsi="Times New Roman" w:cs="Times New Roman" w:hint="eastAsia"/>
              </w:rPr>
              <w:t>(</w:t>
            </w:r>
            <w:r w:rsidRPr="00224920">
              <w:rPr>
                <w:rFonts w:ascii="Times New Roman" w:eastAsia="標楷體" w:hAnsi="Times New Roman" w:cs="Times New Roman" w:hint="eastAsia"/>
              </w:rPr>
              <w:t>此須於初稿繳交時填入</w:t>
            </w:r>
            <w:r w:rsidRPr="00224920">
              <w:rPr>
                <w:rFonts w:ascii="Times New Roman" w:eastAsia="標楷體" w:hAnsi="Times New Roman" w:cs="Times New Roman" w:hint="eastAsia"/>
              </w:rPr>
              <w:t>)</w:t>
            </w:r>
          </w:p>
          <w:p w14:paraId="24E42970" w14:textId="44F6F3F0" w:rsidR="002044AF" w:rsidRPr="00224920" w:rsidRDefault="002044AF" w:rsidP="00991403">
            <w:pPr>
              <w:widowControl/>
              <w:jc w:val="both"/>
              <w:rPr>
                <w:rFonts w:ascii="Times New Roman" w:eastAsia="標楷體" w:hAnsi="Times New Roman" w:cs="Times New Roman"/>
              </w:rPr>
            </w:pPr>
            <w:r w:rsidRPr="00224920">
              <w:rPr>
                <w:rFonts w:ascii="Times New Roman" w:eastAsia="標楷體" w:hAnsi="Times New Roman" w:cs="Times New Roman" w:hint="eastAsia"/>
              </w:rPr>
              <w:t>確定拍攝日：</w:t>
            </w:r>
            <w:r w:rsidRPr="00224920">
              <w:rPr>
                <w:rFonts w:ascii="Times New Roman" w:eastAsia="標楷體" w:hAnsi="Times New Roman" w:cs="Times New Roman" w:hint="eastAsia"/>
              </w:rPr>
              <w:t>_____</w:t>
            </w:r>
            <w:r w:rsidRPr="00224920">
              <w:rPr>
                <w:rFonts w:ascii="Times New Roman" w:eastAsia="標楷體" w:hAnsi="Times New Roman" w:cs="Times New Roman" w:hint="eastAsia"/>
              </w:rPr>
              <w:t>年</w:t>
            </w:r>
            <w:r w:rsidRPr="00224920">
              <w:rPr>
                <w:rFonts w:ascii="Times New Roman" w:eastAsia="標楷體" w:hAnsi="Times New Roman" w:cs="Times New Roman" w:hint="eastAsia"/>
              </w:rPr>
              <w:t>_____</w:t>
            </w:r>
            <w:r w:rsidRPr="00224920">
              <w:rPr>
                <w:rFonts w:ascii="Times New Roman" w:eastAsia="標楷體" w:hAnsi="Times New Roman" w:cs="Times New Roman" w:hint="eastAsia"/>
              </w:rPr>
              <w:t>月</w:t>
            </w:r>
            <w:r w:rsidRPr="00224920">
              <w:rPr>
                <w:rFonts w:ascii="Times New Roman" w:eastAsia="標楷體" w:hAnsi="Times New Roman" w:cs="Times New Roman" w:hint="eastAsia"/>
              </w:rPr>
              <w:t>_____</w:t>
            </w:r>
            <w:r w:rsidRPr="00224920">
              <w:rPr>
                <w:rFonts w:ascii="Times New Roman" w:eastAsia="標楷體" w:hAnsi="Times New Roman" w:cs="Times New Roman" w:hint="eastAsia"/>
              </w:rPr>
              <w:t>日</w:t>
            </w:r>
            <w:r w:rsidRPr="00224920">
              <w:rPr>
                <w:rFonts w:ascii="Times New Roman" w:eastAsia="標楷體" w:hAnsi="Times New Roman" w:cs="Times New Roman" w:hint="eastAsia"/>
              </w:rPr>
              <w:t>(</w:t>
            </w:r>
            <w:r w:rsidRPr="00224920">
              <w:rPr>
                <w:rFonts w:ascii="Times New Roman" w:eastAsia="標楷體" w:hAnsi="Times New Roman" w:cs="Times New Roman" w:hint="eastAsia"/>
              </w:rPr>
              <w:t>此須於定稿繳交時完成</w:t>
            </w:r>
            <w:r w:rsidRPr="00224920">
              <w:rPr>
                <w:rFonts w:ascii="Times New Roman" w:eastAsia="標楷體" w:hAnsi="Times New Roman" w:cs="Times New Roman" w:hint="eastAsia"/>
              </w:rPr>
              <w:t>)</w:t>
            </w:r>
          </w:p>
        </w:tc>
      </w:tr>
      <w:tr w:rsidR="00224920" w:rsidRPr="00224920" w14:paraId="18505542" w14:textId="77777777" w:rsidTr="00593D8D">
        <w:trPr>
          <w:trHeight w:val="99"/>
          <w:tblHeader/>
        </w:trPr>
        <w:tc>
          <w:tcPr>
            <w:tcW w:w="696" w:type="pct"/>
            <w:vMerge w:val="restart"/>
            <w:shd w:val="clear" w:color="auto" w:fill="E7E6E6" w:themeFill="background2"/>
            <w:vAlign w:val="center"/>
          </w:tcPr>
          <w:p w14:paraId="209A257A" w14:textId="77777777" w:rsidR="00A72062" w:rsidRPr="00224920" w:rsidRDefault="000937B1" w:rsidP="000937B1">
            <w:pPr>
              <w:widowControl/>
              <w:jc w:val="center"/>
              <w:rPr>
                <w:rFonts w:ascii="Times New Roman" w:eastAsia="標楷體" w:hAnsi="Times New Roman" w:cs="Times New Roman"/>
                <w:b/>
                <w:bCs/>
                <w:kern w:val="0"/>
                <w:szCs w:val="24"/>
              </w:rPr>
            </w:pPr>
            <w:r w:rsidRPr="00224920">
              <w:rPr>
                <w:rFonts w:ascii="Times New Roman" w:eastAsia="標楷體" w:hAnsi="Times New Roman" w:cs="Times New Roman"/>
                <w:b/>
                <w:bCs/>
                <w:kern w:val="0"/>
                <w:szCs w:val="24"/>
              </w:rPr>
              <w:t>角色設定</w:t>
            </w:r>
          </w:p>
          <w:p w14:paraId="383FA12C" w14:textId="549C6AC6" w:rsidR="000937B1" w:rsidRPr="00224920" w:rsidRDefault="000937B1" w:rsidP="00A72062">
            <w:pPr>
              <w:widowControl/>
              <w:jc w:val="center"/>
              <w:rPr>
                <w:rFonts w:ascii="Times New Roman" w:eastAsia="標楷體" w:hAnsi="Times New Roman" w:cs="Times New Roman"/>
                <w:b/>
                <w:bCs/>
                <w:kern w:val="0"/>
                <w:szCs w:val="24"/>
              </w:rPr>
            </w:pPr>
            <w:r w:rsidRPr="00224920">
              <w:rPr>
                <w:rFonts w:ascii="Times New Roman" w:eastAsia="標楷體" w:hAnsi="Times New Roman" w:cs="Times New Roman" w:hint="eastAsia"/>
                <w:b/>
                <w:bCs/>
                <w:kern w:val="0"/>
                <w:szCs w:val="24"/>
              </w:rPr>
              <w:t>及影片製作任務分配</w:t>
            </w:r>
          </w:p>
        </w:tc>
        <w:tc>
          <w:tcPr>
            <w:tcW w:w="692" w:type="pct"/>
            <w:shd w:val="clear" w:color="auto" w:fill="auto"/>
            <w:vAlign w:val="center"/>
          </w:tcPr>
          <w:p w14:paraId="5AA5EAD5" w14:textId="01459710" w:rsidR="000937B1" w:rsidRPr="00224920" w:rsidRDefault="000937B1" w:rsidP="000937B1">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召集人姓名</w:t>
            </w:r>
          </w:p>
        </w:tc>
        <w:tc>
          <w:tcPr>
            <w:tcW w:w="1532" w:type="pct"/>
            <w:shd w:val="clear" w:color="auto" w:fill="auto"/>
            <w:vAlign w:val="center"/>
          </w:tcPr>
          <w:p w14:paraId="3DA2031E" w14:textId="0EFBF5C0" w:rsidR="000937B1" w:rsidRPr="00224920" w:rsidRDefault="000937B1" w:rsidP="000937B1">
            <w:pPr>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角色</w:t>
            </w:r>
            <w:r w:rsidRPr="00224920">
              <w:rPr>
                <w:rFonts w:ascii="Times New Roman" w:eastAsia="標楷體" w:hAnsi="Times New Roman" w:cs="Times New Roman" w:hint="eastAsia"/>
                <w:kern w:val="0"/>
                <w:szCs w:val="24"/>
              </w:rPr>
              <w:t xml:space="preserve"> /</w:t>
            </w:r>
            <w:r w:rsidRPr="00224920">
              <w:rPr>
                <w:rFonts w:ascii="Times New Roman" w:eastAsia="標楷體" w:hAnsi="Times New Roman" w:cs="Times New Roman"/>
                <w:kern w:val="0"/>
                <w:szCs w:val="24"/>
              </w:rPr>
              <w:t xml:space="preserve"> </w:t>
            </w:r>
            <w:r w:rsidRPr="00224920">
              <w:rPr>
                <w:rFonts w:ascii="Times New Roman" w:eastAsia="標楷體" w:hAnsi="Times New Roman" w:cs="Times New Roman" w:hint="eastAsia"/>
                <w:kern w:val="0"/>
                <w:szCs w:val="24"/>
              </w:rPr>
              <w:t>任務</w:t>
            </w:r>
          </w:p>
        </w:tc>
        <w:tc>
          <w:tcPr>
            <w:tcW w:w="626" w:type="pct"/>
            <w:shd w:val="clear" w:color="auto" w:fill="auto"/>
            <w:vAlign w:val="center"/>
          </w:tcPr>
          <w:p w14:paraId="4094CFF5" w14:textId="29A8499B" w:rsidR="000937B1" w:rsidRPr="00224920" w:rsidRDefault="000937B1" w:rsidP="000937B1">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bCs/>
                <w:kern w:val="0"/>
                <w:szCs w:val="24"/>
              </w:rPr>
              <w:t>成員</w:t>
            </w:r>
            <w:r w:rsidRPr="00224920">
              <w:rPr>
                <w:rFonts w:ascii="Times New Roman" w:eastAsia="標楷體" w:hAnsi="Times New Roman" w:cs="Times New Roman"/>
                <w:bCs/>
                <w:kern w:val="0"/>
                <w:szCs w:val="24"/>
              </w:rPr>
              <w:t>4</w:t>
            </w:r>
            <w:r w:rsidRPr="00224920">
              <w:rPr>
                <w:rFonts w:ascii="Times New Roman" w:eastAsia="標楷體" w:hAnsi="Times New Roman" w:cs="Times New Roman"/>
                <w:kern w:val="0"/>
                <w:szCs w:val="24"/>
              </w:rPr>
              <w:t>姓名</w:t>
            </w:r>
          </w:p>
        </w:tc>
        <w:tc>
          <w:tcPr>
            <w:tcW w:w="1454" w:type="pct"/>
            <w:shd w:val="clear" w:color="auto" w:fill="auto"/>
          </w:tcPr>
          <w:p w14:paraId="7C16F8B6" w14:textId="71FB76F0" w:rsidR="000937B1" w:rsidRPr="00224920" w:rsidRDefault="000937B1" w:rsidP="000937B1">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角色</w:t>
            </w:r>
            <w:r w:rsidRPr="00224920">
              <w:rPr>
                <w:rFonts w:ascii="Times New Roman" w:eastAsia="標楷體" w:hAnsi="Times New Roman" w:cs="Times New Roman" w:hint="eastAsia"/>
                <w:kern w:val="0"/>
                <w:szCs w:val="24"/>
              </w:rPr>
              <w:t xml:space="preserve"> /</w:t>
            </w:r>
            <w:r w:rsidRPr="00224920">
              <w:rPr>
                <w:rFonts w:ascii="Times New Roman" w:eastAsia="標楷體" w:hAnsi="Times New Roman" w:cs="Times New Roman"/>
                <w:kern w:val="0"/>
                <w:szCs w:val="24"/>
              </w:rPr>
              <w:t xml:space="preserve"> </w:t>
            </w:r>
            <w:r w:rsidRPr="00224920">
              <w:rPr>
                <w:rFonts w:ascii="Times New Roman" w:eastAsia="標楷體" w:hAnsi="Times New Roman" w:cs="Times New Roman" w:hint="eastAsia"/>
                <w:kern w:val="0"/>
                <w:szCs w:val="24"/>
              </w:rPr>
              <w:t>任務</w:t>
            </w:r>
          </w:p>
        </w:tc>
      </w:tr>
      <w:tr w:rsidR="00224920" w:rsidRPr="00224920" w14:paraId="522EE5ED" w14:textId="77777777" w:rsidTr="00593D8D">
        <w:trPr>
          <w:trHeight w:val="99"/>
          <w:tblHeader/>
        </w:trPr>
        <w:tc>
          <w:tcPr>
            <w:tcW w:w="696" w:type="pct"/>
            <w:vMerge/>
            <w:shd w:val="clear" w:color="auto" w:fill="E7E6E6" w:themeFill="background2"/>
            <w:vAlign w:val="center"/>
          </w:tcPr>
          <w:p w14:paraId="440F9205" w14:textId="77777777" w:rsidR="000937B1" w:rsidRPr="00224920" w:rsidRDefault="000937B1" w:rsidP="000937B1">
            <w:pPr>
              <w:widowControl/>
              <w:jc w:val="center"/>
              <w:rPr>
                <w:rFonts w:ascii="Times New Roman" w:eastAsia="標楷體" w:hAnsi="Times New Roman" w:cs="Times New Roman"/>
                <w:b/>
                <w:bCs/>
                <w:kern w:val="0"/>
                <w:szCs w:val="24"/>
              </w:rPr>
            </w:pPr>
          </w:p>
        </w:tc>
        <w:tc>
          <w:tcPr>
            <w:tcW w:w="692" w:type="pct"/>
            <w:shd w:val="clear" w:color="auto" w:fill="auto"/>
            <w:vAlign w:val="center"/>
          </w:tcPr>
          <w:p w14:paraId="30BBC255" w14:textId="53D56131" w:rsidR="000937B1" w:rsidRPr="00224920" w:rsidRDefault="000937B1" w:rsidP="000937B1">
            <w:pPr>
              <w:jc w:val="center"/>
              <w:rPr>
                <w:rFonts w:ascii="Times New Roman" w:eastAsia="標楷體" w:hAnsi="Times New Roman" w:cs="Times New Roman"/>
                <w:kern w:val="0"/>
                <w:szCs w:val="24"/>
              </w:rPr>
            </w:pPr>
            <w:r w:rsidRPr="00224920">
              <w:rPr>
                <w:rFonts w:ascii="Times New Roman" w:eastAsia="標楷體" w:hAnsi="Times New Roman" w:cs="Times New Roman"/>
                <w:bCs/>
                <w:kern w:val="0"/>
                <w:szCs w:val="24"/>
              </w:rPr>
              <w:t>成員</w:t>
            </w:r>
            <w:r w:rsidRPr="00224920">
              <w:rPr>
                <w:rFonts w:ascii="Times New Roman" w:eastAsia="標楷體" w:hAnsi="Times New Roman" w:cs="Times New Roman"/>
                <w:bCs/>
                <w:kern w:val="0"/>
                <w:szCs w:val="24"/>
              </w:rPr>
              <w:t>2</w:t>
            </w:r>
            <w:r w:rsidRPr="00224920">
              <w:rPr>
                <w:rFonts w:ascii="Times New Roman" w:eastAsia="標楷體" w:hAnsi="Times New Roman" w:cs="Times New Roman"/>
                <w:kern w:val="0"/>
                <w:szCs w:val="24"/>
              </w:rPr>
              <w:t>姓名</w:t>
            </w:r>
          </w:p>
        </w:tc>
        <w:tc>
          <w:tcPr>
            <w:tcW w:w="1532" w:type="pct"/>
            <w:shd w:val="clear" w:color="auto" w:fill="auto"/>
          </w:tcPr>
          <w:p w14:paraId="4D5B45BF" w14:textId="435C722D" w:rsidR="000937B1" w:rsidRPr="00224920" w:rsidRDefault="000937B1" w:rsidP="000937B1">
            <w:pPr>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角色</w:t>
            </w:r>
            <w:r w:rsidRPr="00224920">
              <w:rPr>
                <w:rFonts w:ascii="Times New Roman" w:eastAsia="標楷體" w:hAnsi="Times New Roman" w:cs="Times New Roman" w:hint="eastAsia"/>
                <w:kern w:val="0"/>
                <w:szCs w:val="24"/>
              </w:rPr>
              <w:t xml:space="preserve"> /</w:t>
            </w:r>
            <w:r w:rsidRPr="00224920">
              <w:rPr>
                <w:rFonts w:ascii="Times New Roman" w:eastAsia="標楷體" w:hAnsi="Times New Roman" w:cs="Times New Roman"/>
                <w:kern w:val="0"/>
                <w:szCs w:val="24"/>
              </w:rPr>
              <w:t xml:space="preserve"> </w:t>
            </w:r>
            <w:r w:rsidRPr="00224920">
              <w:rPr>
                <w:rFonts w:ascii="Times New Roman" w:eastAsia="標楷體" w:hAnsi="Times New Roman" w:cs="Times New Roman" w:hint="eastAsia"/>
                <w:kern w:val="0"/>
                <w:szCs w:val="24"/>
              </w:rPr>
              <w:t>任務</w:t>
            </w:r>
          </w:p>
        </w:tc>
        <w:tc>
          <w:tcPr>
            <w:tcW w:w="626" w:type="pct"/>
            <w:shd w:val="clear" w:color="auto" w:fill="auto"/>
            <w:vAlign w:val="center"/>
          </w:tcPr>
          <w:p w14:paraId="21582F1A" w14:textId="381C95C7" w:rsidR="000937B1" w:rsidRPr="00224920" w:rsidRDefault="000937B1" w:rsidP="000937B1">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bCs/>
                <w:kern w:val="0"/>
                <w:szCs w:val="24"/>
              </w:rPr>
              <w:t>成員</w:t>
            </w:r>
            <w:r w:rsidRPr="00224920">
              <w:rPr>
                <w:rFonts w:ascii="Times New Roman" w:eastAsia="標楷體" w:hAnsi="Times New Roman" w:cs="Times New Roman"/>
                <w:bCs/>
                <w:kern w:val="0"/>
                <w:szCs w:val="24"/>
              </w:rPr>
              <w:t>5</w:t>
            </w:r>
            <w:r w:rsidRPr="00224920">
              <w:rPr>
                <w:rFonts w:ascii="Times New Roman" w:eastAsia="標楷體" w:hAnsi="Times New Roman" w:cs="Times New Roman"/>
                <w:kern w:val="0"/>
                <w:szCs w:val="24"/>
              </w:rPr>
              <w:t>姓名</w:t>
            </w:r>
          </w:p>
        </w:tc>
        <w:tc>
          <w:tcPr>
            <w:tcW w:w="1454" w:type="pct"/>
            <w:shd w:val="clear" w:color="auto" w:fill="auto"/>
          </w:tcPr>
          <w:p w14:paraId="2461ACCC" w14:textId="6C1511FE" w:rsidR="000937B1" w:rsidRPr="00224920" w:rsidRDefault="000937B1" w:rsidP="000937B1">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角色</w:t>
            </w:r>
            <w:r w:rsidRPr="00224920">
              <w:rPr>
                <w:rFonts w:ascii="Times New Roman" w:eastAsia="標楷體" w:hAnsi="Times New Roman" w:cs="Times New Roman" w:hint="eastAsia"/>
                <w:kern w:val="0"/>
                <w:szCs w:val="24"/>
              </w:rPr>
              <w:t xml:space="preserve"> /</w:t>
            </w:r>
            <w:r w:rsidRPr="00224920">
              <w:rPr>
                <w:rFonts w:ascii="Times New Roman" w:eastAsia="標楷體" w:hAnsi="Times New Roman" w:cs="Times New Roman"/>
                <w:kern w:val="0"/>
                <w:szCs w:val="24"/>
              </w:rPr>
              <w:t xml:space="preserve"> </w:t>
            </w:r>
            <w:r w:rsidRPr="00224920">
              <w:rPr>
                <w:rFonts w:ascii="Times New Roman" w:eastAsia="標楷體" w:hAnsi="Times New Roman" w:cs="Times New Roman" w:hint="eastAsia"/>
                <w:kern w:val="0"/>
                <w:szCs w:val="24"/>
              </w:rPr>
              <w:t>任務</w:t>
            </w:r>
          </w:p>
        </w:tc>
      </w:tr>
      <w:tr w:rsidR="00224920" w:rsidRPr="00224920" w14:paraId="4E8A2605" w14:textId="77777777" w:rsidTr="000937B1">
        <w:trPr>
          <w:trHeight w:val="99"/>
          <w:tblHeader/>
        </w:trPr>
        <w:tc>
          <w:tcPr>
            <w:tcW w:w="696" w:type="pct"/>
            <w:vMerge/>
            <w:shd w:val="clear" w:color="auto" w:fill="E7E6E6" w:themeFill="background2"/>
            <w:vAlign w:val="center"/>
          </w:tcPr>
          <w:p w14:paraId="6C378A70" w14:textId="77777777" w:rsidR="000937B1" w:rsidRPr="00224920" w:rsidRDefault="000937B1" w:rsidP="000937B1">
            <w:pPr>
              <w:widowControl/>
              <w:jc w:val="center"/>
              <w:rPr>
                <w:rFonts w:ascii="Times New Roman" w:eastAsia="標楷體" w:hAnsi="Times New Roman" w:cs="Times New Roman"/>
                <w:b/>
                <w:bCs/>
                <w:kern w:val="0"/>
                <w:szCs w:val="24"/>
              </w:rPr>
            </w:pPr>
          </w:p>
        </w:tc>
        <w:tc>
          <w:tcPr>
            <w:tcW w:w="692" w:type="pct"/>
            <w:shd w:val="clear" w:color="auto" w:fill="auto"/>
            <w:vAlign w:val="center"/>
          </w:tcPr>
          <w:p w14:paraId="0D9D95FD" w14:textId="3BFE6653" w:rsidR="000937B1" w:rsidRPr="00224920" w:rsidRDefault="000937B1" w:rsidP="000937B1">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bCs/>
                <w:kern w:val="0"/>
                <w:szCs w:val="24"/>
              </w:rPr>
              <w:t>成員</w:t>
            </w:r>
            <w:r w:rsidRPr="00224920">
              <w:rPr>
                <w:rFonts w:ascii="Times New Roman" w:eastAsia="標楷體" w:hAnsi="Times New Roman" w:cs="Times New Roman"/>
                <w:bCs/>
                <w:kern w:val="0"/>
                <w:szCs w:val="24"/>
              </w:rPr>
              <w:t>3</w:t>
            </w:r>
            <w:r w:rsidRPr="00224920">
              <w:rPr>
                <w:rFonts w:ascii="Times New Roman" w:eastAsia="標楷體" w:hAnsi="Times New Roman" w:cs="Times New Roman"/>
                <w:kern w:val="0"/>
                <w:szCs w:val="24"/>
              </w:rPr>
              <w:t>姓名</w:t>
            </w:r>
          </w:p>
        </w:tc>
        <w:tc>
          <w:tcPr>
            <w:tcW w:w="1532" w:type="pct"/>
            <w:shd w:val="clear" w:color="auto" w:fill="auto"/>
          </w:tcPr>
          <w:p w14:paraId="7B6BD8BE" w14:textId="0CCC4E3E" w:rsidR="000937B1" w:rsidRPr="00224920" w:rsidRDefault="000937B1" w:rsidP="000937B1">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角色</w:t>
            </w:r>
            <w:r w:rsidRPr="00224920">
              <w:rPr>
                <w:rFonts w:ascii="Times New Roman" w:eastAsia="標楷體" w:hAnsi="Times New Roman" w:cs="Times New Roman" w:hint="eastAsia"/>
                <w:kern w:val="0"/>
                <w:szCs w:val="24"/>
              </w:rPr>
              <w:t xml:space="preserve"> /</w:t>
            </w:r>
            <w:r w:rsidRPr="00224920">
              <w:rPr>
                <w:rFonts w:ascii="Times New Roman" w:eastAsia="標楷體" w:hAnsi="Times New Roman" w:cs="Times New Roman"/>
                <w:kern w:val="0"/>
                <w:szCs w:val="24"/>
              </w:rPr>
              <w:t xml:space="preserve"> </w:t>
            </w:r>
            <w:r w:rsidRPr="00224920">
              <w:rPr>
                <w:rFonts w:ascii="Times New Roman" w:eastAsia="標楷體" w:hAnsi="Times New Roman" w:cs="Times New Roman" w:hint="eastAsia"/>
                <w:kern w:val="0"/>
                <w:szCs w:val="24"/>
              </w:rPr>
              <w:t>任務</w:t>
            </w:r>
          </w:p>
        </w:tc>
        <w:tc>
          <w:tcPr>
            <w:tcW w:w="626" w:type="pct"/>
            <w:shd w:val="clear" w:color="auto" w:fill="auto"/>
            <w:vAlign w:val="center"/>
          </w:tcPr>
          <w:p w14:paraId="42632310" w14:textId="77777777" w:rsidR="000937B1" w:rsidRPr="00224920" w:rsidRDefault="000937B1" w:rsidP="000937B1">
            <w:pPr>
              <w:widowControl/>
              <w:jc w:val="center"/>
              <w:rPr>
                <w:rFonts w:ascii="Times New Roman" w:eastAsia="標楷體" w:hAnsi="Times New Roman" w:cs="Times New Roman"/>
                <w:kern w:val="0"/>
                <w:szCs w:val="24"/>
              </w:rPr>
            </w:pPr>
          </w:p>
        </w:tc>
        <w:tc>
          <w:tcPr>
            <w:tcW w:w="1454" w:type="pct"/>
            <w:shd w:val="clear" w:color="auto" w:fill="auto"/>
            <w:vAlign w:val="center"/>
          </w:tcPr>
          <w:p w14:paraId="29C6E69F" w14:textId="7FC1A1A5" w:rsidR="000937B1" w:rsidRPr="00224920" w:rsidRDefault="000937B1" w:rsidP="000937B1">
            <w:pPr>
              <w:widowControl/>
              <w:jc w:val="center"/>
              <w:rPr>
                <w:rFonts w:ascii="Times New Roman" w:eastAsia="標楷體" w:hAnsi="Times New Roman" w:cs="Times New Roman"/>
                <w:kern w:val="0"/>
                <w:szCs w:val="24"/>
              </w:rPr>
            </w:pPr>
          </w:p>
        </w:tc>
      </w:tr>
      <w:tr w:rsidR="00224920" w:rsidRPr="00224920" w14:paraId="60CD0E6D" w14:textId="77777777" w:rsidTr="00836157">
        <w:trPr>
          <w:trHeight w:val="464"/>
          <w:tblHeader/>
        </w:trPr>
        <w:tc>
          <w:tcPr>
            <w:tcW w:w="696" w:type="pct"/>
            <w:vMerge w:val="restart"/>
            <w:shd w:val="clear" w:color="auto" w:fill="E7E6E6" w:themeFill="background2"/>
            <w:vAlign w:val="center"/>
          </w:tcPr>
          <w:p w14:paraId="40CD7683" w14:textId="2E0DAD42" w:rsidR="00991403" w:rsidRPr="00224920" w:rsidRDefault="00991403" w:rsidP="00991403">
            <w:pPr>
              <w:widowControl/>
              <w:jc w:val="center"/>
              <w:rPr>
                <w:rFonts w:ascii="Times New Roman" w:eastAsia="標楷體" w:hAnsi="Times New Roman" w:cs="Times New Roman"/>
                <w:b/>
                <w:bCs/>
                <w:kern w:val="0"/>
                <w:szCs w:val="24"/>
              </w:rPr>
            </w:pPr>
            <w:r w:rsidRPr="00224920">
              <w:rPr>
                <w:rFonts w:ascii="Times New Roman" w:eastAsia="標楷體" w:hAnsi="Times New Roman" w:cs="Times New Roman"/>
                <w:b/>
                <w:bCs/>
                <w:kern w:val="0"/>
                <w:szCs w:val="24"/>
              </w:rPr>
              <w:t>劇本編寫</w:t>
            </w:r>
          </w:p>
        </w:tc>
        <w:tc>
          <w:tcPr>
            <w:tcW w:w="692" w:type="pct"/>
            <w:shd w:val="clear" w:color="auto" w:fill="FFFFFF" w:themeFill="background1"/>
            <w:vAlign w:val="center"/>
          </w:tcPr>
          <w:p w14:paraId="16AC79AA" w14:textId="5CD81B08"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時間區段</w:t>
            </w:r>
          </w:p>
        </w:tc>
        <w:tc>
          <w:tcPr>
            <w:tcW w:w="3611" w:type="pct"/>
            <w:gridSpan w:val="3"/>
            <w:shd w:val="clear" w:color="auto" w:fill="FFFFFF" w:themeFill="background1"/>
            <w:vAlign w:val="center"/>
          </w:tcPr>
          <w:p w14:paraId="254846B3" w14:textId="11C296B8"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台詞</w:t>
            </w:r>
            <w:r w:rsidR="00200730" w:rsidRPr="00224920">
              <w:rPr>
                <w:rFonts w:ascii="Times New Roman" w:eastAsia="標楷體" w:hAnsi="Times New Roman" w:cs="Times New Roman" w:hint="eastAsia"/>
                <w:kern w:val="0"/>
                <w:szCs w:val="24"/>
              </w:rPr>
              <w:t>(</w:t>
            </w:r>
            <w:r w:rsidR="00200730" w:rsidRPr="00224920">
              <w:rPr>
                <w:rFonts w:ascii="Times New Roman" w:eastAsia="標楷體" w:hAnsi="Times New Roman" w:cs="Times New Roman" w:hint="eastAsia"/>
                <w:kern w:val="0"/>
                <w:szCs w:val="24"/>
              </w:rPr>
              <w:t>以英文呈現</w:t>
            </w:r>
            <w:r w:rsidR="007C6AA8" w:rsidRPr="00224920">
              <w:rPr>
                <w:rFonts w:ascii="Times New Roman" w:eastAsia="標楷體" w:hAnsi="Times New Roman" w:cs="Times New Roman" w:hint="eastAsia"/>
                <w:kern w:val="0"/>
                <w:szCs w:val="24"/>
              </w:rPr>
              <w:t>，</w:t>
            </w:r>
            <w:r w:rsidR="00D76A0D" w:rsidRPr="00224920">
              <w:rPr>
                <w:rFonts w:ascii="Times New Roman" w:eastAsia="標楷體" w:hAnsi="Times New Roman" w:cs="Times New Roman" w:hint="eastAsia"/>
                <w:kern w:val="0"/>
                <w:szCs w:val="24"/>
              </w:rPr>
              <w:t>且</w:t>
            </w:r>
            <w:r w:rsidR="007C6AA8" w:rsidRPr="00224920">
              <w:rPr>
                <w:rFonts w:ascii="Times New Roman" w:eastAsia="標楷體" w:hAnsi="Times New Roman" w:cs="Times New Roman" w:hint="eastAsia"/>
                <w:kern w:val="0"/>
                <w:szCs w:val="24"/>
              </w:rPr>
              <w:t>字跡</w:t>
            </w:r>
            <w:proofErr w:type="gramStart"/>
            <w:r w:rsidR="007C6AA8" w:rsidRPr="00224920">
              <w:rPr>
                <w:rFonts w:ascii="Times New Roman" w:eastAsia="標楷體" w:hAnsi="Times New Roman" w:cs="Times New Roman" w:hint="eastAsia"/>
                <w:kern w:val="0"/>
                <w:szCs w:val="24"/>
              </w:rPr>
              <w:t>清楚</w:t>
            </w:r>
            <w:r w:rsidR="00200730" w:rsidRPr="00224920">
              <w:rPr>
                <w:rFonts w:ascii="Times New Roman" w:eastAsia="標楷體" w:hAnsi="Times New Roman" w:cs="Times New Roman"/>
                <w:kern w:val="0"/>
                <w:szCs w:val="24"/>
              </w:rPr>
              <w:t>)</w:t>
            </w:r>
            <w:proofErr w:type="gramEnd"/>
          </w:p>
        </w:tc>
      </w:tr>
      <w:tr w:rsidR="00224920" w:rsidRPr="00224920" w14:paraId="48C3BE42" w14:textId="77777777" w:rsidTr="00A72062">
        <w:trPr>
          <w:trHeight w:val="1304"/>
          <w:tblHeader/>
        </w:trPr>
        <w:tc>
          <w:tcPr>
            <w:tcW w:w="696" w:type="pct"/>
            <w:vMerge/>
            <w:shd w:val="clear" w:color="auto" w:fill="FFFFFF" w:themeFill="background1"/>
            <w:vAlign w:val="center"/>
          </w:tcPr>
          <w:p w14:paraId="396BDBDC" w14:textId="1EDFE3C3" w:rsidR="00991403" w:rsidRPr="00224920" w:rsidRDefault="00991403" w:rsidP="00991403">
            <w:pPr>
              <w:widowControl/>
              <w:jc w:val="center"/>
              <w:rPr>
                <w:rFonts w:ascii="Times New Roman" w:eastAsia="標楷體" w:hAnsi="Times New Roman" w:cs="Times New Roman"/>
                <w:b/>
                <w:bCs/>
                <w:kern w:val="0"/>
                <w:szCs w:val="24"/>
              </w:rPr>
            </w:pPr>
          </w:p>
        </w:tc>
        <w:tc>
          <w:tcPr>
            <w:tcW w:w="692" w:type="pct"/>
            <w:shd w:val="clear" w:color="auto" w:fill="FFFFFF" w:themeFill="background1"/>
            <w:vAlign w:val="center"/>
          </w:tcPr>
          <w:p w14:paraId="7955225E" w14:textId="77777777"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00:00</w:t>
            </w:r>
          </w:p>
          <w:p w14:paraId="521475BF" w14:textId="77777777"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sym w:font="Webdings" w:char="F07C"/>
            </w:r>
          </w:p>
          <w:p w14:paraId="1396F812" w14:textId="75F5F521" w:rsidR="00991403" w:rsidRPr="00224920" w:rsidRDefault="00991403" w:rsidP="00991403">
            <w:pPr>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01:00</w:t>
            </w:r>
          </w:p>
        </w:tc>
        <w:tc>
          <w:tcPr>
            <w:tcW w:w="3611" w:type="pct"/>
            <w:gridSpan w:val="3"/>
            <w:shd w:val="clear" w:color="auto" w:fill="FFFFFF" w:themeFill="background1"/>
            <w:vAlign w:val="center"/>
          </w:tcPr>
          <w:p w14:paraId="269CBDE2" w14:textId="77777777" w:rsidR="00991403" w:rsidRPr="00224920" w:rsidRDefault="00991403" w:rsidP="00991403">
            <w:pPr>
              <w:widowControl/>
              <w:jc w:val="both"/>
              <w:rPr>
                <w:rFonts w:ascii="Times New Roman" w:eastAsia="標楷體" w:hAnsi="Times New Roman" w:cs="Times New Roman"/>
                <w:kern w:val="0"/>
                <w:szCs w:val="24"/>
              </w:rPr>
            </w:pPr>
            <w:r w:rsidRPr="00224920">
              <w:rPr>
                <w:rFonts w:ascii="Times New Roman" w:eastAsia="標楷體" w:hAnsi="Times New Roman" w:cs="Times New Roman"/>
                <w:kern w:val="0"/>
                <w:szCs w:val="24"/>
              </w:rPr>
              <w:t>OOO</w:t>
            </w:r>
            <w:r w:rsidRPr="00224920">
              <w:rPr>
                <w:rFonts w:ascii="Times New Roman" w:eastAsia="標楷體" w:hAnsi="Times New Roman" w:cs="Times New Roman"/>
                <w:kern w:val="0"/>
                <w:szCs w:val="24"/>
              </w:rPr>
              <w:t>：</w:t>
            </w:r>
            <w:r w:rsidRPr="00224920">
              <w:rPr>
                <w:rFonts w:ascii="Times New Roman" w:eastAsia="標楷體" w:hAnsi="Times New Roman" w:cs="Times New Roman"/>
                <w:kern w:val="0"/>
                <w:szCs w:val="24"/>
              </w:rPr>
              <w:t>…</w:t>
            </w:r>
          </w:p>
          <w:p w14:paraId="64B9D8EC" w14:textId="3BF9610E" w:rsidR="00991403" w:rsidRPr="00224920" w:rsidRDefault="00991403" w:rsidP="00991403">
            <w:pPr>
              <w:widowControl/>
              <w:jc w:val="both"/>
              <w:rPr>
                <w:rFonts w:ascii="Times New Roman" w:eastAsia="標楷體" w:hAnsi="Times New Roman" w:cs="Times New Roman"/>
                <w:kern w:val="0"/>
                <w:szCs w:val="24"/>
              </w:rPr>
            </w:pPr>
            <w:r w:rsidRPr="00224920">
              <w:rPr>
                <w:rFonts w:ascii="Times New Roman" w:eastAsia="標楷體" w:hAnsi="Times New Roman" w:cs="Times New Roman"/>
                <w:kern w:val="0"/>
                <w:szCs w:val="24"/>
              </w:rPr>
              <w:t>XXX</w:t>
            </w:r>
            <w:r w:rsidRPr="00224920">
              <w:rPr>
                <w:rFonts w:ascii="Times New Roman" w:eastAsia="標楷體" w:hAnsi="Times New Roman" w:cs="Times New Roman"/>
                <w:kern w:val="0"/>
                <w:szCs w:val="24"/>
              </w:rPr>
              <w:t>：</w:t>
            </w:r>
            <w:r w:rsidRPr="00224920">
              <w:rPr>
                <w:rFonts w:ascii="Times New Roman" w:eastAsia="標楷體" w:hAnsi="Times New Roman" w:cs="Times New Roman"/>
                <w:kern w:val="0"/>
                <w:szCs w:val="24"/>
              </w:rPr>
              <w:t>…</w:t>
            </w:r>
          </w:p>
        </w:tc>
      </w:tr>
      <w:tr w:rsidR="00224920" w:rsidRPr="00224920" w14:paraId="16D1ADF3" w14:textId="77777777" w:rsidTr="00A72062">
        <w:trPr>
          <w:trHeight w:val="1304"/>
          <w:tblHeader/>
        </w:trPr>
        <w:tc>
          <w:tcPr>
            <w:tcW w:w="696" w:type="pct"/>
            <w:vMerge/>
            <w:shd w:val="clear" w:color="auto" w:fill="FFFFFF" w:themeFill="background1"/>
            <w:vAlign w:val="center"/>
          </w:tcPr>
          <w:p w14:paraId="08677DF9" w14:textId="0E31706E" w:rsidR="00991403" w:rsidRPr="00224920" w:rsidRDefault="00991403" w:rsidP="00991403">
            <w:pPr>
              <w:widowControl/>
              <w:jc w:val="center"/>
              <w:rPr>
                <w:rFonts w:ascii="Times New Roman" w:eastAsia="標楷體" w:hAnsi="Times New Roman" w:cs="Times New Roman"/>
                <w:b/>
                <w:bCs/>
                <w:kern w:val="0"/>
                <w:szCs w:val="24"/>
              </w:rPr>
            </w:pPr>
          </w:p>
        </w:tc>
        <w:tc>
          <w:tcPr>
            <w:tcW w:w="692" w:type="pct"/>
            <w:shd w:val="clear" w:color="auto" w:fill="FFFFFF" w:themeFill="background1"/>
            <w:vAlign w:val="center"/>
          </w:tcPr>
          <w:p w14:paraId="77C9DD89" w14:textId="77777777"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01:01</w:t>
            </w:r>
          </w:p>
          <w:p w14:paraId="1644B600" w14:textId="77777777"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sym w:font="Webdings" w:char="F07C"/>
            </w:r>
          </w:p>
          <w:p w14:paraId="604C0443" w14:textId="6506E0C2" w:rsidR="00991403" w:rsidRPr="00224920" w:rsidRDefault="00991403" w:rsidP="00991403">
            <w:pPr>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02:00</w:t>
            </w:r>
          </w:p>
        </w:tc>
        <w:tc>
          <w:tcPr>
            <w:tcW w:w="3611" w:type="pct"/>
            <w:gridSpan w:val="3"/>
            <w:shd w:val="clear" w:color="auto" w:fill="FFFFFF" w:themeFill="background1"/>
            <w:vAlign w:val="center"/>
          </w:tcPr>
          <w:p w14:paraId="3C122B36" w14:textId="77777777" w:rsidR="00991403" w:rsidRPr="00224920" w:rsidRDefault="00991403" w:rsidP="00991403">
            <w:pPr>
              <w:widowControl/>
              <w:jc w:val="both"/>
              <w:rPr>
                <w:rFonts w:ascii="Times New Roman" w:eastAsia="標楷體" w:hAnsi="Times New Roman" w:cs="Times New Roman"/>
                <w:kern w:val="0"/>
                <w:szCs w:val="24"/>
              </w:rPr>
            </w:pPr>
            <w:r w:rsidRPr="00224920">
              <w:rPr>
                <w:rFonts w:ascii="Times New Roman" w:eastAsia="標楷體" w:hAnsi="Times New Roman" w:cs="Times New Roman"/>
                <w:kern w:val="0"/>
                <w:szCs w:val="24"/>
              </w:rPr>
              <w:t>XXX</w:t>
            </w:r>
            <w:r w:rsidRPr="00224920">
              <w:rPr>
                <w:rFonts w:ascii="Times New Roman" w:eastAsia="標楷體" w:hAnsi="Times New Roman" w:cs="Times New Roman"/>
                <w:kern w:val="0"/>
                <w:szCs w:val="24"/>
              </w:rPr>
              <w:t>：</w:t>
            </w:r>
            <w:r w:rsidRPr="00224920">
              <w:rPr>
                <w:rFonts w:ascii="Times New Roman" w:eastAsia="標楷體" w:hAnsi="Times New Roman" w:cs="Times New Roman"/>
                <w:kern w:val="0"/>
                <w:szCs w:val="24"/>
              </w:rPr>
              <w:t>…</w:t>
            </w:r>
          </w:p>
          <w:p w14:paraId="2B7A8875" w14:textId="5EB2C027" w:rsidR="00991403" w:rsidRPr="00224920" w:rsidRDefault="00991403" w:rsidP="00991403">
            <w:pPr>
              <w:widowControl/>
              <w:jc w:val="both"/>
              <w:rPr>
                <w:rFonts w:ascii="Times New Roman" w:eastAsia="標楷體" w:hAnsi="Times New Roman" w:cs="Times New Roman"/>
                <w:kern w:val="0"/>
                <w:szCs w:val="24"/>
              </w:rPr>
            </w:pPr>
            <w:r w:rsidRPr="00224920">
              <w:rPr>
                <w:rFonts w:ascii="Times New Roman" w:eastAsia="標楷體" w:hAnsi="Times New Roman" w:cs="Times New Roman"/>
                <w:kern w:val="0"/>
                <w:szCs w:val="24"/>
              </w:rPr>
              <w:t>OOO</w:t>
            </w:r>
            <w:r w:rsidRPr="00224920">
              <w:rPr>
                <w:rFonts w:ascii="Times New Roman" w:eastAsia="標楷體" w:hAnsi="Times New Roman" w:cs="Times New Roman"/>
                <w:kern w:val="0"/>
                <w:szCs w:val="24"/>
              </w:rPr>
              <w:t>：</w:t>
            </w:r>
            <w:r w:rsidRPr="00224920">
              <w:rPr>
                <w:rFonts w:ascii="Times New Roman" w:eastAsia="標楷體" w:hAnsi="Times New Roman" w:cs="Times New Roman"/>
                <w:kern w:val="0"/>
                <w:szCs w:val="24"/>
              </w:rPr>
              <w:t>…</w:t>
            </w:r>
          </w:p>
        </w:tc>
      </w:tr>
      <w:tr w:rsidR="00224920" w:rsidRPr="00224920" w14:paraId="16A69456" w14:textId="77777777" w:rsidTr="00A72062">
        <w:trPr>
          <w:trHeight w:val="1304"/>
          <w:tblHeader/>
        </w:trPr>
        <w:tc>
          <w:tcPr>
            <w:tcW w:w="696" w:type="pct"/>
            <w:vMerge/>
            <w:shd w:val="clear" w:color="auto" w:fill="FFFFFF" w:themeFill="background1"/>
            <w:vAlign w:val="center"/>
          </w:tcPr>
          <w:p w14:paraId="3D1077B9" w14:textId="19B2F578" w:rsidR="00991403" w:rsidRPr="00224920" w:rsidRDefault="00991403" w:rsidP="00991403">
            <w:pPr>
              <w:widowControl/>
              <w:jc w:val="center"/>
              <w:rPr>
                <w:rFonts w:ascii="Times New Roman" w:eastAsia="標楷體" w:hAnsi="Times New Roman" w:cs="Times New Roman"/>
                <w:b/>
                <w:bCs/>
                <w:kern w:val="0"/>
                <w:szCs w:val="24"/>
              </w:rPr>
            </w:pPr>
          </w:p>
        </w:tc>
        <w:tc>
          <w:tcPr>
            <w:tcW w:w="692" w:type="pct"/>
            <w:shd w:val="clear" w:color="auto" w:fill="FFFFFF" w:themeFill="background1"/>
            <w:vAlign w:val="center"/>
          </w:tcPr>
          <w:p w14:paraId="53E96C9C" w14:textId="77777777"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02:01</w:t>
            </w:r>
          </w:p>
          <w:p w14:paraId="3CF8795C" w14:textId="77777777"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sym w:font="Webdings" w:char="F07C"/>
            </w:r>
          </w:p>
          <w:p w14:paraId="51FD4BE7" w14:textId="23548C59"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03:00</w:t>
            </w:r>
          </w:p>
        </w:tc>
        <w:tc>
          <w:tcPr>
            <w:tcW w:w="3611" w:type="pct"/>
            <w:gridSpan w:val="3"/>
            <w:shd w:val="clear" w:color="auto" w:fill="FFFFFF" w:themeFill="background1"/>
            <w:vAlign w:val="center"/>
          </w:tcPr>
          <w:p w14:paraId="68A0E0AC" w14:textId="77777777" w:rsidR="00991403" w:rsidRPr="00224920" w:rsidRDefault="00991403" w:rsidP="00991403">
            <w:pPr>
              <w:widowControl/>
              <w:jc w:val="both"/>
              <w:rPr>
                <w:rFonts w:ascii="Times New Roman" w:eastAsia="標楷體" w:hAnsi="Times New Roman" w:cs="Times New Roman"/>
                <w:kern w:val="0"/>
                <w:szCs w:val="24"/>
              </w:rPr>
            </w:pPr>
            <w:r w:rsidRPr="00224920">
              <w:rPr>
                <w:rFonts w:ascii="Times New Roman" w:eastAsia="標楷體" w:hAnsi="Times New Roman" w:cs="Times New Roman"/>
                <w:kern w:val="0"/>
                <w:szCs w:val="24"/>
              </w:rPr>
              <w:t>OOO</w:t>
            </w:r>
            <w:r w:rsidRPr="00224920">
              <w:rPr>
                <w:rFonts w:ascii="Times New Roman" w:eastAsia="標楷體" w:hAnsi="Times New Roman" w:cs="Times New Roman"/>
                <w:kern w:val="0"/>
                <w:szCs w:val="24"/>
              </w:rPr>
              <w:t>：</w:t>
            </w:r>
            <w:r w:rsidRPr="00224920">
              <w:rPr>
                <w:rFonts w:ascii="Times New Roman" w:eastAsia="標楷體" w:hAnsi="Times New Roman" w:cs="Times New Roman"/>
                <w:kern w:val="0"/>
                <w:szCs w:val="24"/>
              </w:rPr>
              <w:t>…</w:t>
            </w:r>
          </w:p>
          <w:p w14:paraId="630A2126" w14:textId="0C02CD85" w:rsidR="00991403" w:rsidRPr="00224920" w:rsidRDefault="00991403" w:rsidP="00991403">
            <w:pPr>
              <w:widowControl/>
              <w:jc w:val="both"/>
              <w:rPr>
                <w:rFonts w:ascii="Times New Roman" w:eastAsia="標楷體" w:hAnsi="Times New Roman" w:cs="Times New Roman"/>
                <w:kern w:val="0"/>
                <w:szCs w:val="24"/>
              </w:rPr>
            </w:pPr>
            <w:r w:rsidRPr="00224920">
              <w:rPr>
                <w:rFonts w:ascii="Times New Roman" w:eastAsia="標楷體" w:hAnsi="Times New Roman" w:cs="Times New Roman"/>
                <w:kern w:val="0"/>
                <w:szCs w:val="24"/>
              </w:rPr>
              <w:t>XXX</w:t>
            </w:r>
            <w:r w:rsidRPr="00224920">
              <w:rPr>
                <w:rFonts w:ascii="Times New Roman" w:eastAsia="標楷體" w:hAnsi="Times New Roman" w:cs="Times New Roman"/>
                <w:kern w:val="0"/>
                <w:szCs w:val="24"/>
              </w:rPr>
              <w:t>：</w:t>
            </w:r>
            <w:r w:rsidRPr="00224920">
              <w:rPr>
                <w:rFonts w:ascii="Times New Roman" w:eastAsia="標楷體" w:hAnsi="Times New Roman" w:cs="Times New Roman"/>
                <w:kern w:val="0"/>
                <w:szCs w:val="24"/>
              </w:rPr>
              <w:t>…</w:t>
            </w:r>
          </w:p>
        </w:tc>
      </w:tr>
      <w:tr w:rsidR="00224920" w:rsidRPr="00224920" w14:paraId="428D9009" w14:textId="77777777" w:rsidTr="00A72062">
        <w:trPr>
          <w:trHeight w:val="1304"/>
          <w:tblHeader/>
        </w:trPr>
        <w:tc>
          <w:tcPr>
            <w:tcW w:w="696" w:type="pct"/>
            <w:vMerge/>
            <w:shd w:val="clear" w:color="auto" w:fill="FFFFFF" w:themeFill="background1"/>
            <w:vAlign w:val="center"/>
          </w:tcPr>
          <w:p w14:paraId="416B168A" w14:textId="77777777" w:rsidR="00991403" w:rsidRPr="00224920" w:rsidRDefault="00991403" w:rsidP="00991403">
            <w:pPr>
              <w:widowControl/>
              <w:jc w:val="center"/>
              <w:rPr>
                <w:rFonts w:ascii="Times New Roman" w:eastAsia="標楷體" w:hAnsi="Times New Roman" w:cs="Times New Roman"/>
                <w:b/>
                <w:bCs/>
                <w:kern w:val="0"/>
                <w:szCs w:val="24"/>
              </w:rPr>
            </w:pPr>
          </w:p>
        </w:tc>
        <w:tc>
          <w:tcPr>
            <w:tcW w:w="692" w:type="pct"/>
            <w:shd w:val="clear" w:color="auto" w:fill="FFFFFF" w:themeFill="background1"/>
            <w:vAlign w:val="center"/>
          </w:tcPr>
          <w:p w14:paraId="45438EAA" w14:textId="2759E289"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03:01</w:t>
            </w:r>
          </w:p>
          <w:p w14:paraId="4BC4F429" w14:textId="77777777"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sym w:font="Webdings" w:char="F07C"/>
            </w:r>
          </w:p>
          <w:p w14:paraId="444C8A51" w14:textId="4711A422"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04:00</w:t>
            </w:r>
          </w:p>
        </w:tc>
        <w:tc>
          <w:tcPr>
            <w:tcW w:w="3611" w:type="pct"/>
            <w:gridSpan w:val="3"/>
            <w:shd w:val="clear" w:color="auto" w:fill="FFFFFF" w:themeFill="background1"/>
            <w:vAlign w:val="center"/>
          </w:tcPr>
          <w:p w14:paraId="21AFEF50" w14:textId="77777777" w:rsidR="00991403" w:rsidRPr="00224920" w:rsidRDefault="00991403" w:rsidP="00991403">
            <w:pPr>
              <w:widowControl/>
              <w:jc w:val="both"/>
              <w:rPr>
                <w:rFonts w:ascii="Times New Roman" w:eastAsia="標楷體" w:hAnsi="Times New Roman" w:cs="Times New Roman"/>
                <w:kern w:val="0"/>
                <w:szCs w:val="24"/>
              </w:rPr>
            </w:pPr>
            <w:r w:rsidRPr="00224920">
              <w:rPr>
                <w:rFonts w:ascii="Times New Roman" w:eastAsia="標楷體" w:hAnsi="Times New Roman" w:cs="Times New Roman"/>
                <w:kern w:val="0"/>
                <w:szCs w:val="24"/>
              </w:rPr>
              <w:t>OOO</w:t>
            </w:r>
            <w:r w:rsidRPr="00224920">
              <w:rPr>
                <w:rFonts w:ascii="Times New Roman" w:eastAsia="標楷體" w:hAnsi="Times New Roman" w:cs="Times New Roman"/>
                <w:kern w:val="0"/>
                <w:szCs w:val="24"/>
              </w:rPr>
              <w:t>：</w:t>
            </w:r>
            <w:r w:rsidRPr="00224920">
              <w:rPr>
                <w:rFonts w:ascii="Times New Roman" w:eastAsia="標楷體" w:hAnsi="Times New Roman" w:cs="Times New Roman"/>
                <w:kern w:val="0"/>
                <w:szCs w:val="24"/>
              </w:rPr>
              <w:t>…</w:t>
            </w:r>
          </w:p>
          <w:p w14:paraId="47632BA1" w14:textId="757CA421" w:rsidR="00991403" w:rsidRPr="00224920" w:rsidRDefault="00991403" w:rsidP="00991403">
            <w:pPr>
              <w:widowControl/>
              <w:jc w:val="both"/>
              <w:rPr>
                <w:rFonts w:ascii="Times New Roman" w:eastAsia="標楷體" w:hAnsi="Times New Roman" w:cs="Times New Roman"/>
                <w:kern w:val="0"/>
                <w:szCs w:val="24"/>
              </w:rPr>
            </w:pPr>
            <w:r w:rsidRPr="00224920">
              <w:rPr>
                <w:rFonts w:ascii="Times New Roman" w:eastAsia="標楷體" w:hAnsi="Times New Roman" w:cs="Times New Roman"/>
                <w:kern w:val="0"/>
                <w:szCs w:val="24"/>
              </w:rPr>
              <w:t>XXX</w:t>
            </w:r>
            <w:r w:rsidRPr="00224920">
              <w:rPr>
                <w:rFonts w:ascii="Times New Roman" w:eastAsia="標楷體" w:hAnsi="Times New Roman" w:cs="Times New Roman"/>
                <w:kern w:val="0"/>
                <w:szCs w:val="24"/>
              </w:rPr>
              <w:t>：</w:t>
            </w:r>
            <w:r w:rsidRPr="00224920">
              <w:rPr>
                <w:rFonts w:ascii="Times New Roman" w:eastAsia="標楷體" w:hAnsi="Times New Roman" w:cs="Times New Roman"/>
                <w:kern w:val="0"/>
                <w:szCs w:val="24"/>
              </w:rPr>
              <w:t>…</w:t>
            </w:r>
          </w:p>
        </w:tc>
      </w:tr>
      <w:tr w:rsidR="00224920" w:rsidRPr="00224920" w14:paraId="329034AB" w14:textId="77777777" w:rsidTr="00A72062">
        <w:trPr>
          <w:trHeight w:val="1304"/>
          <w:tblHeader/>
        </w:trPr>
        <w:tc>
          <w:tcPr>
            <w:tcW w:w="696" w:type="pct"/>
            <w:vMerge/>
            <w:shd w:val="clear" w:color="auto" w:fill="FFFFFF" w:themeFill="background1"/>
            <w:vAlign w:val="center"/>
          </w:tcPr>
          <w:p w14:paraId="6D36F685" w14:textId="77777777" w:rsidR="00991403" w:rsidRPr="00224920" w:rsidRDefault="00991403" w:rsidP="00991403">
            <w:pPr>
              <w:widowControl/>
              <w:jc w:val="center"/>
              <w:rPr>
                <w:rFonts w:ascii="Times New Roman" w:eastAsia="標楷體" w:hAnsi="Times New Roman" w:cs="Times New Roman"/>
                <w:b/>
                <w:bCs/>
                <w:kern w:val="0"/>
                <w:szCs w:val="24"/>
              </w:rPr>
            </w:pPr>
          </w:p>
        </w:tc>
        <w:tc>
          <w:tcPr>
            <w:tcW w:w="692" w:type="pct"/>
            <w:shd w:val="clear" w:color="auto" w:fill="FFFFFF" w:themeFill="background1"/>
            <w:vAlign w:val="center"/>
          </w:tcPr>
          <w:p w14:paraId="36D53D96" w14:textId="48C93F1A"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04:01</w:t>
            </w:r>
          </w:p>
          <w:p w14:paraId="2DA8802E" w14:textId="77777777"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sym w:font="Webdings" w:char="F07C"/>
            </w:r>
          </w:p>
          <w:p w14:paraId="709C2F72" w14:textId="28ECA698"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05:00</w:t>
            </w:r>
          </w:p>
        </w:tc>
        <w:tc>
          <w:tcPr>
            <w:tcW w:w="3611" w:type="pct"/>
            <w:gridSpan w:val="3"/>
            <w:shd w:val="clear" w:color="auto" w:fill="FFFFFF" w:themeFill="background1"/>
            <w:vAlign w:val="center"/>
          </w:tcPr>
          <w:p w14:paraId="49B17E8C" w14:textId="77777777" w:rsidR="00991403" w:rsidRPr="00224920" w:rsidRDefault="00991403" w:rsidP="00991403">
            <w:pPr>
              <w:widowControl/>
              <w:jc w:val="both"/>
              <w:rPr>
                <w:rFonts w:ascii="Times New Roman" w:eastAsia="標楷體" w:hAnsi="Times New Roman" w:cs="Times New Roman"/>
                <w:kern w:val="0"/>
                <w:szCs w:val="24"/>
              </w:rPr>
            </w:pPr>
            <w:r w:rsidRPr="00224920">
              <w:rPr>
                <w:rFonts w:ascii="Times New Roman" w:eastAsia="標楷體" w:hAnsi="Times New Roman" w:cs="Times New Roman"/>
                <w:kern w:val="0"/>
                <w:szCs w:val="24"/>
              </w:rPr>
              <w:t>OOO</w:t>
            </w:r>
            <w:r w:rsidRPr="00224920">
              <w:rPr>
                <w:rFonts w:ascii="Times New Roman" w:eastAsia="標楷體" w:hAnsi="Times New Roman" w:cs="Times New Roman"/>
                <w:kern w:val="0"/>
                <w:szCs w:val="24"/>
              </w:rPr>
              <w:t>：</w:t>
            </w:r>
            <w:r w:rsidRPr="00224920">
              <w:rPr>
                <w:rFonts w:ascii="Times New Roman" w:eastAsia="標楷體" w:hAnsi="Times New Roman" w:cs="Times New Roman"/>
                <w:kern w:val="0"/>
                <w:szCs w:val="24"/>
              </w:rPr>
              <w:t>…</w:t>
            </w:r>
          </w:p>
          <w:p w14:paraId="32D50E3E" w14:textId="3950A4BD" w:rsidR="00991403" w:rsidRPr="00224920" w:rsidRDefault="00991403" w:rsidP="00991403">
            <w:pPr>
              <w:widowControl/>
              <w:jc w:val="both"/>
              <w:rPr>
                <w:rFonts w:ascii="Times New Roman" w:eastAsia="標楷體" w:hAnsi="Times New Roman" w:cs="Times New Roman"/>
                <w:kern w:val="0"/>
                <w:szCs w:val="24"/>
              </w:rPr>
            </w:pPr>
            <w:r w:rsidRPr="00224920">
              <w:rPr>
                <w:rFonts w:ascii="Times New Roman" w:eastAsia="標楷體" w:hAnsi="Times New Roman" w:cs="Times New Roman"/>
                <w:kern w:val="0"/>
                <w:szCs w:val="24"/>
              </w:rPr>
              <w:t>XXX</w:t>
            </w:r>
            <w:r w:rsidRPr="00224920">
              <w:rPr>
                <w:rFonts w:ascii="Times New Roman" w:eastAsia="標楷體" w:hAnsi="Times New Roman" w:cs="Times New Roman"/>
                <w:kern w:val="0"/>
                <w:szCs w:val="24"/>
              </w:rPr>
              <w:t>：</w:t>
            </w:r>
            <w:r w:rsidRPr="00224920">
              <w:rPr>
                <w:rFonts w:ascii="Times New Roman" w:eastAsia="標楷體" w:hAnsi="Times New Roman" w:cs="Times New Roman"/>
                <w:kern w:val="0"/>
                <w:szCs w:val="24"/>
              </w:rPr>
              <w:t>…</w:t>
            </w:r>
          </w:p>
        </w:tc>
      </w:tr>
      <w:tr w:rsidR="00224920" w:rsidRPr="00224920" w14:paraId="3AE6BDC5" w14:textId="77777777" w:rsidTr="00A72062">
        <w:trPr>
          <w:trHeight w:val="1304"/>
          <w:tblHeader/>
        </w:trPr>
        <w:tc>
          <w:tcPr>
            <w:tcW w:w="696" w:type="pct"/>
            <w:vMerge/>
            <w:shd w:val="clear" w:color="auto" w:fill="FFFFFF" w:themeFill="background1"/>
            <w:vAlign w:val="center"/>
          </w:tcPr>
          <w:p w14:paraId="29EF6F95" w14:textId="77777777" w:rsidR="00991403" w:rsidRPr="00224920" w:rsidRDefault="00991403" w:rsidP="00991403">
            <w:pPr>
              <w:widowControl/>
              <w:jc w:val="center"/>
              <w:rPr>
                <w:rFonts w:ascii="Times New Roman" w:eastAsia="標楷體" w:hAnsi="Times New Roman" w:cs="Times New Roman"/>
                <w:b/>
                <w:bCs/>
                <w:kern w:val="0"/>
                <w:szCs w:val="24"/>
              </w:rPr>
            </w:pPr>
          </w:p>
        </w:tc>
        <w:tc>
          <w:tcPr>
            <w:tcW w:w="692" w:type="pct"/>
            <w:shd w:val="clear" w:color="auto" w:fill="FFFFFF" w:themeFill="background1"/>
            <w:vAlign w:val="center"/>
          </w:tcPr>
          <w:p w14:paraId="1D856D76" w14:textId="5CCDC43D"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05:01</w:t>
            </w:r>
          </w:p>
          <w:p w14:paraId="22C4FDF8" w14:textId="77777777"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sym w:font="Webdings" w:char="F07C"/>
            </w:r>
          </w:p>
          <w:p w14:paraId="61986C49" w14:textId="3B767F5A" w:rsidR="00991403" w:rsidRPr="00224920" w:rsidRDefault="00991403" w:rsidP="00991403">
            <w:pPr>
              <w:widowControl/>
              <w:jc w:val="center"/>
              <w:rPr>
                <w:rFonts w:ascii="Times New Roman" w:eastAsia="標楷體" w:hAnsi="Times New Roman" w:cs="Times New Roman"/>
                <w:kern w:val="0"/>
                <w:szCs w:val="24"/>
              </w:rPr>
            </w:pPr>
            <w:r w:rsidRPr="00224920">
              <w:rPr>
                <w:rFonts w:ascii="Times New Roman" w:eastAsia="標楷體" w:hAnsi="Times New Roman" w:cs="Times New Roman"/>
                <w:kern w:val="0"/>
                <w:szCs w:val="24"/>
              </w:rPr>
              <w:t>06:00</w:t>
            </w:r>
          </w:p>
        </w:tc>
        <w:tc>
          <w:tcPr>
            <w:tcW w:w="3611" w:type="pct"/>
            <w:gridSpan w:val="3"/>
            <w:shd w:val="clear" w:color="auto" w:fill="FFFFFF" w:themeFill="background1"/>
            <w:vAlign w:val="center"/>
          </w:tcPr>
          <w:p w14:paraId="65CCC55E" w14:textId="77777777" w:rsidR="00991403" w:rsidRPr="00224920" w:rsidRDefault="00991403" w:rsidP="00991403">
            <w:pPr>
              <w:widowControl/>
              <w:jc w:val="both"/>
              <w:rPr>
                <w:rFonts w:ascii="Times New Roman" w:eastAsia="標楷體" w:hAnsi="Times New Roman" w:cs="Times New Roman"/>
                <w:kern w:val="0"/>
                <w:szCs w:val="24"/>
              </w:rPr>
            </w:pPr>
            <w:r w:rsidRPr="00224920">
              <w:rPr>
                <w:rFonts w:ascii="Times New Roman" w:eastAsia="標楷體" w:hAnsi="Times New Roman" w:cs="Times New Roman"/>
                <w:kern w:val="0"/>
                <w:szCs w:val="24"/>
              </w:rPr>
              <w:t>OOO</w:t>
            </w:r>
            <w:r w:rsidRPr="00224920">
              <w:rPr>
                <w:rFonts w:ascii="Times New Roman" w:eastAsia="標楷體" w:hAnsi="Times New Roman" w:cs="Times New Roman"/>
                <w:kern w:val="0"/>
                <w:szCs w:val="24"/>
              </w:rPr>
              <w:t>：</w:t>
            </w:r>
            <w:r w:rsidRPr="00224920">
              <w:rPr>
                <w:rFonts w:ascii="Times New Roman" w:eastAsia="標楷體" w:hAnsi="Times New Roman" w:cs="Times New Roman"/>
                <w:kern w:val="0"/>
                <w:szCs w:val="24"/>
              </w:rPr>
              <w:t>…</w:t>
            </w:r>
          </w:p>
          <w:p w14:paraId="2F7F1F76" w14:textId="7BBC97C3" w:rsidR="00991403" w:rsidRPr="00224920" w:rsidRDefault="00991403" w:rsidP="00991403">
            <w:pPr>
              <w:widowControl/>
              <w:jc w:val="both"/>
              <w:rPr>
                <w:rFonts w:ascii="Times New Roman" w:eastAsia="標楷體" w:hAnsi="Times New Roman" w:cs="Times New Roman"/>
                <w:kern w:val="0"/>
                <w:szCs w:val="24"/>
              </w:rPr>
            </w:pPr>
            <w:r w:rsidRPr="00224920">
              <w:rPr>
                <w:rFonts w:ascii="Times New Roman" w:eastAsia="標楷體" w:hAnsi="Times New Roman" w:cs="Times New Roman"/>
                <w:kern w:val="0"/>
                <w:szCs w:val="24"/>
              </w:rPr>
              <w:t>XXX</w:t>
            </w:r>
            <w:r w:rsidRPr="00224920">
              <w:rPr>
                <w:rFonts w:ascii="Times New Roman" w:eastAsia="標楷體" w:hAnsi="Times New Roman" w:cs="Times New Roman"/>
                <w:kern w:val="0"/>
                <w:szCs w:val="24"/>
              </w:rPr>
              <w:t>：</w:t>
            </w:r>
            <w:r w:rsidRPr="00224920">
              <w:rPr>
                <w:rFonts w:ascii="Times New Roman" w:eastAsia="標楷體" w:hAnsi="Times New Roman" w:cs="Times New Roman"/>
                <w:kern w:val="0"/>
                <w:szCs w:val="24"/>
              </w:rPr>
              <w:t>…</w:t>
            </w:r>
          </w:p>
        </w:tc>
      </w:tr>
    </w:tbl>
    <w:p w14:paraId="57E37273" w14:textId="70B02795" w:rsidR="00685936" w:rsidRPr="00224920" w:rsidRDefault="00685936" w:rsidP="00685936">
      <w:pPr>
        <w:widowControl/>
        <w:rPr>
          <w:rFonts w:ascii="Times New Roman" w:eastAsia="標楷體" w:hAnsi="Times New Roman" w:cs="Times New Roman"/>
          <w:szCs w:val="24"/>
        </w:rPr>
      </w:pPr>
      <w:r w:rsidRPr="00224920">
        <w:rPr>
          <w:rFonts w:ascii="Times New Roman" w:eastAsia="標楷體" w:hAnsi="Times New Roman" w:cs="Times New Roman"/>
          <w:szCs w:val="24"/>
        </w:rPr>
        <w:t>※</w:t>
      </w:r>
      <w:r w:rsidRPr="00224920">
        <w:rPr>
          <w:rFonts w:ascii="Times New Roman" w:eastAsia="標楷體" w:hAnsi="Times New Roman" w:cs="Times New Roman"/>
          <w:szCs w:val="24"/>
        </w:rPr>
        <w:t>於公告之繳交期限內繳交資料初稿與定</w:t>
      </w:r>
      <w:r w:rsidR="00280B44" w:rsidRPr="00224920">
        <w:rPr>
          <w:rFonts w:ascii="Times New Roman" w:eastAsia="標楷體" w:hAnsi="Times New Roman" w:cs="Times New Roman" w:hint="eastAsia"/>
          <w:szCs w:val="24"/>
        </w:rPr>
        <w:t>稿</w:t>
      </w:r>
      <w:r w:rsidRPr="00224920">
        <w:rPr>
          <w:rFonts w:ascii="Times New Roman" w:eastAsia="標楷體" w:hAnsi="Times New Roman" w:cs="Times New Roman"/>
          <w:szCs w:val="24"/>
        </w:rPr>
        <w:t>；初稿通過則可進行影片錄製。</w:t>
      </w:r>
    </w:p>
    <w:p w14:paraId="699A8624" w14:textId="43A97B13" w:rsidR="00851F18" w:rsidRPr="00224920" w:rsidRDefault="00CD78A7">
      <w:pPr>
        <w:widowControl/>
        <w:rPr>
          <w:rFonts w:ascii="Times New Roman" w:eastAsia="標楷體" w:hAnsi="Times New Roman" w:cs="Times New Roman"/>
          <w:szCs w:val="24"/>
        </w:rPr>
      </w:pPr>
      <w:r w:rsidRPr="00224920">
        <w:rPr>
          <w:rFonts w:ascii="Times New Roman" w:eastAsia="標楷體" w:hAnsi="Times New Roman" w:cs="Times New Roman"/>
          <w:szCs w:val="24"/>
        </w:rPr>
        <w:t>※</w:t>
      </w:r>
      <w:r w:rsidRPr="00224920">
        <w:rPr>
          <w:rFonts w:ascii="Times New Roman" w:eastAsia="標楷體" w:hAnsi="Times New Roman" w:cs="Times New Roman"/>
          <w:szCs w:val="24"/>
        </w:rPr>
        <w:t>表格如不敷使用可自行增列</w:t>
      </w:r>
      <w:r w:rsidR="00851F18" w:rsidRPr="00224920">
        <w:rPr>
          <w:rFonts w:ascii="Times New Roman" w:eastAsia="標楷體" w:hAnsi="Times New Roman" w:cs="Times New Roman"/>
          <w:b/>
          <w:bCs/>
          <w:sz w:val="28"/>
          <w:szCs w:val="28"/>
        </w:rPr>
        <w:br w:type="page"/>
      </w:r>
    </w:p>
    <w:p w14:paraId="1E8D64C8" w14:textId="77777777" w:rsidR="008311CB" w:rsidRPr="00593D8D" w:rsidRDefault="008311CB" w:rsidP="008311CB">
      <w:pPr>
        <w:jc w:val="center"/>
        <w:rPr>
          <w:rFonts w:ascii="Times New Roman" w:eastAsia="標楷體" w:hAnsi="Times New Roman" w:cs="Times New Roman"/>
          <w:b/>
          <w:bCs/>
          <w:sz w:val="28"/>
          <w:szCs w:val="24"/>
        </w:rPr>
      </w:pPr>
      <w:r w:rsidRPr="00593D8D">
        <w:rPr>
          <w:rFonts w:ascii="Times New Roman" w:eastAsia="標楷體" w:hAnsi="Times New Roman" w:cs="Times New Roman"/>
          <w:b/>
          <w:bCs/>
          <w:sz w:val="28"/>
          <w:szCs w:val="24"/>
        </w:rPr>
        <w:lastRenderedPageBreak/>
        <w:t>NCHU BERC</w:t>
      </w:r>
    </w:p>
    <w:p w14:paraId="586F0EE0" w14:textId="4D420F62" w:rsidR="005E39F1" w:rsidRPr="00D1040D" w:rsidRDefault="008311CB" w:rsidP="008311CB">
      <w:pPr>
        <w:jc w:val="center"/>
        <w:rPr>
          <w:rFonts w:ascii="Times New Roman" w:eastAsia="標楷體" w:hAnsi="Times New Roman" w:cs="Times New Roman"/>
          <w:b/>
          <w:bCs/>
          <w:sz w:val="28"/>
          <w:szCs w:val="24"/>
        </w:rPr>
      </w:pPr>
      <w:r w:rsidRPr="00593D8D">
        <w:rPr>
          <w:rFonts w:ascii="Times New Roman" w:eastAsia="標楷體" w:hAnsi="Times New Roman" w:cs="Times New Roman"/>
          <w:b/>
          <w:bCs/>
          <w:sz w:val="28"/>
          <w:szCs w:val="24"/>
        </w:rPr>
        <w:t>Bilingual Self-directed Learning Community Program</w:t>
      </w:r>
      <w:r w:rsidRPr="000E2219">
        <w:rPr>
          <w:rFonts w:ascii="Times New Roman" w:eastAsia="標楷體" w:hAnsi="Times New Roman" w:cs="Times New Roman"/>
          <w:b/>
          <w:bCs/>
          <w:sz w:val="28"/>
          <w:szCs w:val="24"/>
        </w:rPr>
        <w:t xml:space="preserve"> </w:t>
      </w:r>
      <w:r w:rsidR="000E2219" w:rsidRPr="000E2219">
        <w:rPr>
          <w:rFonts w:ascii="Times New Roman" w:eastAsia="標楷體" w:hAnsi="Times New Roman" w:cs="Times New Roman"/>
          <w:b/>
          <w:bCs/>
          <w:sz w:val="28"/>
          <w:szCs w:val="24"/>
        </w:rPr>
        <w:t>Video Docu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20"/>
        <w:gridCol w:w="1411"/>
        <w:gridCol w:w="3123"/>
        <w:gridCol w:w="1276"/>
        <w:gridCol w:w="2964"/>
      </w:tblGrid>
      <w:tr w:rsidR="005E39F1" w:rsidRPr="00D1040D" w14:paraId="4CD1609E" w14:textId="77777777" w:rsidTr="00593D8D">
        <w:trPr>
          <w:trHeight w:val="453"/>
          <w:tblHeader/>
        </w:trPr>
        <w:tc>
          <w:tcPr>
            <w:tcW w:w="696" w:type="pct"/>
            <w:shd w:val="clear" w:color="auto" w:fill="E7E6E6" w:themeFill="background2"/>
            <w:vAlign w:val="center"/>
          </w:tcPr>
          <w:p w14:paraId="379A9D9D" w14:textId="77777777" w:rsidR="005E39F1" w:rsidRPr="00D1040D" w:rsidRDefault="005E39F1" w:rsidP="00593D8D">
            <w:pPr>
              <w:widowControl/>
              <w:jc w:val="center"/>
              <w:rPr>
                <w:rFonts w:ascii="Times New Roman" w:eastAsia="標楷體" w:hAnsi="Times New Roman" w:cs="Times New Roman"/>
                <w:b/>
                <w:bCs/>
                <w:kern w:val="0"/>
                <w:szCs w:val="24"/>
              </w:rPr>
            </w:pPr>
            <w:r w:rsidRPr="00D1040D">
              <w:rPr>
                <w:rFonts w:ascii="Times New Roman" w:eastAsia="標楷體" w:hAnsi="Times New Roman" w:cs="Times New Roman"/>
                <w:b/>
                <w:bCs/>
                <w:kern w:val="0"/>
                <w:szCs w:val="24"/>
              </w:rPr>
              <w:t>Community Name</w:t>
            </w:r>
          </w:p>
        </w:tc>
        <w:tc>
          <w:tcPr>
            <w:tcW w:w="4304" w:type="pct"/>
            <w:gridSpan w:val="4"/>
            <w:shd w:val="clear" w:color="auto" w:fill="auto"/>
            <w:vAlign w:val="center"/>
          </w:tcPr>
          <w:p w14:paraId="419D5BA3" w14:textId="77777777" w:rsidR="005E39F1" w:rsidRPr="00D1040D" w:rsidRDefault="005E39F1" w:rsidP="00593D8D">
            <w:pPr>
              <w:widowControl/>
              <w:jc w:val="both"/>
              <w:rPr>
                <w:rFonts w:ascii="Times New Roman" w:eastAsia="標楷體" w:hAnsi="Times New Roman" w:cs="Times New Roman"/>
                <w:kern w:val="0"/>
                <w:szCs w:val="24"/>
              </w:rPr>
            </w:pPr>
          </w:p>
        </w:tc>
      </w:tr>
      <w:tr w:rsidR="005E39F1" w:rsidRPr="00D1040D" w14:paraId="44C6E672" w14:textId="77777777" w:rsidTr="00907FAC">
        <w:trPr>
          <w:trHeight w:val="1287"/>
          <w:tblHeader/>
        </w:trPr>
        <w:tc>
          <w:tcPr>
            <w:tcW w:w="696" w:type="pct"/>
            <w:shd w:val="clear" w:color="auto" w:fill="E7E6E6" w:themeFill="background2"/>
            <w:vAlign w:val="center"/>
          </w:tcPr>
          <w:p w14:paraId="17747687" w14:textId="77777777" w:rsidR="005E39F1" w:rsidRPr="00D1040D" w:rsidRDefault="005E39F1" w:rsidP="00593D8D">
            <w:pPr>
              <w:widowControl/>
              <w:jc w:val="center"/>
              <w:rPr>
                <w:rFonts w:ascii="Times New Roman" w:eastAsia="標楷體" w:hAnsi="Times New Roman" w:cs="Times New Roman"/>
                <w:b/>
                <w:bCs/>
                <w:kern w:val="0"/>
                <w:szCs w:val="24"/>
              </w:rPr>
            </w:pPr>
            <w:r w:rsidRPr="00D1040D">
              <w:rPr>
                <w:rFonts w:ascii="Times New Roman" w:eastAsia="標楷體" w:hAnsi="Times New Roman" w:cs="Times New Roman"/>
                <w:b/>
                <w:bCs/>
                <w:kern w:val="0"/>
                <w:szCs w:val="24"/>
              </w:rPr>
              <w:t>Theme</w:t>
            </w:r>
          </w:p>
          <w:p w14:paraId="69F3C673" w14:textId="77777777" w:rsidR="005E39F1" w:rsidRPr="00D1040D" w:rsidRDefault="005E39F1" w:rsidP="00593D8D">
            <w:pPr>
              <w:widowControl/>
              <w:jc w:val="center"/>
              <w:rPr>
                <w:rFonts w:ascii="Times New Roman" w:eastAsia="標楷體" w:hAnsi="Times New Roman" w:cs="Times New Roman"/>
                <w:b/>
                <w:bCs/>
                <w:kern w:val="0"/>
                <w:szCs w:val="24"/>
              </w:rPr>
            </w:pPr>
            <w:r w:rsidRPr="00D1040D">
              <w:rPr>
                <w:rFonts w:ascii="Times New Roman" w:eastAsia="標楷體" w:hAnsi="Times New Roman" w:cs="Times New Roman"/>
                <w:kern w:val="0"/>
                <w:szCs w:val="24"/>
              </w:rPr>
              <w:t>(Up to 20 words in English)</w:t>
            </w:r>
          </w:p>
        </w:tc>
        <w:tc>
          <w:tcPr>
            <w:tcW w:w="2224" w:type="pct"/>
            <w:gridSpan w:val="2"/>
            <w:shd w:val="clear" w:color="auto" w:fill="auto"/>
            <w:vAlign w:val="center"/>
          </w:tcPr>
          <w:p w14:paraId="48110677" w14:textId="77777777" w:rsidR="005E39F1" w:rsidRPr="00D1040D" w:rsidRDefault="005E39F1" w:rsidP="00593D8D">
            <w:pPr>
              <w:widowControl/>
              <w:jc w:val="both"/>
              <w:rPr>
                <w:rFonts w:ascii="Times New Roman" w:eastAsia="標楷體" w:hAnsi="Times New Roman" w:cs="Times New Roman"/>
                <w:b/>
                <w:bCs/>
                <w:kern w:val="0"/>
                <w:szCs w:val="24"/>
              </w:rPr>
            </w:pPr>
          </w:p>
        </w:tc>
        <w:tc>
          <w:tcPr>
            <w:tcW w:w="626" w:type="pct"/>
            <w:shd w:val="clear" w:color="auto" w:fill="E7E6E6" w:themeFill="background2"/>
            <w:vAlign w:val="center"/>
          </w:tcPr>
          <w:p w14:paraId="5031D128" w14:textId="77777777" w:rsidR="005E39F1" w:rsidRPr="00D1040D" w:rsidRDefault="005E39F1" w:rsidP="00593D8D">
            <w:pPr>
              <w:widowControl/>
              <w:jc w:val="center"/>
              <w:rPr>
                <w:rFonts w:ascii="Times New Roman" w:eastAsia="標楷體" w:hAnsi="Times New Roman" w:cs="Times New Roman"/>
                <w:b/>
                <w:bCs/>
                <w:kern w:val="0"/>
                <w:szCs w:val="24"/>
              </w:rPr>
            </w:pPr>
            <w:r w:rsidRPr="00D1040D">
              <w:rPr>
                <w:rFonts w:ascii="Times New Roman" w:eastAsia="標楷體" w:hAnsi="Times New Roman" w:cs="Times New Roman"/>
                <w:b/>
                <w:bCs/>
                <w:kern w:val="0"/>
                <w:szCs w:val="24"/>
              </w:rPr>
              <w:t>Format Categories</w:t>
            </w:r>
          </w:p>
        </w:tc>
        <w:tc>
          <w:tcPr>
            <w:tcW w:w="1454" w:type="pct"/>
            <w:shd w:val="clear" w:color="auto" w:fill="auto"/>
            <w:vAlign w:val="center"/>
          </w:tcPr>
          <w:p w14:paraId="2231C1C7" w14:textId="77777777" w:rsidR="005E39F1" w:rsidRPr="00D1040D" w:rsidRDefault="005E39F1" w:rsidP="00593D8D">
            <w:pPr>
              <w:widowControl/>
              <w:jc w:val="both"/>
              <w:rPr>
                <w:rFonts w:ascii="Times New Roman" w:eastAsia="標楷體" w:hAnsi="Times New Roman" w:cs="Times New Roman"/>
                <w:sz w:val="20"/>
                <w:szCs w:val="18"/>
              </w:rPr>
            </w:pPr>
            <w:r w:rsidRPr="00D1040D">
              <w:rPr>
                <w:rFonts w:ascii="Times New Roman" w:eastAsia="標楷體" w:hAnsi="Times New Roman" w:cs="Times New Roman"/>
                <w:sz w:val="20"/>
                <w:szCs w:val="18"/>
              </w:rPr>
              <w:t>□In-depth Thematic Report or Tour</w:t>
            </w:r>
          </w:p>
          <w:p w14:paraId="69E3A564" w14:textId="77777777" w:rsidR="005E39F1" w:rsidRPr="00D1040D" w:rsidRDefault="005E39F1" w:rsidP="00593D8D">
            <w:pPr>
              <w:widowControl/>
              <w:jc w:val="both"/>
              <w:rPr>
                <w:rFonts w:ascii="Times New Roman" w:eastAsia="標楷體" w:hAnsi="Times New Roman" w:cs="Times New Roman"/>
                <w:sz w:val="20"/>
                <w:szCs w:val="18"/>
              </w:rPr>
            </w:pPr>
            <w:r w:rsidRPr="00D1040D">
              <w:rPr>
                <w:rFonts w:ascii="Times New Roman" w:eastAsia="標楷體" w:hAnsi="Times New Roman" w:cs="Times New Roman"/>
                <w:sz w:val="20"/>
                <w:szCs w:val="18"/>
              </w:rPr>
              <w:t>□Roundtable Forum / Reality Show</w:t>
            </w:r>
          </w:p>
          <w:p w14:paraId="1697488C" w14:textId="77777777" w:rsidR="005E39F1" w:rsidRPr="00D1040D" w:rsidRDefault="005E39F1" w:rsidP="00593D8D">
            <w:pPr>
              <w:widowControl/>
              <w:jc w:val="both"/>
              <w:rPr>
                <w:rFonts w:ascii="Times New Roman" w:eastAsia="標楷體" w:hAnsi="Times New Roman" w:cs="Times New Roman"/>
                <w:kern w:val="0"/>
                <w:szCs w:val="24"/>
              </w:rPr>
            </w:pPr>
            <w:r w:rsidRPr="00D1040D">
              <w:rPr>
                <w:rFonts w:ascii="Times New Roman" w:eastAsia="標楷體" w:hAnsi="Times New Roman" w:cs="Times New Roman"/>
                <w:sz w:val="20"/>
                <w:szCs w:val="18"/>
              </w:rPr>
              <w:t xml:space="preserve">□Other: </w:t>
            </w:r>
            <w:r w:rsidRPr="00D1040D">
              <w:rPr>
                <w:rFonts w:ascii="Times New Roman" w:eastAsia="標楷體" w:hAnsi="Times New Roman" w:cs="Times New Roman"/>
                <w:sz w:val="20"/>
                <w:szCs w:val="18"/>
                <w:u w:val="single"/>
              </w:rPr>
              <w:t xml:space="preserve">         </w:t>
            </w:r>
          </w:p>
        </w:tc>
      </w:tr>
      <w:tr w:rsidR="005E39F1" w:rsidRPr="00D1040D" w14:paraId="5DBAC53E" w14:textId="77777777" w:rsidTr="00593D8D">
        <w:trPr>
          <w:trHeight w:val="368"/>
          <w:tblHeader/>
        </w:trPr>
        <w:tc>
          <w:tcPr>
            <w:tcW w:w="696" w:type="pct"/>
            <w:shd w:val="clear" w:color="auto" w:fill="E7E6E6" w:themeFill="background2"/>
            <w:vAlign w:val="center"/>
          </w:tcPr>
          <w:p w14:paraId="1D83771D" w14:textId="77777777" w:rsidR="005E39F1" w:rsidRPr="00D1040D" w:rsidRDefault="005E39F1" w:rsidP="00593D8D">
            <w:pPr>
              <w:widowControl/>
              <w:jc w:val="center"/>
              <w:rPr>
                <w:rFonts w:ascii="Times New Roman" w:eastAsia="標楷體" w:hAnsi="Times New Roman" w:cs="Times New Roman"/>
                <w:b/>
                <w:bCs/>
                <w:kern w:val="0"/>
                <w:szCs w:val="24"/>
              </w:rPr>
            </w:pPr>
            <w:r w:rsidRPr="00D1040D">
              <w:rPr>
                <w:rFonts w:ascii="Times New Roman" w:eastAsia="標楷體" w:hAnsi="Times New Roman" w:cs="Times New Roman"/>
                <w:b/>
                <w:bCs/>
                <w:kern w:val="0"/>
                <w:szCs w:val="24"/>
              </w:rPr>
              <w:t>Shooting Schedule</w:t>
            </w:r>
          </w:p>
        </w:tc>
        <w:tc>
          <w:tcPr>
            <w:tcW w:w="4304" w:type="pct"/>
            <w:gridSpan w:val="4"/>
            <w:shd w:val="clear" w:color="auto" w:fill="auto"/>
            <w:vAlign w:val="center"/>
          </w:tcPr>
          <w:p w14:paraId="577D42E4" w14:textId="77777777" w:rsidR="005E39F1" w:rsidRPr="00D1040D" w:rsidRDefault="005E39F1" w:rsidP="00593D8D">
            <w:pPr>
              <w:widowControl/>
              <w:jc w:val="both"/>
              <w:rPr>
                <w:rFonts w:ascii="Times New Roman" w:eastAsia="標楷體" w:hAnsi="Times New Roman" w:cs="Times New Roman"/>
              </w:rPr>
            </w:pPr>
            <w:r w:rsidRPr="00D1040D">
              <w:rPr>
                <w:rFonts w:ascii="Times New Roman" w:eastAsia="標楷體" w:hAnsi="Times New Roman" w:cs="Times New Roman"/>
              </w:rPr>
              <w:t xml:space="preserve">Estimated Shooting Date: Before </w:t>
            </w:r>
            <w:r w:rsidRPr="00D1040D">
              <w:rPr>
                <w:rFonts w:ascii="Times New Roman" w:eastAsia="標楷體" w:hAnsi="Times New Roman" w:cs="Times New Roman"/>
                <w:color w:val="A6A6A6" w:themeColor="background1" w:themeShade="A6"/>
                <w:u w:val="single"/>
              </w:rPr>
              <w:t>YYYY/MM/DD</w:t>
            </w:r>
            <w:r w:rsidRPr="00D1040D">
              <w:rPr>
                <w:rFonts w:ascii="Times New Roman" w:eastAsia="標楷體" w:hAnsi="Times New Roman" w:cs="Times New Roman"/>
              </w:rPr>
              <w:t xml:space="preserve"> (Fill in for Draft submission)</w:t>
            </w:r>
          </w:p>
          <w:p w14:paraId="7B7BF6DF" w14:textId="77777777" w:rsidR="005E39F1" w:rsidRPr="00D1040D" w:rsidRDefault="005E39F1" w:rsidP="00593D8D">
            <w:pPr>
              <w:widowControl/>
              <w:jc w:val="both"/>
              <w:rPr>
                <w:rFonts w:ascii="Times New Roman" w:eastAsia="標楷體" w:hAnsi="Times New Roman" w:cs="Times New Roman"/>
              </w:rPr>
            </w:pPr>
            <w:r w:rsidRPr="00D1040D">
              <w:rPr>
                <w:rFonts w:ascii="Times New Roman" w:eastAsia="標楷體" w:hAnsi="Times New Roman" w:cs="Times New Roman"/>
              </w:rPr>
              <w:t xml:space="preserve">Confirmed Shooting Date: </w:t>
            </w:r>
            <w:r w:rsidRPr="00D1040D">
              <w:rPr>
                <w:rFonts w:ascii="Times New Roman" w:eastAsia="標楷體" w:hAnsi="Times New Roman" w:cs="Times New Roman"/>
                <w:color w:val="A6A6A6" w:themeColor="background1" w:themeShade="A6"/>
                <w:u w:val="single"/>
              </w:rPr>
              <w:t>YYYY/MM/DD</w:t>
            </w:r>
            <w:r w:rsidRPr="00D1040D">
              <w:rPr>
                <w:rFonts w:ascii="Times New Roman" w:eastAsia="標楷體" w:hAnsi="Times New Roman" w:cs="Times New Roman"/>
              </w:rPr>
              <w:t xml:space="preserve"> (Fill in for Final Version submission)</w:t>
            </w:r>
          </w:p>
        </w:tc>
      </w:tr>
      <w:tr w:rsidR="005E39F1" w:rsidRPr="00D1040D" w14:paraId="09A11C3F" w14:textId="77777777" w:rsidTr="00593D8D">
        <w:trPr>
          <w:trHeight w:val="99"/>
          <w:tblHeader/>
        </w:trPr>
        <w:tc>
          <w:tcPr>
            <w:tcW w:w="696" w:type="pct"/>
            <w:vMerge w:val="restart"/>
            <w:shd w:val="clear" w:color="auto" w:fill="E7E6E6" w:themeFill="background2"/>
            <w:vAlign w:val="center"/>
          </w:tcPr>
          <w:p w14:paraId="612DBBA8" w14:textId="77777777" w:rsidR="005E39F1" w:rsidRPr="00D1040D" w:rsidRDefault="005E39F1" w:rsidP="00593D8D">
            <w:pPr>
              <w:widowControl/>
              <w:jc w:val="center"/>
              <w:rPr>
                <w:rFonts w:ascii="Times New Roman" w:eastAsia="標楷體" w:hAnsi="Times New Roman" w:cs="Times New Roman"/>
                <w:b/>
                <w:bCs/>
                <w:kern w:val="0"/>
                <w:szCs w:val="24"/>
              </w:rPr>
            </w:pPr>
            <w:r w:rsidRPr="00D1040D">
              <w:rPr>
                <w:rFonts w:ascii="Times New Roman" w:eastAsia="標楷體" w:hAnsi="Times New Roman" w:cs="Times New Roman"/>
                <w:b/>
                <w:bCs/>
                <w:kern w:val="0"/>
                <w:szCs w:val="24"/>
              </w:rPr>
              <w:t>Role &amp; Production Tasks</w:t>
            </w:r>
          </w:p>
        </w:tc>
        <w:tc>
          <w:tcPr>
            <w:tcW w:w="692" w:type="pct"/>
            <w:shd w:val="clear" w:color="auto" w:fill="auto"/>
            <w:vAlign w:val="center"/>
          </w:tcPr>
          <w:p w14:paraId="3284F798" w14:textId="77777777" w:rsidR="005E39F1" w:rsidRPr="00D1040D" w:rsidRDefault="005E39F1" w:rsidP="00593D8D">
            <w:pPr>
              <w:widowControl/>
              <w:jc w:val="center"/>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bCs/>
                <w:color w:val="A6A6A6" w:themeColor="background1" w:themeShade="A6"/>
                <w:kern w:val="0"/>
                <w:szCs w:val="24"/>
              </w:rPr>
              <w:t>Leader</w:t>
            </w:r>
          </w:p>
        </w:tc>
        <w:tc>
          <w:tcPr>
            <w:tcW w:w="1532" w:type="pct"/>
            <w:shd w:val="clear" w:color="auto" w:fill="auto"/>
            <w:vAlign w:val="center"/>
          </w:tcPr>
          <w:p w14:paraId="321B5AB6" w14:textId="77777777" w:rsidR="005E39F1" w:rsidRPr="00D1040D" w:rsidRDefault="005E39F1" w:rsidP="00593D8D">
            <w:pPr>
              <w:jc w:val="center"/>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Role / Tasks</w:t>
            </w:r>
          </w:p>
        </w:tc>
        <w:tc>
          <w:tcPr>
            <w:tcW w:w="626" w:type="pct"/>
            <w:shd w:val="clear" w:color="auto" w:fill="auto"/>
            <w:vAlign w:val="center"/>
          </w:tcPr>
          <w:p w14:paraId="5E73BF73" w14:textId="77777777" w:rsidR="005E39F1" w:rsidRPr="00D1040D" w:rsidRDefault="005E39F1" w:rsidP="00593D8D">
            <w:pPr>
              <w:widowControl/>
              <w:jc w:val="center"/>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bCs/>
                <w:color w:val="A6A6A6" w:themeColor="background1" w:themeShade="A6"/>
                <w:kern w:val="0"/>
                <w:szCs w:val="24"/>
              </w:rPr>
              <w:t>Member 4</w:t>
            </w:r>
          </w:p>
        </w:tc>
        <w:tc>
          <w:tcPr>
            <w:tcW w:w="1454" w:type="pct"/>
            <w:shd w:val="clear" w:color="auto" w:fill="auto"/>
          </w:tcPr>
          <w:p w14:paraId="1984759F" w14:textId="77777777" w:rsidR="005E39F1" w:rsidRPr="00D1040D" w:rsidRDefault="005E39F1" w:rsidP="00593D8D">
            <w:pPr>
              <w:widowControl/>
              <w:jc w:val="center"/>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Role / Tasks</w:t>
            </w:r>
          </w:p>
        </w:tc>
      </w:tr>
      <w:tr w:rsidR="005E39F1" w:rsidRPr="00D1040D" w14:paraId="35998F2F" w14:textId="77777777" w:rsidTr="00593D8D">
        <w:trPr>
          <w:trHeight w:val="99"/>
          <w:tblHeader/>
        </w:trPr>
        <w:tc>
          <w:tcPr>
            <w:tcW w:w="696" w:type="pct"/>
            <w:vMerge/>
            <w:shd w:val="clear" w:color="auto" w:fill="E7E6E6" w:themeFill="background2"/>
            <w:vAlign w:val="center"/>
          </w:tcPr>
          <w:p w14:paraId="04C55B4E" w14:textId="77777777" w:rsidR="005E39F1" w:rsidRPr="00D1040D" w:rsidRDefault="005E39F1" w:rsidP="00593D8D">
            <w:pPr>
              <w:widowControl/>
              <w:jc w:val="center"/>
              <w:rPr>
                <w:rFonts w:ascii="Times New Roman" w:eastAsia="標楷體" w:hAnsi="Times New Roman" w:cs="Times New Roman"/>
                <w:b/>
                <w:bCs/>
                <w:kern w:val="0"/>
                <w:szCs w:val="24"/>
              </w:rPr>
            </w:pPr>
          </w:p>
        </w:tc>
        <w:tc>
          <w:tcPr>
            <w:tcW w:w="692" w:type="pct"/>
            <w:shd w:val="clear" w:color="auto" w:fill="auto"/>
            <w:vAlign w:val="center"/>
          </w:tcPr>
          <w:p w14:paraId="224C7E94" w14:textId="77777777" w:rsidR="005E39F1" w:rsidRPr="00D1040D" w:rsidRDefault="005E39F1" w:rsidP="00593D8D">
            <w:pPr>
              <w:jc w:val="center"/>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bCs/>
                <w:color w:val="A6A6A6" w:themeColor="background1" w:themeShade="A6"/>
                <w:kern w:val="0"/>
                <w:szCs w:val="24"/>
              </w:rPr>
              <w:t>Member 2</w:t>
            </w:r>
          </w:p>
        </w:tc>
        <w:tc>
          <w:tcPr>
            <w:tcW w:w="1532" w:type="pct"/>
            <w:shd w:val="clear" w:color="auto" w:fill="auto"/>
          </w:tcPr>
          <w:p w14:paraId="6BA0B2EE" w14:textId="77777777" w:rsidR="005E39F1" w:rsidRPr="00D1040D" w:rsidRDefault="005E39F1" w:rsidP="00593D8D">
            <w:pPr>
              <w:jc w:val="center"/>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Role / Tasks</w:t>
            </w:r>
          </w:p>
        </w:tc>
        <w:tc>
          <w:tcPr>
            <w:tcW w:w="626" w:type="pct"/>
            <w:shd w:val="clear" w:color="auto" w:fill="auto"/>
            <w:vAlign w:val="center"/>
          </w:tcPr>
          <w:p w14:paraId="0EFD3306" w14:textId="77777777" w:rsidR="005E39F1" w:rsidRPr="00D1040D" w:rsidRDefault="005E39F1" w:rsidP="00593D8D">
            <w:pPr>
              <w:widowControl/>
              <w:jc w:val="center"/>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bCs/>
                <w:color w:val="A6A6A6" w:themeColor="background1" w:themeShade="A6"/>
                <w:kern w:val="0"/>
                <w:szCs w:val="24"/>
              </w:rPr>
              <w:t>Member 5</w:t>
            </w:r>
          </w:p>
        </w:tc>
        <w:tc>
          <w:tcPr>
            <w:tcW w:w="1454" w:type="pct"/>
            <w:shd w:val="clear" w:color="auto" w:fill="auto"/>
          </w:tcPr>
          <w:p w14:paraId="229B29A6" w14:textId="77777777" w:rsidR="005E39F1" w:rsidRPr="00D1040D" w:rsidRDefault="005E39F1" w:rsidP="00593D8D">
            <w:pPr>
              <w:widowControl/>
              <w:jc w:val="center"/>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Role / Tasks</w:t>
            </w:r>
          </w:p>
        </w:tc>
      </w:tr>
      <w:tr w:rsidR="005E39F1" w:rsidRPr="00D1040D" w14:paraId="7B16C1F5" w14:textId="77777777" w:rsidTr="00593D8D">
        <w:trPr>
          <w:trHeight w:val="99"/>
          <w:tblHeader/>
        </w:trPr>
        <w:tc>
          <w:tcPr>
            <w:tcW w:w="696" w:type="pct"/>
            <w:vMerge/>
            <w:shd w:val="clear" w:color="auto" w:fill="E7E6E6" w:themeFill="background2"/>
            <w:vAlign w:val="center"/>
          </w:tcPr>
          <w:p w14:paraId="5F16DBA8" w14:textId="77777777" w:rsidR="005E39F1" w:rsidRPr="00D1040D" w:rsidRDefault="005E39F1" w:rsidP="00593D8D">
            <w:pPr>
              <w:widowControl/>
              <w:jc w:val="center"/>
              <w:rPr>
                <w:rFonts w:ascii="Times New Roman" w:eastAsia="標楷體" w:hAnsi="Times New Roman" w:cs="Times New Roman"/>
                <w:b/>
                <w:bCs/>
                <w:kern w:val="0"/>
                <w:szCs w:val="24"/>
              </w:rPr>
            </w:pPr>
          </w:p>
        </w:tc>
        <w:tc>
          <w:tcPr>
            <w:tcW w:w="692" w:type="pct"/>
            <w:shd w:val="clear" w:color="auto" w:fill="auto"/>
            <w:vAlign w:val="center"/>
          </w:tcPr>
          <w:p w14:paraId="0AF5B738" w14:textId="77777777" w:rsidR="005E39F1" w:rsidRPr="00D1040D" w:rsidRDefault="005E39F1" w:rsidP="00593D8D">
            <w:pPr>
              <w:widowControl/>
              <w:jc w:val="center"/>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bCs/>
                <w:color w:val="A6A6A6" w:themeColor="background1" w:themeShade="A6"/>
                <w:kern w:val="0"/>
                <w:szCs w:val="24"/>
              </w:rPr>
              <w:t>Member 3</w:t>
            </w:r>
          </w:p>
        </w:tc>
        <w:tc>
          <w:tcPr>
            <w:tcW w:w="1532" w:type="pct"/>
            <w:shd w:val="clear" w:color="auto" w:fill="auto"/>
          </w:tcPr>
          <w:p w14:paraId="0F828423" w14:textId="77777777" w:rsidR="005E39F1" w:rsidRPr="00D1040D" w:rsidRDefault="005E39F1" w:rsidP="00593D8D">
            <w:pPr>
              <w:widowControl/>
              <w:jc w:val="center"/>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Role / Tasks</w:t>
            </w:r>
          </w:p>
        </w:tc>
        <w:tc>
          <w:tcPr>
            <w:tcW w:w="626" w:type="pct"/>
            <w:shd w:val="clear" w:color="auto" w:fill="auto"/>
            <w:vAlign w:val="center"/>
          </w:tcPr>
          <w:p w14:paraId="1D13ED50" w14:textId="77777777" w:rsidR="005E39F1" w:rsidRPr="00D1040D" w:rsidRDefault="005E39F1" w:rsidP="00593D8D">
            <w:pPr>
              <w:widowControl/>
              <w:jc w:val="center"/>
              <w:rPr>
                <w:rFonts w:ascii="Times New Roman" w:eastAsia="標楷體" w:hAnsi="Times New Roman" w:cs="Times New Roman"/>
                <w:kern w:val="0"/>
                <w:szCs w:val="24"/>
              </w:rPr>
            </w:pPr>
          </w:p>
        </w:tc>
        <w:tc>
          <w:tcPr>
            <w:tcW w:w="1454" w:type="pct"/>
            <w:shd w:val="clear" w:color="auto" w:fill="auto"/>
            <w:vAlign w:val="center"/>
          </w:tcPr>
          <w:p w14:paraId="2083CB30" w14:textId="77777777" w:rsidR="005E39F1" w:rsidRPr="00D1040D" w:rsidRDefault="005E39F1" w:rsidP="00593D8D">
            <w:pPr>
              <w:widowControl/>
              <w:jc w:val="center"/>
              <w:rPr>
                <w:rFonts w:ascii="Times New Roman" w:eastAsia="標楷體" w:hAnsi="Times New Roman" w:cs="Times New Roman"/>
                <w:kern w:val="0"/>
                <w:szCs w:val="24"/>
              </w:rPr>
            </w:pPr>
          </w:p>
        </w:tc>
      </w:tr>
      <w:tr w:rsidR="005E39F1" w:rsidRPr="00D1040D" w14:paraId="6C3B0B98" w14:textId="77777777" w:rsidTr="00593D8D">
        <w:trPr>
          <w:trHeight w:val="464"/>
          <w:tblHeader/>
        </w:trPr>
        <w:tc>
          <w:tcPr>
            <w:tcW w:w="696" w:type="pct"/>
            <w:vMerge w:val="restart"/>
            <w:shd w:val="clear" w:color="auto" w:fill="E7E6E6" w:themeFill="background2"/>
            <w:vAlign w:val="center"/>
          </w:tcPr>
          <w:p w14:paraId="331BC5D2" w14:textId="77777777" w:rsidR="005E39F1" w:rsidRPr="00D1040D" w:rsidRDefault="005E39F1" w:rsidP="00593D8D">
            <w:pPr>
              <w:widowControl/>
              <w:jc w:val="center"/>
              <w:rPr>
                <w:rFonts w:ascii="Times New Roman" w:eastAsia="標楷體" w:hAnsi="Times New Roman" w:cs="Times New Roman"/>
                <w:b/>
                <w:bCs/>
                <w:kern w:val="0"/>
                <w:szCs w:val="24"/>
              </w:rPr>
            </w:pPr>
            <w:r w:rsidRPr="00D1040D">
              <w:rPr>
                <w:rFonts w:ascii="Times New Roman" w:eastAsia="標楷體" w:hAnsi="Times New Roman" w:cs="Times New Roman"/>
                <w:b/>
                <w:bCs/>
                <w:kern w:val="0"/>
                <w:szCs w:val="24"/>
              </w:rPr>
              <w:t>Script Draft: (Timecodes &amp; Dialogue)</w:t>
            </w:r>
          </w:p>
        </w:tc>
        <w:tc>
          <w:tcPr>
            <w:tcW w:w="692" w:type="pct"/>
            <w:shd w:val="clear" w:color="auto" w:fill="FFFFFF" w:themeFill="background1"/>
            <w:vAlign w:val="center"/>
          </w:tcPr>
          <w:p w14:paraId="4B80DFD5"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Time Code</w:t>
            </w:r>
          </w:p>
        </w:tc>
        <w:tc>
          <w:tcPr>
            <w:tcW w:w="3611" w:type="pct"/>
            <w:gridSpan w:val="3"/>
            <w:shd w:val="clear" w:color="auto" w:fill="FFFFFF" w:themeFill="background1"/>
            <w:vAlign w:val="center"/>
          </w:tcPr>
          <w:p w14:paraId="2A17C05A"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Lines (In English; please write clearly)</w:t>
            </w:r>
          </w:p>
        </w:tc>
      </w:tr>
      <w:tr w:rsidR="005E39F1" w:rsidRPr="00D1040D" w14:paraId="5D4CAEDF" w14:textId="77777777" w:rsidTr="00593D8D">
        <w:trPr>
          <w:trHeight w:val="1304"/>
          <w:tblHeader/>
        </w:trPr>
        <w:tc>
          <w:tcPr>
            <w:tcW w:w="696" w:type="pct"/>
            <w:vMerge/>
            <w:shd w:val="clear" w:color="auto" w:fill="FFFFFF" w:themeFill="background1"/>
            <w:vAlign w:val="center"/>
          </w:tcPr>
          <w:p w14:paraId="3038AA53" w14:textId="77777777" w:rsidR="005E39F1" w:rsidRPr="00D1040D" w:rsidRDefault="005E39F1" w:rsidP="00593D8D">
            <w:pPr>
              <w:widowControl/>
              <w:jc w:val="center"/>
              <w:rPr>
                <w:rFonts w:ascii="Times New Roman" w:eastAsia="標楷體" w:hAnsi="Times New Roman" w:cs="Times New Roman"/>
                <w:b/>
                <w:bCs/>
                <w:kern w:val="0"/>
                <w:szCs w:val="24"/>
              </w:rPr>
            </w:pPr>
          </w:p>
        </w:tc>
        <w:tc>
          <w:tcPr>
            <w:tcW w:w="692" w:type="pct"/>
            <w:shd w:val="clear" w:color="auto" w:fill="FFFFFF" w:themeFill="background1"/>
            <w:vAlign w:val="center"/>
          </w:tcPr>
          <w:p w14:paraId="08EAFF68"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00:00</w:t>
            </w:r>
          </w:p>
          <w:p w14:paraId="3A54F6AC"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sym w:font="Webdings" w:char="F07C"/>
            </w:r>
          </w:p>
          <w:p w14:paraId="6887FFAC" w14:textId="77777777" w:rsidR="005E39F1" w:rsidRPr="00D1040D" w:rsidRDefault="005E39F1" w:rsidP="00593D8D">
            <w:pPr>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01:00</w:t>
            </w:r>
          </w:p>
        </w:tc>
        <w:tc>
          <w:tcPr>
            <w:tcW w:w="3611" w:type="pct"/>
            <w:gridSpan w:val="3"/>
            <w:shd w:val="clear" w:color="auto" w:fill="FFFFFF" w:themeFill="background1"/>
            <w:vAlign w:val="center"/>
          </w:tcPr>
          <w:p w14:paraId="4468457F" w14:textId="77777777" w:rsidR="005E39F1" w:rsidRPr="00D1040D" w:rsidRDefault="005E39F1" w:rsidP="00593D8D">
            <w:pPr>
              <w:widowControl/>
              <w:jc w:val="both"/>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OOO</w:t>
            </w:r>
            <w:r w:rsidRPr="00D1040D">
              <w:rPr>
                <w:rFonts w:ascii="Times New Roman" w:eastAsia="標楷體" w:hAnsi="Times New Roman" w:cs="Times New Roman"/>
                <w:color w:val="A6A6A6" w:themeColor="background1" w:themeShade="A6"/>
                <w:kern w:val="0"/>
                <w:szCs w:val="24"/>
              </w:rPr>
              <w:t>：</w:t>
            </w:r>
            <w:r w:rsidRPr="00D1040D">
              <w:rPr>
                <w:rFonts w:ascii="Times New Roman" w:eastAsia="標楷體" w:hAnsi="Times New Roman" w:cs="Times New Roman"/>
                <w:color w:val="A6A6A6" w:themeColor="background1" w:themeShade="A6"/>
                <w:kern w:val="0"/>
                <w:szCs w:val="24"/>
              </w:rPr>
              <w:t>…</w:t>
            </w:r>
          </w:p>
          <w:p w14:paraId="6F3EF512" w14:textId="77777777" w:rsidR="005E39F1" w:rsidRPr="00D1040D" w:rsidRDefault="005E39F1" w:rsidP="00593D8D">
            <w:pPr>
              <w:widowControl/>
              <w:jc w:val="both"/>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XXX</w:t>
            </w:r>
            <w:r w:rsidRPr="00D1040D">
              <w:rPr>
                <w:rFonts w:ascii="Times New Roman" w:eastAsia="標楷體" w:hAnsi="Times New Roman" w:cs="Times New Roman"/>
                <w:color w:val="A6A6A6" w:themeColor="background1" w:themeShade="A6"/>
                <w:kern w:val="0"/>
                <w:szCs w:val="24"/>
              </w:rPr>
              <w:t>：</w:t>
            </w:r>
            <w:r w:rsidRPr="00D1040D">
              <w:rPr>
                <w:rFonts w:ascii="Times New Roman" w:eastAsia="標楷體" w:hAnsi="Times New Roman" w:cs="Times New Roman"/>
                <w:color w:val="A6A6A6" w:themeColor="background1" w:themeShade="A6"/>
                <w:kern w:val="0"/>
                <w:szCs w:val="24"/>
              </w:rPr>
              <w:t>…</w:t>
            </w:r>
          </w:p>
        </w:tc>
      </w:tr>
      <w:tr w:rsidR="005E39F1" w:rsidRPr="00D1040D" w14:paraId="60E1264C" w14:textId="77777777" w:rsidTr="00593D8D">
        <w:trPr>
          <w:trHeight w:val="1304"/>
          <w:tblHeader/>
        </w:trPr>
        <w:tc>
          <w:tcPr>
            <w:tcW w:w="696" w:type="pct"/>
            <w:vMerge/>
            <w:shd w:val="clear" w:color="auto" w:fill="FFFFFF" w:themeFill="background1"/>
            <w:vAlign w:val="center"/>
          </w:tcPr>
          <w:p w14:paraId="61DD7A40" w14:textId="77777777" w:rsidR="005E39F1" w:rsidRPr="00D1040D" w:rsidRDefault="005E39F1" w:rsidP="00593D8D">
            <w:pPr>
              <w:widowControl/>
              <w:jc w:val="center"/>
              <w:rPr>
                <w:rFonts w:ascii="Times New Roman" w:eastAsia="標楷體" w:hAnsi="Times New Roman" w:cs="Times New Roman"/>
                <w:b/>
                <w:bCs/>
                <w:kern w:val="0"/>
                <w:szCs w:val="24"/>
              </w:rPr>
            </w:pPr>
          </w:p>
        </w:tc>
        <w:tc>
          <w:tcPr>
            <w:tcW w:w="692" w:type="pct"/>
            <w:shd w:val="clear" w:color="auto" w:fill="FFFFFF" w:themeFill="background1"/>
            <w:vAlign w:val="center"/>
          </w:tcPr>
          <w:p w14:paraId="08A7CFE8"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01:01</w:t>
            </w:r>
          </w:p>
          <w:p w14:paraId="28DFA4EA"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sym w:font="Webdings" w:char="F07C"/>
            </w:r>
          </w:p>
          <w:p w14:paraId="26C6703D" w14:textId="77777777" w:rsidR="005E39F1" w:rsidRPr="00D1040D" w:rsidRDefault="005E39F1" w:rsidP="00593D8D">
            <w:pPr>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02:00</w:t>
            </w:r>
          </w:p>
        </w:tc>
        <w:tc>
          <w:tcPr>
            <w:tcW w:w="3611" w:type="pct"/>
            <w:gridSpan w:val="3"/>
            <w:shd w:val="clear" w:color="auto" w:fill="FFFFFF" w:themeFill="background1"/>
            <w:vAlign w:val="center"/>
          </w:tcPr>
          <w:p w14:paraId="25CC95B9" w14:textId="77777777" w:rsidR="005E39F1" w:rsidRPr="00D1040D" w:rsidRDefault="005E39F1" w:rsidP="00593D8D">
            <w:pPr>
              <w:widowControl/>
              <w:jc w:val="both"/>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XXX</w:t>
            </w:r>
            <w:r w:rsidRPr="00D1040D">
              <w:rPr>
                <w:rFonts w:ascii="Times New Roman" w:eastAsia="標楷體" w:hAnsi="Times New Roman" w:cs="Times New Roman"/>
                <w:color w:val="A6A6A6" w:themeColor="background1" w:themeShade="A6"/>
                <w:kern w:val="0"/>
                <w:szCs w:val="24"/>
              </w:rPr>
              <w:t>：</w:t>
            </w:r>
            <w:r w:rsidRPr="00D1040D">
              <w:rPr>
                <w:rFonts w:ascii="Times New Roman" w:eastAsia="標楷體" w:hAnsi="Times New Roman" w:cs="Times New Roman"/>
                <w:color w:val="A6A6A6" w:themeColor="background1" w:themeShade="A6"/>
                <w:kern w:val="0"/>
                <w:szCs w:val="24"/>
              </w:rPr>
              <w:t>…</w:t>
            </w:r>
          </w:p>
          <w:p w14:paraId="3498B193" w14:textId="77777777" w:rsidR="005E39F1" w:rsidRPr="00D1040D" w:rsidRDefault="005E39F1" w:rsidP="00593D8D">
            <w:pPr>
              <w:widowControl/>
              <w:jc w:val="both"/>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OOO</w:t>
            </w:r>
            <w:r w:rsidRPr="00D1040D">
              <w:rPr>
                <w:rFonts w:ascii="Times New Roman" w:eastAsia="標楷體" w:hAnsi="Times New Roman" w:cs="Times New Roman"/>
                <w:color w:val="A6A6A6" w:themeColor="background1" w:themeShade="A6"/>
                <w:kern w:val="0"/>
                <w:szCs w:val="24"/>
              </w:rPr>
              <w:t>：</w:t>
            </w:r>
            <w:r w:rsidRPr="00D1040D">
              <w:rPr>
                <w:rFonts w:ascii="Times New Roman" w:eastAsia="標楷體" w:hAnsi="Times New Roman" w:cs="Times New Roman"/>
                <w:color w:val="A6A6A6" w:themeColor="background1" w:themeShade="A6"/>
                <w:kern w:val="0"/>
                <w:szCs w:val="24"/>
              </w:rPr>
              <w:t>…</w:t>
            </w:r>
          </w:p>
        </w:tc>
      </w:tr>
      <w:tr w:rsidR="005E39F1" w:rsidRPr="00D1040D" w14:paraId="423080A5" w14:textId="77777777" w:rsidTr="00593D8D">
        <w:trPr>
          <w:trHeight w:val="1304"/>
          <w:tblHeader/>
        </w:trPr>
        <w:tc>
          <w:tcPr>
            <w:tcW w:w="696" w:type="pct"/>
            <w:vMerge/>
            <w:shd w:val="clear" w:color="auto" w:fill="FFFFFF" w:themeFill="background1"/>
            <w:vAlign w:val="center"/>
          </w:tcPr>
          <w:p w14:paraId="38871FE8" w14:textId="77777777" w:rsidR="005E39F1" w:rsidRPr="00D1040D" w:rsidRDefault="005E39F1" w:rsidP="00593D8D">
            <w:pPr>
              <w:widowControl/>
              <w:jc w:val="center"/>
              <w:rPr>
                <w:rFonts w:ascii="Times New Roman" w:eastAsia="標楷體" w:hAnsi="Times New Roman" w:cs="Times New Roman"/>
                <w:b/>
                <w:bCs/>
                <w:kern w:val="0"/>
                <w:szCs w:val="24"/>
              </w:rPr>
            </w:pPr>
          </w:p>
        </w:tc>
        <w:tc>
          <w:tcPr>
            <w:tcW w:w="692" w:type="pct"/>
            <w:shd w:val="clear" w:color="auto" w:fill="FFFFFF" w:themeFill="background1"/>
            <w:vAlign w:val="center"/>
          </w:tcPr>
          <w:p w14:paraId="32DFC925"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02:01</w:t>
            </w:r>
          </w:p>
          <w:p w14:paraId="4E345D51"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sym w:font="Webdings" w:char="F07C"/>
            </w:r>
          </w:p>
          <w:p w14:paraId="49ECD434"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03:00</w:t>
            </w:r>
          </w:p>
        </w:tc>
        <w:tc>
          <w:tcPr>
            <w:tcW w:w="3611" w:type="pct"/>
            <w:gridSpan w:val="3"/>
            <w:shd w:val="clear" w:color="auto" w:fill="FFFFFF" w:themeFill="background1"/>
            <w:vAlign w:val="center"/>
          </w:tcPr>
          <w:p w14:paraId="1D959853" w14:textId="77777777" w:rsidR="005E39F1" w:rsidRPr="00D1040D" w:rsidRDefault="005E39F1" w:rsidP="00593D8D">
            <w:pPr>
              <w:widowControl/>
              <w:jc w:val="both"/>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OOO</w:t>
            </w:r>
            <w:r w:rsidRPr="00D1040D">
              <w:rPr>
                <w:rFonts w:ascii="Times New Roman" w:eastAsia="標楷體" w:hAnsi="Times New Roman" w:cs="Times New Roman"/>
                <w:color w:val="A6A6A6" w:themeColor="background1" w:themeShade="A6"/>
                <w:kern w:val="0"/>
                <w:szCs w:val="24"/>
              </w:rPr>
              <w:t>：</w:t>
            </w:r>
            <w:r w:rsidRPr="00D1040D">
              <w:rPr>
                <w:rFonts w:ascii="Times New Roman" w:eastAsia="標楷體" w:hAnsi="Times New Roman" w:cs="Times New Roman"/>
                <w:color w:val="A6A6A6" w:themeColor="background1" w:themeShade="A6"/>
                <w:kern w:val="0"/>
                <w:szCs w:val="24"/>
              </w:rPr>
              <w:t>…</w:t>
            </w:r>
          </w:p>
          <w:p w14:paraId="0F015BEE" w14:textId="77777777" w:rsidR="005E39F1" w:rsidRPr="00D1040D" w:rsidRDefault="005E39F1" w:rsidP="00593D8D">
            <w:pPr>
              <w:widowControl/>
              <w:jc w:val="both"/>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XXX</w:t>
            </w:r>
            <w:r w:rsidRPr="00D1040D">
              <w:rPr>
                <w:rFonts w:ascii="Times New Roman" w:eastAsia="標楷體" w:hAnsi="Times New Roman" w:cs="Times New Roman"/>
                <w:color w:val="A6A6A6" w:themeColor="background1" w:themeShade="A6"/>
                <w:kern w:val="0"/>
                <w:szCs w:val="24"/>
              </w:rPr>
              <w:t>：</w:t>
            </w:r>
            <w:r w:rsidRPr="00D1040D">
              <w:rPr>
                <w:rFonts w:ascii="Times New Roman" w:eastAsia="標楷體" w:hAnsi="Times New Roman" w:cs="Times New Roman"/>
                <w:color w:val="A6A6A6" w:themeColor="background1" w:themeShade="A6"/>
                <w:kern w:val="0"/>
                <w:szCs w:val="24"/>
              </w:rPr>
              <w:t>…</w:t>
            </w:r>
          </w:p>
        </w:tc>
      </w:tr>
      <w:tr w:rsidR="005E39F1" w:rsidRPr="00D1040D" w14:paraId="3EA1D3DF" w14:textId="77777777" w:rsidTr="00593D8D">
        <w:trPr>
          <w:trHeight w:val="1304"/>
          <w:tblHeader/>
        </w:trPr>
        <w:tc>
          <w:tcPr>
            <w:tcW w:w="696" w:type="pct"/>
            <w:vMerge/>
            <w:shd w:val="clear" w:color="auto" w:fill="FFFFFF" w:themeFill="background1"/>
            <w:vAlign w:val="center"/>
          </w:tcPr>
          <w:p w14:paraId="59C402D8" w14:textId="77777777" w:rsidR="005E39F1" w:rsidRPr="00D1040D" w:rsidRDefault="005E39F1" w:rsidP="00593D8D">
            <w:pPr>
              <w:widowControl/>
              <w:jc w:val="center"/>
              <w:rPr>
                <w:rFonts w:ascii="Times New Roman" w:eastAsia="標楷體" w:hAnsi="Times New Roman" w:cs="Times New Roman"/>
                <w:b/>
                <w:bCs/>
                <w:kern w:val="0"/>
                <w:szCs w:val="24"/>
              </w:rPr>
            </w:pPr>
          </w:p>
        </w:tc>
        <w:tc>
          <w:tcPr>
            <w:tcW w:w="692" w:type="pct"/>
            <w:shd w:val="clear" w:color="auto" w:fill="FFFFFF" w:themeFill="background1"/>
            <w:vAlign w:val="center"/>
          </w:tcPr>
          <w:p w14:paraId="4FAE0E8E"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03:01</w:t>
            </w:r>
          </w:p>
          <w:p w14:paraId="6371419D"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sym w:font="Webdings" w:char="F07C"/>
            </w:r>
          </w:p>
          <w:p w14:paraId="0AEF10AF"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04:00</w:t>
            </w:r>
          </w:p>
        </w:tc>
        <w:tc>
          <w:tcPr>
            <w:tcW w:w="3611" w:type="pct"/>
            <w:gridSpan w:val="3"/>
            <w:shd w:val="clear" w:color="auto" w:fill="FFFFFF" w:themeFill="background1"/>
            <w:vAlign w:val="center"/>
          </w:tcPr>
          <w:p w14:paraId="105FCB97" w14:textId="77777777" w:rsidR="005E39F1" w:rsidRPr="00D1040D" w:rsidRDefault="005E39F1" w:rsidP="00593D8D">
            <w:pPr>
              <w:widowControl/>
              <w:jc w:val="both"/>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OOO</w:t>
            </w:r>
            <w:r w:rsidRPr="00D1040D">
              <w:rPr>
                <w:rFonts w:ascii="Times New Roman" w:eastAsia="標楷體" w:hAnsi="Times New Roman" w:cs="Times New Roman"/>
                <w:color w:val="A6A6A6" w:themeColor="background1" w:themeShade="A6"/>
                <w:kern w:val="0"/>
                <w:szCs w:val="24"/>
              </w:rPr>
              <w:t>：</w:t>
            </w:r>
            <w:r w:rsidRPr="00D1040D">
              <w:rPr>
                <w:rFonts w:ascii="Times New Roman" w:eastAsia="標楷體" w:hAnsi="Times New Roman" w:cs="Times New Roman"/>
                <w:color w:val="A6A6A6" w:themeColor="background1" w:themeShade="A6"/>
                <w:kern w:val="0"/>
                <w:szCs w:val="24"/>
              </w:rPr>
              <w:t>…</w:t>
            </w:r>
          </w:p>
          <w:p w14:paraId="4612144E" w14:textId="77777777" w:rsidR="005E39F1" w:rsidRPr="00D1040D" w:rsidRDefault="005E39F1" w:rsidP="00593D8D">
            <w:pPr>
              <w:widowControl/>
              <w:jc w:val="both"/>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XXX</w:t>
            </w:r>
            <w:r w:rsidRPr="00D1040D">
              <w:rPr>
                <w:rFonts w:ascii="Times New Roman" w:eastAsia="標楷體" w:hAnsi="Times New Roman" w:cs="Times New Roman"/>
                <w:color w:val="A6A6A6" w:themeColor="background1" w:themeShade="A6"/>
                <w:kern w:val="0"/>
                <w:szCs w:val="24"/>
              </w:rPr>
              <w:t>：</w:t>
            </w:r>
            <w:r w:rsidRPr="00D1040D">
              <w:rPr>
                <w:rFonts w:ascii="Times New Roman" w:eastAsia="標楷體" w:hAnsi="Times New Roman" w:cs="Times New Roman"/>
                <w:color w:val="A6A6A6" w:themeColor="background1" w:themeShade="A6"/>
                <w:kern w:val="0"/>
                <w:szCs w:val="24"/>
              </w:rPr>
              <w:t>…</w:t>
            </w:r>
          </w:p>
        </w:tc>
      </w:tr>
      <w:tr w:rsidR="005E39F1" w:rsidRPr="00D1040D" w14:paraId="6E43BA24" w14:textId="77777777" w:rsidTr="00593D8D">
        <w:trPr>
          <w:trHeight w:val="1304"/>
          <w:tblHeader/>
        </w:trPr>
        <w:tc>
          <w:tcPr>
            <w:tcW w:w="696" w:type="pct"/>
            <w:vMerge/>
            <w:shd w:val="clear" w:color="auto" w:fill="FFFFFF" w:themeFill="background1"/>
            <w:vAlign w:val="center"/>
          </w:tcPr>
          <w:p w14:paraId="6149DC30" w14:textId="77777777" w:rsidR="005E39F1" w:rsidRPr="00D1040D" w:rsidRDefault="005E39F1" w:rsidP="00593D8D">
            <w:pPr>
              <w:widowControl/>
              <w:jc w:val="center"/>
              <w:rPr>
                <w:rFonts w:ascii="Times New Roman" w:eastAsia="標楷體" w:hAnsi="Times New Roman" w:cs="Times New Roman"/>
                <w:b/>
                <w:bCs/>
                <w:kern w:val="0"/>
                <w:szCs w:val="24"/>
              </w:rPr>
            </w:pPr>
          </w:p>
        </w:tc>
        <w:tc>
          <w:tcPr>
            <w:tcW w:w="692" w:type="pct"/>
            <w:shd w:val="clear" w:color="auto" w:fill="FFFFFF" w:themeFill="background1"/>
            <w:vAlign w:val="center"/>
          </w:tcPr>
          <w:p w14:paraId="699116E5"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04:01</w:t>
            </w:r>
          </w:p>
          <w:p w14:paraId="7E2839E3"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sym w:font="Webdings" w:char="F07C"/>
            </w:r>
          </w:p>
          <w:p w14:paraId="6841AC7A"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05:00</w:t>
            </w:r>
          </w:p>
        </w:tc>
        <w:tc>
          <w:tcPr>
            <w:tcW w:w="3611" w:type="pct"/>
            <w:gridSpan w:val="3"/>
            <w:shd w:val="clear" w:color="auto" w:fill="FFFFFF" w:themeFill="background1"/>
            <w:vAlign w:val="center"/>
          </w:tcPr>
          <w:p w14:paraId="3A82BDA1" w14:textId="77777777" w:rsidR="005E39F1" w:rsidRPr="00D1040D" w:rsidRDefault="005E39F1" w:rsidP="00593D8D">
            <w:pPr>
              <w:widowControl/>
              <w:jc w:val="both"/>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OOO</w:t>
            </w:r>
            <w:r w:rsidRPr="00D1040D">
              <w:rPr>
                <w:rFonts w:ascii="Times New Roman" w:eastAsia="標楷體" w:hAnsi="Times New Roman" w:cs="Times New Roman"/>
                <w:color w:val="A6A6A6" w:themeColor="background1" w:themeShade="A6"/>
                <w:kern w:val="0"/>
                <w:szCs w:val="24"/>
              </w:rPr>
              <w:t>：</w:t>
            </w:r>
            <w:r w:rsidRPr="00D1040D">
              <w:rPr>
                <w:rFonts w:ascii="Times New Roman" w:eastAsia="標楷體" w:hAnsi="Times New Roman" w:cs="Times New Roman"/>
                <w:color w:val="A6A6A6" w:themeColor="background1" w:themeShade="A6"/>
                <w:kern w:val="0"/>
                <w:szCs w:val="24"/>
              </w:rPr>
              <w:t>…</w:t>
            </w:r>
          </w:p>
          <w:p w14:paraId="44B1A640" w14:textId="77777777" w:rsidR="005E39F1" w:rsidRPr="00D1040D" w:rsidRDefault="005E39F1" w:rsidP="00593D8D">
            <w:pPr>
              <w:widowControl/>
              <w:jc w:val="both"/>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XXX</w:t>
            </w:r>
            <w:r w:rsidRPr="00D1040D">
              <w:rPr>
                <w:rFonts w:ascii="Times New Roman" w:eastAsia="標楷體" w:hAnsi="Times New Roman" w:cs="Times New Roman"/>
                <w:color w:val="A6A6A6" w:themeColor="background1" w:themeShade="A6"/>
                <w:kern w:val="0"/>
                <w:szCs w:val="24"/>
              </w:rPr>
              <w:t>：</w:t>
            </w:r>
            <w:r w:rsidRPr="00D1040D">
              <w:rPr>
                <w:rFonts w:ascii="Times New Roman" w:eastAsia="標楷體" w:hAnsi="Times New Roman" w:cs="Times New Roman"/>
                <w:color w:val="A6A6A6" w:themeColor="background1" w:themeShade="A6"/>
                <w:kern w:val="0"/>
                <w:szCs w:val="24"/>
              </w:rPr>
              <w:t>…</w:t>
            </w:r>
          </w:p>
        </w:tc>
      </w:tr>
      <w:tr w:rsidR="005E39F1" w:rsidRPr="00D1040D" w14:paraId="2DEC5E5F" w14:textId="77777777" w:rsidTr="00593D8D">
        <w:trPr>
          <w:trHeight w:val="1304"/>
          <w:tblHeader/>
        </w:trPr>
        <w:tc>
          <w:tcPr>
            <w:tcW w:w="696" w:type="pct"/>
            <w:vMerge/>
            <w:shd w:val="clear" w:color="auto" w:fill="FFFFFF" w:themeFill="background1"/>
            <w:vAlign w:val="center"/>
          </w:tcPr>
          <w:p w14:paraId="3748EF90" w14:textId="77777777" w:rsidR="005E39F1" w:rsidRPr="00D1040D" w:rsidRDefault="005E39F1" w:rsidP="00593D8D">
            <w:pPr>
              <w:widowControl/>
              <w:jc w:val="center"/>
              <w:rPr>
                <w:rFonts w:ascii="Times New Roman" w:eastAsia="標楷體" w:hAnsi="Times New Roman" w:cs="Times New Roman"/>
                <w:b/>
                <w:bCs/>
                <w:kern w:val="0"/>
                <w:szCs w:val="24"/>
              </w:rPr>
            </w:pPr>
          </w:p>
        </w:tc>
        <w:tc>
          <w:tcPr>
            <w:tcW w:w="692" w:type="pct"/>
            <w:shd w:val="clear" w:color="auto" w:fill="FFFFFF" w:themeFill="background1"/>
            <w:vAlign w:val="center"/>
          </w:tcPr>
          <w:p w14:paraId="041B4427"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05:01</w:t>
            </w:r>
          </w:p>
          <w:p w14:paraId="251241AB"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sym w:font="Webdings" w:char="F07C"/>
            </w:r>
          </w:p>
          <w:p w14:paraId="486E0B1F" w14:textId="77777777" w:rsidR="005E39F1" w:rsidRPr="00D1040D" w:rsidRDefault="005E39F1" w:rsidP="00593D8D">
            <w:pPr>
              <w:widowControl/>
              <w:jc w:val="center"/>
              <w:rPr>
                <w:rFonts w:ascii="Times New Roman" w:eastAsia="標楷體" w:hAnsi="Times New Roman" w:cs="Times New Roman"/>
                <w:kern w:val="0"/>
                <w:szCs w:val="24"/>
              </w:rPr>
            </w:pPr>
            <w:r w:rsidRPr="00D1040D">
              <w:rPr>
                <w:rFonts w:ascii="Times New Roman" w:eastAsia="標楷體" w:hAnsi="Times New Roman" w:cs="Times New Roman"/>
                <w:kern w:val="0"/>
                <w:szCs w:val="24"/>
              </w:rPr>
              <w:t>06:00</w:t>
            </w:r>
          </w:p>
        </w:tc>
        <w:tc>
          <w:tcPr>
            <w:tcW w:w="3611" w:type="pct"/>
            <w:gridSpan w:val="3"/>
            <w:shd w:val="clear" w:color="auto" w:fill="FFFFFF" w:themeFill="background1"/>
            <w:vAlign w:val="center"/>
          </w:tcPr>
          <w:p w14:paraId="40AD8179" w14:textId="77777777" w:rsidR="005E39F1" w:rsidRPr="00D1040D" w:rsidRDefault="005E39F1" w:rsidP="00593D8D">
            <w:pPr>
              <w:widowControl/>
              <w:jc w:val="both"/>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OOO</w:t>
            </w:r>
            <w:r w:rsidRPr="00D1040D">
              <w:rPr>
                <w:rFonts w:ascii="Times New Roman" w:eastAsia="標楷體" w:hAnsi="Times New Roman" w:cs="Times New Roman"/>
                <w:color w:val="A6A6A6" w:themeColor="background1" w:themeShade="A6"/>
                <w:kern w:val="0"/>
                <w:szCs w:val="24"/>
              </w:rPr>
              <w:t>：</w:t>
            </w:r>
            <w:r w:rsidRPr="00D1040D">
              <w:rPr>
                <w:rFonts w:ascii="Times New Roman" w:eastAsia="標楷體" w:hAnsi="Times New Roman" w:cs="Times New Roman"/>
                <w:color w:val="A6A6A6" w:themeColor="background1" w:themeShade="A6"/>
                <w:kern w:val="0"/>
                <w:szCs w:val="24"/>
              </w:rPr>
              <w:t>…</w:t>
            </w:r>
          </w:p>
          <w:p w14:paraId="5B4CD74C" w14:textId="77777777" w:rsidR="005E39F1" w:rsidRPr="00D1040D" w:rsidRDefault="005E39F1" w:rsidP="00593D8D">
            <w:pPr>
              <w:widowControl/>
              <w:jc w:val="both"/>
              <w:rPr>
                <w:rFonts w:ascii="Times New Roman" w:eastAsia="標楷體" w:hAnsi="Times New Roman" w:cs="Times New Roman"/>
                <w:color w:val="A6A6A6" w:themeColor="background1" w:themeShade="A6"/>
                <w:kern w:val="0"/>
                <w:szCs w:val="24"/>
              </w:rPr>
            </w:pPr>
            <w:r w:rsidRPr="00D1040D">
              <w:rPr>
                <w:rFonts w:ascii="Times New Roman" w:eastAsia="標楷體" w:hAnsi="Times New Roman" w:cs="Times New Roman"/>
                <w:color w:val="A6A6A6" w:themeColor="background1" w:themeShade="A6"/>
                <w:kern w:val="0"/>
                <w:szCs w:val="24"/>
              </w:rPr>
              <w:t>XXX</w:t>
            </w:r>
            <w:r w:rsidRPr="00D1040D">
              <w:rPr>
                <w:rFonts w:ascii="Times New Roman" w:eastAsia="標楷體" w:hAnsi="Times New Roman" w:cs="Times New Roman"/>
                <w:color w:val="A6A6A6" w:themeColor="background1" w:themeShade="A6"/>
                <w:kern w:val="0"/>
                <w:szCs w:val="24"/>
              </w:rPr>
              <w:t>：</w:t>
            </w:r>
            <w:r w:rsidRPr="00D1040D">
              <w:rPr>
                <w:rFonts w:ascii="Times New Roman" w:eastAsia="標楷體" w:hAnsi="Times New Roman" w:cs="Times New Roman"/>
                <w:color w:val="A6A6A6" w:themeColor="background1" w:themeShade="A6"/>
                <w:kern w:val="0"/>
                <w:szCs w:val="24"/>
              </w:rPr>
              <w:t>…</w:t>
            </w:r>
          </w:p>
        </w:tc>
      </w:tr>
    </w:tbl>
    <w:p w14:paraId="5FED1B3B" w14:textId="77777777" w:rsidR="005E39F1" w:rsidRPr="00D1040D" w:rsidRDefault="005E39F1" w:rsidP="005E39F1">
      <w:pPr>
        <w:ind w:left="330" w:hangingChars="150" w:hanging="330"/>
        <w:jc w:val="both"/>
        <w:rPr>
          <w:rFonts w:ascii="Times New Roman" w:eastAsia="標楷體" w:hAnsi="Times New Roman" w:cs="Times New Roman"/>
          <w:sz w:val="22"/>
          <w:szCs w:val="20"/>
        </w:rPr>
      </w:pPr>
      <w:r w:rsidRPr="00D1040D">
        <w:rPr>
          <w:rFonts w:ascii="Times New Roman" w:eastAsia="標楷體" w:hAnsi="Times New Roman" w:cs="Times New Roman"/>
          <w:sz w:val="22"/>
          <w:szCs w:val="20"/>
        </w:rPr>
        <w:t>※ Please submit the Draft and Final Version within the announced deadlines. Video recording may proceed only after the Draft is approved.</w:t>
      </w:r>
    </w:p>
    <w:p w14:paraId="263A9388" w14:textId="6FE88367" w:rsidR="005E39F1" w:rsidRPr="00D1040D" w:rsidRDefault="005E39F1" w:rsidP="005E39F1">
      <w:pPr>
        <w:ind w:left="330" w:hangingChars="150" w:hanging="330"/>
        <w:jc w:val="both"/>
        <w:rPr>
          <w:rFonts w:ascii="Times New Roman" w:eastAsia="標楷體" w:hAnsi="Times New Roman" w:cs="Times New Roman"/>
          <w:sz w:val="20"/>
          <w:szCs w:val="18"/>
        </w:rPr>
      </w:pPr>
      <w:r w:rsidRPr="00D1040D">
        <w:rPr>
          <w:rFonts w:ascii="Times New Roman" w:eastAsia="標楷體" w:hAnsi="Times New Roman" w:cs="Times New Roman"/>
          <w:sz w:val="22"/>
          <w:szCs w:val="20"/>
        </w:rPr>
        <w:t>※ Please add more rows to the table if necessary.</w:t>
      </w:r>
    </w:p>
    <w:sectPr w:rsidR="005E39F1" w:rsidRPr="00D1040D" w:rsidSect="00851F18">
      <w:footerReference w:type="default" r:id="rId8"/>
      <w:pgSz w:w="11906" w:h="16838" w:code="9"/>
      <w:pgMar w:top="1418" w:right="851" w:bottom="1134" w:left="851" w:header="454" w:footer="68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E9611" w14:textId="77777777" w:rsidR="00631535" w:rsidRDefault="00631535" w:rsidP="001F15C0">
      <w:r>
        <w:separator/>
      </w:r>
    </w:p>
  </w:endnote>
  <w:endnote w:type="continuationSeparator" w:id="0">
    <w:p w14:paraId="2DE3E4E4" w14:textId="77777777" w:rsidR="00631535" w:rsidRDefault="00631535" w:rsidP="001F15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標楷體O孛.">
    <w:altName w:val="標楷體"/>
    <w:panose1 w:val="00000000000000000000"/>
    <w:charset w:val="88"/>
    <w:family w:val="roman"/>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4"/>
      </w:rPr>
      <w:id w:val="1684779067"/>
      <w:docPartObj>
        <w:docPartGallery w:val="Page Numbers (Bottom of Page)"/>
        <w:docPartUnique/>
      </w:docPartObj>
    </w:sdtPr>
    <w:sdtEndPr>
      <w:rPr>
        <w:rFonts w:ascii="Times New Roman" w:hAnsi="Times New Roman" w:cs="Times New Roman"/>
      </w:rPr>
    </w:sdtEndPr>
    <w:sdtContent>
      <w:p w14:paraId="3DAC84F2" w14:textId="1B81ED6A" w:rsidR="0004330A" w:rsidRPr="00F479BB" w:rsidRDefault="0004330A" w:rsidP="00DA305D">
        <w:pPr>
          <w:pStyle w:val="a8"/>
          <w:jc w:val="center"/>
          <w:rPr>
            <w:rFonts w:ascii="Times New Roman" w:hAnsi="Times New Roman" w:cs="Times New Roman"/>
            <w:sz w:val="24"/>
            <w:szCs w:val="24"/>
          </w:rPr>
        </w:pPr>
        <w:r w:rsidRPr="00F479BB">
          <w:rPr>
            <w:rFonts w:ascii="Times New Roman" w:hAnsi="Times New Roman" w:cs="Times New Roman"/>
            <w:sz w:val="24"/>
            <w:szCs w:val="24"/>
          </w:rPr>
          <w:fldChar w:fldCharType="begin"/>
        </w:r>
        <w:r w:rsidRPr="00F479BB">
          <w:rPr>
            <w:rFonts w:ascii="Times New Roman" w:hAnsi="Times New Roman" w:cs="Times New Roman"/>
            <w:sz w:val="24"/>
            <w:szCs w:val="24"/>
          </w:rPr>
          <w:instrText>PAGE   \* MERGEFORMAT</w:instrText>
        </w:r>
        <w:r w:rsidRPr="00F479BB">
          <w:rPr>
            <w:rFonts w:ascii="Times New Roman" w:hAnsi="Times New Roman" w:cs="Times New Roman"/>
            <w:sz w:val="24"/>
            <w:szCs w:val="24"/>
          </w:rPr>
          <w:fldChar w:fldCharType="separate"/>
        </w:r>
        <w:r w:rsidRPr="00F479BB">
          <w:rPr>
            <w:rFonts w:ascii="Times New Roman" w:hAnsi="Times New Roman" w:cs="Times New Roman"/>
            <w:noProof/>
            <w:sz w:val="24"/>
            <w:szCs w:val="24"/>
            <w:lang w:val="zh-TW"/>
          </w:rPr>
          <w:t>7</w:t>
        </w:r>
        <w:r w:rsidRPr="00F479BB">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03586" w14:textId="77777777" w:rsidR="00631535" w:rsidRDefault="00631535" w:rsidP="001F15C0">
      <w:r>
        <w:separator/>
      </w:r>
    </w:p>
  </w:footnote>
  <w:footnote w:type="continuationSeparator" w:id="0">
    <w:p w14:paraId="05CACFE3" w14:textId="77777777" w:rsidR="00631535" w:rsidRDefault="00631535" w:rsidP="001F15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E980220"/>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29626B"/>
    <w:multiLevelType w:val="hybridMultilevel"/>
    <w:tmpl w:val="9E188EFA"/>
    <w:lvl w:ilvl="0" w:tplc="6A88455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1280FB8"/>
    <w:multiLevelType w:val="multilevel"/>
    <w:tmpl w:val="F954C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382FA6"/>
    <w:multiLevelType w:val="hybridMultilevel"/>
    <w:tmpl w:val="B2E22A2A"/>
    <w:lvl w:ilvl="0" w:tplc="CD76DBD0">
      <w:start w:val="1"/>
      <w:numFmt w:val="taiwaneseCountingThousand"/>
      <w:lvlText w:val="（%1）"/>
      <w:lvlJc w:val="left"/>
      <w:pPr>
        <w:ind w:left="1210" w:hanging="720"/>
      </w:pPr>
      <w:rPr>
        <w:rFonts w:hint="default"/>
      </w:rPr>
    </w:lvl>
    <w:lvl w:ilvl="1" w:tplc="D012DC2E">
      <w:start w:val="1"/>
      <w:numFmt w:val="decimalFullWidth"/>
      <w:lvlText w:val="%2、"/>
      <w:lvlJc w:val="left"/>
      <w:pPr>
        <w:ind w:left="1450" w:hanging="480"/>
      </w:pPr>
      <w:rPr>
        <w:rFonts w:hint="default"/>
      </w:rPr>
    </w:lvl>
    <w:lvl w:ilvl="2" w:tplc="0409001B" w:tentative="1">
      <w:start w:val="1"/>
      <w:numFmt w:val="lowerRoman"/>
      <w:lvlText w:val="%3."/>
      <w:lvlJc w:val="right"/>
      <w:pPr>
        <w:ind w:left="1930" w:hanging="480"/>
      </w:pPr>
    </w:lvl>
    <w:lvl w:ilvl="3" w:tplc="0409000F" w:tentative="1">
      <w:start w:val="1"/>
      <w:numFmt w:val="decimal"/>
      <w:lvlText w:val="%4."/>
      <w:lvlJc w:val="left"/>
      <w:pPr>
        <w:ind w:left="2410" w:hanging="480"/>
      </w:pPr>
    </w:lvl>
    <w:lvl w:ilvl="4" w:tplc="04090019" w:tentative="1">
      <w:start w:val="1"/>
      <w:numFmt w:val="ideographTraditional"/>
      <w:lvlText w:val="%5、"/>
      <w:lvlJc w:val="left"/>
      <w:pPr>
        <w:ind w:left="2890" w:hanging="480"/>
      </w:pPr>
    </w:lvl>
    <w:lvl w:ilvl="5" w:tplc="0409001B" w:tentative="1">
      <w:start w:val="1"/>
      <w:numFmt w:val="lowerRoman"/>
      <w:lvlText w:val="%6."/>
      <w:lvlJc w:val="right"/>
      <w:pPr>
        <w:ind w:left="3370" w:hanging="480"/>
      </w:pPr>
    </w:lvl>
    <w:lvl w:ilvl="6" w:tplc="0409000F" w:tentative="1">
      <w:start w:val="1"/>
      <w:numFmt w:val="decimal"/>
      <w:lvlText w:val="%7."/>
      <w:lvlJc w:val="left"/>
      <w:pPr>
        <w:ind w:left="3850" w:hanging="480"/>
      </w:pPr>
    </w:lvl>
    <w:lvl w:ilvl="7" w:tplc="04090019" w:tentative="1">
      <w:start w:val="1"/>
      <w:numFmt w:val="ideographTraditional"/>
      <w:lvlText w:val="%8、"/>
      <w:lvlJc w:val="left"/>
      <w:pPr>
        <w:ind w:left="4330" w:hanging="480"/>
      </w:pPr>
    </w:lvl>
    <w:lvl w:ilvl="8" w:tplc="0409001B" w:tentative="1">
      <w:start w:val="1"/>
      <w:numFmt w:val="lowerRoman"/>
      <w:lvlText w:val="%9."/>
      <w:lvlJc w:val="right"/>
      <w:pPr>
        <w:ind w:left="4810" w:hanging="480"/>
      </w:pPr>
    </w:lvl>
  </w:abstractNum>
  <w:abstractNum w:abstractNumId="4" w15:restartNumberingAfterBreak="0">
    <w:nsid w:val="0C6A6B55"/>
    <w:multiLevelType w:val="hybridMultilevel"/>
    <w:tmpl w:val="E586EA0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CF25EF2"/>
    <w:multiLevelType w:val="hybridMultilevel"/>
    <w:tmpl w:val="954856B6"/>
    <w:lvl w:ilvl="0" w:tplc="ED36C336">
      <w:start w:val="1"/>
      <w:numFmt w:val="bullet"/>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FC062C9"/>
    <w:multiLevelType w:val="hybridMultilevel"/>
    <w:tmpl w:val="FB4E7B0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8233F02"/>
    <w:multiLevelType w:val="hybridMultilevel"/>
    <w:tmpl w:val="5A640E6A"/>
    <w:lvl w:ilvl="0" w:tplc="A976960E">
      <w:start w:val="1"/>
      <w:numFmt w:val="decimal"/>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8B34BFF"/>
    <w:multiLevelType w:val="hybridMultilevel"/>
    <w:tmpl w:val="FC18E75C"/>
    <w:lvl w:ilvl="0" w:tplc="3656D264">
      <w:start w:val="1"/>
      <w:numFmt w:val="taiwaneseCountingThousand"/>
      <w:lvlText w:val="（%1）"/>
      <w:lvlJc w:val="left"/>
      <w:pPr>
        <w:ind w:left="1210" w:hanging="720"/>
      </w:pPr>
      <w:rPr>
        <w:rFonts w:hint="default"/>
        <w:color w:val="auto"/>
      </w:rPr>
    </w:lvl>
    <w:lvl w:ilvl="1" w:tplc="D012DC2E">
      <w:start w:val="1"/>
      <w:numFmt w:val="decimalFullWidth"/>
      <w:lvlText w:val="%2、"/>
      <w:lvlJc w:val="left"/>
      <w:pPr>
        <w:ind w:left="1450" w:hanging="480"/>
      </w:pPr>
      <w:rPr>
        <w:rFonts w:hint="default"/>
      </w:rPr>
    </w:lvl>
    <w:lvl w:ilvl="2" w:tplc="0409001B" w:tentative="1">
      <w:start w:val="1"/>
      <w:numFmt w:val="lowerRoman"/>
      <w:lvlText w:val="%3."/>
      <w:lvlJc w:val="right"/>
      <w:pPr>
        <w:ind w:left="1930" w:hanging="480"/>
      </w:pPr>
    </w:lvl>
    <w:lvl w:ilvl="3" w:tplc="0409000F" w:tentative="1">
      <w:start w:val="1"/>
      <w:numFmt w:val="decimal"/>
      <w:lvlText w:val="%4."/>
      <w:lvlJc w:val="left"/>
      <w:pPr>
        <w:ind w:left="2410" w:hanging="480"/>
      </w:pPr>
    </w:lvl>
    <w:lvl w:ilvl="4" w:tplc="04090019" w:tentative="1">
      <w:start w:val="1"/>
      <w:numFmt w:val="ideographTraditional"/>
      <w:lvlText w:val="%5、"/>
      <w:lvlJc w:val="left"/>
      <w:pPr>
        <w:ind w:left="2890" w:hanging="480"/>
      </w:pPr>
    </w:lvl>
    <w:lvl w:ilvl="5" w:tplc="0409001B" w:tentative="1">
      <w:start w:val="1"/>
      <w:numFmt w:val="lowerRoman"/>
      <w:lvlText w:val="%6."/>
      <w:lvlJc w:val="right"/>
      <w:pPr>
        <w:ind w:left="3370" w:hanging="480"/>
      </w:pPr>
    </w:lvl>
    <w:lvl w:ilvl="6" w:tplc="0409000F" w:tentative="1">
      <w:start w:val="1"/>
      <w:numFmt w:val="decimal"/>
      <w:lvlText w:val="%7."/>
      <w:lvlJc w:val="left"/>
      <w:pPr>
        <w:ind w:left="3850" w:hanging="480"/>
      </w:pPr>
    </w:lvl>
    <w:lvl w:ilvl="7" w:tplc="04090019" w:tentative="1">
      <w:start w:val="1"/>
      <w:numFmt w:val="ideographTraditional"/>
      <w:lvlText w:val="%8、"/>
      <w:lvlJc w:val="left"/>
      <w:pPr>
        <w:ind w:left="4330" w:hanging="480"/>
      </w:pPr>
    </w:lvl>
    <w:lvl w:ilvl="8" w:tplc="0409001B" w:tentative="1">
      <w:start w:val="1"/>
      <w:numFmt w:val="lowerRoman"/>
      <w:lvlText w:val="%9."/>
      <w:lvlJc w:val="right"/>
      <w:pPr>
        <w:ind w:left="4810" w:hanging="480"/>
      </w:pPr>
    </w:lvl>
  </w:abstractNum>
  <w:abstractNum w:abstractNumId="9" w15:restartNumberingAfterBreak="0">
    <w:nsid w:val="2326228D"/>
    <w:multiLevelType w:val="hybridMultilevel"/>
    <w:tmpl w:val="4E6E53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8586772"/>
    <w:multiLevelType w:val="hybridMultilevel"/>
    <w:tmpl w:val="9D3A30C6"/>
    <w:lvl w:ilvl="0" w:tplc="04090011">
      <w:start w:val="1"/>
      <w:numFmt w:val="upperLetter"/>
      <w:lvlText w:val="%1."/>
      <w:lvlJc w:val="left"/>
      <w:pPr>
        <w:ind w:left="390" w:hanging="39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6D12A26"/>
    <w:multiLevelType w:val="hybridMultilevel"/>
    <w:tmpl w:val="BB7C3058"/>
    <w:lvl w:ilvl="0" w:tplc="E260FF1E">
      <w:start w:val="1"/>
      <w:numFmt w:val="taiwaneseCountingThousand"/>
      <w:lvlText w:val="(%1)"/>
      <w:lvlJc w:val="left"/>
      <w:pPr>
        <w:ind w:left="390" w:hanging="39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DB21385"/>
    <w:multiLevelType w:val="hybridMultilevel"/>
    <w:tmpl w:val="B6125CDE"/>
    <w:lvl w:ilvl="0" w:tplc="334A26E4">
      <w:start w:val="1"/>
      <w:numFmt w:val="bullet"/>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C8E0033"/>
    <w:multiLevelType w:val="multilevel"/>
    <w:tmpl w:val="F954C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C42B40"/>
    <w:multiLevelType w:val="hybridMultilevel"/>
    <w:tmpl w:val="C11E379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699418BB"/>
    <w:multiLevelType w:val="multilevel"/>
    <w:tmpl w:val="F954C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C5B2C21"/>
    <w:multiLevelType w:val="hybridMultilevel"/>
    <w:tmpl w:val="5A640E6A"/>
    <w:lvl w:ilvl="0" w:tplc="A976960E">
      <w:start w:val="1"/>
      <w:numFmt w:val="decimal"/>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70941E90"/>
    <w:multiLevelType w:val="multilevel"/>
    <w:tmpl w:val="5DAAB6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637102"/>
    <w:multiLevelType w:val="hybridMultilevel"/>
    <w:tmpl w:val="591878F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7E9868E4"/>
    <w:multiLevelType w:val="hybridMultilevel"/>
    <w:tmpl w:val="1F9ADCF0"/>
    <w:lvl w:ilvl="0" w:tplc="A6F82C96">
      <w:start w:val="1"/>
      <w:numFmt w:val="bullet"/>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8"/>
  </w:num>
  <w:num w:numId="3">
    <w:abstractNumId w:val="3"/>
  </w:num>
  <w:num w:numId="4">
    <w:abstractNumId w:val="12"/>
  </w:num>
  <w:num w:numId="5">
    <w:abstractNumId w:val="9"/>
  </w:num>
  <w:num w:numId="6">
    <w:abstractNumId w:val="19"/>
  </w:num>
  <w:num w:numId="7">
    <w:abstractNumId w:val="1"/>
  </w:num>
  <w:num w:numId="8">
    <w:abstractNumId w:val="5"/>
  </w:num>
  <w:num w:numId="9">
    <w:abstractNumId w:val="11"/>
  </w:num>
  <w:num w:numId="10">
    <w:abstractNumId w:val="16"/>
  </w:num>
  <w:num w:numId="11">
    <w:abstractNumId w:val="18"/>
  </w:num>
  <w:num w:numId="12">
    <w:abstractNumId w:val="7"/>
  </w:num>
  <w:num w:numId="13">
    <w:abstractNumId w:val="14"/>
  </w:num>
  <w:num w:numId="14">
    <w:abstractNumId w:val="15"/>
  </w:num>
  <w:num w:numId="15">
    <w:abstractNumId w:val="13"/>
  </w:num>
  <w:num w:numId="16">
    <w:abstractNumId w:val="2"/>
  </w:num>
  <w:num w:numId="17">
    <w:abstractNumId w:val="17"/>
  </w:num>
  <w:num w:numId="18">
    <w:abstractNumId w:val="10"/>
  </w:num>
  <w:num w:numId="19">
    <w:abstractNumId w:val="4"/>
  </w:num>
  <w:num w:numId="2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KxNDEwMDAzMDNT0lEKTi0uzszPAykwrQUAbLy4PywAAAA="/>
  </w:docVars>
  <w:rsids>
    <w:rsidRoot w:val="001F15C0"/>
    <w:rsid w:val="00000672"/>
    <w:rsid w:val="000013FB"/>
    <w:rsid w:val="00001704"/>
    <w:rsid w:val="000017CE"/>
    <w:rsid w:val="00002964"/>
    <w:rsid w:val="000036E2"/>
    <w:rsid w:val="00004D4A"/>
    <w:rsid w:val="00005555"/>
    <w:rsid w:val="00005A2A"/>
    <w:rsid w:val="00006CD1"/>
    <w:rsid w:val="0000794F"/>
    <w:rsid w:val="00010E8B"/>
    <w:rsid w:val="00011249"/>
    <w:rsid w:val="000114FA"/>
    <w:rsid w:val="0001181D"/>
    <w:rsid w:val="000126CC"/>
    <w:rsid w:val="00012B1B"/>
    <w:rsid w:val="00012CE2"/>
    <w:rsid w:val="00013486"/>
    <w:rsid w:val="00013958"/>
    <w:rsid w:val="000141CF"/>
    <w:rsid w:val="0001422F"/>
    <w:rsid w:val="000145C6"/>
    <w:rsid w:val="00014BBE"/>
    <w:rsid w:val="00015FD1"/>
    <w:rsid w:val="00016DF3"/>
    <w:rsid w:val="00016E6C"/>
    <w:rsid w:val="000172B3"/>
    <w:rsid w:val="00021CB9"/>
    <w:rsid w:val="00023317"/>
    <w:rsid w:val="00023755"/>
    <w:rsid w:val="00023ED2"/>
    <w:rsid w:val="00023F46"/>
    <w:rsid w:val="00026A70"/>
    <w:rsid w:val="000277C2"/>
    <w:rsid w:val="00027AC1"/>
    <w:rsid w:val="00030A86"/>
    <w:rsid w:val="00031403"/>
    <w:rsid w:val="0003344E"/>
    <w:rsid w:val="00033D67"/>
    <w:rsid w:val="00035CBD"/>
    <w:rsid w:val="0003602F"/>
    <w:rsid w:val="00037117"/>
    <w:rsid w:val="00037B17"/>
    <w:rsid w:val="00037DCF"/>
    <w:rsid w:val="000407CA"/>
    <w:rsid w:val="000410D2"/>
    <w:rsid w:val="000419FF"/>
    <w:rsid w:val="00041E43"/>
    <w:rsid w:val="0004330A"/>
    <w:rsid w:val="0004363D"/>
    <w:rsid w:val="00047A12"/>
    <w:rsid w:val="00047AE3"/>
    <w:rsid w:val="00051D37"/>
    <w:rsid w:val="00053136"/>
    <w:rsid w:val="00055191"/>
    <w:rsid w:val="0005567F"/>
    <w:rsid w:val="000633AC"/>
    <w:rsid w:val="000643AE"/>
    <w:rsid w:val="00065DD9"/>
    <w:rsid w:val="00065E2F"/>
    <w:rsid w:val="00066577"/>
    <w:rsid w:val="00066A43"/>
    <w:rsid w:val="00066C1E"/>
    <w:rsid w:val="00067F8F"/>
    <w:rsid w:val="00070744"/>
    <w:rsid w:val="00070F0C"/>
    <w:rsid w:val="000713EE"/>
    <w:rsid w:val="000727EC"/>
    <w:rsid w:val="0007280A"/>
    <w:rsid w:val="00075382"/>
    <w:rsid w:val="0007546B"/>
    <w:rsid w:val="00075589"/>
    <w:rsid w:val="000774A7"/>
    <w:rsid w:val="0007750D"/>
    <w:rsid w:val="00077C58"/>
    <w:rsid w:val="00081230"/>
    <w:rsid w:val="00081A82"/>
    <w:rsid w:val="00083462"/>
    <w:rsid w:val="0008604D"/>
    <w:rsid w:val="00087B2F"/>
    <w:rsid w:val="00087DAB"/>
    <w:rsid w:val="00092BC6"/>
    <w:rsid w:val="000937B1"/>
    <w:rsid w:val="00094901"/>
    <w:rsid w:val="00097F9D"/>
    <w:rsid w:val="000A07B6"/>
    <w:rsid w:val="000A0DF3"/>
    <w:rsid w:val="000A0F91"/>
    <w:rsid w:val="000A13E1"/>
    <w:rsid w:val="000A19D6"/>
    <w:rsid w:val="000A1EE1"/>
    <w:rsid w:val="000A2253"/>
    <w:rsid w:val="000A2421"/>
    <w:rsid w:val="000A2E18"/>
    <w:rsid w:val="000A3229"/>
    <w:rsid w:val="000A4FBE"/>
    <w:rsid w:val="000A5196"/>
    <w:rsid w:val="000A58AB"/>
    <w:rsid w:val="000A5B22"/>
    <w:rsid w:val="000A7881"/>
    <w:rsid w:val="000A78BA"/>
    <w:rsid w:val="000A7F4F"/>
    <w:rsid w:val="000B2270"/>
    <w:rsid w:val="000B2883"/>
    <w:rsid w:val="000B3313"/>
    <w:rsid w:val="000B3B6B"/>
    <w:rsid w:val="000B3FA0"/>
    <w:rsid w:val="000B4184"/>
    <w:rsid w:val="000B4981"/>
    <w:rsid w:val="000B4C29"/>
    <w:rsid w:val="000B4C80"/>
    <w:rsid w:val="000B5859"/>
    <w:rsid w:val="000B5F2A"/>
    <w:rsid w:val="000B6446"/>
    <w:rsid w:val="000B6FC8"/>
    <w:rsid w:val="000C0FD2"/>
    <w:rsid w:val="000C1977"/>
    <w:rsid w:val="000C2F28"/>
    <w:rsid w:val="000C42CA"/>
    <w:rsid w:val="000C5AEC"/>
    <w:rsid w:val="000C7448"/>
    <w:rsid w:val="000C792B"/>
    <w:rsid w:val="000C7A47"/>
    <w:rsid w:val="000C7B70"/>
    <w:rsid w:val="000C7DD2"/>
    <w:rsid w:val="000C7DDE"/>
    <w:rsid w:val="000C7F52"/>
    <w:rsid w:val="000D0078"/>
    <w:rsid w:val="000D0498"/>
    <w:rsid w:val="000D0E83"/>
    <w:rsid w:val="000D10FF"/>
    <w:rsid w:val="000D2B5C"/>
    <w:rsid w:val="000D2FD7"/>
    <w:rsid w:val="000D3E2E"/>
    <w:rsid w:val="000D5813"/>
    <w:rsid w:val="000D5C71"/>
    <w:rsid w:val="000D60EE"/>
    <w:rsid w:val="000D619F"/>
    <w:rsid w:val="000D62C7"/>
    <w:rsid w:val="000D70A1"/>
    <w:rsid w:val="000D7F2E"/>
    <w:rsid w:val="000E0364"/>
    <w:rsid w:val="000E0C7E"/>
    <w:rsid w:val="000E1B16"/>
    <w:rsid w:val="000E2219"/>
    <w:rsid w:val="000E25CF"/>
    <w:rsid w:val="000E2C3D"/>
    <w:rsid w:val="000E3E33"/>
    <w:rsid w:val="000E48F3"/>
    <w:rsid w:val="000E4D01"/>
    <w:rsid w:val="000E5F6D"/>
    <w:rsid w:val="000E5FB9"/>
    <w:rsid w:val="000E664C"/>
    <w:rsid w:val="000F06C8"/>
    <w:rsid w:val="000F1189"/>
    <w:rsid w:val="000F1CB0"/>
    <w:rsid w:val="000F2BCE"/>
    <w:rsid w:val="000F4A7E"/>
    <w:rsid w:val="000F4BA8"/>
    <w:rsid w:val="000F5535"/>
    <w:rsid w:val="000F56B7"/>
    <w:rsid w:val="00100A5D"/>
    <w:rsid w:val="00101BA4"/>
    <w:rsid w:val="001024EA"/>
    <w:rsid w:val="001031EB"/>
    <w:rsid w:val="00106A91"/>
    <w:rsid w:val="00106B2A"/>
    <w:rsid w:val="00110280"/>
    <w:rsid w:val="00110784"/>
    <w:rsid w:val="00110DA9"/>
    <w:rsid w:val="001114BA"/>
    <w:rsid w:val="001116E4"/>
    <w:rsid w:val="0011289C"/>
    <w:rsid w:val="00113272"/>
    <w:rsid w:val="00113AD5"/>
    <w:rsid w:val="00114124"/>
    <w:rsid w:val="00115B59"/>
    <w:rsid w:val="00116767"/>
    <w:rsid w:val="001176ED"/>
    <w:rsid w:val="00117B4D"/>
    <w:rsid w:val="001215B6"/>
    <w:rsid w:val="00121BA4"/>
    <w:rsid w:val="00123635"/>
    <w:rsid w:val="0012469A"/>
    <w:rsid w:val="00124E29"/>
    <w:rsid w:val="00125285"/>
    <w:rsid w:val="00126287"/>
    <w:rsid w:val="00130480"/>
    <w:rsid w:val="00131222"/>
    <w:rsid w:val="00131A2B"/>
    <w:rsid w:val="00131B96"/>
    <w:rsid w:val="00132166"/>
    <w:rsid w:val="00133931"/>
    <w:rsid w:val="00134BC2"/>
    <w:rsid w:val="00135154"/>
    <w:rsid w:val="00135417"/>
    <w:rsid w:val="00136159"/>
    <w:rsid w:val="00136794"/>
    <w:rsid w:val="00136B80"/>
    <w:rsid w:val="00137E5B"/>
    <w:rsid w:val="00140278"/>
    <w:rsid w:val="001411AB"/>
    <w:rsid w:val="00142FF0"/>
    <w:rsid w:val="00142FFD"/>
    <w:rsid w:val="0014432F"/>
    <w:rsid w:val="00144463"/>
    <w:rsid w:val="00144B5F"/>
    <w:rsid w:val="001450F3"/>
    <w:rsid w:val="00145122"/>
    <w:rsid w:val="00145C9D"/>
    <w:rsid w:val="00147CCD"/>
    <w:rsid w:val="00150254"/>
    <w:rsid w:val="00150862"/>
    <w:rsid w:val="00150C07"/>
    <w:rsid w:val="00153F35"/>
    <w:rsid w:val="00154744"/>
    <w:rsid w:val="00155A3F"/>
    <w:rsid w:val="00156053"/>
    <w:rsid w:val="00156B78"/>
    <w:rsid w:val="00160303"/>
    <w:rsid w:val="00160AD0"/>
    <w:rsid w:val="00160E66"/>
    <w:rsid w:val="00161987"/>
    <w:rsid w:val="00161CE6"/>
    <w:rsid w:val="0016394C"/>
    <w:rsid w:val="00163F13"/>
    <w:rsid w:val="001641B9"/>
    <w:rsid w:val="001649A4"/>
    <w:rsid w:val="001651F7"/>
    <w:rsid w:val="0016562F"/>
    <w:rsid w:val="00166C78"/>
    <w:rsid w:val="00167EEA"/>
    <w:rsid w:val="00172DDD"/>
    <w:rsid w:val="00174373"/>
    <w:rsid w:val="00175DDF"/>
    <w:rsid w:val="00177680"/>
    <w:rsid w:val="001778D8"/>
    <w:rsid w:val="001806F7"/>
    <w:rsid w:val="00181229"/>
    <w:rsid w:val="00181926"/>
    <w:rsid w:val="00182051"/>
    <w:rsid w:val="001826AA"/>
    <w:rsid w:val="00183453"/>
    <w:rsid w:val="001836E6"/>
    <w:rsid w:val="001842F5"/>
    <w:rsid w:val="00184671"/>
    <w:rsid w:val="00184C62"/>
    <w:rsid w:val="001869F0"/>
    <w:rsid w:val="00187062"/>
    <w:rsid w:val="00187322"/>
    <w:rsid w:val="00190F0F"/>
    <w:rsid w:val="00193056"/>
    <w:rsid w:val="00194277"/>
    <w:rsid w:val="00195892"/>
    <w:rsid w:val="001A17DC"/>
    <w:rsid w:val="001A1C5B"/>
    <w:rsid w:val="001A1CAB"/>
    <w:rsid w:val="001A2F29"/>
    <w:rsid w:val="001A5263"/>
    <w:rsid w:val="001A5629"/>
    <w:rsid w:val="001A7B66"/>
    <w:rsid w:val="001B09DB"/>
    <w:rsid w:val="001B0FDC"/>
    <w:rsid w:val="001B1081"/>
    <w:rsid w:val="001B166B"/>
    <w:rsid w:val="001B342B"/>
    <w:rsid w:val="001B437B"/>
    <w:rsid w:val="001B45AB"/>
    <w:rsid w:val="001B493D"/>
    <w:rsid w:val="001B5EF1"/>
    <w:rsid w:val="001B6485"/>
    <w:rsid w:val="001B72E0"/>
    <w:rsid w:val="001C0624"/>
    <w:rsid w:val="001C0963"/>
    <w:rsid w:val="001C0AAF"/>
    <w:rsid w:val="001C2B0A"/>
    <w:rsid w:val="001C2E3F"/>
    <w:rsid w:val="001C369F"/>
    <w:rsid w:val="001C53BC"/>
    <w:rsid w:val="001C58A8"/>
    <w:rsid w:val="001C696E"/>
    <w:rsid w:val="001C6C35"/>
    <w:rsid w:val="001C7293"/>
    <w:rsid w:val="001C7F94"/>
    <w:rsid w:val="001D0631"/>
    <w:rsid w:val="001D0CDC"/>
    <w:rsid w:val="001D12ED"/>
    <w:rsid w:val="001D565B"/>
    <w:rsid w:val="001D5E62"/>
    <w:rsid w:val="001D6C78"/>
    <w:rsid w:val="001D7F7A"/>
    <w:rsid w:val="001E0739"/>
    <w:rsid w:val="001E0E0A"/>
    <w:rsid w:val="001E1C14"/>
    <w:rsid w:val="001E1D0F"/>
    <w:rsid w:val="001E1FF3"/>
    <w:rsid w:val="001E2573"/>
    <w:rsid w:val="001E2908"/>
    <w:rsid w:val="001E32B3"/>
    <w:rsid w:val="001E3C20"/>
    <w:rsid w:val="001E42B6"/>
    <w:rsid w:val="001E65C7"/>
    <w:rsid w:val="001E68E5"/>
    <w:rsid w:val="001E75EF"/>
    <w:rsid w:val="001F11DB"/>
    <w:rsid w:val="001F15C0"/>
    <w:rsid w:val="001F2406"/>
    <w:rsid w:val="001F29A2"/>
    <w:rsid w:val="001F52C4"/>
    <w:rsid w:val="001F6D88"/>
    <w:rsid w:val="00200317"/>
    <w:rsid w:val="00200730"/>
    <w:rsid w:val="00200A09"/>
    <w:rsid w:val="00201368"/>
    <w:rsid w:val="002023C8"/>
    <w:rsid w:val="00202597"/>
    <w:rsid w:val="00202C6F"/>
    <w:rsid w:val="002044AF"/>
    <w:rsid w:val="00204FFA"/>
    <w:rsid w:val="00205876"/>
    <w:rsid w:val="00206A81"/>
    <w:rsid w:val="00206E99"/>
    <w:rsid w:val="00207C03"/>
    <w:rsid w:val="00211203"/>
    <w:rsid w:val="002117CB"/>
    <w:rsid w:val="00212489"/>
    <w:rsid w:val="002127A2"/>
    <w:rsid w:val="002178AB"/>
    <w:rsid w:val="00220487"/>
    <w:rsid w:val="00222A15"/>
    <w:rsid w:val="0022352F"/>
    <w:rsid w:val="00223C0E"/>
    <w:rsid w:val="00224109"/>
    <w:rsid w:val="00224920"/>
    <w:rsid w:val="002261FB"/>
    <w:rsid w:val="00226BAB"/>
    <w:rsid w:val="00226D94"/>
    <w:rsid w:val="00227430"/>
    <w:rsid w:val="00230FBD"/>
    <w:rsid w:val="002319A9"/>
    <w:rsid w:val="002320FB"/>
    <w:rsid w:val="002330D2"/>
    <w:rsid w:val="00233DE6"/>
    <w:rsid w:val="002350DC"/>
    <w:rsid w:val="002352ED"/>
    <w:rsid w:val="00236128"/>
    <w:rsid w:val="00236800"/>
    <w:rsid w:val="00237A81"/>
    <w:rsid w:val="00240D26"/>
    <w:rsid w:val="00240DFE"/>
    <w:rsid w:val="00242687"/>
    <w:rsid w:val="0024317D"/>
    <w:rsid w:val="00243CE8"/>
    <w:rsid w:val="002451C5"/>
    <w:rsid w:val="0024524D"/>
    <w:rsid w:val="00245545"/>
    <w:rsid w:val="0024588F"/>
    <w:rsid w:val="002503B8"/>
    <w:rsid w:val="0025195A"/>
    <w:rsid w:val="002526F6"/>
    <w:rsid w:val="00252F16"/>
    <w:rsid w:val="00254C39"/>
    <w:rsid w:val="00255880"/>
    <w:rsid w:val="002564BC"/>
    <w:rsid w:val="00256D76"/>
    <w:rsid w:val="00257218"/>
    <w:rsid w:val="00260161"/>
    <w:rsid w:val="002612D0"/>
    <w:rsid w:val="0026195D"/>
    <w:rsid w:val="00261E4C"/>
    <w:rsid w:val="00262C64"/>
    <w:rsid w:val="00264412"/>
    <w:rsid w:val="0026548A"/>
    <w:rsid w:val="002656FB"/>
    <w:rsid w:val="00267104"/>
    <w:rsid w:val="00267FFC"/>
    <w:rsid w:val="0027015B"/>
    <w:rsid w:val="00271209"/>
    <w:rsid w:val="00272DA1"/>
    <w:rsid w:val="00273FB2"/>
    <w:rsid w:val="002743B9"/>
    <w:rsid w:val="00276A7B"/>
    <w:rsid w:val="00277657"/>
    <w:rsid w:val="00280B44"/>
    <w:rsid w:val="002814DD"/>
    <w:rsid w:val="00281751"/>
    <w:rsid w:val="002818E9"/>
    <w:rsid w:val="002821F4"/>
    <w:rsid w:val="00282338"/>
    <w:rsid w:val="0028241C"/>
    <w:rsid w:val="00283E81"/>
    <w:rsid w:val="00284EDB"/>
    <w:rsid w:val="00285BEE"/>
    <w:rsid w:val="00285CA9"/>
    <w:rsid w:val="002863C6"/>
    <w:rsid w:val="00286DE7"/>
    <w:rsid w:val="002876A2"/>
    <w:rsid w:val="00287D27"/>
    <w:rsid w:val="00290043"/>
    <w:rsid w:val="00291363"/>
    <w:rsid w:val="00291CF4"/>
    <w:rsid w:val="0029256E"/>
    <w:rsid w:val="0029285E"/>
    <w:rsid w:val="00292EF9"/>
    <w:rsid w:val="002941D1"/>
    <w:rsid w:val="00294BF8"/>
    <w:rsid w:val="00295417"/>
    <w:rsid w:val="0029556D"/>
    <w:rsid w:val="002965D0"/>
    <w:rsid w:val="0029750F"/>
    <w:rsid w:val="002A0980"/>
    <w:rsid w:val="002A0B82"/>
    <w:rsid w:val="002A1B2D"/>
    <w:rsid w:val="002A2713"/>
    <w:rsid w:val="002A37A9"/>
    <w:rsid w:val="002A4A1B"/>
    <w:rsid w:val="002A4AA6"/>
    <w:rsid w:val="002A4EB5"/>
    <w:rsid w:val="002A5A00"/>
    <w:rsid w:val="002A7080"/>
    <w:rsid w:val="002B0007"/>
    <w:rsid w:val="002B046A"/>
    <w:rsid w:val="002B0DC1"/>
    <w:rsid w:val="002B32B2"/>
    <w:rsid w:val="002B36AA"/>
    <w:rsid w:val="002B6324"/>
    <w:rsid w:val="002C0922"/>
    <w:rsid w:val="002C0CAC"/>
    <w:rsid w:val="002C0E74"/>
    <w:rsid w:val="002C13F0"/>
    <w:rsid w:val="002C19B8"/>
    <w:rsid w:val="002C379E"/>
    <w:rsid w:val="002C5432"/>
    <w:rsid w:val="002C620A"/>
    <w:rsid w:val="002C6565"/>
    <w:rsid w:val="002C7467"/>
    <w:rsid w:val="002D0102"/>
    <w:rsid w:val="002D2609"/>
    <w:rsid w:val="002D2D47"/>
    <w:rsid w:val="002D3957"/>
    <w:rsid w:val="002D422B"/>
    <w:rsid w:val="002D543A"/>
    <w:rsid w:val="002D5AC6"/>
    <w:rsid w:val="002D71C2"/>
    <w:rsid w:val="002E1CFE"/>
    <w:rsid w:val="002E2246"/>
    <w:rsid w:val="002E22C3"/>
    <w:rsid w:val="002E22EE"/>
    <w:rsid w:val="002E2CD5"/>
    <w:rsid w:val="002E3B86"/>
    <w:rsid w:val="002E5A35"/>
    <w:rsid w:val="002E734E"/>
    <w:rsid w:val="002E772A"/>
    <w:rsid w:val="002F038C"/>
    <w:rsid w:val="002F0C0E"/>
    <w:rsid w:val="002F0D00"/>
    <w:rsid w:val="002F149B"/>
    <w:rsid w:val="002F288E"/>
    <w:rsid w:val="002F320B"/>
    <w:rsid w:val="002F452A"/>
    <w:rsid w:val="002F6F57"/>
    <w:rsid w:val="002F7391"/>
    <w:rsid w:val="003005CB"/>
    <w:rsid w:val="00302E07"/>
    <w:rsid w:val="00303177"/>
    <w:rsid w:val="00303B69"/>
    <w:rsid w:val="00305B2B"/>
    <w:rsid w:val="00305E08"/>
    <w:rsid w:val="00305F89"/>
    <w:rsid w:val="0030638A"/>
    <w:rsid w:val="003066E4"/>
    <w:rsid w:val="00306D30"/>
    <w:rsid w:val="00307986"/>
    <w:rsid w:val="003127FE"/>
    <w:rsid w:val="00313581"/>
    <w:rsid w:val="0031497C"/>
    <w:rsid w:val="00314986"/>
    <w:rsid w:val="0031618A"/>
    <w:rsid w:val="003163EA"/>
    <w:rsid w:val="00316BA1"/>
    <w:rsid w:val="003200CE"/>
    <w:rsid w:val="00321937"/>
    <w:rsid w:val="00321C57"/>
    <w:rsid w:val="00321EFB"/>
    <w:rsid w:val="0032364D"/>
    <w:rsid w:val="00323A9E"/>
    <w:rsid w:val="00325508"/>
    <w:rsid w:val="00326225"/>
    <w:rsid w:val="00326B83"/>
    <w:rsid w:val="00330AE1"/>
    <w:rsid w:val="00330EBF"/>
    <w:rsid w:val="003310AF"/>
    <w:rsid w:val="003317C7"/>
    <w:rsid w:val="00332D4B"/>
    <w:rsid w:val="00332FB4"/>
    <w:rsid w:val="003343BE"/>
    <w:rsid w:val="0033752D"/>
    <w:rsid w:val="003437BF"/>
    <w:rsid w:val="00345F40"/>
    <w:rsid w:val="003505D7"/>
    <w:rsid w:val="00352240"/>
    <w:rsid w:val="0035416E"/>
    <w:rsid w:val="00355D34"/>
    <w:rsid w:val="00356943"/>
    <w:rsid w:val="00356B9A"/>
    <w:rsid w:val="00356C9F"/>
    <w:rsid w:val="00357114"/>
    <w:rsid w:val="00360915"/>
    <w:rsid w:val="00361197"/>
    <w:rsid w:val="003612F6"/>
    <w:rsid w:val="003619D1"/>
    <w:rsid w:val="003627FC"/>
    <w:rsid w:val="00362C5C"/>
    <w:rsid w:val="00362D51"/>
    <w:rsid w:val="00363560"/>
    <w:rsid w:val="00363943"/>
    <w:rsid w:val="003661BA"/>
    <w:rsid w:val="003674E9"/>
    <w:rsid w:val="0037035F"/>
    <w:rsid w:val="00370E5F"/>
    <w:rsid w:val="003737A1"/>
    <w:rsid w:val="00373D69"/>
    <w:rsid w:val="00375E45"/>
    <w:rsid w:val="00376229"/>
    <w:rsid w:val="00376963"/>
    <w:rsid w:val="0038165B"/>
    <w:rsid w:val="003824F6"/>
    <w:rsid w:val="003834FB"/>
    <w:rsid w:val="0038652E"/>
    <w:rsid w:val="0038770F"/>
    <w:rsid w:val="00387D42"/>
    <w:rsid w:val="00391606"/>
    <w:rsid w:val="0039217B"/>
    <w:rsid w:val="0039288D"/>
    <w:rsid w:val="003949AF"/>
    <w:rsid w:val="003949DA"/>
    <w:rsid w:val="00397F4D"/>
    <w:rsid w:val="003A116D"/>
    <w:rsid w:val="003A1CBD"/>
    <w:rsid w:val="003A46AD"/>
    <w:rsid w:val="003A507F"/>
    <w:rsid w:val="003A59B9"/>
    <w:rsid w:val="003A62AE"/>
    <w:rsid w:val="003A63CA"/>
    <w:rsid w:val="003A64AF"/>
    <w:rsid w:val="003A67BF"/>
    <w:rsid w:val="003A6A1F"/>
    <w:rsid w:val="003A7C7D"/>
    <w:rsid w:val="003B16FC"/>
    <w:rsid w:val="003B1A18"/>
    <w:rsid w:val="003B2243"/>
    <w:rsid w:val="003B63D2"/>
    <w:rsid w:val="003B6434"/>
    <w:rsid w:val="003B6462"/>
    <w:rsid w:val="003B6F8D"/>
    <w:rsid w:val="003B74E3"/>
    <w:rsid w:val="003C0510"/>
    <w:rsid w:val="003C2C7C"/>
    <w:rsid w:val="003C3DE9"/>
    <w:rsid w:val="003C5903"/>
    <w:rsid w:val="003C6D07"/>
    <w:rsid w:val="003D096D"/>
    <w:rsid w:val="003D16EA"/>
    <w:rsid w:val="003D2834"/>
    <w:rsid w:val="003D2950"/>
    <w:rsid w:val="003D47CF"/>
    <w:rsid w:val="003D49B4"/>
    <w:rsid w:val="003D778A"/>
    <w:rsid w:val="003E17B7"/>
    <w:rsid w:val="003E46BD"/>
    <w:rsid w:val="003E47AF"/>
    <w:rsid w:val="003E7A67"/>
    <w:rsid w:val="003F0B7B"/>
    <w:rsid w:val="003F0E13"/>
    <w:rsid w:val="003F2866"/>
    <w:rsid w:val="003F2888"/>
    <w:rsid w:val="003F2F87"/>
    <w:rsid w:val="003F30D4"/>
    <w:rsid w:val="003F4028"/>
    <w:rsid w:val="003F4474"/>
    <w:rsid w:val="003F714A"/>
    <w:rsid w:val="003F7570"/>
    <w:rsid w:val="004007B7"/>
    <w:rsid w:val="004012C7"/>
    <w:rsid w:val="0040239F"/>
    <w:rsid w:val="00403972"/>
    <w:rsid w:val="004039FA"/>
    <w:rsid w:val="0040422D"/>
    <w:rsid w:val="004049F8"/>
    <w:rsid w:val="00405028"/>
    <w:rsid w:val="00406AF5"/>
    <w:rsid w:val="004075FD"/>
    <w:rsid w:val="00407A85"/>
    <w:rsid w:val="00410D11"/>
    <w:rsid w:val="00411EB9"/>
    <w:rsid w:val="00413128"/>
    <w:rsid w:val="004138DC"/>
    <w:rsid w:val="00414536"/>
    <w:rsid w:val="00414949"/>
    <w:rsid w:val="00414D4B"/>
    <w:rsid w:val="004156E2"/>
    <w:rsid w:val="004157F4"/>
    <w:rsid w:val="00415E9E"/>
    <w:rsid w:val="00416230"/>
    <w:rsid w:val="0042021D"/>
    <w:rsid w:val="00420D3B"/>
    <w:rsid w:val="004213FD"/>
    <w:rsid w:val="0042340F"/>
    <w:rsid w:val="00423E90"/>
    <w:rsid w:val="00425348"/>
    <w:rsid w:val="00426A86"/>
    <w:rsid w:val="004277FE"/>
    <w:rsid w:val="00433161"/>
    <w:rsid w:val="0043370E"/>
    <w:rsid w:val="00433E65"/>
    <w:rsid w:val="00433F3F"/>
    <w:rsid w:val="00434800"/>
    <w:rsid w:val="004348BF"/>
    <w:rsid w:val="00436841"/>
    <w:rsid w:val="00436C8D"/>
    <w:rsid w:val="00436CEB"/>
    <w:rsid w:val="00437B03"/>
    <w:rsid w:val="00437E17"/>
    <w:rsid w:val="00440332"/>
    <w:rsid w:val="004418D3"/>
    <w:rsid w:val="00441A48"/>
    <w:rsid w:val="004431B3"/>
    <w:rsid w:val="004439F1"/>
    <w:rsid w:val="00444870"/>
    <w:rsid w:val="00445B2A"/>
    <w:rsid w:val="00445EE8"/>
    <w:rsid w:val="00446C2E"/>
    <w:rsid w:val="00447B9F"/>
    <w:rsid w:val="00447C78"/>
    <w:rsid w:val="004508E7"/>
    <w:rsid w:val="004520B3"/>
    <w:rsid w:val="004524C7"/>
    <w:rsid w:val="0045447B"/>
    <w:rsid w:val="004546B6"/>
    <w:rsid w:val="00456BB5"/>
    <w:rsid w:val="00457370"/>
    <w:rsid w:val="00457A83"/>
    <w:rsid w:val="00460B35"/>
    <w:rsid w:val="00461057"/>
    <w:rsid w:val="004620A7"/>
    <w:rsid w:val="00462178"/>
    <w:rsid w:val="004629F2"/>
    <w:rsid w:val="00462FCB"/>
    <w:rsid w:val="00463953"/>
    <w:rsid w:val="00465370"/>
    <w:rsid w:val="0046750F"/>
    <w:rsid w:val="00467E35"/>
    <w:rsid w:val="00471EAA"/>
    <w:rsid w:val="00472289"/>
    <w:rsid w:val="00474234"/>
    <w:rsid w:val="004756C1"/>
    <w:rsid w:val="00475C67"/>
    <w:rsid w:val="00476976"/>
    <w:rsid w:val="00477BE4"/>
    <w:rsid w:val="004814F4"/>
    <w:rsid w:val="00482171"/>
    <w:rsid w:val="00482A77"/>
    <w:rsid w:val="00484C32"/>
    <w:rsid w:val="00484ECF"/>
    <w:rsid w:val="00485454"/>
    <w:rsid w:val="00485BB8"/>
    <w:rsid w:val="00487420"/>
    <w:rsid w:val="00490CF8"/>
    <w:rsid w:val="004911A1"/>
    <w:rsid w:val="004920D9"/>
    <w:rsid w:val="00492734"/>
    <w:rsid w:val="004934EC"/>
    <w:rsid w:val="0049533D"/>
    <w:rsid w:val="00495871"/>
    <w:rsid w:val="00496FEF"/>
    <w:rsid w:val="0049798D"/>
    <w:rsid w:val="00497E5C"/>
    <w:rsid w:val="004A0827"/>
    <w:rsid w:val="004A101E"/>
    <w:rsid w:val="004A1401"/>
    <w:rsid w:val="004A2781"/>
    <w:rsid w:val="004A2EC2"/>
    <w:rsid w:val="004A3942"/>
    <w:rsid w:val="004A445A"/>
    <w:rsid w:val="004A465F"/>
    <w:rsid w:val="004A4A23"/>
    <w:rsid w:val="004A5563"/>
    <w:rsid w:val="004A6BE1"/>
    <w:rsid w:val="004A6C7F"/>
    <w:rsid w:val="004A6E01"/>
    <w:rsid w:val="004A707E"/>
    <w:rsid w:val="004A7D51"/>
    <w:rsid w:val="004B0D14"/>
    <w:rsid w:val="004B3EBA"/>
    <w:rsid w:val="004B4598"/>
    <w:rsid w:val="004B58B2"/>
    <w:rsid w:val="004B5BE7"/>
    <w:rsid w:val="004B5D23"/>
    <w:rsid w:val="004B639A"/>
    <w:rsid w:val="004B705A"/>
    <w:rsid w:val="004C0CFE"/>
    <w:rsid w:val="004C2FCA"/>
    <w:rsid w:val="004C3035"/>
    <w:rsid w:val="004C31D5"/>
    <w:rsid w:val="004C325E"/>
    <w:rsid w:val="004C3573"/>
    <w:rsid w:val="004C6078"/>
    <w:rsid w:val="004C74C7"/>
    <w:rsid w:val="004C77AA"/>
    <w:rsid w:val="004D0FB1"/>
    <w:rsid w:val="004D15EB"/>
    <w:rsid w:val="004D2EA0"/>
    <w:rsid w:val="004D35EC"/>
    <w:rsid w:val="004D63FA"/>
    <w:rsid w:val="004D6665"/>
    <w:rsid w:val="004E14E3"/>
    <w:rsid w:val="004E216A"/>
    <w:rsid w:val="004E219E"/>
    <w:rsid w:val="004E48F6"/>
    <w:rsid w:val="004E5A57"/>
    <w:rsid w:val="004E6F00"/>
    <w:rsid w:val="004E76A6"/>
    <w:rsid w:val="004F5237"/>
    <w:rsid w:val="004F575A"/>
    <w:rsid w:val="004F613B"/>
    <w:rsid w:val="004F61F0"/>
    <w:rsid w:val="004F67E3"/>
    <w:rsid w:val="004F6E44"/>
    <w:rsid w:val="005006D7"/>
    <w:rsid w:val="00500954"/>
    <w:rsid w:val="00500B78"/>
    <w:rsid w:val="005025D4"/>
    <w:rsid w:val="0050277C"/>
    <w:rsid w:val="005045AA"/>
    <w:rsid w:val="00505654"/>
    <w:rsid w:val="00505ECE"/>
    <w:rsid w:val="005061D0"/>
    <w:rsid w:val="005070FD"/>
    <w:rsid w:val="00507EE4"/>
    <w:rsid w:val="00510B29"/>
    <w:rsid w:val="00510E7B"/>
    <w:rsid w:val="00511027"/>
    <w:rsid w:val="00512806"/>
    <w:rsid w:val="0051314E"/>
    <w:rsid w:val="00516083"/>
    <w:rsid w:val="0051669A"/>
    <w:rsid w:val="005232B3"/>
    <w:rsid w:val="00525E1D"/>
    <w:rsid w:val="00526190"/>
    <w:rsid w:val="00526583"/>
    <w:rsid w:val="005267F3"/>
    <w:rsid w:val="00527620"/>
    <w:rsid w:val="00531BAC"/>
    <w:rsid w:val="00532105"/>
    <w:rsid w:val="00532C01"/>
    <w:rsid w:val="00534052"/>
    <w:rsid w:val="00534176"/>
    <w:rsid w:val="005346D7"/>
    <w:rsid w:val="00534F25"/>
    <w:rsid w:val="00535427"/>
    <w:rsid w:val="00536DB7"/>
    <w:rsid w:val="0053712F"/>
    <w:rsid w:val="0053718D"/>
    <w:rsid w:val="00537C5C"/>
    <w:rsid w:val="00537C73"/>
    <w:rsid w:val="00537E03"/>
    <w:rsid w:val="00540E4A"/>
    <w:rsid w:val="00541AFC"/>
    <w:rsid w:val="00541B8A"/>
    <w:rsid w:val="00542722"/>
    <w:rsid w:val="00542B7E"/>
    <w:rsid w:val="0054311D"/>
    <w:rsid w:val="00543F5A"/>
    <w:rsid w:val="00544218"/>
    <w:rsid w:val="00544EF4"/>
    <w:rsid w:val="005464B8"/>
    <w:rsid w:val="005503B1"/>
    <w:rsid w:val="00550FDA"/>
    <w:rsid w:val="00551C7D"/>
    <w:rsid w:val="00551DE2"/>
    <w:rsid w:val="0055220C"/>
    <w:rsid w:val="00553C1B"/>
    <w:rsid w:val="005579BD"/>
    <w:rsid w:val="00560D37"/>
    <w:rsid w:val="0056219A"/>
    <w:rsid w:val="00562A4D"/>
    <w:rsid w:val="00563428"/>
    <w:rsid w:val="005637D5"/>
    <w:rsid w:val="00563E50"/>
    <w:rsid w:val="0056410A"/>
    <w:rsid w:val="00564970"/>
    <w:rsid w:val="0056545A"/>
    <w:rsid w:val="00565845"/>
    <w:rsid w:val="00565881"/>
    <w:rsid w:val="00566007"/>
    <w:rsid w:val="0056675F"/>
    <w:rsid w:val="00566D87"/>
    <w:rsid w:val="00566E60"/>
    <w:rsid w:val="00570252"/>
    <w:rsid w:val="005708E9"/>
    <w:rsid w:val="00570BDE"/>
    <w:rsid w:val="00572128"/>
    <w:rsid w:val="00572817"/>
    <w:rsid w:val="00572CE8"/>
    <w:rsid w:val="0057300F"/>
    <w:rsid w:val="005741FF"/>
    <w:rsid w:val="00574E05"/>
    <w:rsid w:val="00575DEA"/>
    <w:rsid w:val="00577245"/>
    <w:rsid w:val="00577CAA"/>
    <w:rsid w:val="005802D4"/>
    <w:rsid w:val="005811FD"/>
    <w:rsid w:val="00581D69"/>
    <w:rsid w:val="00582598"/>
    <w:rsid w:val="00582A05"/>
    <w:rsid w:val="00582D01"/>
    <w:rsid w:val="00582E33"/>
    <w:rsid w:val="0058322B"/>
    <w:rsid w:val="00583332"/>
    <w:rsid w:val="00583481"/>
    <w:rsid w:val="00584191"/>
    <w:rsid w:val="00585BAA"/>
    <w:rsid w:val="00586C0C"/>
    <w:rsid w:val="00586D5D"/>
    <w:rsid w:val="005870E2"/>
    <w:rsid w:val="005878E8"/>
    <w:rsid w:val="00587E9C"/>
    <w:rsid w:val="005902AB"/>
    <w:rsid w:val="00590FCE"/>
    <w:rsid w:val="00591149"/>
    <w:rsid w:val="005914A1"/>
    <w:rsid w:val="005923C2"/>
    <w:rsid w:val="005932E5"/>
    <w:rsid w:val="00593359"/>
    <w:rsid w:val="00593C63"/>
    <w:rsid w:val="00593D8D"/>
    <w:rsid w:val="005943C4"/>
    <w:rsid w:val="005951B1"/>
    <w:rsid w:val="00595488"/>
    <w:rsid w:val="0059613F"/>
    <w:rsid w:val="005962D9"/>
    <w:rsid w:val="005966F7"/>
    <w:rsid w:val="00597CF5"/>
    <w:rsid w:val="005A0B09"/>
    <w:rsid w:val="005A0DD6"/>
    <w:rsid w:val="005A0F7E"/>
    <w:rsid w:val="005A2A26"/>
    <w:rsid w:val="005A2A78"/>
    <w:rsid w:val="005A2B19"/>
    <w:rsid w:val="005A2B69"/>
    <w:rsid w:val="005A34BB"/>
    <w:rsid w:val="005A5A5F"/>
    <w:rsid w:val="005A5B21"/>
    <w:rsid w:val="005A6647"/>
    <w:rsid w:val="005A6A3A"/>
    <w:rsid w:val="005A6CD1"/>
    <w:rsid w:val="005B1934"/>
    <w:rsid w:val="005B2611"/>
    <w:rsid w:val="005B3D02"/>
    <w:rsid w:val="005B4180"/>
    <w:rsid w:val="005B41E8"/>
    <w:rsid w:val="005B4FB9"/>
    <w:rsid w:val="005B62B0"/>
    <w:rsid w:val="005B63D1"/>
    <w:rsid w:val="005B6D30"/>
    <w:rsid w:val="005B7825"/>
    <w:rsid w:val="005B7863"/>
    <w:rsid w:val="005C326C"/>
    <w:rsid w:val="005C3550"/>
    <w:rsid w:val="005C46A1"/>
    <w:rsid w:val="005C5AD1"/>
    <w:rsid w:val="005C7B59"/>
    <w:rsid w:val="005C7E3F"/>
    <w:rsid w:val="005D1AB7"/>
    <w:rsid w:val="005D51CF"/>
    <w:rsid w:val="005D553F"/>
    <w:rsid w:val="005D5BA7"/>
    <w:rsid w:val="005D68DF"/>
    <w:rsid w:val="005D7EF0"/>
    <w:rsid w:val="005E2E43"/>
    <w:rsid w:val="005E2EB1"/>
    <w:rsid w:val="005E33E2"/>
    <w:rsid w:val="005E39F1"/>
    <w:rsid w:val="005E4841"/>
    <w:rsid w:val="005E5A8D"/>
    <w:rsid w:val="005E5EA2"/>
    <w:rsid w:val="005E6416"/>
    <w:rsid w:val="005F1CEE"/>
    <w:rsid w:val="005F1E75"/>
    <w:rsid w:val="005F2964"/>
    <w:rsid w:val="005F2FCE"/>
    <w:rsid w:val="005F3661"/>
    <w:rsid w:val="005F4D50"/>
    <w:rsid w:val="005F6C75"/>
    <w:rsid w:val="005F73D5"/>
    <w:rsid w:val="00602A07"/>
    <w:rsid w:val="00602F4B"/>
    <w:rsid w:val="00603086"/>
    <w:rsid w:val="0060396C"/>
    <w:rsid w:val="00603ADF"/>
    <w:rsid w:val="00603F0B"/>
    <w:rsid w:val="00604484"/>
    <w:rsid w:val="00604866"/>
    <w:rsid w:val="00606D4E"/>
    <w:rsid w:val="00610EA2"/>
    <w:rsid w:val="006115F7"/>
    <w:rsid w:val="00611945"/>
    <w:rsid w:val="006135CF"/>
    <w:rsid w:val="00613786"/>
    <w:rsid w:val="0061489F"/>
    <w:rsid w:val="00615018"/>
    <w:rsid w:val="00615203"/>
    <w:rsid w:val="00615ADD"/>
    <w:rsid w:val="0061706A"/>
    <w:rsid w:val="00617346"/>
    <w:rsid w:val="006209F6"/>
    <w:rsid w:val="00621E36"/>
    <w:rsid w:val="00623C96"/>
    <w:rsid w:val="006246C1"/>
    <w:rsid w:val="00625B7D"/>
    <w:rsid w:val="00625C7F"/>
    <w:rsid w:val="006303D1"/>
    <w:rsid w:val="006313D6"/>
    <w:rsid w:val="00631535"/>
    <w:rsid w:val="00631C34"/>
    <w:rsid w:val="00633CF9"/>
    <w:rsid w:val="0063489F"/>
    <w:rsid w:val="00634DCC"/>
    <w:rsid w:val="00637717"/>
    <w:rsid w:val="006410D3"/>
    <w:rsid w:val="00642F88"/>
    <w:rsid w:val="006449C6"/>
    <w:rsid w:val="006454BA"/>
    <w:rsid w:val="006468B9"/>
    <w:rsid w:val="00646D4A"/>
    <w:rsid w:val="00647084"/>
    <w:rsid w:val="00651516"/>
    <w:rsid w:val="00651F41"/>
    <w:rsid w:val="00652948"/>
    <w:rsid w:val="00652C4D"/>
    <w:rsid w:val="00653094"/>
    <w:rsid w:val="00653302"/>
    <w:rsid w:val="00653DAC"/>
    <w:rsid w:val="006543DC"/>
    <w:rsid w:val="00654F74"/>
    <w:rsid w:val="006561EB"/>
    <w:rsid w:val="0066087D"/>
    <w:rsid w:val="00660881"/>
    <w:rsid w:val="006619DA"/>
    <w:rsid w:val="00661E34"/>
    <w:rsid w:val="006626AC"/>
    <w:rsid w:val="006631F9"/>
    <w:rsid w:val="006638C8"/>
    <w:rsid w:val="006644E5"/>
    <w:rsid w:val="006649C1"/>
    <w:rsid w:val="006658E8"/>
    <w:rsid w:val="0066593F"/>
    <w:rsid w:val="00666125"/>
    <w:rsid w:val="00666611"/>
    <w:rsid w:val="00666B44"/>
    <w:rsid w:val="00666E6D"/>
    <w:rsid w:val="00666FC2"/>
    <w:rsid w:val="00670191"/>
    <w:rsid w:val="00670DF6"/>
    <w:rsid w:val="006715D1"/>
    <w:rsid w:val="0067257F"/>
    <w:rsid w:val="00672B4F"/>
    <w:rsid w:val="00674437"/>
    <w:rsid w:val="00674FCA"/>
    <w:rsid w:val="00675186"/>
    <w:rsid w:val="00675A33"/>
    <w:rsid w:val="00680E55"/>
    <w:rsid w:val="006811C3"/>
    <w:rsid w:val="006821D6"/>
    <w:rsid w:val="006826A1"/>
    <w:rsid w:val="00683FFA"/>
    <w:rsid w:val="00684338"/>
    <w:rsid w:val="00685936"/>
    <w:rsid w:val="00685CCB"/>
    <w:rsid w:val="00685E96"/>
    <w:rsid w:val="00685F90"/>
    <w:rsid w:val="006866A1"/>
    <w:rsid w:val="006928B1"/>
    <w:rsid w:val="00692B5E"/>
    <w:rsid w:val="00693E44"/>
    <w:rsid w:val="00694BCC"/>
    <w:rsid w:val="0069645A"/>
    <w:rsid w:val="006971A7"/>
    <w:rsid w:val="006A01A0"/>
    <w:rsid w:val="006A031A"/>
    <w:rsid w:val="006A0B7A"/>
    <w:rsid w:val="006A10F0"/>
    <w:rsid w:val="006A11EC"/>
    <w:rsid w:val="006A129E"/>
    <w:rsid w:val="006A1630"/>
    <w:rsid w:val="006A1B20"/>
    <w:rsid w:val="006A271A"/>
    <w:rsid w:val="006A57FB"/>
    <w:rsid w:val="006A5C2E"/>
    <w:rsid w:val="006A5CCA"/>
    <w:rsid w:val="006A620F"/>
    <w:rsid w:val="006A6B7B"/>
    <w:rsid w:val="006B0A17"/>
    <w:rsid w:val="006B1501"/>
    <w:rsid w:val="006B2B7B"/>
    <w:rsid w:val="006B3336"/>
    <w:rsid w:val="006B485E"/>
    <w:rsid w:val="006B49CD"/>
    <w:rsid w:val="006B4A89"/>
    <w:rsid w:val="006B4E00"/>
    <w:rsid w:val="006B5845"/>
    <w:rsid w:val="006B7D29"/>
    <w:rsid w:val="006C026E"/>
    <w:rsid w:val="006C3760"/>
    <w:rsid w:val="006C47B9"/>
    <w:rsid w:val="006C62B3"/>
    <w:rsid w:val="006C7292"/>
    <w:rsid w:val="006C78BD"/>
    <w:rsid w:val="006C7E7E"/>
    <w:rsid w:val="006D0244"/>
    <w:rsid w:val="006D2811"/>
    <w:rsid w:val="006D2B51"/>
    <w:rsid w:val="006D2B7D"/>
    <w:rsid w:val="006D4728"/>
    <w:rsid w:val="006D491E"/>
    <w:rsid w:val="006D5EFC"/>
    <w:rsid w:val="006D7161"/>
    <w:rsid w:val="006D716A"/>
    <w:rsid w:val="006D7843"/>
    <w:rsid w:val="006D7F5F"/>
    <w:rsid w:val="006E2A0D"/>
    <w:rsid w:val="006E30D9"/>
    <w:rsid w:val="006E3927"/>
    <w:rsid w:val="006E4876"/>
    <w:rsid w:val="006E5C04"/>
    <w:rsid w:val="006E615A"/>
    <w:rsid w:val="006E6A86"/>
    <w:rsid w:val="006E7926"/>
    <w:rsid w:val="006F0FA7"/>
    <w:rsid w:val="006F1242"/>
    <w:rsid w:val="006F2879"/>
    <w:rsid w:val="006F2FD6"/>
    <w:rsid w:val="006F31F0"/>
    <w:rsid w:val="006F35CF"/>
    <w:rsid w:val="006F3D71"/>
    <w:rsid w:val="006F3DDB"/>
    <w:rsid w:val="006F552C"/>
    <w:rsid w:val="006F6202"/>
    <w:rsid w:val="006F6331"/>
    <w:rsid w:val="006F6491"/>
    <w:rsid w:val="006F7450"/>
    <w:rsid w:val="006F75F9"/>
    <w:rsid w:val="007019FD"/>
    <w:rsid w:val="00703102"/>
    <w:rsid w:val="00706D23"/>
    <w:rsid w:val="0070724E"/>
    <w:rsid w:val="007102AE"/>
    <w:rsid w:val="007109E6"/>
    <w:rsid w:val="00711687"/>
    <w:rsid w:val="00712D94"/>
    <w:rsid w:val="007143E2"/>
    <w:rsid w:val="00714B4A"/>
    <w:rsid w:val="00716AF8"/>
    <w:rsid w:val="0072007C"/>
    <w:rsid w:val="00720CAC"/>
    <w:rsid w:val="007221CA"/>
    <w:rsid w:val="00723378"/>
    <w:rsid w:val="007239E1"/>
    <w:rsid w:val="00724D7F"/>
    <w:rsid w:val="00725845"/>
    <w:rsid w:val="0072680A"/>
    <w:rsid w:val="007304CF"/>
    <w:rsid w:val="007314C4"/>
    <w:rsid w:val="0073182C"/>
    <w:rsid w:val="00732ADE"/>
    <w:rsid w:val="00733BE7"/>
    <w:rsid w:val="007342AE"/>
    <w:rsid w:val="007343F3"/>
    <w:rsid w:val="007348E7"/>
    <w:rsid w:val="00734A97"/>
    <w:rsid w:val="00734F3B"/>
    <w:rsid w:val="007351EB"/>
    <w:rsid w:val="00737A34"/>
    <w:rsid w:val="00740C61"/>
    <w:rsid w:val="00741539"/>
    <w:rsid w:val="007415D5"/>
    <w:rsid w:val="00742B29"/>
    <w:rsid w:val="00744847"/>
    <w:rsid w:val="00744A3C"/>
    <w:rsid w:val="00744DD1"/>
    <w:rsid w:val="007452A7"/>
    <w:rsid w:val="00745655"/>
    <w:rsid w:val="00747C82"/>
    <w:rsid w:val="00747DB5"/>
    <w:rsid w:val="0075014D"/>
    <w:rsid w:val="00750391"/>
    <w:rsid w:val="00751229"/>
    <w:rsid w:val="0075146C"/>
    <w:rsid w:val="00753DC5"/>
    <w:rsid w:val="007553B4"/>
    <w:rsid w:val="00756676"/>
    <w:rsid w:val="00757ADE"/>
    <w:rsid w:val="00762C9E"/>
    <w:rsid w:val="00762E82"/>
    <w:rsid w:val="00765142"/>
    <w:rsid w:val="00765194"/>
    <w:rsid w:val="007653EF"/>
    <w:rsid w:val="007668DA"/>
    <w:rsid w:val="00770413"/>
    <w:rsid w:val="00773173"/>
    <w:rsid w:val="0077467F"/>
    <w:rsid w:val="00774A18"/>
    <w:rsid w:val="0077511C"/>
    <w:rsid w:val="00777436"/>
    <w:rsid w:val="00780D4E"/>
    <w:rsid w:val="007840DB"/>
    <w:rsid w:val="0078460F"/>
    <w:rsid w:val="00784653"/>
    <w:rsid w:val="00784850"/>
    <w:rsid w:val="00785061"/>
    <w:rsid w:val="00785CBB"/>
    <w:rsid w:val="00786FD8"/>
    <w:rsid w:val="007903CA"/>
    <w:rsid w:val="00790FD3"/>
    <w:rsid w:val="00791F7C"/>
    <w:rsid w:val="00794961"/>
    <w:rsid w:val="00797AC7"/>
    <w:rsid w:val="007A0051"/>
    <w:rsid w:val="007A01C1"/>
    <w:rsid w:val="007A07CA"/>
    <w:rsid w:val="007A1B16"/>
    <w:rsid w:val="007A3433"/>
    <w:rsid w:val="007A43D1"/>
    <w:rsid w:val="007A54E5"/>
    <w:rsid w:val="007A579B"/>
    <w:rsid w:val="007A6B00"/>
    <w:rsid w:val="007A7FFA"/>
    <w:rsid w:val="007B053A"/>
    <w:rsid w:val="007B12D3"/>
    <w:rsid w:val="007B1596"/>
    <w:rsid w:val="007B2061"/>
    <w:rsid w:val="007B2222"/>
    <w:rsid w:val="007B3A3E"/>
    <w:rsid w:val="007B6240"/>
    <w:rsid w:val="007B6C90"/>
    <w:rsid w:val="007C04DD"/>
    <w:rsid w:val="007C05F3"/>
    <w:rsid w:val="007C081E"/>
    <w:rsid w:val="007C0DC5"/>
    <w:rsid w:val="007C1851"/>
    <w:rsid w:val="007C2AEF"/>
    <w:rsid w:val="007C2B1E"/>
    <w:rsid w:val="007C3670"/>
    <w:rsid w:val="007C3D6E"/>
    <w:rsid w:val="007C6316"/>
    <w:rsid w:val="007C6AA8"/>
    <w:rsid w:val="007C6CFA"/>
    <w:rsid w:val="007C7031"/>
    <w:rsid w:val="007C7661"/>
    <w:rsid w:val="007D0A24"/>
    <w:rsid w:val="007D17EE"/>
    <w:rsid w:val="007D222F"/>
    <w:rsid w:val="007D2CB8"/>
    <w:rsid w:val="007D2E07"/>
    <w:rsid w:val="007D3C10"/>
    <w:rsid w:val="007D4042"/>
    <w:rsid w:val="007D49C2"/>
    <w:rsid w:val="007D50FC"/>
    <w:rsid w:val="007D54B3"/>
    <w:rsid w:val="007D56D9"/>
    <w:rsid w:val="007D6334"/>
    <w:rsid w:val="007D63F8"/>
    <w:rsid w:val="007D6A2F"/>
    <w:rsid w:val="007D7ED6"/>
    <w:rsid w:val="007E14F0"/>
    <w:rsid w:val="007E55DC"/>
    <w:rsid w:val="007E7A59"/>
    <w:rsid w:val="007E7A91"/>
    <w:rsid w:val="007F2928"/>
    <w:rsid w:val="007F3249"/>
    <w:rsid w:val="007F42CB"/>
    <w:rsid w:val="007F4D2D"/>
    <w:rsid w:val="007F525D"/>
    <w:rsid w:val="007F5693"/>
    <w:rsid w:val="007F5C5F"/>
    <w:rsid w:val="007F65E3"/>
    <w:rsid w:val="007F76DD"/>
    <w:rsid w:val="007F7BF0"/>
    <w:rsid w:val="0080067F"/>
    <w:rsid w:val="00800B62"/>
    <w:rsid w:val="00801077"/>
    <w:rsid w:val="0080117A"/>
    <w:rsid w:val="00801564"/>
    <w:rsid w:val="00804803"/>
    <w:rsid w:val="0080515A"/>
    <w:rsid w:val="008068AD"/>
    <w:rsid w:val="00806923"/>
    <w:rsid w:val="00811000"/>
    <w:rsid w:val="00812115"/>
    <w:rsid w:val="0081219C"/>
    <w:rsid w:val="00813C29"/>
    <w:rsid w:val="00814724"/>
    <w:rsid w:val="0081476F"/>
    <w:rsid w:val="00815268"/>
    <w:rsid w:val="008157E5"/>
    <w:rsid w:val="008167C0"/>
    <w:rsid w:val="00816A6C"/>
    <w:rsid w:val="00816A79"/>
    <w:rsid w:val="00816BCD"/>
    <w:rsid w:val="0081724F"/>
    <w:rsid w:val="00817471"/>
    <w:rsid w:val="008175C4"/>
    <w:rsid w:val="0082082C"/>
    <w:rsid w:val="00822572"/>
    <w:rsid w:val="0082285C"/>
    <w:rsid w:val="008261CD"/>
    <w:rsid w:val="008265B7"/>
    <w:rsid w:val="00826C4F"/>
    <w:rsid w:val="00826CF9"/>
    <w:rsid w:val="00826F3A"/>
    <w:rsid w:val="0082738F"/>
    <w:rsid w:val="00827396"/>
    <w:rsid w:val="008273D0"/>
    <w:rsid w:val="0082781F"/>
    <w:rsid w:val="0083089D"/>
    <w:rsid w:val="008311CB"/>
    <w:rsid w:val="0083122D"/>
    <w:rsid w:val="00831CEE"/>
    <w:rsid w:val="0083311F"/>
    <w:rsid w:val="00833B6D"/>
    <w:rsid w:val="00833C88"/>
    <w:rsid w:val="00834268"/>
    <w:rsid w:val="00835482"/>
    <w:rsid w:val="00835727"/>
    <w:rsid w:val="00836157"/>
    <w:rsid w:val="008374A4"/>
    <w:rsid w:val="008405F3"/>
    <w:rsid w:val="008409B9"/>
    <w:rsid w:val="00840AA9"/>
    <w:rsid w:val="00841193"/>
    <w:rsid w:val="008446EA"/>
    <w:rsid w:val="00844CBC"/>
    <w:rsid w:val="00844D96"/>
    <w:rsid w:val="00846895"/>
    <w:rsid w:val="00846A32"/>
    <w:rsid w:val="008471C9"/>
    <w:rsid w:val="0084777A"/>
    <w:rsid w:val="00850FE3"/>
    <w:rsid w:val="00851F18"/>
    <w:rsid w:val="008558C4"/>
    <w:rsid w:val="008570DB"/>
    <w:rsid w:val="00857674"/>
    <w:rsid w:val="00860333"/>
    <w:rsid w:val="00862AB2"/>
    <w:rsid w:val="00863E33"/>
    <w:rsid w:val="00864290"/>
    <w:rsid w:val="008651D7"/>
    <w:rsid w:val="00865A4C"/>
    <w:rsid w:val="00867F2F"/>
    <w:rsid w:val="00872983"/>
    <w:rsid w:val="00872A89"/>
    <w:rsid w:val="00873669"/>
    <w:rsid w:val="008758C4"/>
    <w:rsid w:val="00875D0A"/>
    <w:rsid w:val="00876184"/>
    <w:rsid w:val="008803F9"/>
    <w:rsid w:val="00881856"/>
    <w:rsid w:val="00881AF9"/>
    <w:rsid w:val="008820A6"/>
    <w:rsid w:val="00882744"/>
    <w:rsid w:val="00882CF1"/>
    <w:rsid w:val="0088395C"/>
    <w:rsid w:val="00883AF6"/>
    <w:rsid w:val="00883E9B"/>
    <w:rsid w:val="008865FC"/>
    <w:rsid w:val="00886AC2"/>
    <w:rsid w:val="008870DF"/>
    <w:rsid w:val="00887CEA"/>
    <w:rsid w:val="00887FC9"/>
    <w:rsid w:val="00890377"/>
    <w:rsid w:val="008933CA"/>
    <w:rsid w:val="00894006"/>
    <w:rsid w:val="00896391"/>
    <w:rsid w:val="008965FF"/>
    <w:rsid w:val="008969C2"/>
    <w:rsid w:val="008A0861"/>
    <w:rsid w:val="008A1F57"/>
    <w:rsid w:val="008A249D"/>
    <w:rsid w:val="008A2BCA"/>
    <w:rsid w:val="008A368A"/>
    <w:rsid w:val="008A3E72"/>
    <w:rsid w:val="008A4532"/>
    <w:rsid w:val="008A576B"/>
    <w:rsid w:val="008A5F29"/>
    <w:rsid w:val="008A6811"/>
    <w:rsid w:val="008B06B5"/>
    <w:rsid w:val="008B112F"/>
    <w:rsid w:val="008B1E60"/>
    <w:rsid w:val="008B204F"/>
    <w:rsid w:val="008B2417"/>
    <w:rsid w:val="008B2D21"/>
    <w:rsid w:val="008B2E83"/>
    <w:rsid w:val="008B5077"/>
    <w:rsid w:val="008B5893"/>
    <w:rsid w:val="008B5C44"/>
    <w:rsid w:val="008B5E52"/>
    <w:rsid w:val="008C12EB"/>
    <w:rsid w:val="008C14E8"/>
    <w:rsid w:val="008C15CC"/>
    <w:rsid w:val="008C34D8"/>
    <w:rsid w:val="008C383E"/>
    <w:rsid w:val="008C3D55"/>
    <w:rsid w:val="008C4705"/>
    <w:rsid w:val="008C533A"/>
    <w:rsid w:val="008D085B"/>
    <w:rsid w:val="008D128D"/>
    <w:rsid w:val="008D32E3"/>
    <w:rsid w:val="008D34E5"/>
    <w:rsid w:val="008D3726"/>
    <w:rsid w:val="008D3D7C"/>
    <w:rsid w:val="008D57A9"/>
    <w:rsid w:val="008D580E"/>
    <w:rsid w:val="008D5B7B"/>
    <w:rsid w:val="008D5BC5"/>
    <w:rsid w:val="008D5DA1"/>
    <w:rsid w:val="008D64F2"/>
    <w:rsid w:val="008D737F"/>
    <w:rsid w:val="008E1750"/>
    <w:rsid w:val="008E1AD0"/>
    <w:rsid w:val="008E409D"/>
    <w:rsid w:val="008E46F4"/>
    <w:rsid w:val="008E7984"/>
    <w:rsid w:val="008F249C"/>
    <w:rsid w:val="008F3241"/>
    <w:rsid w:val="008F4121"/>
    <w:rsid w:val="008F51B4"/>
    <w:rsid w:val="008F7177"/>
    <w:rsid w:val="008F73F4"/>
    <w:rsid w:val="008F7643"/>
    <w:rsid w:val="008F79D7"/>
    <w:rsid w:val="00901F47"/>
    <w:rsid w:val="0090330A"/>
    <w:rsid w:val="00904D90"/>
    <w:rsid w:val="00904FD8"/>
    <w:rsid w:val="00905B73"/>
    <w:rsid w:val="00905F7D"/>
    <w:rsid w:val="00906C4D"/>
    <w:rsid w:val="0090711D"/>
    <w:rsid w:val="0090788D"/>
    <w:rsid w:val="00907D08"/>
    <w:rsid w:val="00907FAC"/>
    <w:rsid w:val="00910FF9"/>
    <w:rsid w:val="00911785"/>
    <w:rsid w:val="009124AB"/>
    <w:rsid w:val="00912E0A"/>
    <w:rsid w:val="00912E30"/>
    <w:rsid w:val="0091498D"/>
    <w:rsid w:val="00916202"/>
    <w:rsid w:val="00920228"/>
    <w:rsid w:val="00920A4B"/>
    <w:rsid w:val="00920D96"/>
    <w:rsid w:val="009217B0"/>
    <w:rsid w:val="0092228F"/>
    <w:rsid w:val="00930856"/>
    <w:rsid w:val="009315A8"/>
    <w:rsid w:val="00931BE9"/>
    <w:rsid w:val="009329A1"/>
    <w:rsid w:val="00932FA1"/>
    <w:rsid w:val="00933F67"/>
    <w:rsid w:val="00934619"/>
    <w:rsid w:val="009346A1"/>
    <w:rsid w:val="00935C22"/>
    <w:rsid w:val="00935FD9"/>
    <w:rsid w:val="00936102"/>
    <w:rsid w:val="00936964"/>
    <w:rsid w:val="00941263"/>
    <w:rsid w:val="0094198F"/>
    <w:rsid w:val="00941A2B"/>
    <w:rsid w:val="00941F2F"/>
    <w:rsid w:val="00944C9C"/>
    <w:rsid w:val="00950815"/>
    <w:rsid w:val="00953956"/>
    <w:rsid w:val="00953AFB"/>
    <w:rsid w:val="00953FA0"/>
    <w:rsid w:val="00953FC0"/>
    <w:rsid w:val="00954417"/>
    <w:rsid w:val="00954DC0"/>
    <w:rsid w:val="00954EFE"/>
    <w:rsid w:val="009559BF"/>
    <w:rsid w:val="009559C0"/>
    <w:rsid w:val="00956527"/>
    <w:rsid w:val="00962FF6"/>
    <w:rsid w:val="00963073"/>
    <w:rsid w:val="00963465"/>
    <w:rsid w:val="009646A8"/>
    <w:rsid w:val="009646E7"/>
    <w:rsid w:val="00966931"/>
    <w:rsid w:val="0096779B"/>
    <w:rsid w:val="0096797A"/>
    <w:rsid w:val="00967B16"/>
    <w:rsid w:val="00967F65"/>
    <w:rsid w:val="00970291"/>
    <w:rsid w:val="00972490"/>
    <w:rsid w:val="00972B70"/>
    <w:rsid w:val="00972C4C"/>
    <w:rsid w:val="0097332F"/>
    <w:rsid w:val="00976EE1"/>
    <w:rsid w:val="00977E22"/>
    <w:rsid w:val="00980EBE"/>
    <w:rsid w:val="00981868"/>
    <w:rsid w:val="00982200"/>
    <w:rsid w:val="009845E6"/>
    <w:rsid w:val="009848BD"/>
    <w:rsid w:val="00984DA5"/>
    <w:rsid w:val="0098567F"/>
    <w:rsid w:val="0099036A"/>
    <w:rsid w:val="009908BA"/>
    <w:rsid w:val="00991403"/>
    <w:rsid w:val="00991AA3"/>
    <w:rsid w:val="009921EF"/>
    <w:rsid w:val="00993FF6"/>
    <w:rsid w:val="0099493A"/>
    <w:rsid w:val="009952AF"/>
    <w:rsid w:val="0099565B"/>
    <w:rsid w:val="00997161"/>
    <w:rsid w:val="00997D0C"/>
    <w:rsid w:val="009A2608"/>
    <w:rsid w:val="009A264F"/>
    <w:rsid w:val="009A3CE9"/>
    <w:rsid w:val="009A5036"/>
    <w:rsid w:val="009A5FE6"/>
    <w:rsid w:val="009A6ADB"/>
    <w:rsid w:val="009A7923"/>
    <w:rsid w:val="009B1491"/>
    <w:rsid w:val="009B2641"/>
    <w:rsid w:val="009B3383"/>
    <w:rsid w:val="009B52DD"/>
    <w:rsid w:val="009B633E"/>
    <w:rsid w:val="009B6A7B"/>
    <w:rsid w:val="009B7090"/>
    <w:rsid w:val="009C0A9A"/>
    <w:rsid w:val="009C0FBF"/>
    <w:rsid w:val="009C320B"/>
    <w:rsid w:val="009C350A"/>
    <w:rsid w:val="009C485E"/>
    <w:rsid w:val="009C4B41"/>
    <w:rsid w:val="009C5FF6"/>
    <w:rsid w:val="009C6EED"/>
    <w:rsid w:val="009C7789"/>
    <w:rsid w:val="009C7EEC"/>
    <w:rsid w:val="009D1AC4"/>
    <w:rsid w:val="009D35D4"/>
    <w:rsid w:val="009D3C85"/>
    <w:rsid w:val="009D3FEA"/>
    <w:rsid w:val="009E13AF"/>
    <w:rsid w:val="009E1DA4"/>
    <w:rsid w:val="009E46C4"/>
    <w:rsid w:val="009E6B5D"/>
    <w:rsid w:val="009E7C1C"/>
    <w:rsid w:val="009F183E"/>
    <w:rsid w:val="009F2201"/>
    <w:rsid w:val="009F384A"/>
    <w:rsid w:val="009F3FF8"/>
    <w:rsid w:val="009F4171"/>
    <w:rsid w:val="009F4A48"/>
    <w:rsid w:val="009F5823"/>
    <w:rsid w:val="009F5DB0"/>
    <w:rsid w:val="00A01297"/>
    <w:rsid w:val="00A016CD"/>
    <w:rsid w:val="00A018D1"/>
    <w:rsid w:val="00A02157"/>
    <w:rsid w:val="00A028B2"/>
    <w:rsid w:val="00A04A84"/>
    <w:rsid w:val="00A0776F"/>
    <w:rsid w:val="00A10C6C"/>
    <w:rsid w:val="00A10CD4"/>
    <w:rsid w:val="00A11127"/>
    <w:rsid w:val="00A1272E"/>
    <w:rsid w:val="00A13133"/>
    <w:rsid w:val="00A1462F"/>
    <w:rsid w:val="00A15C15"/>
    <w:rsid w:val="00A15EB3"/>
    <w:rsid w:val="00A16DA4"/>
    <w:rsid w:val="00A16EC2"/>
    <w:rsid w:val="00A1726E"/>
    <w:rsid w:val="00A20618"/>
    <w:rsid w:val="00A2070C"/>
    <w:rsid w:val="00A21D14"/>
    <w:rsid w:val="00A22AC3"/>
    <w:rsid w:val="00A23760"/>
    <w:rsid w:val="00A23932"/>
    <w:rsid w:val="00A24E8C"/>
    <w:rsid w:val="00A2555D"/>
    <w:rsid w:val="00A27F9C"/>
    <w:rsid w:val="00A302B7"/>
    <w:rsid w:val="00A30D6E"/>
    <w:rsid w:val="00A31172"/>
    <w:rsid w:val="00A31656"/>
    <w:rsid w:val="00A31AE5"/>
    <w:rsid w:val="00A3235D"/>
    <w:rsid w:val="00A33B6D"/>
    <w:rsid w:val="00A33CEC"/>
    <w:rsid w:val="00A35296"/>
    <w:rsid w:val="00A36102"/>
    <w:rsid w:val="00A3797A"/>
    <w:rsid w:val="00A37C98"/>
    <w:rsid w:val="00A41C7D"/>
    <w:rsid w:val="00A429F9"/>
    <w:rsid w:val="00A45856"/>
    <w:rsid w:val="00A45BA2"/>
    <w:rsid w:val="00A46C57"/>
    <w:rsid w:val="00A46E3C"/>
    <w:rsid w:val="00A47DB3"/>
    <w:rsid w:val="00A50195"/>
    <w:rsid w:val="00A5020A"/>
    <w:rsid w:val="00A505DB"/>
    <w:rsid w:val="00A50D09"/>
    <w:rsid w:val="00A5148F"/>
    <w:rsid w:val="00A52D1A"/>
    <w:rsid w:val="00A52DDD"/>
    <w:rsid w:val="00A54AED"/>
    <w:rsid w:val="00A5526F"/>
    <w:rsid w:val="00A5677D"/>
    <w:rsid w:val="00A56E42"/>
    <w:rsid w:val="00A572F0"/>
    <w:rsid w:val="00A57349"/>
    <w:rsid w:val="00A61BAF"/>
    <w:rsid w:val="00A61EB9"/>
    <w:rsid w:val="00A6266E"/>
    <w:rsid w:val="00A6430B"/>
    <w:rsid w:val="00A64553"/>
    <w:rsid w:val="00A64942"/>
    <w:rsid w:val="00A65080"/>
    <w:rsid w:val="00A665BE"/>
    <w:rsid w:val="00A66D6C"/>
    <w:rsid w:val="00A67CD3"/>
    <w:rsid w:val="00A706C0"/>
    <w:rsid w:val="00A70CBC"/>
    <w:rsid w:val="00A70E3C"/>
    <w:rsid w:val="00A713CB"/>
    <w:rsid w:val="00A72062"/>
    <w:rsid w:val="00A721DE"/>
    <w:rsid w:val="00A727E6"/>
    <w:rsid w:val="00A73D58"/>
    <w:rsid w:val="00A74581"/>
    <w:rsid w:val="00A77907"/>
    <w:rsid w:val="00A81005"/>
    <w:rsid w:val="00A8134A"/>
    <w:rsid w:val="00A81449"/>
    <w:rsid w:val="00A81B80"/>
    <w:rsid w:val="00A82A02"/>
    <w:rsid w:val="00A839F3"/>
    <w:rsid w:val="00A86345"/>
    <w:rsid w:val="00A863AC"/>
    <w:rsid w:val="00A9039A"/>
    <w:rsid w:val="00A90C75"/>
    <w:rsid w:val="00A91641"/>
    <w:rsid w:val="00A9311F"/>
    <w:rsid w:val="00A93C6C"/>
    <w:rsid w:val="00A94B92"/>
    <w:rsid w:val="00A950D5"/>
    <w:rsid w:val="00A96E37"/>
    <w:rsid w:val="00A96FE9"/>
    <w:rsid w:val="00A97BCE"/>
    <w:rsid w:val="00AA0359"/>
    <w:rsid w:val="00AA300E"/>
    <w:rsid w:val="00AA3124"/>
    <w:rsid w:val="00AA395B"/>
    <w:rsid w:val="00AA4A9C"/>
    <w:rsid w:val="00AA50FA"/>
    <w:rsid w:val="00AA62DF"/>
    <w:rsid w:val="00AA6C2D"/>
    <w:rsid w:val="00AB06C0"/>
    <w:rsid w:val="00AB0B37"/>
    <w:rsid w:val="00AB3690"/>
    <w:rsid w:val="00AB4500"/>
    <w:rsid w:val="00AB51C0"/>
    <w:rsid w:val="00AB523E"/>
    <w:rsid w:val="00AB5675"/>
    <w:rsid w:val="00AB7C38"/>
    <w:rsid w:val="00AC0485"/>
    <w:rsid w:val="00AC0F3D"/>
    <w:rsid w:val="00AC130F"/>
    <w:rsid w:val="00AC1AAD"/>
    <w:rsid w:val="00AC3F79"/>
    <w:rsid w:val="00AC5D5D"/>
    <w:rsid w:val="00AC7B9C"/>
    <w:rsid w:val="00AD0F28"/>
    <w:rsid w:val="00AD1695"/>
    <w:rsid w:val="00AD2356"/>
    <w:rsid w:val="00AD2983"/>
    <w:rsid w:val="00AD3EEC"/>
    <w:rsid w:val="00AD40F4"/>
    <w:rsid w:val="00AD4D8B"/>
    <w:rsid w:val="00AD4FF0"/>
    <w:rsid w:val="00AD51F4"/>
    <w:rsid w:val="00AD5861"/>
    <w:rsid w:val="00AD7061"/>
    <w:rsid w:val="00AE05D8"/>
    <w:rsid w:val="00AE0783"/>
    <w:rsid w:val="00AE33AF"/>
    <w:rsid w:val="00AE5616"/>
    <w:rsid w:val="00AE5B60"/>
    <w:rsid w:val="00AE66EF"/>
    <w:rsid w:val="00AE79B3"/>
    <w:rsid w:val="00AE7B56"/>
    <w:rsid w:val="00AE7CDC"/>
    <w:rsid w:val="00AF1232"/>
    <w:rsid w:val="00AF158E"/>
    <w:rsid w:val="00AF3F06"/>
    <w:rsid w:val="00AF4781"/>
    <w:rsid w:val="00AF4C42"/>
    <w:rsid w:val="00AF5B94"/>
    <w:rsid w:val="00AF5E70"/>
    <w:rsid w:val="00AF60A0"/>
    <w:rsid w:val="00AF63FE"/>
    <w:rsid w:val="00AF71A0"/>
    <w:rsid w:val="00B0127C"/>
    <w:rsid w:val="00B02764"/>
    <w:rsid w:val="00B02D24"/>
    <w:rsid w:val="00B030FE"/>
    <w:rsid w:val="00B04158"/>
    <w:rsid w:val="00B06160"/>
    <w:rsid w:val="00B1398D"/>
    <w:rsid w:val="00B13DCC"/>
    <w:rsid w:val="00B13E09"/>
    <w:rsid w:val="00B15086"/>
    <w:rsid w:val="00B16B56"/>
    <w:rsid w:val="00B16FA7"/>
    <w:rsid w:val="00B179DE"/>
    <w:rsid w:val="00B17C2F"/>
    <w:rsid w:val="00B25143"/>
    <w:rsid w:val="00B26260"/>
    <w:rsid w:val="00B267AD"/>
    <w:rsid w:val="00B2698D"/>
    <w:rsid w:val="00B26AE9"/>
    <w:rsid w:val="00B26F6A"/>
    <w:rsid w:val="00B27647"/>
    <w:rsid w:val="00B306AF"/>
    <w:rsid w:val="00B30A0F"/>
    <w:rsid w:val="00B312A4"/>
    <w:rsid w:val="00B3175C"/>
    <w:rsid w:val="00B3286A"/>
    <w:rsid w:val="00B3327D"/>
    <w:rsid w:val="00B3536C"/>
    <w:rsid w:val="00B364F9"/>
    <w:rsid w:val="00B371EE"/>
    <w:rsid w:val="00B37955"/>
    <w:rsid w:val="00B4012D"/>
    <w:rsid w:val="00B40603"/>
    <w:rsid w:val="00B4132F"/>
    <w:rsid w:val="00B4375F"/>
    <w:rsid w:val="00B44AE3"/>
    <w:rsid w:val="00B47533"/>
    <w:rsid w:val="00B478AA"/>
    <w:rsid w:val="00B50088"/>
    <w:rsid w:val="00B502A4"/>
    <w:rsid w:val="00B50FC4"/>
    <w:rsid w:val="00B50FC5"/>
    <w:rsid w:val="00B51626"/>
    <w:rsid w:val="00B52315"/>
    <w:rsid w:val="00B52D2D"/>
    <w:rsid w:val="00B53505"/>
    <w:rsid w:val="00B54C6F"/>
    <w:rsid w:val="00B61569"/>
    <w:rsid w:val="00B6694C"/>
    <w:rsid w:val="00B66AE6"/>
    <w:rsid w:val="00B7242E"/>
    <w:rsid w:val="00B73A5D"/>
    <w:rsid w:val="00B73C35"/>
    <w:rsid w:val="00B747FF"/>
    <w:rsid w:val="00B75F47"/>
    <w:rsid w:val="00B760EE"/>
    <w:rsid w:val="00B804C6"/>
    <w:rsid w:val="00B82164"/>
    <w:rsid w:val="00B8250C"/>
    <w:rsid w:val="00B82E6B"/>
    <w:rsid w:val="00B836D4"/>
    <w:rsid w:val="00B837F6"/>
    <w:rsid w:val="00B83E72"/>
    <w:rsid w:val="00B848B7"/>
    <w:rsid w:val="00B84B35"/>
    <w:rsid w:val="00B858BB"/>
    <w:rsid w:val="00B86815"/>
    <w:rsid w:val="00B86CF0"/>
    <w:rsid w:val="00B90096"/>
    <w:rsid w:val="00B91328"/>
    <w:rsid w:val="00B9205A"/>
    <w:rsid w:val="00B928A8"/>
    <w:rsid w:val="00B92AC0"/>
    <w:rsid w:val="00B954ED"/>
    <w:rsid w:val="00BA03E9"/>
    <w:rsid w:val="00BA0CD8"/>
    <w:rsid w:val="00BA193C"/>
    <w:rsid w:val="00BA1E66"/>
    <w:rsid w:val="00BA2911"/>
    <w:rsid w:val="00BA3761"/>
    <w:rsid w:val="00BA3B9C"/>
    <w:rsid w:val="00BA40E2"/>
    <w:rsid w:val="00BA50EB"/>
    <w:rsid w:val="00BA6088"/>
    <w:rsid w:val="00BA6DFC"/>
    <w:rsid w:val="00BB1148"/>
    <w:rsid w:val="00BB1390"/>
    <w:rsid w:val="00BB2BFE"/>
    <w:rsid w:val="00BB2EF3"/>
    <w:rsid w:val="00BB31D5"/>
    <w:rsid w:val="00BB401F"/>
    <w:rsid w:val="00BB437B"/>
    <w:rsid w:val="00BB461A"/>
    <w:rsid w:val="00BB4BDB"/>
    <w:rsid w:val="00BB6373"/>
    <w:rsid w:val="00BB69A7"/>
    <w:rsid w:val="00BB6A2D"/>
    <w:rsid w:val="00BB79C3"/>
    <w:rsid w:val="00BC0258"/>
    <w:rsid w:val="00BC02FE"/>
    <w:rsid w:val="00BC03CC"/>
    <w:rsid w:val="00BC09CA"/>
    <w:rsid w:val="00BC0A0A"/>
    <w:rsid w:val="00BC0DB1"/>
    <w:rsid w:val="00BC2240"/>
    <w:rsid w:val="00BC27CE"/>
    <w:rsid w:val="00BC5490"/>
    <w:rsid w:val="00BC5A1A"/>
    <w:rsid w:val="00BC6EDF"/>
    <w:rsid w:val="00BD01EF"/>
    <w:rsid w:val="00BD268E"/>
    <w:rsid w:val="00BD2CF2"/>
    <w:rsid w:val="00BD3628"/>
    <w:rsid w:val="00BD3C62"/>
    <w:rsid w:val="00BD3D96"/>
    <w:rsid w:val="00BD3EB6"/>
    <w:rsid w:val="00BD3F38"/>
    <w:rsid w:val="00BD4A9D"/>
    <w:rsid w:val="00BD4E82"/>
    <w:rsid w:val="00BD5BCD"/>
    <w:rsid w:val="00BE3622"/>
    <w:rsid w:val="00BE3C0B"/>
    <w:rsid w:val="00BE3D5D"/>
    <w:rsid w:val="00BE406A"/>
    <w:rsid w:val="00BE4379"/>
    <w:rsid w:val="00BE59CC"/>
    <w:rsid w:val="00BE7750"/>
    <w:rsid w:val="00BF00DB"/>
    <w:rsid w:val="00BF2125"/>
    <w:rsid w:val="00BF2527"/>
    <w:rsid w:val="00BF2741"/>
    <w:rsid w:val="00BF2B81"/>
    <w:rsid w:val="00BF4DAE"/>
    <w:rsid w:val="00BF5581"/>
    <w:rsid w:val="00C012DD"/>
    <w:rsid w:val="00C037CA"/>
    <w:rsid w:val="00C040E0"/>
    <w:rsid w:val="00C07EC2"/>
    <w:rsid w:val="00C10B72"/>
    <w:rsid w:val="00C1331D"/>
    <w:rsid w:val="00C13DD4"/>
    <w:rsid w:val="00C15465"/>
    <w:rsid w:val="00C1587E"/>
    <w:rsid w:val="00C15A70"/>
    <w:rsid w:val="00C15F24"/>
    <w:rsid w:val="00C160EF"/>
    <w:rsid w:val="00C17118"/>
    <w:rsid w:val="00C174AA"/>
    <w:rsid w:val="00C1766C"/>
    <w:rsid w:val="00C210DF"/>
    <w:rsid w:val="00C22F5E"/>
    <w:rsid w:val="00C23188"/>
    <w:rsid w:val="00C234AE"/>
    <w:rsid w:val="00C236B2"/>
    <w:rsid w:val="00C236DE"/>
    <w:rsid w:val="00C24029"/>
    <w:rsid w:val="00C25A2E"/>
    <w:rsid w:val="00C25F05"/>
    <w:rsid w:val="00C271FA"/>
    <w:rsid w:val="00C271FF"/>
    <w:rsid w:val="00C27476"/>
    <w:rsid w:val="00C3105E"/>
    <w:rsid w:val="00C31128"/>
    <w:rsid w:val="00C328CF"/>
    <w:rsid w:val="00C34D76"/>
    <w:rsid w:val="00C35F57"/>
    <w:rsid w:val="00C36767"/>
    <w:rsid w:val="00C36BA0"/>
    <w:rsid w:val="00C412A1"/>
    <w:rsid w:val="00C41F87"/>
    <w:rsid w:val="00C42AD4"/>
    <w:rsid w:val="00C432CA"/>
    <w:rsid w:val="00C44399"/>
    <w:rsid w:val="00C456C1"/>
    <w:rsid w:val="00C46360"/>
    <w:rsid w:val="00C46DA4"/>
    <w:rsid w:val="00C47867"/>
    <w:rsid w:val="00C503D1"/>
    <w:rsid w:val="00C50734"/>
    <w:rsid w:val="00C5280F"/>
    <w:rsid w:val="00C52C10"/>
    <w:rsid w:val="00C53A4A"/>
    <w:rsid w:val="00C541DA"/>
    <w:rsid w:val="00C55E8B"/>
    <w:rsid w:val="00C56D3F"/>
    <w:rsid w:val="00C57483"/>
    <w:rsid w:val="00C57796"/>
    <w:rsid w:val="00C61EAC"/>
    <w:rsid w:val="00C625C3"/>
    <w:rsid w:val="00C62960"/>
    <w:rsid w:val="00C63826"/>
    <w:rsid w:val="00C67029"/>
    <w:rsid w:val="00C67109"/>
    <w:rsid w:val="00C70153"/>
    <w:rsid w:val="00C7054E"/>
    <w:rsid w:val="00C73F55"/>
    <w:rsid w:val="00C75061"/>
    <w:rsid w:val="00C75AA4"/>
    <w:rsid w:val="00C75D1D"/>
    <w:rsid w:val="00C762D9"/>
    <w:rsid w:val="00C804E2"/>
    <w:rsid w:val="00C81068"/>
    <w:rsid w:val="00C83AD8"/>
    <w:rsid w:val="00C84DA6"/>
    <w:rsid w:val="00C85BD8"/>
    <w:rsid w:val="00C865F2"/>
    <w:rsid w:val="00C86AB0"/>
    <w:rsid w:val="00C9043F"/>
    <w:rsid w:val="00C91FEC"/>
    <w:rsid w:val="00C93134"/>
    <w:rsid w:val="00C94BD7"/>
    <w:rsid w:val="00C94D69"/>
    <w:rsid w:val="00C95891"/>
    <w:rsid w:val="00C95EEE"/>
    <w:rsid w:val="00C96AF2"/>
    <w:rsid w:val="00C96DDE"/>
    <w:rsid w:val="00C97559"/>
    <w:rsid w:val="00C97593"/>
    <w:rsid w:val="00CA0654"/>
    <w:rsid w:val="00CA0B26"/>
    <w:rsid w:val="00CA2225"/>
    <w:rsid w:val="00CA28BC"/>
    <w:rsid w:val="00CA2AD6"/>
    <w:rsid w:val="00CA2BB6"/>
    <w:rsid w:val="00CA2CBC"/>
    <w:rsid w:val="00CA3231"/>
    <w:rsid w:val="00CA396F"/>
    <w:rsid w:val="00CA398A"/>
    <w:rsid w:val="00CA4B48"/>
    <w:rsid w:val="00CA500D"/>
    <w:rsid w:val="00CA59D9"/>
    <w:rsid w:val="00CA6AA6"/>
    <w:rsid w:val="00CB011F"/>
    <w:rsid w:val="00CB0790"/>
    <w:rsid w:val="00CB0D4F"/>
    <w:rsid w:val="00CB11C1"/>
    <w:rsid w:val="00CB260B"/>
    <w:rsid w:val="00CB2BC7"/>
    <w:rsid w:val="00CB397D"/>
    <w:rsid w:val="00CB3C70"/>
    <w:rsid w:val="00CB4C1D"/>
    <w:rsid w:val="00CB51B4"/>
    <w:rsid w:val="00CB557B"/>
    <w:rsid w:val="00CB67A0"/>
    <w:rsid w:val="00CB67BD"/>
    <w:rsid w:val="00CB6D33"/>
    <w:rsid w:val="00CC014E"/>
    <w:rsid w:val="00CC2C02"/>
    <w:rsid w:val="00CC3417"/>
    <w:rsid w:val="00CC3B37"/>
    <w:rsid w:val="00CC6A7A"/>
    <w:rsid w:val="00CD0557"/>
    <w:rsid w:val="00CD20D3"/>
    <w:rsid w:val="00CD4888"/>
    <w:rsid w:val="00CD5D2F"/>
    <w:rsid w:val="00CD6CDD"/>
    <w:rsid w:val="00CD78A7"/>
    <w:rsid w:val="00CE0A38"/>
    <w:rsid w:val="00CE0D59"/>
    <w:rsid w:val="00CE119E"/>
    <w:rsid w:val="00CE3557"/>
    <w:rsid w:val="00CE4A60"/>
    <w:rsid w:val="00CE588E"/>
    <w:rsid w:val="00CE603B"/>
    <w:rsid w:val="00CE75B4"/>
    <w:rsid w:val="00CE7EE5"/>
    <w:rsid w:val="00CF0C85"/>
    <w:rsid w:val="00CF143B"/>
    <w:rsid w:val="00CF1947"/>
    <w:rsid w:val="00CF20CE"/>
    <w:rsid w:val="00CF230A"/>
    <w:rsid w:val="00CF36F1"/>
    <w:rsid w:val="00CF4320"/>
    <w:rsid w:val="00CF495F"/>
    <w:rsid w:val="00CF53B8"/>
    <w:rsid w:val="00CF67C8"/>
    <w:rsid w:val="00CF6B81"/>
    <w:rsid w:val="00CF78C2"/>
    <w:rsid w:val="00D00374"/>
    <w:rsid w:val="00D00F9C"/>
    <w:rsid w:val="00D01915"/>
    <w:rsid w:val="00D01E06"/>
    <w:rsid w:val="00D038E4"/>
    <w:rsid w:val="00D03A1A"/>
    <w:rsid w:val="00D0509D"/>
    <w:rsid w:val="00D061DF"/>
    <w:rsid w:val="00D06C26"/>
    <w:rsid w:val="00D07B4B"/>
    <w:rsid w:val="00D10B98"/>
    <w:rsid w:val="00D129B2"/>
    <w:rsid w:val="00D14D35"/>
    <w:rsid w:val="00D15214"/>
    <w:rsid w:val="00D16FDE"/>
    <w:rsid w:val="00D16FF2"/>
    <w:rsid w:val="00D17853"/>
    <w:rsid w:val="00D179E8"/>
    <w:rsid w:val="00D20C5B"/>
    <w:rsid w:val="00D225E7"/>
    <w:rsid w:val="00D24558"/>
    <w:rsid w:val="00D261B8"/>
    <w:rsid w:val="00D264E9"/>
    <w:rsid w:val="00D268B8"/>
    <w:rsid w:val="00D279ED"/>
    <w:rsid w:val="00D323D6"/>
    <w:rsid w:val="00D32790"/>
    <w:rsid w:val="00D329F2"/>
    <w:rsid w:val="00D32AF1"/>
    <w:rsid w:val="00D33429"/>
    <w:rsid w:val="00D3357A"/>
    <w:rsid w:val="00D345C0"/>
    <w:rsid w:val="00D35551"/>
    <w:rsid w:val="00D37791"/>
    <w:rsid w:val="00D378E4"/>
    <w:rsid w:val="00D4010D"/>
    <w:rsid w:val="00D401A4"/>
    <w:rsid w:val="00D40732"/>
    <w:rsid w:val="00D40D29"/>
    <w:rsid w:val="00D41674"/>
    <w:rsid w:val="00D41790"/>
    <w:rsid w:val="00D42AB3"/>
    <w:rsid w:val="00D42C36"/>
    <w:rsid w:val="00D43CC8"/>
    <w:rsid w:val="00D462ED"/>
    <w:rsid w:val="00D47641"/>
    <w:rsid w:val="00D50D9B"/>
    <w:rsid w:val="00D51687"/>
    <w:rsid w:val="00D52A1A"/>
    <w:rsid w:val="00D5370C"/>
    <w:rsid w:val="00D537BA"/>
    <w:rsid w:val="00D54F36"/>
    <w:rsid w:val="00D557D3"/>
    <w:rsid w:val="00D602C6"/>
    <w:rsid w:val="00D6040E"/>
    <w:rsid w:val="00D6047A"/>
    <w:rsid w:val="00D605C8"/>
    <w:rsid w:val="00D61592"/>
    <w:rsid w:val="00D64A37"/>
    <w:rsid w:val="00D671D6"/>
    <w:rsid w:val="00D67C0C"/>
    <w:rsid w:val="00D67D48"/>
    <w:rsid w:val="00D711A7"/>
    <w:rsid w:val="00D71E3F"/>
    <w:rsid w:val="00D73200"/>
    <w:rsid w:val="00D73411"/>
    <w:rsid w:val="00D7403D"/>
    <w:rsid w:val="00D74CC3"/>
    <w:rsid w:val="00D75628"/>
    <w:rsid w:val="00D76263"/>
    <w:rsid w:val="00D76463"/>
    <w:rsid w:val="00D76A0D"/>
    <w:rsid w:val="00D807BA"/>
    <w:rsid w:val="00D80A43"/>
    <w:rsid w:val="00D813E3"/>
    <w:rsid w:val="00D81425"/>
    <w:rsid w:val="00D81F7A"/>
    <w:rsid w:val="00D82339"/>
    <w:rsid w:val="00D82F4D"/>
    <w:rsid w:val="00D83FBF"/>
    <w:rsid w:val="00D844CD"/>
    <w:rsid w:val="00D84A9F"/>
    <w:rsid w:val="00D85F68"/>
    <w:rsid w:val="00D8619B"/>
    <w:rsid w:val="00D909CB"/>
    <w:rsid w:val="00D90FD5"/>
    <w:rsid w:val="00D9187C"/>
    <w:rsid w:val="00D918F5"/>
    <w:rsid w:val="00D91EC0"/>
    <w:rsid w:val="00D92A7F"/>
    <w:rsid w:val="00D9406F"/>
    <w:rsid w:val="00D944C6"/>
    <w:rsid w:val="00D9709C"/>
    <w:rsid w:val="00DA01CB"/>
    <w:rsid w:val="00DA0863"/>
    <w:rsid w:val="00DA20D7"/>
    <w:rsid w:val="00DA2797"/>
    <w:rsid w:val="00DA2A94"/>
    <w:rsid w:val="00DA305D"/>
    <w:rsid w:val="00DA3F21"/>
    <w:rsid w:val="00DA4DAC"/>
    <w:rsid w:val="00DA4DD2"/>
    <w:rsid w:val="00DA4F4F"/>
    <w:rsid w:val="00DA6B8B"/>
    <w:rsid w:val="00DB210C"/>
    <w:rsid w:val="00DB2BD3"/>
    <w:rsid w:val="00DB2C72"/>
    <w:rsid w:val="00DB4101"/>
    <w:rsid w:val="00DB727E"/>
    <w:rsid w:val="00DB793D"/>
    <w:rsid w:val="00DC033C"/>
    <w:rsid w:val="00DC10D3"/>
    <w:rsid w:val="00DC1722"/>
    <w:rsid w:val="00DC1F78"/>
    <w:rsid w:val="00DC259F"/>
    <w:rsid w:val="00DC350A"/>
    <w:rsid w:val="00DC4A0D"/>
    <w:rsid w:val="00DC5176"/>
    <w:rsid w:val="00DC6640"/>
    <w:rsid w:val="00DC745F"/>
    <w:rsid w:val="00DC7BE3"/>
    <w:rsid w:val="00DD159B"/>
    <w:rsid w:val="00DD210A"/>
    <w:rsid w:val="00DD2E20"/>
    <w:rsid w:val="00DD4A7C"/>
    <w:rsid w:val="00DD515A"/>
    <w:rsid w:val="00DD5DE6"/>
    <w:rsid w:val="00DD608A"/>
    <w:rsid w:val="00DD6D36"/>
    <w:rsid w:val="00DE1441"/>
    <w:rsid w:val="00DE4682"/>
    <w:rsid w:val="00DE6240"/>
    <w:rsid w:val="00DE6724"/>
    <w:rsid w:val="00DE6BF3"/>
    <w:rsid w:val="00DE6F5F"/>
    <w:rsid w:val="00DE75F8"/>
    <w:rsid w:val="00DF257A"/>
    <w:rsid w:val="00DF2A0D"/>
    <w:rsid w:val="00DF34D0"/>
    <w:rsid w:val="00DF48BC"/>
    <w:rsid w:val="00DF49CE"/>
    <w:rsid w:val="00DF5805"/>
    <w:rsid w:val="00DF59D9"/>
    <w:rsid w:val="00DF5D25"/>
    <w:rsid w:val="00DF7100"/>
    <w:rsid w:val="00DF741A"/>
    <w:rsid w:val="00DF741D"/>
    <w:rsid w:val="00DF7944"/>
    <w:rsid w:val="00E00640"/>
    <w:rsid w:val="00E00EF4"/>
    <w:rsid w:val="00E0300D"/>
    <w:rsid w:val="00E03143"/>
    <w:rsid w:val="00E03A4A"/>
    <w:rsid w:val="00E0415C"/>
    <w:rsid w:val="00E044C7"/>
    <w:rsid w:val="00E056BF"/>
    <w:rsid w:val="00E05C65"/>
    <w:rsid w:val="00E05D8E"/>
    <w:rsid w:val="00E07365"/>
    <w:rsid w:val="00E079ED"/>
    <w:rsid w:val="00E10090"/>
    <w:rsid w:val="00E10863"/>
    <w:rsid w:val="00E10F4F"/>
    <w:rsid w:val="00E136B1"/>
    <w:rsid w:val="00E14803"/>
    <w:rsid w:val="00E1652E"/>
    <w:rsid w:val="00E16E35"/>
    <w:rsid w:val="00E20868"/>
    <w:rsid w:val="00E22B36"/>
    <w:rsid w:val="00E236F3"/>
    <w:rsid w:val="00E23F9C"/>
    <w:rsid w:val="00E2597A"/>
    <w:rsid w:val="00E25A74"/>
    <w:rsid w:val="00E25D92"/>
    <w:rsid w:val="00E27381"/>
    <w:rsid w:val="00E27899"/>
    <w:rsid w:val="00E309CC"/>
    <w:rsid w:val="00E33E32"/>
    <w:rsid w:val="00E3448C"/>
    <w:rsid w:val="00E3650C"/>
    <w:rsid w:val="00E374F1"/>
    <w:rsid w:val="00E37D2D"/>
    <w:rsid w:val="00E40248"/>
    <w:rsid w:val="00E410CF"/>
    <w:rsid w:val="00E41404"/>
    <w:rsid w:val="00E42360"/>
    <w:rsid w:val="00E42557"/>
    <w:rsid w:val="00E429A3"/>
    <w:rsid w:val="00E42C27"/>
    <w:rsid w:val="00E42E4A"/>
    <w:rsid w:val="00E4334E"/>
    <w:rsid w:val="00E43F0B"/>
    <w:rsid w:val="00E44642"/>
    <w:rsid w:val="00E44687"/>
    <w:rsid w:val="00E45945"/>
    <w:rsid w:val="00E4658A"/>
    <w:rsid w:val="00E504B9"/>
    <w:rsid w:val="00E50FB3"/>
    <w:rsid w:val="00E513FA"/>
    <w:rsid w:val="00E5172C"/>
    <w:rsid w:val="00E5294E"/>
    <w:rsid w:val="00E52B4C"/>
    <w:rsid w:val="00E5315D"/>
    <w:rsid w:val="00E533AB"/>
    <w:rsid w:val="00E53A73"/>
    <w:rsid w:val="00E53B39"/>
    <w:rsid w:val="00E543F6"/>
    <w:rsid w:val="00E54433"/>
    <w:rsid w:val="00E549E3"/>
    <w:rsid w:val="00E573A7"/>
    <w:rsid w:val="00E57A9F"/>
    <w:rsid w:val="00E622D6"/>
    <w:rsid w:val="00E62528"/>
    <w:rsid w:val="00E63D39"/>
    <w:rsid w:val="00E641ED"/>
    <w:rsid w:val="00E653E3"/>
    <w:rsid w:val="00E67015"/>
    <w:rsid w:val="00E70835"/>
    <w:rsid w:val="00E70C9E"/>
    <w:rsid w:val="00E71395"/>
    <w:rsid w:val="00E73BF3"/>
    <w:rsid w:val="00E770C4"/>
    <w:rsid w:val="00E773AA"/>
    <w:rsid w:val="00E802B9"/>
    <w:rsid w:val="00E804C2"/>
    <w:rsid w:val="00E81C4B"/>
    <w:rsid w:val="00E82080"/>
    <w:rsid w:val="00E835E9"/>
    <w:rsid w:val="00E852BB"/>
    <w:rsid w:val="00E86E4A"/>
    <w:rsid w:val="00E874C6"/>
    <w:rsid w:val="00E9039C"/>
    <w:rsid w:val="00E91901"/>
    <w:rsid w:val="00E9193B"/>
    <w:rsid w:val="00E9324A"/>
    <w:rsid w:val="00E936A7"/>
    <w:rsid w:val="00E937A2"/>
    <w:rsid w:val="00E9560B"/>
    <w:rsid w:val="00E97E9B"/>
    <w:rsid w:val="00EA01A1"/>
    <w:rsid w:val="00EA1139"/>
    <w:rsid w:val="00EA38F3"/>
    <w:rsid w:val="00EA4935"/>
    <w:rsid w:val="00EA5F94"/>
    <w:rsid w:val="00EA6C05"/>
    <w:rsid w:val="00EB0790"/>
    <w:rsid w:val="00EB08EC"/>
    <w:rsid w:val="00EB0E00"/>
    <w:rsid w:val="00EB1022"/>
    <w:rsid w:val="00EB170D"/>
    <w:rsid w:val="00EB1FB4"/>
    <w:rsid w:val="00EB3406"/>
    <w:rsid w:val="00EB3A34"/>
    <w:rsid w:val="00EB49A4"/>
    <w:rsid w:val="00EB5BE7"/>
    <w:rsid w:val="00EB601C"/>
    <w:rsid w:val="00EB7BBA"/>
    <w:rsid w:val="00EC014A"/>
    <w:rsid w:val="00EC0323"/>
    <w:rsid w:val="00EC0BA6"/>
    <w:rsid w:val="00EC29C5"/>
    <w:rsid w:val="00EC33C8"/>
    <w:rsid w:val="00EC48FD"/>
    <w:rsid w:val="00EC5552"/>
    <w:rsid w:val="00EC5FA8"/>
    <w:rsid w:val="00EC6C27"/>
    <w:rsid w:val="00EC6E88"/>
    <w:rsid w:val="00EC74C7"/>
    <w:rsid w:val="00ED0A8E"/>
    <w:rsid w:val="00ED1A5C"/>
    <w:rsid w:val="00ED2033"/>
    <w:rsid w:val="00ED20BD"/>
    <w:rsid w:val="00ED3137"/>
    <w:rsid w:val="00ED3A67"/>
    <w:rsid w:val="00EE28DD"/>
    <w:rsid w:val="00EE368C"/>
    <w:rsid w:val="00EE3AFE"/>
    <w:rsid w:val="00EE42D8"/>
    <w:rsid w:val="00EE4485"/>
    <w:rsid w:val="00EE4CFB"/>
    <w:rsid w:val="00EE51FA"/>
    <w:rsid w:val="00EE53B2"/>
    <w:rsid w:val="00EE5B94"/>
    <w:rsid w:val="00EE6471"/>
    <w:rsid w:val="00EE7AB2"/>
    <w:rsid w:val="00EE7D9F"/>
    <w:rsid w:val="00EF055C"/>
    <w:rsid w:val="00EF21DB"/>
    <w:rsid w:val="00EF31A0"/>
    <w:rsid w:val="00EF3A93"/>
    <w:rsid w:val="00EF3FFB"/>
    <w:rsid w:val="00EF54BB"/>
    <w:rsid w:val="00EF57F5"/>
    <w:rsid w:val="00EF5AB3"/>
    <w:rsid w:val="00EF69D1"/>
    <w:rsid w:val="00EF719D"/>
    <w:rsid w:val="00EF7BBF"/>
    <w:rsid w:val="00F00A48"/>
    <w:rsid w:val="00F03405"/>
    <w:rsid w:val="00F04BCF"/>
    <w:rsid w:val="00F05718"/>
    <w:rsid w:val="00F06946"/>
    <w:rsid w:val="00F069AC"/>
    <w:rsid w:val="00F06ACC"/>
    <w:rsid w:val="00F06B29"/>
    <w:rsid w:val="00F06F80"/>
    <w:rsid w:val="00F07A17"/>
    <w:rsid w:val="00F07ADD"/>
    <w:rsid w:val="00F10E92"/>
    <w:rsid w:val="00F1152B"/>
    <w:rsid w:val="00F12A63"/>
    <w:rsid w:val="00F12FB9"/>
    <w:rsid w:val="00F12FF8"/>
    <w:rsid w:val="00F1325A"/>
    <w:rsid w:val="00F136F4"/>
    <w:rsid w:val="00F1376A"/>
    <w:rsid w:val="00F14429"/>
    <w:rsid w:val="00F14CA9"/>
    <w:rsid w:val="00F164B2"/>
    <w:rsid w:val="00F171E2"/>
    <w:rsid w:val="00F17389"/>
    <w:rsid w:val="00F209B7"/>
    <w:rsid w:val="00F20D5F"/>
    <w:rsid w:val="00F21B70"/>
    <w:rsid w:val="00F22E53"/>
    <w:rsid w:val="00F2348E"/>
    <w:rsid w:val="00F248E3"/>
    <w:rsid w:val="00F2524D"/>
    <w:rsid w:val="00F25CBC"/>
    <w:rsid w:val="00F270DD"/>
    <w:rsid w:val="00F3012C"/>
    <w:rsid w:val="00F302F1"/>
    <w:rsid w:val="00F308DB"/>
    <w:rsid w:val="00F31A0F"/>
    <w:rsid w:val="00F348A4"/>
    <w:rsid w:val="00F35E89"/>
    <w:rsid w:val="00F37D24"/>
    <w:rsid w:val="00F40639"/>
    <w:rsid w:val="00F406DC"/>
    <w:rsid w:val="00F41709"/>
    <w:rsid w:val="00F41B1D"/>
    <w:rsid w:val="00F41E86"/>
    <w:rsid w:val="00F41EC5"/>
    <w:rsid w:val="00F42DD2"/>
    <w:rsid w:val="00F45635"/>
    <w:rsid w:val="00F457F8"/>
    <w:rsid w:val="00F45CD3"/>
    <w:rsid w:val="00F46464"/>
    <w:rsid w:val="00F46F52"/>
    <w:rsid w:val="00F479BB"/>
    <w:rsid w:val="00F47BBB"/>
    <w:rsid w:val="00F47C30"/>
    <w:rsid w:val="00F50946"/>
    <w:rsid w:val="00F5180A"/>
    <w:rsid w:val="00F53D7C"/>
    <w:rsid w:val="00F55F95"/>
    <w:rsid w:val="00F563AA"/>
    <w:rsid w:val="00F56C0F"/>
    <w:rsid w:val="00F60964"/>
    <w:rsid w:val="00F622D5"/>
    <w:rsid w:val="00F64BDE"/>
    <w:rsid w:val="00F663D2"/>
    <w:rsid w:val="00F70401"/>
    <w:rsid w:val="00F705E7"/>
    <w:rsid w:val="00F70B9C"/>
    <w:rsid w:val="00F71797"/>
    <w:rsid w:val="00F72180"/>
    <w:rsid w:val="00F72584"/>
    <w:rsid w:val="00F72802"/>
    <w:rsid w:val="00F74A24"/>
    <w:rsid w:val="00F74B88"/>
    <w:rsid w:val="00F74DE3"/>
    <w:rsid w:val="00F75E22"/>
    <w:rsid w:val="00F76D88"/>
    <w:rsid w:val="00F77DE8"/>
    <w:rsid w:val="00F8010A"/>
    <w:rsid w:val="00F821CE"/>
    <w:rsid w:val="00F82A2E"/>
    <w:rsid w:val="00F82E8F"/>
    <w:rsid w:val="00F83B53"/>
    <w:rsid w:val="00F852E9"/>
    <w:rsid w:val="00F85C7A"/>
    <w:rsid w:val="00F864C6"/>
    <w:rsid w:val="00F8659C"/>
    <w:rsid w:val="00F86DBF"/>
    <w:rsid w:val="00F87B83"/>
    <w:rsid w:val="00F90306"/>
    <w:rsid w:val="00F9099F"/>
    <w:rsid w:val="00F91D47"/>
    <w:rsid w:val="00F938A6"/>
    <w:rsid w:val="00F94B08"/>
    <w:rsid w:val="00F94FEB"/>
    <w:rsid w:val="00F95643"/>
    <w:rsid w:val="00F957DD"/>
    <w:rsid w:val="00F959AF"/>
    <w:rsid w:val="00F95AAE"/>
    <w:rsid w:val="00F96876"/>
    <w:rsid w:val="00FA0775"/>
    <w:rsid w:val="00FA0ABF"/>
    <w:rsid w:val="00FA104F"/>
    <w:rsid w:val="00FA21CB"/>
    <w:rsid w:val="00FA3745"/>
    <w:rsid w:val="00FA384A"/>
    <w:rsid w:val="00FA4CF0"/>
    <w:rsid w:val="00FA68F1"/>
    <w:rsid w:val="00FA75D7"/>
    <w:rsid w:val="00FB1956"/>
    <w:rsid w:val="00FB1CBD"/>
    <w:rsid w:val="00FB20F6"/>
    <w:rsid w:val="00FB25F2"/>
    <w:rsid w:val="00FB2E88"/>
    <w:rsid w:val="00FB35F3"/>
    <w:rsid w:val="00FB3AD2"/>
    <w:rsid w:val="00FB67F7"/>
    <w:rsid w:val="00FB6CF4"/>
    <w:rsid w:val="00FB7564"/>
    <w:rsid w:val="00FB76DC"/>
    <w:rsid w:val="00FC07DE"/>
    <w:rsid w:val="00FC0DDD"/>
    <w:rsid w:val="00FC15ED"/>
    <w:rsid w:val="00FC32FA"/>
    <w:rsid w:val="00FC34B3"/>
    <w:rsid w:val="00FC3610"/>
    <w:rsid w:val="00FC38F5"/>
    <w:rsid w:val="00FC51DF"/>
    <w:rsid w:val="00FC5234"/>
    <w:rsid w:val="00FC5842"/>
    <w:rsid w:val="00FC628E"/>
    <w:rsid w:val="00FC62F0"/>
    <w:rsid w:val="00FC6475"/>
    <w:rsid w:val="00FC68EE"/>
    <w:rsid w:val="00FC6C3C"/>
    <w:rsid w:val="00FC7906"/>
    <w:rsid w:val="00FC7D8B"/>
    <w:rsid w:val="00FD01D6"/>
    <w:rsid w:val="00FD1624"/>
    <w:rsid w:val="00FD194C"/>
    <w:rsid w:val="00FD1DA5"/>
    <w:rsid w:val="00FD2D7A"/>
    <w:rsid w:val="00FD314A"/>
    <w:rsid w:val="00FD3C9F"/>
    <w:rsid w:val="00FD44EA"/>
    <w:rsid w:val="00FD5F6E"/>
    <w:rsid w:val="00FD73D5"/>
    <w:rsid w:val="00FD79FF"/>
    <w:rsid w:val="00FD7D07"/>
    <w:rsid w:val="00FD7F44"/>
    <w:rsid w:val="00FE0175"/>
    <w:rsid w:val="00FE16A4"/>
    <w:rsid w:val="00FE2962"/>
    <w:rsid w:val="00FE2D52"/>
    <w:rsid w:val="00FE5CCA"/>
    <w:rsid w:val="00FF020D"/>
    <w:rsid w:val="00FF08EE"/>
    <w:rsid w:val="00FF1972"/>
    <w:rsid w:val="00FF1B0A"/>
    <w:rsid w:val="00FF2FF9"/>
    <w:rsid w:val="00FF308A"/>
    <w:rsid w:val="00FF36A3"/>
    <w:rsid w:val="00FF3A14"/>
    <w:rsid w:val="00FF3F5A"/>
    <w:rsid w:val="00FF4370"/>
    <w:rsid w:val="00FF4667"/>
    <w:rsid w:val="00FF55BD"/>
    <w:rsid w:val="00FF5838"/>
    <w:rsid w:val="00FF67DB"/>
    <w:rsid w:val="00FF73D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FB77E5"/>
  <w15:chartTrackingRefBased/>
  <w15:docId w15:val="{BBD19FF3-CF4A-4ADD-81B9-C60F4ECF2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1726E"/>
    <w:pPr>
      <w:widowControl w:val="0"/>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aliases w:val="標1,仲良-細節,卑南壹,(1)(1)(1)(1)(1)(1)(1)(1),網推會說明清單,附錄1,1.2.3.,壹_二階,List Paragraph1,12 20,標11,標12,List Paragraph,標題 (4),1.1.1.1清單段落,列點,(二),貿易局(一),Recommendation,Footnote Sam,List Paragraph (numbered (a)),Text,Noise heading,RUS List,Rec para,Dot pt"/>
    <w:basedOn w:val="a0"/>
    <w:link w:val="a5"/>
    <w:uiPriority w:val="34"/>
    <w:qFormat/>
    <w:rsid w:val="001F15C0"/>
    <w:pPr>
      <w:ind w:leftChars="200" w:left="480"/>
    </w:pPr>
  </w:style>
  <w:style w:type="paragraph" w:styleId="a6">
    <w:name w:val="header"/>
    <w:basedOn w:val="a0"/>
    <w:link w:val="a7"/>
    <w:uiPriority w:val="99"/>
    <w:unhideWhenUsed/>
    <w:rsid w:val="001F15C0"/>
    <w:pPr>
      <w:tabs>
        <w:tab w:val="center" w:pos="4153"/>
        <w:tab w:val="right" w:pos="8306"/>
      </w:tabs>
      <w:snapToGrid w:val="0"/>
    </w:pPr>
    <w:rPr>
      <w:sz w:val="20"/>
      <w:szCs w:val="20"/>
    </w:rPr>
  </w:style>
  <w:style w:type="character" w:customStyle="1" w:styleId="a7">
    <w:name w:val="頁首 字元"/>
    <w:basedOn w:val="a1"/>
    <w:link w:val="a6"/>
    <w:uiPriority w:val="99"/>
    <w:rsid w:val="001F15C0"/>
    <w:rPr>
      <w:sz w:val="20"/>
      <w:szCs w:val="20"/>
    </w:rPr>
  </w:style>
  <w:style w:type="paragraph" w:styleId="a8">
    <w:name w:val="footer"/>
    <w:basedOn w:val="a0"/>
    <w:link w:val="a9"/>
    <w:uiPriority w:val="99"/>
    <w:unhideWhenUsed/>
    <w:rsid w:val="001F15C0"/>
    <w:pPr>
      <w:tabs>
        <w:tab w:val="center" w:pos="4153"/>
        <w:tab w:val="right" w:pos="8306"/>
      </w:tabs>
      <w:snapToGrid w:val="0"/>
    </w:pPr>
    <w:rPr>
      <w:sz w:val="20"/>
      <w:szCs w:val="20"/>
    </w:rPr>
  </w:style>
  <w:style w:type="character" w:customStyle="1" w:styleId="a9">
    <w:name w:val="頁尾 字元"/>
    <w:basedOn w:val="a1"/>
    <w:link w:val="a8"/>
    <w:uiPriority w:val="99"/>
    <w:rsid w:val="001F15C0"/>
    <w:rPr>
      <w:sz w:val="20"/>
      <w:szCs w:val="20"/>
    </w:rPr>
  </w:style>
  <w:style w:type="paragraph" w:styleId="Web">
    <w:name w:val="Normal (Web)"/>
    <w:basedOn w:val="a0"/>
    <w:uiPriority w:val="99"/>
    <w:unhideWhenUsed/>
    <w:rsid w:val="008C3D55"/>
    <w:pPr>
      <w:widowControl/>
      <w:spacing w:before="100" w:beforeAutospacing="1" w:after="100" w:afterAutospacing="1"/>
    </w:pPr>
    <w:rPr>
      <w:rFonts w:ascii="新細明體" w:eastAsia="新細明體" w:hAnsi="新細明體" w:cs="新細明體"/>
      <w:kern w:val="0"/>
      <w:szCs w:val="24"/>
    </w:rPr>
  </w:style>
  <w:style w:type="paragraph" w:styleId="aa">
    <w:name w:val="Balloon Text"/>
    <w:basedOn w:val="a0"/>
    <w:link w:val="ab"/>
    <w:uiPriority w:val="99"/>
    <w:semiHidden/>
    <w:unhideWhenUsed/>
    <w:rsid w:val="005A6A3A"/>
    <w:rPr>
      <w:rFonts w:asciiTheme="majorHAnsi" w:eastAsiaTheme="majorEastAsia" w:hAnsiTheme="majorHAnsi" w:cstheme="majorBidi"/>
      <w:sz w:val="18"/>
      <w:szCs w:val="18"/>
    </w:rPr>
  </w:style>
  <w:style w:type="character" w:customStyle="1" w:styleId="ab">
    <w:name w:val="註解方塊文字 字元"/>
    <w:basedOn w:val="a1"/>
    <w:link w:val="aa"/>
    <w:uiPriority w:val="99"/>
    <w:semiHidden/>
    <w:rsid w:val="005A6A3A"/>
    <w:rPr>
      <w:rFonts w:asciiTheme="majorHAnsi" w:eastAsiaTheme="majorEastAsia" w:hAnsiTheme="majorHAnsi" w:cstheme="majorBidi"/>
      <w:sz w:val="18"/>
      <w:szCs w:val="18"/>
    </w:rPr>
  </w:style>
  <w:style w:type="character" w:styleId="ac">
    <w:name w:val="annotation reference"/>
    <w:basedOn w:val="a1"/>
    <w:uiPriority w:val="99"/>
    <w:semiHidden/>
    <w:unhideWhenUsed/>
    <w:rsid w:val="00131B96"/>
    <w:rPr>
      <w:sz w:val="16"/>
      <w:szCs w:val="16"/>
    </w:rPr>
  </w:style>
  <w:style w:type="paragraph" w:styleId="ad">
    <w:name w:val="annotation text"/>
    <w:basedOn w:val="a0"/>
    <w:link w:val="ae"/>
    <w:uiPriority w:val="99"/>
    <w:semiHidden/>
    <w:unhideWhenUsed/>
    <w:rsid w:val="00131B96"/>
    <w:rPr>
      <w:sz w:val="20"/>
      <w:szCs w:val="20"/>
    </w:rPr>
  </w:style>
  <w:style w:type="character" w:customStyle="1" w:styleId="ae">
    <w:name w:val="註解文字 字元"/>
    <w:basedOn w:val="a1"/>
    <w:link w:val="ad"/>
    <w:uiPriority w:val="99"/>
    <w:semiHidden/>
    <w:rsid w:val="00131B96"/>
    <w:rPr>
      <w:sz w:val="20"/>
      <w:szCs w:val="20"/>
    </w:rPr>
  </w:style>
  <w:style w:type="paragraph" w:styleId="af">
    <w:name w:val="annotation subject"/>
    <w:basedOn w:val="ad"/>
    <w:next w:val="ad"/>
    <w:link w:val="af0"/>
    <w:uiPriority w:val="99"/>
    <w:semiHidden/>
    <w:unhideWhenUsed/>
    <w:rsid w:val="00131B96"/>
    <w:rPr>
      <w:b/>
      <w:bCs/>
    </w:rPr>
  </w:style>
  <w:style w:type="character" w:customStyle="1" w:styleId="af0">
    <w:name w:val="註解主旨 字元"/>
    <w:basedOn w:val="ae"/>
    <w:link w:val="af"/>
    <w:uiPriority w:val="99"/>
    <w:semiHidden/>
    <w:rsid w:val="00131B96"/>
    <w:rPr>
      <w:b/>
      <w:bCs/>
      <w:sz w:val="20"/>
      <w:szCs w:val="20"/>
    </w:rPr>
  </w:style>
  <w:style w:type="character" w:styleId="af1">
    <w:name w:val="Hyperlink"/>
    <w:basedOn w:val="a1"/>
    <w:uiPriority w:val="99"/>
    <w:unhideWhenUsed/>
    <w:rsid w:val="00AF63FE"/>
    <w:rPr>
      <w:color w:val="0000FF"/>
      <w:u w:val="single"/>
    </w:rPr>
  </w:style>
  <w:style w:type="table" w:styleId="af2">
    <w:name w:val="Table Grid"/>
    <w:basedOn w:val="a2"/>
    <w:uiPriority w:val="39"/>
    <w:rsid w:val="00286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1"/>
    <w:uiPriority w:val="99"/>
    <w:semiHidden/>
    <w:unhideWhenUsed/>
    <w:rsid w:val="005811FD"/>
    <w:rPr>
      <w:color w:val="954F72" w:themeColor="followedHyperlink"/>
      <w:u w:val="single"/>
    </w:rPr>
  </w:style>
  <w:style w:type="paragraph" w:styleId="a">
    <w:name w:val="List Bullet"/>
    <w:basedOn w:val="a0"/>
    <w:uiPriority w:val="99"/>
    <w:unhideWhenUsed/>
    <w:rsid w:val="001215B6"/>
    <w:pPr>
      <w:numPr>
        <w:numId w:val="1"/>
      </w:numPr>
      <w:contextualSpacing/>
    </w:pPr>
  </w:style>
  <w:style w:type="character" w:styleId="af4">
    <w:name w:val="Unresolved Mention"/>
    <w:basedOn w:val="a1"/>
    <w:uiPriority w:val="99"/>
    <w:semiHidden/>
    <w:unhideWhenUsed/>
    <w:rsid w:val="00970291"/>
    <w:rPr>
      <w:color w:val="605E5C"/>
      <w:shd w:val="clear" w:color="auto" w:fill="E1DFDD"/>
    </w:rPr>
  </w:style>
  <w:style w:type="paragraph" w:customStyle="1" w:styleId="Default">
    <w:name w:val="Default"/>
    <w:rsid w:val="00257218"/>
    <w:pPr>
      <w:autoSpaceDE w:val="0"/>
      <w:autoSpaceDN w:val="0"/>
      <w:adjustRightInd w:val="0"/>
    </w:pPr>
    <w:rPr>
      <w:rFonts w:ascii="標楷體O孛." w:eastAsia="標楷體O孛." w:cs="標楷體O孛."/>
      <w:color w:val="000000"/>
      <w:kern w:val="0"/>
      <w:szCs w:val="24"/>
    </w:rPr>
  </w:style>
  <w:style w:type="character" w:customStyle="1" w:styleId="a5">
    <w:name w:val="清單段落 字元"/>
    <w:aliases w:val="標1 字元,仲良-細節 字元,卑南壹 字元,(1)(1)(1)(1)(1)(1)(1)(1) 字元,網推會說明清單 字元,附錄1 字元,1.2.3. 字元,壹_二階 字元,List Paragraph1 字元,12 20 字元,標11 字元,標12 字元,List Paragraph 字元,標題 (4) 字元,1.1.1.1清單段落 字元,列點 字元,(二) 字元,貿易局(一) 字元,Recommendation 字元,Footnote Sam 字元,Text 字元,Dot pt 字元"/>
    <w:link w:val="a4"/>
    <w:uiPriority w:val="34"/>
    <w:rsid w:val="00323A9E"/>
  </w:style>
  <w:style w:type="table" w:customStyle="1" w:styleId="1">
    <w:name w:val="表格格線1"/>
    <w:basedOn w:val="a2"/>
    <w:next w:val="af2"/>
    <w:uiPriority w:val="39"/>
    <w:rsid w:val="002C74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5579">
      <w:bodyDiv w:val="1"/>
      <w:marLeft w:val="0"/>
      <w:marRight w:val="0"/>
      <w:marTop w:val="0"/>
      <w:marBottom w:val="0"/>
      <w:divBdr>
        <w:top w:val="none" w:sz="0" w:space="0" w:color="auto"/>
        <w:left w:val="none" w:sz="0" w:space="0" w:color="auto"/>
        <w:bottom w:val="none" w:sz="0" w:space="0" w:color="auto"/>
        <w:right w:val="none" w:sz="0" w:space="0" w:color="auto"/>
      </w:divBdr>
    </w:div>
    <w:div w:id="237403942">
      <w:bodyDiv w:val="1"/>
      <w:marLeft w:val="0"/>
      <w:marRight w:val="0"/>
      <w:marTop w:val="0"/>
      <w:marBottom w:val="0"/>
      <w:divBdr>
        <w:top w:val="none" w:sz="0" w:space="0" w:color="auto"/>
        <w:left w:val="none" w:sz="0" w:space="0" w:color="auto"/>
        <w:bottom w:val="none" w:sz="0" w:space="0" w:color="auto"/>
        <w:right w:val="none" w:sz="0" w:space="0" w:color="auto"/>
      </w:divBdr>
    </w:div>
    <w:div w:id="273758016">
      <w:bodyDiv w:val="1"/>
      <w:marLeft w:val="0"/>
      <w:marRight w:val="0"/>
      <w:marTop w:val="0"/>
      <w:marBottom w:val="0"/>
      <w:divBdr>
        <w:top w:val="none" w:sz="0" w:space="0" w:color="auto"/>
        <w:left w:val="none" w:sz="0" w:space="0" w:color="auto"/>
        <w:bottom w:val="none" w:sz="0" w:space="0" w:color="auto"/>
        <w:right w:val="none" w:sz="0" w:space="0" w:color="auto"/>
      </w:divBdr>
    </w:div>
    <w:div w:id="330530611">
      <w:bodyDiv w:val="1"/>
      <w:marLeft w:val="0"/>
      <w:marRight w:val="0"/>
      <w:marTop w:val="0"/>
      <w:marBottom w:val="0"/>
      <w:divBdr>
        <w:top w:val="none" w:sz="0" w:space="0" w:color="auto"/>
        <w:left w:val="none" w:sz="0" w:space="0" w:color="auto"/>
        <w:bottom w:val="none" w:sz="0" w:space="0" w:color="auto"/>
        <w:right w:val="none" w:sz="0" w:space="0" w:color="auto"/>
      </w:divBdr>
      <w:divsChild>
        <w:div w:id="1541627998">
          <w:marLeft w:val="-100"/>
          <w:marRight w:val="0"/>
          <w:marTop w:val="0"/>
          <w:marBottom w:val="0"/>
          <w:divBdr>
            <w:top w:val="none" w:sz="0" w:space="0" w:color="auto"/>
            <w:left w:val="none" w:sz="0" w:space="0" w:color="auto"/>
            <w:bottom w:val="none" w:sz="0" w:space="0" w:color="auto"/>
            <w:right w:val="none" w:sz="0" w:space="0" w:color="auto"/>
          </w:divBdr>
        </w:div>
      </w:divsChild>
    </w:div>
    <w:div w:id="350495948">
      <w:bodyDiv w:val="1"/>
      <w:marLeft w:val="0"/>
      <w:marRight w:val="0"/>
      <w:marTop w:val="0"/>
      <w:marBottom w:val="0"/>
      <w:divBdr>
        <w:top w:val="none" w:sz="0" w:space="0" w:color="auto"/>
        <w:left w:val="none" w:sz="0" w:space="0" w:color="auto"/>
        <w:bottom w:val="none" w:sz="0" w:space="0" w:color="auto"/>
        <w:right w:val="none" w:sz="0" w:space="0" w:color="auto"/>
      </w:divBdr>
    </w:div>
    <w:div w:id="501360093">
      <w:bodyDiv w:val="1"/>
      <w:marLeft w:val="0"/>
      <w:marRight w:val="0"/>
      <w:marTop w:val="0"/>
      <w:marBottom w:val="0"/>
      <w:divBdr>
        <w:top w:val="none" w:sz="0" w:space="0" w:color="auto"/>
        <w:left w:val="none" w:sz="0" w:space="0" w:color="auto"/>
        <w:bottom w:val="none" w:sz="0" w:space="0" w:color="auto"/>
        <w:right w:val="none" w:sz="0" w:space="0" w:color="auto"/>
      </w:divBdr>
    </w:div>
    <w:div w:id="527109604">
      <w:bodyDiv w:val="1"/>
      <w:marLeft w:val="0"/>
      <w:marRight w:val="0"/>
      <w:marTop w:val="0"/>
      <w:marBottom w:val="0"/>
      <w:divBdr>
        <w:top w:val="none" w:sz="0" w:space="0" w:color="auto"/>
        <w:left w:val="none" w:sz="0" w:space="0" w:color="auto"/>
        <w:bottom w:val="none" w:sz="0" w:space="0" w:color="auto"/>
        <w:right w:val="none" w:sz="0" w:space="0" w:color="auto"/>
      </w:divBdr>
    </w:div>
    <w:div w:id="657417921">
      <w:bodyDiv w:val="1"/>
      <w:marLeft w:val="0"/>
      <w:marRight w:val="0"/>
      <w:marTop w:val="0"/>
      <w:marBottom w:val="0"/>
      <w:divBdr>
        <w:top w:val="none" w:sz="0" w:space="0" w:color="auto"/>
        <w:left w:val="none" w:sz="0" w:space="0" w:color="auto"/>
        <w:bottom w:val="none" w:sz="0" w:space="0" w:color="auto"/>
        <w:right w:val="none" w:sz="0" w:space="0" w:color="auto"/>
      </w:divBdr>
    </w:div>
    <w:div w:id="790439733">
      <w:bodyDiv w:val="1"/>
      <w:marLeft w:val="0"/>
      <w:marRight w:val="0"/>
      <w:marTop w:val="0"/>
      <w:marBottom w:val="0"/>
      <w:divBdr>
        <w:top w:val="none" w:sz="0" w:space="0" w:color="auto"/>
        <w:left w:val="none" w:sz="0" w:space="0" w:color="auto"/>
        <w:bottom w:val="none" w:sz="0" w:space="0" w:color="auto"/>
        <w:right w:val="none" w:sz="0" w:space="0" w:color="auto"/>
      </w:divBdr>
    </w:div>
    <w:div w:id="852110744">
      <w:bodyDiv w:val="1"/>
      <w:marLeft w:val="0"/>
      <w:marRight w:val="0"/>
      <w:marTop w:val="0"/>
      <w:marBottom w:val="0"/>
      <w:divBdr>
        <w:top w:val="none" w:sz="0" w:space="0" w:color="auto"/>
        <w:left w:val="none" w:sz="0" w:space="0" w:color="auto"/>
        <w:bottom w:val="none" w:sz="0" w:space="0" w:color="auto"/>
        <w:right w:val="none" w:sz="0" w:space="0" w:color="auto"/>
      </w:divBdr>
    </w:div>
    <w:div w:id="855921546">
      <w:bodyDiv w:val="1"/>
      <w:marLeft w:val="0"/>
      <w:marRight w:val="0"/>
      <w:marTop w:val="0"/>
      <w:marBottom w:val="0"/>
      <w:divBdr>
        <w:top w:val="none" w:sz="0" w:space="0" w:color="auto"/>
        <w:left w:val="none" w:sz="0" w:space="0" w:color="auto"/>
        <w:bottom w:val="none" w:sz="0" w:space="0" w:color="auto"/>
        <w:right w:val="none" w:sz="0" w:space="0" w:color="auto"/>
      </w:divBdr>
      <w:divsChild>
        <w:div w:id="1643460039">
          <w:marLeft w:val="1671"/>
          <w:marRight w:val="0"/>
          <w:marTop w:val="0"/>
          <w:marBottom w:val="0"/>
          <w:divBdr>
            <w:top w:val="none" w:sz="0" w:space="0" w:color="auto"/>
            <w:left w:val="none" w:sz="0" w:space="0" w:color="auto"/>
            <w:bottom w:val="none" w:sz="0" w:space="0" w:color="auto"/>
            <w:right w:val="none" w:sz="0" w:space="0" w:color="auto"/>
          </w:divBdr>
        </w:div>
      </w:divsChild>
    </w:div>
    <w:div w:id="892230100">
      <w:bodyDiv w:val="1"/>
      <w:marLeft w:val="0"/>
      <w:marRight w:val="0"/>
      <w:marTop w:val="0"/>
      <w:marBottom w:val="0"/>
      <w:divBdr>
        <w:top w:val="none" w:sz="0" w:space="0" w:color="auto"/>
        <w:left w:val="none" w:sz="0" w:space="0" w:color="auto"/>
        <w:bottom w:val="none" w:sz="0" w:space="0" w:color="auto"/>
        <w:right w:val="none" w:sz="0" w:space="0" w:color="auto"/>
      </w:divBdr>
    </w:div>
    <w:div w:id="1040789722">
      <w:bodyDiv w:val="1"/>
      <w:marLeft w:val="0"/>
      <w:marRight w:val="0"/>
      <w:marTop w:val="0"/>
      <w:marBottom w:val="0"/>
      <w:divBdr>
        <w:top w:val="none" w:sz="0" w:space="0" w:color="auto"/>
        <w:left w:val="none" w:sz="0" w:space="0" w:color="auto"/>
        <w:bottom w:val="none" w:sz="0" w:space="0" w:color="auto"/>
        <w:right w:val="none" w:sz="0" w:space="0" w:color="auto"/>
      </w:divBdr>
      <w:divsChild>
        <w:div w:id="1684285254">
          <w:marLeft w:val="-100"/>
          <w:marRight w:val="0"/>
          <w:marTop w:val="0"/>
          <w:marBottom w:val="0"/>
          <w:divBdr>
            <w:top w:val="none" w:sz="0" w:space="0" w:color="auto"/>
            <w:left w:val="none" w:sz="0" w:space="0" w:color="auto"/>
            <w:bottom w:val="none" w:sz="0" w:space="0" w:color="auto"/>
            <w:right w:val="none" w:sz="0" w:space="0" w:color="auto"/>
          </w:divBdr>
        </w:div>
      </w:divsChild>
    </w:div>
    <w:div w:id="1068303898">
      <w:bodyDiv w:val="1"/>
      <w:marLeft w:val="0"/>
      <w:marRight w:val="0"/>
      <w:marTop w:val="0"/>
      <w:marBottom w:val="0"/>
      <w:divBdr>
        <w:top w:val="none" w:sz="0" w:space="0" w:color="auto"/>
        <w:left w:val="none" w:sz="0" w:space="0" w:color="auto"/>
        <w:bottom w:val="none" w:sz="0" w:space="0" w:color="auto"/>
        <w:right w:val="none" w:sz="0" w:space="0" w:color="auto"/>
      </w:divBdr>
    </w:div>
    <w:div w:id="1155796741">
      <w:bodyDiv w:val="1"/>
      <w:marLeft w:val="0"/>
      <w:marRight w:val="0"/>
      <w:marTop w:val="0"/>
      <w:marBottom w:val="0"/>
      <w:divBdr>
        <w:top w:val="none" w:sz="0" w:space="0" w:color="auto"/>
        <w:left w:val="none" w:sz="0" w:space="0" w:color="auto"/>
        <w:bottom w:val="none" w:sz="0" w:space="0" w:color="auto"/>
        <w:right w:val="none" w:sz="0" w:space="0" w:color="auto"/>
      </w:divBdr>
      <w:divsChild>
        <w:div w:id="513233097">
          <w:marLeft w:val="-108"/>
          <w:marRight w:val="0"/>
          <w:marTop w:val="0"/>
          <w:marBottom w:val="0"/>
          <w:divBdr>
            <w:top w:val="none" w:sz="0" w:space="0" w:color="auto"/>
            <w:left w:val="none" w:sz="0" w:space="0" w:color="auto"/>
            <w:bottom w:val="none" w:sz="0" w:space="0" w:color="auto"/>
            <w:right w:val="none" w:sz="0" w:space="0" w:color="auto"/>
          </w:divBdr>
        </w:div>
      </w:divsChild>
    </w:div>
    <w:div w:id="1167788698">
      <w:bodyDiv w:val="1"/>
      <w:marLeft w:val="0"/>
      <w:marRight w:val="0"/>
      <w:marTop w:val="0"/>
      <w:marBottom w:val="0"/>
      <w:divBdr>
        <w:top w:val="none" w:sz="0" w:space="0" w:color="auto"/>
        <w:left w:val="none" w:sz="0" w:space="0" w:color="auto"/>
        <w:bottom w:val="none" w:sz="0" w:space="0" w:color="auto"/>
        <w:right w:val="none" w:sz="0" w:space="0" w:color="auto"/>
      </w:divBdr>
    </w:div>
    <w:div w:id="1184631361">
      <w:bodyDiv w:val="1"/>
      <w:marLeft w:val="0"/>
      <w:marRight w:val="0"/>
      <w:marTop w:val="0"/>
      <w:marBottom w:val="0"/>
      <w:divBdr>
        <w:top w:val="none" w:sz="0" w:space="0" w:color="auto"/>
        <w:left w:val="none" w:sz="0" w:space="0" w:color="auto"/>
        <w:bottom w:val="none" w:sz="0" w:space="0" w:color="auto"/>
        <w:right w:val="none" w:sz="0" w:space="0" w:color="auto"/>
      </w:divBdr>
    </w:div>
    <w:div w:id="1186165775">
      <w:bodyDiv w:val="1"/>
      <w:marLeft w:val="0"/>
      <w:marRight w:val="0"/>
      <w:marTop w:val="0"/>
      <w:marBottom w:val="0"/>
      <w:divBdr>
        <w:top w:val="none" w:sz="0" w:space="0" w:color="auto"/>
        <w:left w:val="none" w:sz="0" w:space="0" w:color="auto"/>
        <w:bottom w:val="none" w:sz="0" w:space="0" w:color="auto"/>
        <w:right w:val="none" w:sz="0" w:space="0" w:color="auto"/>
      </w:divBdr>
    </w:div>
    <w:div w:id="1315836675">
      <w:bodyDiv w:val="1"/>
      <w:marLeft w:val="0"/>
      <w:marRight w:val="0"/>
      <w:marTop w:val="0"/>
      <w:marBottom w:val="0"/>
      <w:divBdr>
        <w:top w:val="none" w:sz="0" w:space="0" w:color="auto"/>
        <w:left w:val="none" w:sz="0" w:space="0" w:color="auto"/>
        <w:bottom w:val="none" w:sz="0" w:space="0" w:color="auto"/>
        <w:right w:val="none" w:sz="0" w:space="0" w:color="auto"/>
      </w:divBdr>
      <w:divsChild>
        <w:div w:id="1149244019">
          <w:marLeft w:val="-100"/>
          <w:marRight w:val="0"/>
          <w:marTop w:val="0"/>
          <w:marBottom w:val="0"/>
          <w:divBdr>
            <w:top w:val="none" w:sz="0" w:space="0" w:color="auto"/>
            <w:left w:val="none" w:sz="0" w:space="0" w:color="auto"/>
            <w:bottom w:val="none" w:sz="0" w:space="0" w:color="auto"/>
            <w:right w:val="none" w:sz="0" w:space="0" w:color="auto"/>
          </w:divBdr>
        </w:div>
      </w:divsChild>
    </w:div>
    <w:div w:id="1413939385">
      <w:bodyDiv w:val="1"/>
      <w:marLeft w:val="0"/>
      <w:marRight w:val="0"/>
      <w:marTop w:val="0"/>
      <w:marBottom w:val="0"/>
      <w:divBdr>
        <w:top w:val="none" w:sz="0" w:space="0" w:color="auto"/>
        <w:left w:val="none" w:sz="0" w:space="0" w:color="auto"/>
        <w:bottom w:val="none" w:sz="0" w:space="0" w:color="auto"/>
        <w:right w:val="none" w:sz="0" w:space="0" w:color="auto"/>
      </w:divBdr>
    </w:div>
    <w:div w:id="1443306377">
      <w:bodyDiv w:val="1"/>
      <w:marLeft w:val="0"/>
      <w:marRight w:val="0"/>
      <w:marTop w:val="0"/>
      <w:marBottom w:val="0"/>
      <w:divBdr>
        <w:top w:val="none" w:sz="0" w:space="0" w:color="auto"/>
        <w:left w:val="none" w:sz="0" w:space="0" w:color="auto"/>
        <w:bottom w:val="none" w:sz="0" w:space="0" w:color="auto"/>
        <w:right w:val="none" w:sz="0" w:space="0" w:color="auto"/>
      </w:divBdr>
    </w:div>
    <w:div w:id="1681346500">
      <w:bodyDiv w:val="1"/>
      <w:marLeft w:val="0"/>
      <w:marRight w:val="0"/>
      <w:marTop w:val="0"/>
      <w:marBottom w:val="0"/>
      <w:divBdr>
        <w:top w:val="none" w:sz="0" w:space="0" w:color="auto"/>
        <w:left w:val="none" w:sz="0" w:space="0" w:color="auto"/>
        <w:bottom w:val="none" w:sz="0" w:space="0" w:color="auto"/>
        <w:right w:val="none" w:sz="0" w:space="0" w:color="auto"/>
      </w:divBdr>
      <w:divsChild>
        <w:div w:id="271595733">
          <w:marLeft w:val="1671"/>
          <w:marRight w:val="0"/>
          <w:marTop w:val="0"/>
          <w:marBottom w:val="0"/>
          <w:divBdr>
            <w:top w:val="none" w:sz="0" w:space="0" w:color="auto"/>
            <w:left w:val="none" w:sz="0" w:space="0" w:color="auto"/>
            <w:bottom w:val="none" w:sz="0" w:space="0" w:color="auto"/>
            <w:right w:val="none" w:sz="0" w:space="0" w:color="auto"/>
          </w:divBdr>
        </w:div>
      </w:divsChild>
    </w:div>
    <w:div w:id="1773162470">
      <w:bodyDiv w:val="1"/>
      <w:marLeft w:val="0"/>
      <w:marRight w:val="0"/>
      <w:marTop w:val="0"/>
      <w:marBottom w:val="0"/>
      <w:divBdr>
        <w:top w:val="none" w:sz="0" w:space="0" w:color="auto"/>
        <w:left w:val="none" w:sz="0" w:space="0" w:color="auto"/>
        <w:bottom w:val="none" w:sz="0" w:space="0" w:color="auto"/>
        <w:right w:val="none" w:sz="0" w:space="0" w:color="auto"/>
      </w:divBdr>
    </w:div>
    <w:div w:id="1914779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2F584-8F9B-4A2E-B0F8-62778560B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806</Words>
  <Characters>4597</Characters>
  <Application>Microsoft Office Word</Application>
  <DocSecurity>0</DocSecurity>
  <Lines>38</Lines>
  <Paragraphs>10</Paragraphs>
  <ScaleCrop>false</ScaleCrop>
  <Company/>
  <LinksUpToDate>false</LinksUpToDate>
  <CharactersWithSpaces>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SE</dc:creator>
  <cp:keywords/>
  <dc:description/>
  <cp:lastModifiedBy>BERC</cp:lastModifiedBy>
  <cp:revision>4</cp:revision>
  <cp:lastPrinted>2026-01-07T06:50:00Z</cp:lastPrinted>
  <dcterms:created xsi:type="dcterms:W3CDTF">2026-02-12T03:27:00Z</dcterms:created>
  <dcterms:modified xsi:type="dcterms:W3CDTF">2026-03-04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403982975abd5ea33e889ee0951d9b74eff44fcc87f1dbb59799ec21d116a</vt:lpwstr>
  </property>
</Properties>
</file>